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71068" w14:textId="6FCE52B9" w:rsidR="00D60427" w:rsidRDefault="0055795E" w:rsidP="00D60427">
      <w:r>
        <w:rPr>
          <w:noProof/>
        </w:rPr>
        <w:drawing>
          <wp:inline distT="0" distB="0" distL="0" distR="0" wp14:anchorId="594888F4" wp14:editId="4EBADB52">
            <wp:extent cx="1590675" cy="914400"/>
            <wp:effectExtent l="0" t="0" r="0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D2DA4" w14:textId="77777777" w:rsidR="00D60427" w:rsidRDefault="00D60427" w:rsidP="00137729">
      <w:pPr>
        <w:jc w:val="center"/>
      </w:pPr>
    </w:p>
    <w:p w14:paraId="566CA779" w14:textId="77777777" w:rsidR="00800DA4" w:rsidRDefault="002E252C" w:rsidP="002E252C">
      <w:pPr>
        <w:jc w:val="center"/>
      </w:pPr>
      <w:r>
        <w:t>Authority Letter</w:t>
      </w:r>
    </w:p>
    <w:p w14:paraId="21619DF5" w14:textId="77777777" w:rsidR="00137729" w:rsidRDefault="00137729" w:rsidP="00137729">
      <w:pPr>
        <w:jc w:val="center"/>
      </w:pPr>
    </w:p>
    <w:p w14:paraId="38F5810B" w14:textId="593E22FC" w:rsidR="00800DA4" w:rsidRDefault="00800DA4" w:rsidP="00B04808">
      <w:r>
        <w:t>Date:</w:t>
      </w:r>
      <w:r w:rsidR="003E7A21">
        <w:t xml:space="preserve"> </w:t>
      </w:r>
      <w:r w:rsidR="00331A19">
        <w:tab/>
      </w:r>
      <w:r w:rsidR="0055795E">
        <w:t>11-2-2023</w:t>
      </w:r>
    </w:p>
    <w:p w14:paraId="7DA4FBB7" w14:textId="7FBA3740" w:rsidR="000350CE" w:rsidRDefault="00800DA4" w:rsidP="00B04808">
      <w:pPr>
        <w:rPr>
          <w:b/>
          <w:bCs/>
        </w:rPr>
      </w:pPr>
      <w:r>
        <w:t xml:space="preserve">Name: </w:t>
      </w:r>
      <w:r w:rsidR="003E7A21">
        <w:t xml:space="preserve"> </w:t>
      </w:r>
      <w:r w:rsidR="000248CD">
        <w:rPr>
          <w:rFonts w:ascii="Calibri" w:hAnsi="Calibri" w:cs="Arial"/>
          <w:sz w:val="20"/>
        </w:rPr>
        <w:t xml:space="preserve">Yasir </w:t>
      </w:r>
      <w:proofErr w:type="spellStart"/>
      <w:r w:rsidR="000248CD">
        <w:rPr>
          <w:rFonts w:ascii="Calibri" w:hAnsi="Calibri" w:cs="Arial"/>
          <w:sz w:val="20"/>
        </w:rPr>
        <w:t>Theeb</w:t>
      </w:r>
      <w:proofErr w:type="spellEnd"/>
      <w:r w:rsidR="000248CD">
        <w:rPr>
          <w:rFonts w:ascii="Calibri" w:hAnsi="Calibri" w:cs="Arial"/>
          <w:sz w:val="20"/>
        </w:rPr>
        <w:t xml:space="preserve"> </w:t>
      </w:r>
      <w:proofErr w:type="spellStart"/>
      <w:r w:rsidR="000248CD">
        <w:rPr>
          <w:rFonts w:ascii="Calibri" w:hAnsi="Calibri" w:cs="Arial"/>
          <w:sz w:val="20"/>
        </w:rPr>
        <w:t>Aldalbahi</w:t>
      </w:r>
      <w:proofErr w:type="spellEnd"/>
    </w:p>
    <w:p w14:paraId="25EAB2DB" w14:textId="533BC6EB" w:rsidR="00A17241" w:rsidRPr="009D32E4" w:rsidRDefault="00800DA4" w:rsidP="00B013F5">
      <w:pPr>
        <w:rPr>
          <w:rFonts w:ascii="Times New Roman" w:hAnsi="Times New Roman" w:cs="Times New Roman"/>
        </w:rPr>
      </w:pPr>
      <w:r w:rsidRPr="00A17241">
        <w:t xml:space="preserve">ID #: </w:t>
      </w:r>
    </w:p>
    <w:p w14:paraId="7C8649B3" w14:textId="78E45E95" w:rsidR="00800DA4" w:rsidRDefault="00800DA4" w:rsidP="00B04808">
      <w:pPr>
        <w:rPr>
          <w:rtl/>
        </w:rPr>
      </w:pPr>
      <w:r>
        <w:t>Date of Birth:</w:t>
      </w:r>
      <w:r w:rsidR="00331A19">
        <w:t xml:space="preserve"> </w:t>
      </w:r>
      <w:r w:rsidR="0020752F">
        <w:t>25/4/1999</w:t>
      </w:r>
      <w:r w:rsidR="003E7A21">
        <w:t xml:space="preserve"> </w:t>
      </w:r>
    </w:p>
    <w:p w14:paraId="0636FC9D" w14:textId="2FFB30E0" w:rsidR="00A1619C" w:rsidRDefault="009D742C" w:rsidP="00682CDA">
      <w:r>
        <w:t xml:space="preserve">Course: </w:t>
      </w:r>
      <w:r w:rsidR="000248CD" w:rsidRPr="000248CD">
        <w:t>MSc ACS: Artificial Intelligence</w:t>
      </w:r>
    </w:p>
    <w:p w14:paraId="033C0E28" w14:textId="50CE22F8" w:rsidR="00EA0226" w:rsidRPr="00EA0226" w:rsidRDefault="00EA0226" w:rsidP="00A1619C">
      <w:r w:rsidRPr="00EA0226">
        <w:t xml:space="preserve">I </w:t>
      </w:r>
      <w:r w:rsidR="00B04808">
        <w:rPr>
          <w:b/>
          <w:bCs/>
        </w:rPr>
        <w:t xml:space="preserve">,  </w:t>
      </w:r>
      <w:r w:rsidR="005E1EE5" w:rsidRPr="005E1EE5">
        <w:rPr>
          <w:b/>
          <w:bCs/>
        </w:rPr>
        <w:t xml:space="preserve">Yasir </w:t>
      </w:r>
      <w:proofErr w:type="spellStart"/>
      <w:r w:rsidR="005E1EE5" w:rsidRPr="005E1EE5">
        <w:rPr>
          <w:b/>
          <w:bCs/>
        </w:rPr>
        <w:t>Theeb</w:t>
      </w:r>
      <w:proofErr w:type="spellEnd"/>
      <w:r w:rsidR="005E1EE5" w:rsidRPr="005E1EE5">
        <w:rPr>
          <w:b/>
          <w:bCs/>
        </w:rPr>
        <w:t xml:space="preserve"> </w:t>
      </w:r>
      <w:proofErr w:type="spellStart"/>
      <w:r w:rsidR="005E1EE5" w:rsidRPr="005E1EE5">
        <w:rPr>
          <w:b/>
          <w:bCs/>
        </w:rPr>
        <w:t>Aldalbahi</w:t>
      </w:r>
      <w:proofErr w:type="spellEnd"/>
      <w:r w:rsidR="005E1EE5">
        <w:rPr>
          <w:b/>
          <w:bCs/>
        </w:rPr>
        <w:t xml:space="preserve"> </w:t>
      </w:r>
      <w:r w:rsidR="00B04808">
        <w:rPr>
          <w:b/>
          <w:bCs/>
        </w:rPr>
        <w:t>,</w:t>
      </w:r>
      <w:r w:rsidR="008C52C3" w:rsidRPr="00EA0226">
        <w:t xml:space="preserve"> </w:t>
      </w:r>
      <w:r w:rsidRPr="00EA0226">
        <w:t xml:space="preserve">understand that all correspondence relating to my application and the personal data contained in this will, as a consequence of my consent, be shared with </w:t>
      </w:r>
      <w:r w:rsidR="008808AD" w:rsidRPr="008808AD">
        <w:t>UKuni</w:t>
      </w:r>
      <w:r>
        <w:t>.</w:t>
      </w:r>
    </w:p>
    <w:p w14:paraId="76B5105A" w14:textId="5A964A68" w:rsidR="00EA0226" w:rsidRPr="00C660C8" w:rsidRDefault="00EA0226" w:rsidP="00C660C8">
      <w:pPr>
        <w:pStyle w:val="Heading1"/>
        <w:spacing w:before="0" w:beforeAutospacing="0" w:after="0" w:afterAutospacing="0" w:line="264" w:lineRule="atLeast"/>
        <w:textAlignment w:val="baseline"/>
        <w:rPr>
          <w:rFonts w:asciiTheme="minorHAnsi" w:hAnsiTheme="minorHAnsi" w:cstheme="minorBidi"/>
          <w:b w:val="0"/>
          <w:bCs w:val="0"/>
          <w:kern w:val="0"/>
          <w:sz w:val="22"/>
          <w:szCs w:val="22"/>
        </w:rPr>
      </w:pPr>
    </w:p>
    <w:p w14:paraId="424D7FF1" w14:textId="77777777" w:rsidR="00800DA4" w:rsidRDefault="00800DA4" w:rsidP="00800DA4"/>
    <w:p w14:paraId="32321B37" w14:textId="39FAD5D4" w:rsidR="00800DA4" w:rsidRDefault="00800DA4" w:rsidP="00800DA4">
      <w:r w:rsidRPr="00800DA4">
        <w:t>Signature of the Student</w:t>
      </w:r>
    </w:p>
    <w:p w14:paraId="474ADE94" w14:textId="3A0916E1" w:rsidR="00800DA4" w:rsidRDefault="0020752F" w:rsidP="00800DA4"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B9D27A4" wp14:editId="488CB602">
                <wp:simplePos x="0" y="0"/>
                <wp:positionH relativeFrom="column">
                  <wp:posOffset>-86360</wp:posOffset>
                </wp:positionH>
                <wp:positionV relativeFrom="paragraph">
                  <wp:posOffset>-447040</wp:posOffset>
                </wp:positionV>
                <wp:extent cx="1270635" cy="1068070"/>
                <wp:effectExtent l="38100" t="38100" r="37465" b="3683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270635" cy="1068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AE0041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-7.15pt;margin-top:-35.55pt;width:100.75pt;height:84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9FCB1A3" wp14:editId="03BED004">
                <wp:simplePos x="0" y="0"/>
                <wp:positionH relativeFrom="column">
                  <wp:posOffset>555473</wp:posOffset>
                </wp:positionH>
                <wp:positionV relativeFrom="paragraph">
                  <wp:posOffset>-124313</wp:posOffset>
                </wp:positionV>
                <wp:extent cx="537480" cy="510120"/>
                <wp:effectExtent l="38100" t="38100" r="0" b="3619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37480" cy="51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6049DD" id="Ink 2" o:spid="_x0000_s1026" type="#_x0000_t75" style="position:absolute;margin-left:43.4pt;margin-top:-10.15pt;width:43pt;height:4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">
                <v:imagedata r:id="rId8" o:title=""/>
              </v:shape>
            </w:pict>
          </mc:Fallback>
        </mc:AlternateContent>
      </w:r>
    </w:p>
    <w:sectPr w:rsidR="00800DA4" w:rsidSect="00575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jUysbA0Mza2sDRS0lEKTi0uzszPAykwNDSrBQD3Vw6pLgAAAA=="/>
  </w:docVars>
  <w:rsids>
    <w:rsidRoot w:val="00137729"/>
    <w:rsid w:val="00000079"/>
    <w:rsid w:val="000000D2"/>
    <w:rsid w:val="00000662"/>
    <w:rsid w:val="000008D2"/>
    <w:rsid w:val="00000922"/>
    <w:rsid w:val="00000936"/>
    <w:rsid w:val="00000C5D"/>
    <w:rsid w:val="000010C6"/>
    <w:rsid w:val="00001229"/>
    <w:rsid w:val="00001495"/>
    <w:rsid w:val="00001557"/>
    <w:rsid w:val="000015EA"/>
    <w:rsid w:val="00001AD0"/>
    <w:rsid w:val="00001B0B"/>
    <w:rsid w:val="00001D4E"/>
    <w:rsid w:val="00002179"/>
    <w:rsid w:val="000024D0"/>
    <w:rsid w:val="000027DA"/>
    <w:rsid w:val="00002876"/>
    <w:rsid w:val="0000301E"/>
    <w:rsid w:val="000036B2"/>
    <w:rsid w:val="000036E8"/>
    <w:rsid w:val="0000374A"/>
    <w:rsid w:val="0000388A"/>
    <w:rsid w:val="00003BA6"/>
    <w:rsid w:val="00003DFB"/>
    <w:rsid w:val="00003FFC"/>
    <w:rsid w:val="0000403A"/>
    <w:rsid w:val="000045A4"/>
    <w:rsid w:val="00004733"/>
    <w:rsid w:val="00004995"/>
    <w:rsid w:val="000049BF"/>
    <w:rsid w:val="00004CAC"/>
    <w:rsid w:val="00005259"/>
    <w:rsid w:val="000052FE"/>
    <w:rsid w:val="000053A5"/>
    <w:rsid w:val="00005498"/>
    <w:rsid w:val="000056DA"/>
    <w:rsid w:val="00005BDD"/>
    <w:rsid w:val="00005E6C"/>
    <w:rsid w:val="000060F2"/>
    <w:rsid w:val="00006182"/>
    <w:rsid w:val="00006466"/>
    <w:rsid w:val="000064C2"/>
    <w:rsid w:val="000064FF"/>
    <w:rsid w:val="0000659B"/>
    <w:rsid w:val="00006858"/>
    <w:rsid w:val="00006C30"/>
    <w:rsid w:val="00007019"/>
    <w:rsid w:val="000075C0"/>
    <w:rsid w:val="00007B3C"/>
    <w:rsid w:val="00007DEC"/>
    <w:rsid w:val="000102B0"/>
    <w:rsid w:val="0001031C"/>
    <w:rsid w:val="000104E5"/>
    <w:rsid w:val="00010970"/>
    <w:rsid w:val="00010D71"/>
    <w:rsid w:val="00010DC8"/>
    <w:rsid w:val="00010EB6"/>
    <w:rsid w:val="000110FC"/>
    <w:rsid w:val="00011173"/>
    <w:rsid w:val="0001154D"/>
    <w:rsid w:val="0001181C"/>
    <w:rsid w:val="00011849"/>
    <w:rsid w:val="00012141"/>
    <w:rsid w:val="000121DE"/>
    <w:rsid w:val="000121F6"/>
    <w:rsid w:val="000126F1"/>
    <w:rsid w:val="00012982"/>
    <w:rsid w:val="00012D9E"/>
    <w:rsid w:val="00013117"/>
    <w:rsid w:val="0001375F"/>
    <w:rsid w:val="00013D55"/>
    <w:rsid w:val="00013FBD"/>
    <w:rsid w:val="00014928"/>
    <w:rsid w:val="000154F1"/>
    <w:rsid w:val="00015C76"/>
    <w:rsid w:val="00015F2D"/>
    <w:rsid w:val="00016123"/>
    <w:rsid w:val="0001619C"/>
    <w:rsid w:val="0001655E"/>
    <w:rsid w:val="000166B2"/>
    <w:rsid w:val="00016B42"/>
    <w:rsid w:val="00016CC0"/>
    <w:rsid w:val="00016D1B"/>
    <w:rsid w:val="00016E5D"/>
    <w:rsid w:val="00017007"/>
    <w:rsid w:val="000170C2"/>
    <w:rsid w:val="0001718D"/>
    <w:rsid w:val="000176AB"/>
    <w:rsid w:val="000179E7"/>
    <w:rsid w:val="00017DB0"/>
    <w:rsid w:val="00020128"/>
    <w:rsid w:val="000202A7"/>
    <w:rsid w:val="000202A8"/>
    <w:rsid w:val="00020309"/>
    <w:rsid w:val="00020343"/>
    <w:rsid w:val="000203E5"/>
    <w:rsid w:val="00020FCB"/>
    <w:rsid w:val="00021137"/>
    <w:rsid w:val="0002156F"/>
    <w:rsid w:val="00021677"/>
    <w:rsid w:val="00021A11"/>
    <w:rsid w:val="00021BC7"/>
    <w:rsid w:val="00021F11"/>
    <w:rsid w:val="00022127"/>
    <w:rsid w:val="00022423"/>
    <w:rsid w:val="00022727"/>
    <w:rsid w:val="00022847"/>
    <w:rsid w:val="00022875"/>
    <w:rsid w:val="00022AA9"/>
    <w:rsid w:val="00022CB7"/>
    <w:rsid w:val="00022E6B"/>
    <w:rsid w:val="00022E98"/>
    <w:rsid w:val="000232E6"/>
    <w:rsid w:val="000235F2"/>
    <w:rsid w:val="00023603"/>
    <w:rsid w:val="00023716"/>
    <w:rsid w:val="0002383E"/>
    <w:rsid w:val="000238B3"/>
    <w:rsid w:val="000238E8"/>
    <w:rsid w:val="00023B33"/>
    <w:rsid w:val="0002400F"/>
    <w:rsid w:val="00024530"/>
    <w:rsid w:val="0002465B"/>
    <w:rsid w:val="0002472D"/>
    <w:rsid w:val="000248CD"/>
    <w:rsid w:val="00024F49"/>
    <w:rsid w:val="00024F87"/>
    <w:rsid w:val="00025254"/>
    <w:rsid w:val="00025396"/>
    <w:rsid w:val="000254B7"/>
    <w:rsid w:val="000256BB"/>
    <w:rsid w:val="00025734"/>
    <w:rsid w:val="00025BF2"/>
    <w:rsid w:val="00025D3C"/>
    <w:rsid w:val="00025D78"/>
    <w:rsid w:val="00025E21"/>
    <w:rsid w:val="0002614B"/>
    <w:rsid w:val="00026677"/>
    <w:rsid w:val="000267D9"/>
    <w:rsid w:val="00026E74"/>
    <w:rsid w:val="00026F73"/>
    <w:rsid w:val="00027A50"/>
    <w:rsid w:val="00030501"/>
    <w:rsid w:val="00030622"/>
    <w:rsid w:val="00030789"/>
    <w:rsid w:val="00030B07"/>
    <w:rsid w:val="00030B6A"/>
    <w:rsid w:val="00030CA6"/>
    <w:rsid w:val="00030FA8"/>
    <w:rsid w:val="000312C4"/>
    <w:rsid w:val="0003141D"/>
    <w:rsid w:val="000317CB"/>
    <w:rsid w:val="00031AEC"/>
    <w:rsid w:val="00031B24"/>
    <w:rsid w:val="000325B5"/>
    <w:rsid w:val="00032A94"/>
    <w:rsid w:val="00032B61"/>
    <w:rsid w:val="00032D1E"/>
    <w:rsid w:val="00032F23"/>
    <w:rsid w:val="00032FF8"/>
    <w:rsid w:val="00033302"/>
    <w:rsid w:val="00033511"/>
    <w:rsid w:val="0003390E"/>
    <w:rsid w:val="00033B30"/>
    <w:rsid w:val="00033D6D"/>
    <w:rsid w:val="0003454B"/>
    <w:rsid w:val="00034563"/>
    <w:rsid w:val="000345C9"/>
    <w:rsid w:val="00034B62"/>
    <w:rsid w:val="000350CE"/>
    <w:rsid w:val="00035A2C"/>
    <w:rsid w:val="00035C01"/>
    <w:rsid w:val="00035F74"/>
    <w:rsid w:val="0003660F"/>
    <w:rsid w:val="000368FA"/>
    <w:rsid w:val="00036A30"/>
    <w:rsid w:val="00037030"/>
    <w:rsid w:val="0003747E"/>
    <w:rsid w:val="00037B4D"/>
    <w:rsid w:val="00037D08"/>
    <w:rsid w:val="00037D6F"/>
    <w:rsid w:val="00040400"/>
    <w:rsid w:val="00040532"/>
    <w:rsid w:val="00040A34"/>
    <w:rsid w:val="00040B41"/>
    <w:rsid w:val="00040F02"/>
    <w:rsid w:val="00040F4A"/>
    <w:rsid w:val="00041038"/>
    <w:rsid w:val="0004167A"/>
    <w:rsid w:val="00041A8D"/>
    <w:rsid w:val="00041ACD"/>
    <w:rsid w:val="00041B5B"/>
    <w:rsid w:val="00041B95"/>
    <w:rsid w:val="00041EE2"/>
    <w:rsid w:val="00041F9E"/>
    <w:rsid w:val="0004252A"/>
    <w:rsid w:val="00042572"/>
    <w:rsid w:val="000426B4"/>
    <w:rsid w:val="000428AA"/>
    <w:rsid w:val="000429AD"/>
    <w:rsid w:val="00042A3F"/>
    <w:rsid w:val="00042EAE"/>
    <w:rsid w:val="000434DB"/>
    <w:rsid w:val="000435C1"/>
    <w:rsid w:val="00043FB2"/>
    <w:rsid w:val="00044163"/>
    <w:rsid w:val="00044216"/>
    <w:rsid w:val="0004424C"/>
    <w:rsid w:val="000442F8"/>
    <w:rsid w:val="0004452C"/>
    <w:rsid w:val="00044899"/>
    <w:rsid w:val="00045002"/>
    <w:rsid w:val="0004534F"/>
    <w:rsid w:val="00045797"/>
    <w:rsid w:val="0004589A"/>
    <w:rsid w:val="00045EEE"/>
    <w:rsid w:val="00045F8C"/>
    <w:rsid w:val="000460BC"/>
    <w:rsid w:val="00046303"/>
    <w:rsid w:val="00046645"/>
    <w:rsid w:val="00046784"/>
    <w:rsid w:val="000469E0"/>
    <w:rsid w:val="00046BC9"/>
    <w:rsid w:val="00046C3E"/>
    <w:rsid w:val="00046E11"/>
    <w:rsid w:val="00047144"/>
    <w:rsid w:val="000471EE"/>
    <w:rsid w:val="0004764D"/>
    <w:rsid w:val="00047907"/>
    <w:rsid w:val="000479B9"/>
    <w:rsid w:val="00047D3D"/>
    <w:rsid w:val="000500F3"/>
    <w:rsid w:val="00050273"/>
    <w:rsid w:val="0005034B"/>
    <w:rsid w:val="00050480"/>
    <w:rsid w:val="000509A6"/>
    <w:rsid w:val="00050B4B"/>
    <w:rsid w:val="00050DD0"/>
    <w:rsid w:val="00050F85"/>
    <w:rsid w:val="000510DA"/>
    <w:rsid w:val="0005139B"/>
    <w:rsid w:val="0005186A"/>
    <w:rsid w:val="00051913"/>
    <w:rsid w:val="00051921"/>
    <w:rsid w:val="00052220"/>
    <w:rsid w:val="00052862"/>
    <w:rsid w:val="00052F4F"/>
    <w:rsid w:val="0005309B"/>
    <w:rsid w:val="00053466"/>
    <w:rsid w:val="000536AB"/>
    <w:rsid w:val="00053773"/>
    <w:rsid w:val="00053A8D"/>
    <w:rsid w:val="00053B09"/>
    <w:rsid w:val="00053C76"/>
    <w:rsid w:val="00053CFB"/>
    <w:rsid w:val="00053F94"/>
    <w:rsid w:val="000540F5"/>
    <w:rsid w:val="0005480B"/>
    <w:rsid w:val="00054C4F"/>
    <w:rsid w:val="00054D9F"/>
    <w:rsid w:val="0005512F"/>
    <w:rsid w:val="00055899"/>
    <w:rsid w:val="000558A5"/>
    <w:rsid w:val="00056600"/>
    <w:rsid w:val="00056936"/>
    <w:rsid w:val="00056B4E"/>
    <w:rsid w:val="00056C0D"/>
    <w:rsid w:val="00056DD0"/>
    <w:rsid w:val="00056E33"/>
    <w:rsid w:val="00056FA4"/>
    <w:rsid w:val="0005702D"/>
    <w:rsid w:val="00057093"/>
    <w:rsid w:val="000572F5"/>
    <w:rsid w:val="0005770E"/>
    <w:rsid w:val="00057E9B"/>
    <w:rsid w:val="00060187"/>
    <w:rsid w:val="00060450"/>
    <w:rsid w:val="000605EF"/>
    <w:rsid w:val="00060ED7"/>
    <w:rsid w:val="0006109D"/>
    <w:rsid w:val="00061136"/>
    <w:rsid w:val="0006115C"/>
    <w:rsid w:val="000611A1"/>
    <w:rsid w:val="00061362"/>
    <w:rsid w:val="000619DC"/>
    <w:rsid w:val="00061BAE"/>
    <w:rsid w:val="00061D6C"/>
    <w:rsid w:val="00061E2B"/>
    <w:rsid w:val="00062089"/>
    <w:rsid w:val="000620B8"/>
    <w:rsid w:val="000620E5"/>
    <w:rsid w:val="000625F8"/>
    <w:rsid w:val="000629D0"/>
    <w:rsid w:val="00062BA5"/>
    <w:rsid w:val="00062C9C"/>
    <w:rsid w:val="00062CCE"/>
    <w:rsid w:val="00062FC1"/>
    <w:rsid w:val="00063001"/>
    <w:rsid w:val="000632E6"/>
    <w:rsid w:val="000636C2"/>
    <w:rsid w:val="00063A62"/>
    <w:rsid w:val="000642E5"/>
    <w:rsid w:val="00064664"/>
    <w:rsid w:val="0006480C"/>
    <w:rsid w:val="00064952"/>
    <w:rsid w:val="00064B89"/>
    <w:rsid w:val="00064BE7"/>
    <w:rsid w:val="00064C4B"/>
    <w:rsid w:val="000654FA"/>
    <w:rsid w:val="00065593"/>
    <w:rsid w:val="000656D3"/>
    <w:rsid w:val="00065AED"/>
    <w:rsid w:val="0006607C"/>
    <w:rsid w:val="00066366"/>
    <w:rsid w:val="00066541"/>
    <w:rsid w:val="000667D8"/>
    <w:rsid w:val="00066956"/>
    <w:rsid w:val="000669D0"/>
    <w:rsid w:val="00066AC1"/>
    <w:rsid w:val="00066D09"/>
    <w:rsid w:val="00066E9F"/>
    <w:rsid w:val="00067104"/>
    <w:rsid w:val="00067D00"/>
    <w:rsid w:val="00067D17"/>
    <w:rsid w:val="00067D82"/>
    <w:rsid w:val="00070093"/>
    <w:rsid w:val="000700AE"/>
    <w:rsid w:val="00070218"/>
    <w:rsid w:val="000703EE"/>
    <w:rsid w:val="00070C45"/>
    <w:rsid w:val="00070C5F"/>
    <w:rsid w:val="00070C62"/>
    <w:rsid w:val="00070DB3"/>
    <w:rsid w:val="00071106"/>
    <w:rsid w:val="000711E1"/>
    <w:rsid w:val="000720B2"/>
    <w:rsid w:val="000727C0"/>
    <w:rsid w:val="00072956"/>
    <w:rsid w:val="00072D73"/>
    <w:rsid w:val="00072E69"/>
    <w:rsid w:val="00073057"/>
    <w:rsid w:val="000730AA"/>
    <w:rsid w:val="000731F2"/>
    <w:rsid w:val="00074096"/>
    <w:rsid w:val="00074104"/>
    <w:rsid w:val="00074166"/>
    <w:rsid w:val="00074895"/>
    <w:rsid w:val="00074A50"/>
    <w:rsid w:val="00074B8A"/>
    <w:rsid w:val="000752CB"/>
    <w:rsid w:val="0007576A"/>
    <w:rsid w:val="0007586D"/>
    <w:rsid w:val="00075AE5"/>
    <w:rsid w:val="0007645C"/>
    <w:rsid w:val="00076873"/>
    <w:rsid w:val="0007694D"/>
    <w:rsid w:val="0007697C"/>
    <w:rsid w:val="00076BB9"/>
    <w:rsid w:val="00076E56"/>
    <w:rsid w:val="00076F3B"/>
    <w:rsid w:val="0007718C"/>
    <w:rsid w:val="000771A2"/>
    <w:rsid w:val="000772AE"/>
    <w:rsid w:val="00077AED"/>
    <w:rsid w:val="0008000E"/>
    <w:rsid w:val="000801B2"/>
    <w:rsid w:val="00080216"/>
    <w:rsid w:val="0008038D"/>
    <w:rsid w:val="0008053F"/>
    <w:rsid w:val="00080592"/>
    <w:rsid w:val="000805CF"/>
    <w:rsid w:val="000805E4"/>
    <w:rsid w:val="000808EB"/>
    <w:rsid w:val="0008176B"/>
    <w:rsid w:val="000818D0"/>
    <w:rsid w:val="00081D92"/>
    <w:rsid w:val="00081E3E"/>
    <w:rsid w:val="00081EF8"/>
    <w:rsid w:val="00082079"/>
    <w:rsid w:val="0008236A"/>
    <w:rsid w:val="00082679"/>
    <w:rsid w:val="000826A5"/>
    <w:rsid w:val="000826A8"/>
    <w:rsid w:val="00082898"/>
    <w:rsid w:val="00082937"/>
    <w:rsid w:val="00082C05"/>
    <w:rsid w:val="00082CDA"/>
    <w:rsid w:val="00082DDF"/>
    <w:rsid w:val="00082EC0"/>
    <w:rsid w:val="00083087"/>
    <w:rsid w:val="00083244"/>
    <w:rsid w:val="0008335B"/>
    <w:rsid w:val="000833A1"/>
    <w:rsid w:val="00083638"/>
    <w:rsid w:val="00083667"/>
    <w:rsid w:val="00083702"/>
    <w:rsid w:val="000838A7"/>
    <w:rsid w:val="00083D1C"/>
    <w:rsid w:val="00083D8B"/>
    <w:rsid w:val="00083FC8"/>
    <w:rsid w:val="00084320"/>
    <w:rsid w:val="0008482B"/>
    <w:rsid w:val="00084C7E"/>
    <w:rsid w:val="00084F0E"/>
    <w:rsid w:val="000853F3"/>
    <w:rsid w:val="000856B3"/>
    <w:rsid w:val="00085989"/>
    <w:rsid w:val="000859A0"/>
    <w:rsid w:val="00085A99"/>
    <w:rsid w:val="00085AA8"/>
    <w:rsid w:val="00085B3C"/>
    <w:rsid w:val="00085C99"/>
    <w:rsid w:val="00086205"/>
    <w:rsid w:val="0008625F"/>
    <w:rsid w:val="00086389"/>
    <w:rsid w:val="00086747"/>
    <w:rsid w:val="00086844"/>
    <w:rsid w:val="00086F63"/>
    <w:rsid w:val="00086F75"/>
    <w:rsid w:val="00087396"/>
    <w:rsid w:val="00087936"/>
    <w:rsid w:val="00087B04"/>
    <w:rsid w:val="00087B0A"/>
    <w:rsid w:val="00087BF7"/>
    <w:rsid w:val="00087E16"/>
    <w:rsid w:val="00087F5A"/>
    <w:rsid w:val="00087F7D"/>
    <w:rsid w:val="00090352"/>
    <w:rsid w:val="000906C9"/>
    <w:rsid w:val="00090D1D"/>
    <w:rsid w:val="00090DCC"/>
    <w:rsid w:val="00090F90"/>
    <w:rsid w:val="00091085"/>
    <w:rsid w:val="000911B2"/>
    <w:rsid w:val="000911D5"/>
    <w:rsid w:val="000913AF"/>
    <w:rsid w:val="0009140B"/>
    <w:rsid w:val="00091535"/>
    <w:rsid w:val="00091580"/>
    <w:rsid w:val="000917AE"/>
    <w:rsid w:val="00091844"/>
    <w:rsid w:val="00091A5A"/>
    <w:rsid w:val="00091ADF"/>
    <w:rsid w:val="00091B54"/>
    <w:rsid w:val="00091D46"/>
    <w:rsid w:val="0009230D"/>
    <w:rsid w:val="0009240D"/>
    <w:rsid w:val="00092837"/>
    <w:rsid w:val="000932F9"/>
    <w:rsid w:val="000942EF"/>
    <w:rsid w:val="00094416"/>
    <w:rsid w:val="000946D2"/>
    <w:rsid w:val="000947FB"/>
    <w:rsid w:val="00094940"/>
    <w:rsid w:val="00094BA9"/>
    <w:rsid w:val="00094C78"/>
    <w:rsid w:val="000950CB"/>
    <w:rsid w:val="0009515A"/>
    <w:rsid w:val="0009535F"/>
    <w:rsid w:val="00095524"/>
    <w:rsid w:val="000960B2"/>
    <w:rsid w:val="000963A2"/>
    <w:rsid w:val="000964AB"/>
    <w:rsid w:val="000967D6"/>
    <w:rsid w:val="00096AC3"/>
    <w:rsid w:val="00096B9E"/>
    <w:rsid w:val="00096BB8"/>
    <w:rsid w:val="000971CD"/>
    <w:rsid w:val="000972A3"/>
    <w:rsid w:val="000972AA"/>
    <w:rsid w:val="00097596"/>
    <w:rsid w:val="00097873"/>
    <w:rsid w:val="00097944"/>
    <w:rsid w:val="00097FA0"/>
    <w:rsid w:val="000A0232"/>
    <w:rsid w:val="000A076C"/>
    <w:rsid w:val="000A07BB"/>
    <w:rsid w:val="000A089E"/>
    <w:rsid w:val="000A0A34"/>
    <w:rsid w:val="000A0B97"/>
    <w:rsid w:val="000A13EF"/>
    <w:rsid w:val="000A1693"/>
    <w:rsid w:val="000A1A87"/>
    <w:rsid w:val="000A1D55"/>
    <w:rsid w:val="000A1EB3"/>
    <w:rsid w:val="000A2152"/>
    <w:rsid w:val="000A24B8"/>
    <w:rsid w:val="000A253A"/>
    <w:rsid w:val="000A2630"/>
    <w:rsid w:val="000A2810"/>
    <w:rsid w:val="000A2FE4"/>
    <w:rsid w:val="000A359C"/>
    <w:rsid w:val="000A36E1"/>
    <w:rsid w:val="000A3854"/>
    <w:rsid w:val="000A3873"/>
    <w:rsid w:val="000A396D"/>
    <w:rsid w:val="000A39FC"/>
    <w:rsid w:val="000A3AAF"/>
    <w:rsid w:val="000A453F"/>
    <w:rsid w:val="000A456C"/>
    <w:rsid w:val="000A458F"/>
    <w:rsid w:val="000A465E"/>
    <w:rsid w:val="000A4803"/>
    <w:rsid w:val="000A498A"/>
    <w:rsid w:val="000A498C"/>
    <w:rsid w:val="000A4D98"/>
    <w:rsid w:val="000A4FFA"/>
    <w:rsid w:val="000A5801"/>
    <w:rsid w:val="000A5CC4"/>
    <w:rsid w:val="000A607A"/>
    <w:rsid w:val="000A6095"/>
    <w:rsid w:val="000A62E3"/>
    <w:rsid w:val="000A653A"/>
    <w:rsid w:val="000A6671"/>
    <w:rsid w:val="000A69FE"/>
    <w:rsid w:val="000A6CFA"/>
    <w:rsid w:val="000A6DE2"/>
    <w:rsid w:val="000A6E3F"/>
    <w:rsid w:val="000A6EBE"/>
    <w:rsid w:val="000A73D1"/>
    <w:rsid w:val="000A756E"/>
    <w:rsid w:val="000A769C"/>
    <w:rsid w:val="000A79B5"/>
    <w:rsid w:val="000A7B0E"/>
    <w:rsid w:val="000B00DF"/>
    <w:rsid w:val="000B0E19"/>
    <w:rsid w:val="000B0FA9"/>
    <w:rsid w:val="000B14E3"/>
    <w:rsid w:val="000B1886"/>
    <w:rsid w:val="000B1B1D"/>
    <w:rsid w:val="000B1CF0"/>
    <w:rsid w:val="000B2516"/>
    <w:rsid w:val="000B2C0B"/>
    <w:rsid w:val="000B2DE4"/>
    <w:rsid w:val="000B2EA6"/>
    <w:rsid w:val="000B2F83"/>
    <w:rsid w:val="000B3578"/>
    <w:rsid w:val="000B387C"/>
    <w:rsid w:val="000B3991"/>
    <w:rsid w:val="000B3BE4"/>
    <w:rsid w:val="000B44A7"/>
    <w:rsid w:val="000B45DE"/>
    <w:rsid w:val="000B4888"/>
    <w:rsid w:val="000B4BC0"/>
    <w:rsid w:val="000B4C87"/>
    <w:rsid w:val="000B4F13"/>
    <w:rsid w:val="000B5187"/>
    <w:rsid w:val="000B51A6"/>
    <w:rsid w:val="000B536F"/>
    <w:rsid w:val="000B541F"/>
    <w:rsid w:val="000B5AF8"/>
    <w:rsid w:val="000B5AFF"/>
    <w:rsid w:val="000B604F"/>
    <w:rsid w:val="000B666B"/>
    <w:rsid w:val="000B6670"/>
    <w:rsid w:val="000B676E"/>
    <w:rsid w:val="000B6771"/>
    <w:rsid w:val="000B67E7"/>
    <w:rsid w:val="000B6888"/>
    <w:rsid w:val="000B7239"/>
    <w:rsid w:val="000B7382"/>
    <w:rsid w:val="000B73EC"/>
    <w:rsid w:val="000B752C"/>
    <w:rsid w:val="000B761C"/>
    <w:rsid w:val="000B7853"/>
    <w:rsid w:val="000B7981"/>
    <w:rsid w:val="000B79EB"/>
    <w:rsid w:val="000B7CD1"/>
    <w:rsid w:val="000C000B"/>
    <w:rsid w:val="000C0063"/>
    <w:rsid w:val="000C011F"/>
    <w:rsid w:val="000C0185"/>
    <w:rsid w:val="000C09F4"/>
    <w:rsid w:val="000C0AC9"/>
    <w:rsid w:val="000C0E86"/>
    <w:rsid w:val="000C1234"/>
    <w:rsid w:val="000C124C"/>
    <w:rsid w:val="000C13E8"/>
    <w:rsid w:val="000C147C"/>
    <w:rsid w:val="000C1726"/>
    <w:rsid w:val="000C1733"/>
    <w:rsid w:val="000C1772"/>
    <w:rsid w:val="000C19C3"/>
    <w:rsid w:val="000C1D42"/>
    <w:rsid w:val="000C2141"/>
    <w:rsid w:val="000C218C"/>
    <w:rsid w:val="000C22C3"/>
    <w:rsid w:val="000C2ADF"/>
    <w:rsid w:val="000C2CF9"/>
    <w:rsid w:val="000C2D53"/>
    <w:rsid w:val="000C30AC"/>
    <w:rsid w:val="000C31FD"/>
    <w:rsid w:val="000C35DB"/>
    <w:rsid w:val="000C38FD"/>
    <w:rsid w:val="000C3927"/>
    <w:rsid w:val="000C39FB"/>
    <w:rsid w:val="000C3A75"/>
    <w:rsid w:val="000C3AA7"/>
    <w:rsid w:val="000C3CEE"/>
    <w:rsid w:val="000C406A"/>
    <w:rsid w:val="000C4082"/>
    <w:rsid w:val="000C441E"/>
    <w:rsid w:val="000C443B"/>
    <w:rsid w:val="000C451A"/>
    <w:rsid w:val="000C45C7"/>
    <w:rsid w:val="000C4AEC"/>
    <w:rsid w:val="000C4B2B"/>
    <w:rsid w:val="000C50C3"/>
    <w:rsid w:val="000C522B"/>
    <w:rsid w:val="000C5568"/>
    <w:rsid w:val="000C55C1"/>
    <w:rsid w:val="000C5B84"/>
    <w:rsid w:val="000C642E"/>
    <w:rsid w:val="000C68E2"/>
    <w:rsid w:val="000C6C60"/>
    <w:rsid w:val="000C6CBE"/>
    <w:rsid w:val="000C6DD1"/>
    <w:rsid w:val="000C6F26"/>
    <w:rsid w:val="000C78CA"/>
    <w:rsid w:val="000C7FBA"/>
    <w:rsid w:val="000D035E"/>
    <w:rsid w:val="000D073B"/>
    <w:rsid w:val="000D0EDF"/>
    <w:rsid w:val="000D0EF3"/>
    <w:rsid w:val="000D167E"/>
    <w:rsid w:val="000D19A3"/>
    <w:rsid w:val="000D1A36"/>
    <w:rsid w:val="000D1DD9"/>
    <w:rsid w:val="000D1E2C"/>
    <w:rsid w:val="000D1FC9"/>
    <w:rsid w:val="000D20B6"/>
    <w:rsid w:val="000D24F0"/>
    <w:rsid w:val="000D27E8"/>
    <w:rsid w:val="000D2803"/>
    <w:rsid w:val="000D2968"/>
    <w:rsid w:val="000D297C"/>
    <w:rsid w:val="000D2F4F"/>
    <w:rsid w:val="000D33B9"/>
    <w:rsid w:val="000D3436"/>
    <w:rsid w:val="000D3550"/>
    <w:rsid w:val="000D359C"/>
    <w:rsid w:val="000D35AD"/>
    <w:rsid w:val="000D38B7"/>
    <w:rsid w:val="000D3CD8"/>
    <w:rsid w:val="000D4125"/>
    <w:rsid w:val="000D41E4"/>
    <w:rsid w:val="000D4230"/>
    <w:rsid w:val="000D4954"/>
    <w:rsid w:val="000D5224"/>
    <w:rsid w:val="000D53AF"/>
    <w:rsid w:val="000D5673"/>
    <w:rsid w:val="000D583E"/>
    <w:rsid w:val="000D59BC"/>
    <w:rsid w:val="000D5EC0"/>
    <w:rsid w:val="000D6839"/>
    <w:rsid w:val="000D6902"/>
    <w:rsid w:val="000D6A79"/>
    <w:rsid w:val="000D707B"/>
    <w:rsid w:val="000D735A"/>
    <w:rsid w:val="000D73C1"/>
    <w:rsid w:val="000D7BF1"/>
    <w:rsid w:val="000D7DD5"/>
    <w:rsid w:val="000D7EF1"/>
    <w:rsid w:val="000E0385"/>
    <w:rsid w:val="000E0742"/>
    <w:rsid w:val="000E0AB0"/>
    <w:rsid w:val="000E0B22"/>
    <w:rsid w:val="000E122E"/>
    <w:rsid w:val="000E1559"/>
    <w:rsid w:val="000E17BB"/>
    <w:rsid w:val="000E18CB"/>
    <w:rsid w:val="000E190E"/>
    <w:rsid w:val="000E19FE"/>
    <w:rsid w:val="000E1B10"/>
    <w:rsid w:val="000E1D1A"/>
    <w:rsid w:val="000E1F27"/>
    <w:rsid w:val="000E2579"/>
    <w:rsid w:val="000E2712"/>
    <w:rsid w:val="000E2B73"/>
    <w:rsid w:val="000E2D2B"/>
    <w:rsid w:val="000E2D8F"/>
    <w:rsid w:val="000E2F65"/>
    <w:rsid w:val="000E30CC"/>
    <w:rsid w:val="000E374F"/>
    <w:rsid w:val="000E3793"/>
    <w:rsid w:val="000E3A18"/>
    <w:rsid w:val="000E3A75"/>
    <w:rsid w:val="000E3E58"/>
    <w:rsid w:val="000E3FB4"/>
    <w:rsid w:val="000E464C"/>
    <w:rsid w:val="000E47D5"/>
    <w:rsid w:val="000E484A"/>
    <w:rsid w:val="000E48BC"/>
    <w:rsid w:val="000E4AF0"/>
    <w:rsid w:val="000E4D02"/>
    <w:rsid w:val="000E4F27"/>
    <w:rsid w:val="000E4F51"/>
    <w:rsid w:val="000E4F5D"/>
    <w:rsid w:val="000E531D"/>
    <w:rsid w:val="000E55AD"/>
    <w:rsid w:val="000E56E5"/>
    <w:rsid w:val="000E607E"/>
    <w:rsid w:val="000E60FB"/>
    <w:rsid w:val="000E659B"/>
    <w:rsid w:val="000E65C3"/>
    <w:rsid w:val="000E708A"/>
    <w:rsid w:val="000E7142"/>
    <w:rsid w:val="000E730A"/>
    <w:rsid w:val="000E7950"/>
    <w:rsid w:val="000E7994"/>
    <w:rsid w:val="000E7A9B"/>
    <w:rsid w:val="000E7ABE"/>
    <w:rsid w:val="000F02B5"/>
    <w:rsid w:val="000F0B0A"/>
    <w:rsid w:val="000F0B14"/>
    <w:rsid w:val="000F0D00"/>
    <w:rsid w:val="000F0E9A"/>
    <w:rsid w:val="000F0F57"/>
    <w:rsid w:val="000F2362"/>
    <w:rsid w:val="000F2373"/>
    <w:rsid w:val="000F2A2A"/>
    <w:rsid w:val="000F32EF"/>
    <w:rsid w:val="000F3359"/>
    <w:rsid w:val="000F4894"/>
    <w:rsid w:val="000F48F7"/>
    <w:rsid w:val="000F4BE6"/>
    <w:rsid w:val="000F4CCA"/>
    <w:rsid w:val="000F557D"/>
    <w:rsid w:val="000F59EF"/>
    <w:rsid w:val="000F5A62"/>
    <w:rsid w:val="000F5EE4"/>
    <w:rsid w:val="000F62C9"/>
    <w:rsid w:val="000F6578"/>
    <w:rsid w:val="000F65BF"/>
    <w:rsid w:val="000F68A5"/>
    <w:rsid w:val="000F6975"/>
    <w:rsid w:val="000F6A92"/>
    <w:rsid w:val="000F6B64"/>
    <w:rsid w:val="000F6C5C"/>
    <w:rsid w:val="000F7081"/>
    <w:rsid w:val="000F7301"/>
    <w:rsid w:val="000F7649"/>
    <w:rsid w:val="000F769A"/>
    <w:rsid w:val="000F7705"/>
    <w:rsid w:val="000F776A"/>
    <w:rsid w:val="000F77C5"/>
    <w:rsid w:val="000F7BFE"/>
    <w:rsid w:val="000F7C02"/>
    <w:rsid w:val="000F7DA5"/>
    <w:rsid w:val="001001A5"/>
    <w:rsid w:val="00100229"/>
    <w:rsid w:val="0010030F"/>
    <w:rsid w:val="001003A2"/>
    <w:rsid w:val="001006FC"/>
    <w:rsid w:val="00100753"/>
    <w:rsid w:val="00100B2E"/>
    <w:rsid w:val="001017E7"/>
    <w:rsid w:val="001018C8"/>
    <w:rsid w:val="00101A7A"/>
    <w:rsid w:val="00101ED7"/>
    <w:rsid w:val="00102203"/>
    <w:rsid w:val="00102253"/>
    <w:rsid w:val="001022F3"/>
    <w:rsid w:val="001023D3"/>
    <w:rsid w:val="001024BC"/>
    <w:rsid w:val="00102796"/>
    <w:rsid w:val="001027A4"/>
    <w:rsid w:val="00102874"/>
    <w:rsid w:val="00102A86"/>
    <w:rsid w:val="00102B87"/>
    <w:rsid w:val="00102DB5"/>
    <w:rsid w:val="0010317A"/>
    <w:rsid w:val="00103558"/>
    <w:rsid w:val="001037A3"/>
    <w:rsid w:val="001039AD"/>
    <w:rsid w:val="001039E7"/>
    <w:rsid w:val="00103E64"/>
    <w:rsid w:val="00104419"/>
    <w:rsid w:val="00104432"/>
    <w:rsid w:val="0010499C"/>
    <w:rsid w:val="00104CB3"/>
    <w:rsid w:val="0010507D"/>
    <w:rsid w:val="00105653"/>
    <w:rsid w:val="0010571D"/>
    <w:rsid w:val="001058F0"/>
    <w:rsid w:val="00105957"/>
    <w:rsid w:val="00105B06"/>
    <w:rsid w:val="00105BFC"/>
    <w:rsid w:val="00105C9C"/>
    <w:rsid w:val="00105CDF"/>
    <w:rsid w:val="00105F68"/>
    <w:rsid w:val="0010614B"/>
    <w:rsid w:val="00106581"/>
    <w:rsid w:val="001067E7"/>
    <w:rsid w:val="00106887"/>
    <w:rsid w:val="00106A8D"/>
    <w:rsid w:val="00106EB6"/>
    <w:rsid w:val="001074AB"/>
    <w:rsid w:val="00107521"/>
    <w:rsid w:val="00107651"/>
    <w:rsid w:val="00107D10"/>
    <w:rsid w:val="00107D73"/>
    <w:rsid w:val="00107F40"/>
    <w:rsid w:val="00110083"/>
    <w:rsid w:val="001104E4"/>
    <w:rsid w:val="0011054C"/>
    <w:rsid w:val="001108FA"/>
    <w:rsid w:val="00110AFF"/>
    <w:rsid w:val="001113A2"/>
    <w:rsid w:val="0011149B"/>
    <w:rsid w:val="00111525"/>
    <w:rsid w:val="001116B3"/>
    <w:rsid w:val="0011175D"/>
    <w:rsid w:val="0011177D"/>
    <w:rsid w:val="001119CB"/>
    <w:rsid w:val="00112042"/>
    <w:rsid w:val="00112672"/>
    <w:rsid w:val="001127ED"/>
    <w:rsid w:val="00112A60"/>
    <w:rsid w:val="00112DA6"/>
    <w:rsid w:val="00112FBF"/>
    <w:rsid w:val="00113247"/>
    <w:rsid w:val="001133C6"/>
    <w:rsid w:val="001134F1"/>
    <w:rsid w:val="00113798"/>
    <w:rsid w:val="001137CC"/>
    <w:rsid w:val="0011384B"/>
    <w:rsid w:val="00114298"/>
    <w:rsid w:val="0011463A"/>
    <w:rsid w:val="00114CED"/>
    <w:rsid w:val="00115023"/>
    <w:rsid w:val="001157D0"/>
    <w:rsid w:val="001159A8"/>
    <w:rsid w:val="00115A56"/>
    <w:rsid w:val="00115D1C"/>
    <w:rsid w:val="00115D7E"/>
    <w:rsid w:val="001175E7"/>
    <w:rsid w:val="001178C6"/>
    <w:rsid w:val="00117A5A"/>
    <w:rsid w:val="00117B2E"/>
    <w:rsid w:val="00117E0A"/>
    <w:rsid w:val="0012061D"/>
    <w:rsid w:val="001206E6"/>
    <w:rsid w:val="001207E2"/>
    <w:rsid w:val="001209BB"/>
    <w:rsid w:val="00120B04"/>
    <w:rsid w:val="00120CA9"/>
    <w:rsid w:val="00120E8E"/>
    <w:rsid w:val="00120F9D"/>
    <w:rsid w:val="001210EC"/>
    <w:rsid w:val="00121109"/>
    <w:rsid w:val="00121942"/>
    <w:rsid w:val="00121981"/>
    <w:rsid w:val="00121F40"/>
    <w:rsid w:val="00122447"/>
    <w:rsid w:val="001224EA"/>
    <w:rsid w:val="001224F3"/>
    <w:rsid w:val="0012258E"/>
    <w:rsid w:val="00122BC3"/>
    <w:rsid w:val="00122C02"/>
    <w:rsid w:val="00122E2D"/>
    <w:rsid w:val="00123595"/>
    <w:rsid w:val="0012374B"/>
    <w:rsid w:val="00123C5C"/>
    <w:rsid w:val="00124026"/>
    <w:rsid w:val="001241C8"/>
    <w:rsid w:val="001242BC"/>
    <w:rsid w:val="0012434F"/>
    <w:rsid w:val="00124368"/>
    <w:rsid w:val="001243CD"/>
    <w:rsid w:val="00124662"/>
    <w:rsid w:val="001246F2"/>
    <w:rsid w:val="00124A38"/>
    <w:rsid w:val="00124E2C"/>
    <w:rsid w:val="001251C4"/>
    <w:rsid w:val="0012530C"/>
    <w:rsid w:val="0012545F"/>
    <w:rsid w:val="001254E8"/>
    <w:rsid w:val="00125F70"/>
    <w:rsid w:val="00126417"/>
    <w:rsid w:val="00126C77"/>
    <w:rsid w:val="00127B9A"/>
    <w:rsid w:val="00127D5E"/>
    <w:rsid w:val="00130044"/>
    <w:rsid w:val="0013072B"/>
    <w:rsid w:val="00130A6B"/>
    <w:rsid w:val="00130CA3"/>
    <w:rsid w:val="00131011"/>
    <w:rsid w:val="00131048"/>
    <w:rsid w:val="001315BD"/>
    <w:rsid w:val="00131F22"/>
    <w:rsid w:val="00132076"/>
    <w:rsid w:val="0013226F"/>
    <w:rsid w:val="001322CE"/>
    <w:rsid w:val="00132635"/>
    <w:rsid w:val="00132930"/>
    <w:rsid w:val="00132EF9"/>
    <w:rsid w:val="0013325A"/>
    <w:rsid w:val="00133440"/>
    <w:rsid w:val="00133839"/>
    <w:rsid w:val="001340B1"/>
    <w:rsid w:val="001345E9"/>
    <w:rsid w:val="00134754"/>
    <w:rsid w:val="001347E2"/>
    <w:rsid w:val="00134A70"/>
    <w:rsid w:val="00134F20"/>
    <w:rsid w:val="001350AA"/>
    <w:rsid w:val="00135244"/>
    <w:rsid w:val="00135277"/>
    <w:rsid w:val="00135477"/>
    <w:rsid w:val="0013559B"/>
    <w:rsid w:val="00135699"/>
    <w:rsid w:val="00135CE5"/>
    <w:rsid w:val="00135D66"/>
    <w:rsid w:val="00135EDB"/>
    <w:rsid w:val="00136094"/>
    <w:rsid w:val="0013661E"/>
    <w:rsid w:val="0013677F"/>
    <w:rsid w:val="001368C8"/>
    <w:rsid w:val="001372D8"/>
    <w:rsid w:val="0013749F"/>
    <w:rsid w:val="00137729"/>
    <w:rsid w:val="00137910"/>
    <w:rsid w:val="001379BD"/>
    <w:rsid w:val="00140204"/>
    <w:rsid w:val="0014027C"/>
    <w:rsid w:val="0014071D"/>
    <w:rsid w:val="00140813"/>
    <w:rsid w:val="00140870"/>
    <w:rsid w:val="00141078"/>
    <w:rsid w:val="00141199"/>
    <w:rsid w:val="0014136C"/>
    <w:rsid w:val="00141950"/>
    <w:rsid w:val="00141CCF"/>
    <w:rsid w:val="00142089"/>
    <w:rsid w:val="001426CA"/>
    <w:rsid w:val="00142706"/>
    <w:rsid w:val="001427FC"/>
    <w:rsid w:val="001430D1"/>
    <w:rsid w:val="0014350F"/>
    <w:rsid w:val="0014367D"/>
    <w:rsid w:val="0014428D"/>
    <w:rsid w:val="001445EC"/>
    <w:rsid w:val="00144828"/>
    <w:rsid w:val="00144D4A"/>
    <w:rsid w:val="00144FBA"/>
    <w:rsid w:val="00145328"/>
    <w:rsid w:val="00145DCC"/>
    <w:rsid w:val="00146579"/>
    <w:rsid w:val="00146679"/>
    <w:rsid w:val="00146BE3"/>
    <w:rsid w:val="00146EC9"/>
    <w:rsid w:val="00147129"/>
    <w:rsid w:val="00147215"/>
    <w:rsid w:val="001474A2"/>
    <w:rsid w:val="00147516"/>
    <w:rsid w:val="00147A0E"/>
    <w:rsid w:val="00147A93"/>
    <w:rsid w:val="00147D17"/>
    <w:rsid w:val="001502F1"/>
    <w:rsid w:val="001503B1"/>
    <w:rsid w:val="0015102A"/>
    <w:rsid w:val="0015120C"/>
    <w:rsid w:val="001513DA"/>
    <w:rsid w:val="0015158E"/>
    <w:rsid w:val="00151BA2"/>
    <w:rsid w:val="00151C4D"/>
    <w:rsid w:val="00152297"/>
    <w:rsid w:val="00152366"/>
    <w:rsid w:val="00152A29"/>
    <w:rsid w:val="00152A44"/>
    <w:rsid w:val="00152AE9"/>
    <w:rsid w:val="00152C8B"/>
    <w:rsid w:val="00152DDA"/>
    <w:rsid w:val="00153248"/>
    <w:rsid w:val="00153321"/>
    <w:rsid w:val="001534CE"/>
    <w:rsid w:val="00153530"/>
    <w:rsid w:val="0015385F"/>
    <w:rsid w:val="00153891"/>
    <w:rsid w:val="00153D44"/>
    <w:rsid w:val="00153DD4"/>
    <w:rsid w:val="00153F8C"/>
    <w:rsid w:val="00154B7B"/>
    <w:rsid w:val="00154EA2"/>
    <w:rsid w:val="0015503C"/>
    <w:rsid w:val="0015506D"/>
    <w:rsid w:val="001552A1"/>
    <w:rsid w:val="001558B9"/>
    <w:rsid w:val="00155A3A"/>
    <w:rsid w:val="00155B94"/>
    <w:rsid w:val="00155E30"/>
    <w:rsid w:val="00155EEE"/>
    <w:rsid w:val="0015626A"/>
    <w:rsid w:val="00156420"/>
    <w:rsid w:val="0015681D"/>
    <w:rsid w:val="00156A2E"/>
    <w:rsid w:val="00156AAA"/>
    <w:rsid w:val="00156CB7"/>
    <w:rsid w:val="00156EA0"/>
    <w:rsid w:val="00156FD2"/>
    <w:rsid w:val="00157548"/>
    <w:rsid w:val="00157837"/>
    <w:rsid w:val="00157BFD"/>
    <w:rsid w:val="00157C14"/>
    <w:rsid w:val="001601A6"/>
    <w:rsid w:val="00160228"/>
    <w:rsid w:val="001604FE"/>
    <w:rsid w:val="001606BA"/>
    <w:rsid w:val="0016072B"/>
    <w:rsid w:val="001608EB"/>
    <w:rsid w:val="0016095F"/>
    <w:rsid w:val="00161089"/>
    <w:rsid w:val="0016122C"/>
    <w:rsid w:val="00161DD2"/>
    <w:rsid w:val="00161F43"/>
    <w:rsid w:val="001624C6"/>
    <w:rsid w:val="001629B7"/>
    <w:rsid w:val="00162B48"/>
    <w:rsid w:val="00162C7C"/>
    <w:rsid w:val="00162C7F"/>
    <w:rsid w:val="00162F76"/>
    <w:rsid w:val="001630E5"/>
    <w:rsid w:val="0016342B"/>
    <w:rsid w:val="001634AB"/>
    <w:rsid w:val="00163757"/>
    <w:rsid w:val="00163767"/>
    <w:rsid w:val="00164217"/>
    <w:rsid w:val="001642B6"/>
    <w:rsid w:val="001642EB"/>
    <w:rsid w:val="001644B5"/>
    <w:rsid w:val="00164BF4"/>
    <w:rsid w:val="00165064"/>
    <w:rsid w:val="00165093"/>
    <w:rsid w:val="0016515F"/>
    <w:rsid w:val="00165419"/>
    <w:rsid w:val="00165BCD"/>
    <w:rsid w:val="00165C68"/>
    <w:rsid w:val="00166088"/>
    <w:rsid w:val="001661D2"/>
    <w:rsid w:val="0016678E"/>
    <w:rsid w:val="00167022"/>
    <w:rsid w:val="0016708A"/>
    <w:rsid w:val="0016729C"/>
    <w:rsid w:val="001672DE"/>
    <w:rsid w:val="001674C7"/>
    <w:rsid w:val="00167679"/>
    <w:rsid w:val="00167A30"/>
    <w:rsid w:val="00167BEF"/>
    <w:rsid w:val="00170435"/>
    <w:rsid w:val="001704C9"/>
    <w:rsid w:val="00170900"/>
    <w:rsid w:val="00170EC0"/>
    <w:rsid w:val="00170EF6"/>
    <w:rsid w:val="00170FD9"/>
    <w:rsid w:val="00171577"/>
    <w:rsid w:val="00171C8C"/>
    <w:rsid w:val="00171CD3"/>
    <w:rsid w:val="00171CE4"/>
    <w:rsid w:val="00171F64"/>
    <w:rsid w:val="00172A8B"/>
    <w:rsid w:val="00172D76"/>
    <w:rsid w:val="001740C9"/>
    <w:rsid w:val="001743BE"/>
    <w:rsid w:val="001747F2"/>
    <w:rsid w:val="00174A39"/>
    <w:rsid w:val="00174B4C"/>
    <w:rsid w:val="00174C1E"/>
    <w:rsid w:val="001751A7"/>
    <w:rsid w:val="001751F1"/>
    <w:rsid w:val="001752DE"/>
    <w:rsid w:val="00175476"/>
    <w:rsid w:val="00175572"/>
    <w:rsid w:val="001757F9"/>
    <w:rsid w:val="00176293"/>
    <w:rsid w:val="001767D4"/>
    <w:rsid w:val="00176842"/>
    <w:rsid w:val="0017692A"/>
    <w:rsid w:val="00176AD1"/>
    <w:rsid w:val="0017733B"/>
    <w:rsid w:val="00177862"/>
    <w:rsid w:val="00180062"/>
    <w:rsid w:val="00180703"/>
    <w:rsid w:val="00180C53"/>
    <w:rsid w:val="00180CC6"/>
    <w:rsid w:val="00180CCE"/>
    <w:rsid w:val="00180EC0"/>
    <w:rsid w:val="001816AC"/>
    <w:rsid w:val="001817E2"/>
    <w:rsid w:val="0018211B"/>
    <w:rsid w:val="0018217F"/>
    <w:rsid w:val="001821A1"/>
    <w:rsid w:val="001829C3"/>
    <w:rsid w:val="00182A55"/>
    <w:rsid w:val="001831A4"/>
    <w:rsid w:val="0018366B"/>
    <w:rsid w:val="00183743"/>
    <w:rsid w:val="00183A95"/>
    <w:rsid w:val="001842C7"/>
    <w:rsid w:val="001843D1"/>
    <w:rsid w:val="00184C5A"/>
    <w:rsid w:val="00184D2C"/>
    <w:rsid w:val="00184DC1"/>
    <w:rsid w:val="00185162"/>
    <w:rsid w:val="001852B7"/>
    <w:rsid w:val="0018534A"/>
    <w:rsid w:val="001857DE"/>
    <w:rsid w:val="00185CC5"/>
    <w:rsid w:val="00185E7A"/>
    <w:rsid w:val="00186269"/>
    <w:rsid w:val="00186CBD"/>
    <w:rsid w:val="00186DFB"/>
    <w:rsid w:val="0018703D"/>
    <w:rsid w:val="0018762D"/>
    <w:rsid w:val="0018763B"/>
    <w:rsid w:val="0018770D"/>
    <w:rsid w:val="0019071E"/>
    <w:rsid w:val="00190747"/>
    <w:rsid w:val="0019094A"/>
    <w:rsid w:val="00190CEA"/>
    <w:rsid w:val="00190D02"/>
    <w:rsid w:val="00190D93"/>
    <w:rsid w:val="00190DC3"/>
    <w:rsid w:val="001911EA"/>
    <w:rsid w:val="0019134D"/>
    <w:rsid w:val="0019138B"/>
    <w:rsid w:val="00191729"/>
    <w:rsid w:val="00191D6A"/>
    <w:rsid w:val="00191FDF"/>
    <w:rsid w:val="00192009"/>
    <w:rsid w:val="001928ED"/>
    <w:rsid w:val="00192F91"/>
    <w:rsid w:val="0019307B"/>
    <w:rsid w:val="00193153"/>
    <w:rsid w:val="0019327F"/>
    <w:rsid w:val="00193478"/>
    <w:rsid w:val="00193661"/>
    <w:rsid w:val="00193BCB"/>
    <w:rsid w:val="00193C85"/>
    <w:rsid w:val="00193F89"/>
    <w:rsid w:val="00194075"/>
    <w:rsid w:val="0019410D"/>
    <w:rsid w:val="001947D1"/>
    <w:rsid w:val="001947FB"/>
    <w:rsid w:val="0019496F"/>
    <w:rsid w:val="001949FC"/>
    <w:rsid w:val="00194B55"/>
    <w:rsid w:val="0019509D"/>
    <w:rsid w:val="00195368"/>
    <w:rsid w:val="001953C6"/>
    <w:rsid w:val="00195CEB"/>
    <w:rsid w:val="00196417"/>
    <w:rsid w:val="00196D77"/>
    <w:rsid w:val="001970AA"/>
    <w:rsid w:val="001970B1"/>
    <w:rsid w:val="00197947"/>
    <w:rsid w:val="00197CEB"/>
    <w:rsid w:val="001A00A3"/>
    <w:rsid w:val="001A058E"/>
    <w:rsid w:val="001A05EC"/>
    <w:rsid w:val="001A0702"/>
    <w:rsid w:val="001A0843"/>
    <w:rsid w:val="001A0B75"/>
    <w:rsid w:val="001A0E19"/>
    <w:rsid w:val="001A0FA9"/>
    <w:rsid w:val="001A12E5"/>
    <w:rsid w:val="001A1941"/>
    <w:rsid w:val="001A1C1F"/>
    <w:rsid w:val="001A1F29"/>
    <w:rsid w:val="001A2295"/>
    <w:rsid w:val="001A2415"/>
    <w:rsid w:val="001A246D"/>
    <w:rsid w:val="001A265B"/>
    <w:rsid w:val="001A27D9"/>
    <w:rsid w:val="001A2F21"/>
    <w:rsid w:val="001A351C"/>
    <w:rsid w:val="001A3BF6"/>
    <w:rsid w:val="001A3E31"/>
    <w:rsid w:val="001A4048"/>
    <w:rsid w:val="001A4434"/>
    <w:rsid w:val="001A4F44"/>
    <w:rsid w:val="001A5032"/>
    <w:rsid w:val="001A5ABB"/>
    <w:rsid w:val="001A5F3D"/>
    <w:rsid w:val="001A6527"/>
    <w:rsid w:val="001A6636"/>
    <w:rsid w:val="001A6705"/>
    <w:rsid w:val="001A6D8C"/>
    <w:rsid w:val="001A71EE"/>
    <w:rsid w:val="001A7696"/>
    <w:rsid w:val="001A790A"/>
    <w:rsid w:val="001A7E09"/>
    <w:rsid w:val="001B04DD"/>
    <w:rsid w:val="001B067D"/>
    <w:rsid w:val="001B073F"/>
    <w:rsid w:val="001B0B91"/>
    <w:rsid w:val="001B0F1F"/>
    <w:rsid w:val="001B143E"/>
    <w:rsid w:val="001B1525"/>
    <w:rsid w:val="001B1629"/>
    <w:rsid w:val="001B166C"/>
    <w:rsid w:val="001B19D8"/>
    <w:rsid w:val="001B1BA7"/>
    <w:rsid w:val="001B1C04"/>
    <w:rsid w:val="001B1E08"/>
    <w:rsid w:val="001B205A"/>
    <w:rsid w:val="001B25A7"/>
    <w:rsid w:val="001B26F6"/>
    <w:rsid w:val="001B271B"/>
    <w:rsid w:val="001B311F"/>
    <w:rsid w:val="001B3229"/>
    <w:rsid w:val="001B32D7"/>
    <w:rsid w:val="001B35F2"/>
    <w:rsid w:val="001B39BD"/>
    <w:rsid w:val="001B3D86"/>
    <w:rsid w:val="001B3DD6"/>
    <w:rsid w:val="001B3E6F"/>
    <w:rsid w:val="001B3E78"/>
    <w:rsid w:val="001B4091"/>
    <w:rsid w:val="001B42BB"/>
    <w:rsid w:val="001B433D"/>
    <w:rsid w:val="001B43B3"/>
    <w:rsid w:val="001B43DF"/>
    <w:rsid w:val="001B46F4"/>
    <w:rsid w:val="001B4C7D"/>
    <w:rsid w:val="001B4DB4"/>
    <w:rsid w:val="001B4DE6"/>
    <w:rsid w:val="001B4F56"/>
    <w:rsid w:val="001B4FAE"/>
    <w:rsid w:val="001B5017"/>
    <w:rsid w:val="001B57EB"/>
    <w:rsid w:val="001B5C40"/>
    <w:rsid w:val="001B5D41"/>
    <w:rsid w:val="001B5DA7"/>
    <w:rsid w:val="001B5F2C"/>
    <w:rsid w:val="001B5F3D"/>
    <w:rsid w:val="001B60B5"/>
    <w:rsid w:val="001B6B26"/>
    <w:rsid w:val="001B700F"/>
    <w:rsid w:val="001B7043"/>
    <w:rsid w:val="001B7733"/>
    <w:rsid w:val="001B7C88"/>
    <w:rsid w:val="001B7DBE"/>
    <w:rsid w:val="001C0008"/>
    <w:rsid w:val="001C0052"/>
    <w:rsid w:val="001C0159"/>
    <w:rsid w:val="001C05FA"/>
    <w:rsid w:val="001C0645"/>
    <w:rsid w:val="001C0AA5"/>
    <w:rsid w:val="001C0B46"/>
    <w:rsid w:val="001C0CD4"/>
    <w:rsid w:val="001C1004"/>
    <w:rsid w:val="001C118F"/>
    <w:rsid w:val="001C12BF"/>
    <w:rsid w:val="001C131E"/>
    <w:rsid w:val="001C1332"/>
    <w:rsid w:val="001C15E0"/>
    <w:rsid w:val="001C160F"/>
    <w:rsid w:val="001C16AF"/>
    <w:rsid w:val="001C1959"/>
    <w:rsid w:val="001C195A"/>
    <w:rsid w:val="001C2032"/>
    <w:rsid w:val="001C23A2"/>
    <w:rsid w:val="001C261C"/>
    <w:rsid w:val="001C2733"/>
    <w:rsid w:val="001C2C90"/>
    <w:rsid w:val="001C33CB"/>
    <w:rsid w:val="001C3778"/>
    <w:rsid w:val="001C3897"/>
    <w:rsid w:val="001C38C4"/>
    <w:rsid w:val="001C3960"/>
    <w:rsid w:val="001C3DFE"/>
    <w:rsid w:val="001C3E69"/>
    <w:rsid w:val="001C437E"/>
    <w:rsid w:val="001C4413"/>
    <w:rsid w:val="001C4515"/>
    <w:rsid w:val="001C46CE"/>
    <w:rsid w:val="001C4E68"/>
    <w:rsid w:val="001C4FD7"/>
    <w:rsid w:val="001C52F7"/>
    <w:rsid w:val="001C539F"/>
    <w:rsid w:val="001C55A0"/>
    <w:rsid w:val="001C599E"/>
    <w:rsid w:val="001C5F8E"/>
    <w:rsid w:val="001C620E"/>
    <w:rsid w:val="001C6486"/>
    <w:rsid w:val="001C668F"/>
    <w:rsid w:val="001C68C9"/>
    <w:rsid w:val="001C6907"/>
    <w:rsid w:val="001C6E18"/>
    <w:rsid w:val="001C6FB1"/>
    <w:rsid w:val="001C7700"/>
    <w:rsid w:val="001C7D70"/>
    <w:rsid w:val="001C7D83"/>
    <w:rsid w:val="001C7FEF"/>
    <w:rsid w:val="001D05FC"/>
    <w:rsid w:val="001D0831"/>
    <w:rsid w:val="001D0BC0"/>
    <w:rsid w:val="001D0DA9"/>
    <w:rsid w:val="001D0E97"/>
    <w:rsid w:val="001D0F68"/>
    <w:rsid w:val="001D10A8"/>
    <w:rsid w:val="001D1111"/>
    <w:rsid w:val="001D1471"/>
    <w:rsid w:val="001D14EE"/>
    <w:rsid w:val="001D160D"/>
    <w:rsid w:val="001D17A0"/>
    <w:rsid w:val="001D180F"/>
    <w:rsid w:val="001D1852"/>
    <w:rsid w:val="001D20C4"/>
    <w:rsid w:val="001D2378"/>
    <w:rsid w:val="001D2612"/>
    <w:rsid w:val="001D27B5"/>
    <w:rsid w:val="001D2BBE"/>
    <w:rsid w:val="001D2D6C"/>
    <w:rsid w:val="001D2E90"/>
    <w:rsid w:val="001D2F22"/>
    <w:rsid w:val="001D315A"/>
    <w:rsid w:val="001D33C0"/>
    <w:rsid w:val="001D33DE"/>
    <w:rsid w:val="001D345B"/>
    <w:rsid w:val="001D34BF"/>
    <w:rsid w:val="001D35C6"/>
    <w:rsid w:val="001D3965"/>
    <w:rsid w:val="001D3C99"/>
    <w:rsid w:val="001D3CA3"/>
    <w:rsid w:val="001D3EB9"/>
    <w:rsid w:val="001D46F3"/>
    <w:rsid w:val="001D48DE"/>
    <w:rsid w:val="001D4B6A"/>
    <w:rsid w:val="001D51E2"/>
    <w:rsid w:val="001D5275"/>
    <w:rsid w:val="001D5286"/>
    <w:rsid w:val="001D5656"/>
    <w:rsid w:val="001D56F3"/>
    <w:rsid w:val="001D5BE3"/>
    <w:rsid w:val="001D6075"/>
    <w:rsid w:val="001D6784"/>
    <w:rsid w:val="001D699C"/>
    <w:rsid w:val="001D6A5F"/>
    <w:rsid w:val="001D6EFE"/>
    <w:rsid w:val="001D711E"/>
    <w:rsid w:val="001D71C3"/>
    <w:rsid w:val="001D742E"/>
    <w:rsid w:val="001D7615"/>
    <w:rsid w:val="001D76EF"/>
    <w:rsid w:val="001D7A9A"/>
    <w:rsid w:val="001D7B92"/>
    <w:rsid w:val="001D7BA1"/>
    <w:rsid w:val="001D7BFF"/>
    <w:rsid w:val="001D7EBC"/>
    <w:rsid w:val="001E00D1"/>
    <w:rsid w:val="001E0146"/>
    <w:rsid w:val="001E08C3"/>
    <w:rsid w:val="001E0950"/>
    <w:rsid w:val="001E0965"/>
    <w:rsid w:val="001E11E8"/>
    <w:rsid w:val="001E1537"/>
    <w:rsid w:val="001E15DF"/>
    <w:rsid w:val="001E1828"/>
    <w:rsid w:val="001E190A"/>
    <w:rsid w:val="001E1915"/>
    <w:rsid w:val="001E1967"/>
    <w:rsid w:val="001E1E47"/>
    <w:rsid w:val="001E21C7"/>
    <w:rsid w:val="001E2493"/>
    <w:rsid w:val="001E24DA"/>
    <w:rsid w:val="001E280B"/>
    <w:rsid w:val="001E2BA0"/>
    <w:rsid w:val="001E31E8"/>
    <w:rsid w:val="001E3210"/>
    <w:rsid w:val="001E33DC"/>
    <w:rsid w:val="001E3E0E"/>
    <w:rsid w:val="001E3F61"/>
    <w:rsid w:val="001E40A4"/>
    <w:rsid w:val="001E41A5"/>
    <w:rsid w:val="001E449F"/>
    <w:rsid w:val="001E4606"/>
    <w:rsid w:val="001E4673"/>
    <w:rsid w:val="001E4747"/>
    <w:rsid w:val="001E4AE3"/>
    <w:rsid w:val="001E4E1A"/>
    <w:rsid w:val="001E4F0B"/>
    <w:rsid w:val="001E4FEE"/>
    <w:rsid w:val="001E51AB"/>
    <w:rsid w:val="001E5217"/>
    <w:rsid w:val="001E56BE"/>
    <w:rsid w:val="001E5774"/>
    <w:rsid w:val="001E5966"/>
    <w:rsid w:val="001E5C54"/>
    <w:rsid w:val="001E6085"/>
    <w:rsid w:val="001E627D"/>
    <w:rsid w:val="001E62FE"/>
    <w:rsid w:val="001E67DC"/>
    <w:rsid w:val="001E68C5"/>
    <w:rsid w:val="001E6AD4"/>
    <w:rsid w:val="001E6DBB"/>
    <w:rsid w:val="001E6EB4"/>
    <w:rsid w:val="001E7703"/>
    <w:rsid w:val="001E77C6"/>
    <w:rsid w:val="001E7A59"/>
    <w:rsid w:val="001E7AAF"/>
    <w:rsid w:val="001E7CEB"/>
    <w:rsid w:val="001E7FB4"/>
    <w:rsid w:val="001F02AA"/>
    <w:rsid w:val="001F02AD"/>
    <w:rsid w:val="001F0477"/>
    <w:rsid w:val="001F076B"/>
    <w:rsid w:val="001F08A2"/>
    <w:rsid w:val="001F0C6F"/>
    <w:rsid w:val="001F0CE7"/>
    <w:rsid w:val="001F1148"/>
    <w:rsid w:val="001F1A25"/>
    <w:rsid w:val="001F1F0E"/>
    <w:rsid w:val="001F22A4"/>
    <w:rsid w:val="001F2869"/>
    <w:rsid w:val="001F28DE"/>
    <w:rsid w:val="001F2A46"/>
    <w:rsid w:val="001F2AD9"/>
    <w:rsid w:val="001F2D58"/>
    <w:rsid w:val="001F2F99"/>
    <w:rsid w:val="001F35B6"/>
    <w:rsid w:val="001F3A7E"/>
    <w:rsid w:val="001F3BA1"/>
    <w:rsid w:val="001F43C6"/>
    <w:rsid w:val="001F47F8"/>
    <w:rsid w:val="001F4981"/>
    <w:rsid w:val="001F4EFA"/>
    <w:rsid w:val="001F5078"/>
    <w:rsid w:val="001F50E5"/>
    <w:rsid w:val="001F5653"/>
    <w:rsid w:val="001F57C2"/>
    <w:rsid w:val="001F586A"/>
    <w:rsid w:val="001F5AFF"/>
    <w:rsid w:val="001F5C06"/>
    <w:rsid w:val="001F5E31"/>
    <w:rsid w:val="001F63BC"/>
    <w:rsid w:val="001F64AE"/>
    <w:rsid w:val="001F7378"/>
    <w:rsid w:val="001F792B"/>
    <w:rsid w:val="001F7990"/>
    <w:rsid w:val="001F7E8F"/>
    <w:rsid w:val="001F7F9E"/>
    <w:rsid w:val="00200501"/>
    <w:rsid w:val="002005FE"/>
    <w:rsid w:val="0020063E"/>
    <w:rsid w:val="00200CCF"/>
    <w:rsid w:val="00200DE6"/>
    <w:rsid w:val="00200FFD"/>
    <w:rsid w:val="00201045"/>
    <w:rsid w:val="00201047"/>
    <w:rsid w:val="0020130F"/>
    <w:rsid w:val="002016D7"/>
    <w:rsid w:val="0020171C"/>
    <w:rsid w:val="002017CD"/>
    <w:rsid w:val="00201C88"/>
    <w:rsid w:val="00201E80"/>
    <w:rsid w:val="00201EA8"/>
    <w:rsid w:val="00202CB9"/>
    <w:rsid w:val="00203168"/>
    <w:rsid w:val="00203758"/>
    <w:rsid w:val="0020393D"/>
    <w:rsid w:val="00203B8F"/>
    <w:rsid w:val="00204054"/>
    <w:rsid w:val="00204636"/>
    <w:rsid w:val="00204A41"/>
    <w:rsid w:val="00204A60"/>
    <w:rsid w:val="00204F1F"/>
    <w:rsid w:val="002055F4"/>
    <w:rsid w:val="0020570B"/>
    <w:rsid w:val="0020585C"/>
    <w:rsid w:val="00205CF6"/>
    <w:rsid w:val="00205E7F"/>
    <w:rsid w:val="00205FE2"/>
    <w:rsid w:val="00206468"/>
    <w:rsid w:val="00206674"/>
    <w:rsid w:val="00206C04"/>
    <w:rsid w:val="00206CAB"/>
    <w:rsid w:val="00206CD8"/>
    <w:rsid w:val="00206D3A"/>
    <w:rsid w:val="00206D4E"/>
    <w:rsid w:val="00206DD5"/>
    <w:rsid w:val="00206E4C"/>
    <w:rsid w:val="0020750C"/>
    <w:rsid w:val="0020752F"/>
    <w:rsid w:val="0020795A"/>
    <w:rsid w:val="00207AAD"/>
    <w:rsid w:val="00207D5B"/>
    <w:rsid w:val="00207DBB"/>
    <w:rsid w:val="00207F5E"/>
    <w:rsid w:val="00210538"/>
    <w:rsid w:val="00210A93"/>
    <w:rsid w:val="00210AFF"/>
    <w:rsid w:val="00210B2E"/>
    <w:rsid w:val="00210B46"/>
    <w:rsid w:val="00211032"/>
    <w:rsid w:val="00211595"/>
    <w:rsid w:val="002118D5"/>
    <w:rsid w:val="00211928"/>
    <w:rsid w:val="00211C03"/>
    <w:rsid w:val="00211C8C"/>
    <w:rsid w:val="002121AB"/>
    <w:rsid w:val="0021379C"/>
    <w:rsid w:val="002137C5"/>
    <w:rsid w:val="00213CB0"/>
    <w:rsid w:val="00213DAB"/>
    <w:rsid w:val="002141B4"/>
    <w:rsid w:val="00214A50"/>
    <w:rsid w:val="00214AAC"/>
    <w:rsid w:val="00214BE8"/>
    <w:rsid w:val="00214E1C"/>
    <w:rsid w:val="00214F8A"/>
    <w:rsid w:val="00214FD5"/>
    <w:rsid w:val="00215089"/>
    <w:rsid w:val="002154FF"/>
    <w:rsid w:val="00215507"/>
    <w:rsid w:val="0021580C"/>
    <w:rsid w:val="00215A90"/>
    <w:rsid w:val="00215DE3"/>
    <w:rsid w:val="00215F02"/>
    <w:rsid w:val="00216119"/>
    <w:rsid w:val="0021622E"/>
    <w:rsid w:val="0021648C"/>
    <w:rsid w:val="00216950"/>
    <w:rsid w:val="00216AC2"/>
    <w:rsid w:val="00217279"/>
    <w:rsid w:val="00217498"/>
    <w:rsid w:val="00217659"/>
    <w:rsid w:val="00217716"/>
    <w:rsid w:val="00217FE9"/>
    <w:rsid w:val="002200F3"/>
    <w:rsid w:val="00220679"/>
    <w:rsid w:val="0022077B"/>
    <w:rsid w:val="00220783"/>
    <w:rsid w:val="002211E0"/>
    <w:rsid w:val="00221589"/>
    <w:rsid w:val="002217DC"/>
    <w:rsid w:val="00221B6B"/>
    <w:rsid w:val="00221C0C"/>
    <w:rsid w:val="00221F79"/>
    <w:rsid w:val="0022232C"/>
    <w:rsid w:val="002224CB"/>
    <w:rsid w:val="002226D5"/>
    <w:rsid w:val="002228C1"/>
    <w:rsid w:val="00222F30"/>
    <w:rsid w:val="00223022"/>
    <w:rsid w:val="0022324E"/>
    <w:rsid w:val="002232D8"/>
    <w:rsid w:val="002237E8"/>
    <w:rsid w:val="00223C49"/>
    <w:rsid w:val="00223E2B"/>
    <w:rsid w:val="00223EF7"/>
    <w:rsid w:val="00223FDA"/>
    <w:rsid w:val="00224590"/>
    <w:rsid w:val="00224704"/>
    <w:rsid w:val="00224938"/>
    <w:rsid w:val="00224C1C"/>
    <w:rsid w:val="002250B1"/>
    <w:rsid w:val="002251D5"/>
    <w:rsid w:val="00225221"/>
    <w:rsid w:val="00225405"/>
    <w:rsid w:val="0022575E"/>
    <w:rsid w:val="00225933"/>
    <w:rsid w:val="00225C2C"/>
    <w:rsid w:val="00225E2B"/>
    <w:rsid w:val="0022614F"/>
    <w:rsid w:val="00226552"/>
    <w:rsid w:val="00226714"/>
    <w:rsid w:val="002267AA"/>
    <w:rsid w:val="00226B55"/>
    <w:rsid w:val="00226D12"/>
    <w:rsid w:val="00226F1F"/>
    <w:rsid w:val="00226F32"/>
    <w:rsid w:val="00226F7F"/>
    <w:rsid w:val="0022758E"/>
    <w:rsid w:val="00227C1E"/>
    <w:rsid w:val="00227E5E"/>
    <w:rsid w:val="00227ED0"/>
    <w:rsid w:val="00227F09"/>
    <w:rsid w:val="00227F58"/>
    <w:rsid w:val="002304C6"/>
    <w:rsid w:val="00230690"/>
    <w:rsid w:val="002306F8"/>
    <w:rsid w:val="00230908"/>
    <w:rsid w:val="00230B02"/>
    <w:rsid w:val="00230E47"/>
    <w:rsid w:val="00231098"/>
    <w:rsid w:val="002315DE"/>
    <w:rsid w:val="00231A06"/>
    <w:rsid w:val="00231A2E"/>
    <w:rsid w:val="00231E91"/>
    <w:rsid w:val="002323CD"/>
    <w:rsid w:val="002325CF"/>
    <w:rsid w:val="00232676"/>
    <w:rsid w:val="00233103"/>
    <w:rsid w:val="002331DB"/>
    <w:rsid w:val="00233403"/>
    <w:rsid w:val="00233964"/>
    <w:rsid w:val="00233B96"/>
    <w:rsid w:val="00233F2A"/>
    <w:rsid w:val="00234114"/>
    <w:rsid w:val="002341A3"/>
    <w:rsid w:val="002342AA"/>
    <w:rsid w:val="00234459"/>
    <w:rsid w:val="00234532"/>
    <w:rsid w:val="00234ACD"/>
    <w:rsid w:val="00234C24"/>
    <w:rsid w:val="00235811"/>
    <w:rsid w:val="002358F7"/>
    <w:rsid w:val="00236D1C"/>
    <w:rsid w:val="00236E39"/>
    <w:rsid w:val="00236E7D"/>
    <w:rsid w:val="00236EFC"/>
    <w:rsid w:val="0023710E"/>
    <w:rsid w:val="00237367"/>
    <w:rsid w:val="00237C00"/>
    <w:rsid w:val="00237E89"/>
    <w:rsid w:val="0024037C"/>
    <w:rsid w:val="00240649"/>
    <w:rsid w:val="0024071A"/>
    <w:rsid w:val="00241920"/>
    <w:rsid w:val="00241C71"/>
    <w:rsid w:val="0024203D"/>
    <w:rsid w:val="0024226C"/>
    <w:rsid w:val="00242774"/>
    <w:rsid w:val="002432F4"/>
    <w:rsid w:val="0024333E"/>
    <w:rsid w:val="00243372"/>
    <w:rsid w:val="002436E0"/>
    <w:rsid w:val="00243714"/>
    <w:rsid w:val="0024377A"/>
    <w:rsid w:val="00243787"/>
    <w:rsid w:val="00244066"/>
    <w:rsid w:val="0024425C"/>
    <w:rsid w:val="00244273"/>
    <w:rsid w:val="002444F4"/>
    <w:rsid w:val="00244538"/>
    <w:rsid w:val="00244BD5"/>
    <w:rsid w:val="00244BF4"/>
    <w:rsid w:val="002450D8"/>
    <w:rsid w:val="002459A2"/>
    <w:rsid w:val="00245A6D"/>
    <w:rsid w:val="00246ACD"/>
    <w:rsid w:val="00246D03"/>
    <w:rsid w:val="00246FAE"/>
    <w:rsid w:val="00247331"/>
    <w:rsid w:val="002474E5"/>
    <w:rsid w:val="002475D1"/>
    <w:rsid w:val="00247B20"/>
    <w:rsid w:val="00247DB3"/>
    <w:rsid w:val="00247E7D"/>
    <w:rsid w:val="00247FAB"/>
    <w:rsid w:val="002500A3"/>
    <w:rsid w:val="00250201"/>
    <w:rsid w:val="00250334"/>
    <w:rsid w:val="0025041C"/>
    <w:rsid w:val="002508C2"/>
    <w:rsid w:val="002512F9"/>
    <w:rsid w:val="00251B7E"/>
    <w:rsid w:val="00251F1A"/>
    <w:rsid w:val="00252160"/>
    <w:rsid w:val="00252745"/>
    <w:rsid w:val="002527C5"/>
    <w:rsid w:val="002527FB"/>
    <w:rsid w:val="0025296D"/>
    <w:rsid w:val="00252973"/>
    <w:rsid w:val="00252A5A"/>
    <w:rsid w:val="00252C35"/>
    <w:rsid w:val="002531C6"/>
    <w:rsid w:val="0025350E"/>
    <w:rsid w:val="0025367F"/>
    <w:rsid w:val="00253918"/>
    <w:rsid w:val="00253A41"/>
    <w:rsid w:val="00253D68"/>
    <w:rsid w:val="00253F35"/>
    <w:rsid w:val="0025439A"/>
    <w:rsid w:val="002543FB"/>
    <w:rsid w:val="00254478"/>
    <w:rsid w:val="00254548"/>
    <w:rsid w:val="002546C3"/>
    <w:rsid w:val="00254AC9"/>
    <w:rsid w:val="00255405"/>
    <w:rsid w:val="00255723"/>
    <w:rsid w:val="002557E4"/>
    <w:rsid w:val="00255822"/>
    <w:rsid w:val="00255962"/>
    <w:rsid w:val="00255A44"/>
    <w:rsid w:val="00255C2C"/>
    <w:rsid w:val="00255C8C"/>
    <w:rsid w:val="00255FD3"/>
    <w:rsid w:val="002560B9"/>
    <w:rsid w:val="00256273"/>
    <w:rsid w:val="00256B89"/>
    <w:rsid w:val="00256C6F"/>
    <w:rsid w:val="002574C0"/>
    <w:rsid w:val="00257EFD"/>
    <w:rsid w:val="00260BBA"/>
    <w:rsid w:val="00260DAF"/>
    <w:rsid w:val="00260EDA"/>
    <w:rsid w:val="00260FB2"/>
    <w:rsid w:val="0026150F"/>
    <w:rsid w:val="00261584"/>
    <w:rsid w:val="00261605"/>
    <w:rsid w:val="00261624"/>
    <w:rsid w:val="002616AB"/>
    <w:rsid w:val="00261DA1"/>
    <w:rsid w:val="00262083"/>
    <w:rsid w:val="00262103"/>
    <w:rsid w:val="00262206"/>
    <w:rsid w:val="0026251D"/>
    <w:rsid w:val="00262555"/>
    <w:rsid w:val="00262678"/>
    <w:rsid w:val="002626B2"/>
    <w:rsid w:val="0026272F"/>
    <w:rsid w:val="00262BDB"/>
    <w:rsid w:val="00263167"/>
    <w:rsid w:val="00263182"/>
    <w:rsid w:val="002639A3"/>
    <w:rsid w:val="002639E7"/>
    <w:rsid w:val="0026400B"/>
    <w:rsid w:val="00264368"/>
    <w:rsid w:val="0026452D"/>
    <w:rsid w:val="002647B4"/>
    <w:rsid w:val="00264985"/>
    <w:rsid w:val="00264C5D"/>
    <w:rsid w:val="00264C7E"/>
    <w:rsid w:val="00264DEA"/>
    <w:rsid w:val="00264E17"/>
    <w:rsid w:val="0026506A"/>
    <w:rsid w:val="00265148"/>
    <w:rsid w:val="002651B3"/>
    <w:rsid w:val="00265264"/>
    <w:rsid w:val="00265353"/>
    <w:rsid w:val="00265689"/>
    <w:rsid w:val="00265859"/>
    <w:rsid w:val="00265B48"/>
    <w:rsid w:val="00265DD3"/>
    <w:rsid w:val="002660F4"/>
    <w:rsid w:val="0026630C"/>
    <w:rsid w:val="0026632D"/>
    <w:rsid w:val="0026654D"/>
    <w:rsid w:val="00266CD7"/>
    <w:rsid w:val="0026729E"/>
    <w:rsid w:val="00267307"/>
    <w:rsid w:val="00267BF1"/>
    <w:rsid w:val="00267E71"/>
    <w:rsid w:val="00267E96"/>
    <w:rsid w:val="00267F2D"/>
    <w:rsid w:val="002701E2"/>
    <w:rsid w:val="0027039E"/>
    <w:rsid w:val="002705D5"/>
    <w:rsid w:val="0027090C"/>
    <w:rsid w:val="00270966"/>
    <w:rsid w:val="00270DCF"/>
    <w:rsid w:val="00271241"/>
    <w:rsid w:val="002719B6"/>
    <w:rsid w:val="00271B96"/>
    <w:rsid w:val="00271CD3"/>
    <w:rsid w:val="00271EB5"/>
    <w:rsid w:val="002721D7"/>
    <w:rsid w:val="002722B2"/>
    <w:rsid w:val="002722B9"/>
    <w:rsid w:val="0027241C"/>
    <w:rsid w:val="00272811"/>
    <w:rsid w:val="00272ADF"/>
    <w:rsid w:val="00272B6D"/>
    <w:rsid w:val="00272F17"/>
    <w:rsid w:val="0027338D"/>
    <w:rsid w:val="00273485"/>
    <w:rsid w:val="00273547"/>
    <w:rsid w:val="00273C82"/>
    <w:rsid w:val="00273D20"/>
    <w:rsid w:val="00273E24"/>
    <w:rsid w:val="002740A0"/>
    <w:rsid w:val="002741C7"/>
    <w:rsid w:val="002743AA"/>
    <w:rsid w:val="002746FB"/>
    <w:rsid w:val="00274809"/>
    <w:rsid w:val="00274AB3"/>
    <w:rsid w:val="00274AE9"/>
    <w:rsid w:val="00274B58"/>
    <w:rsid w:val="00274BB3"/>
    <w:rsid w:val="00274C02"/>
    <w:rsid w:val="00275200"/>
    <w:rsid w:val="0027573B"/>
    <w:rsid w:val="00275AF1"/>
    <w:rsid w:val="00275B29"/>
    <w:rsid w:val="00275B3E"/>
    <w:rsid w:val="00275BDC"/>
    <w:rsid w:val="00275C19"/>
    <w:rsid w:val="00275EA2"/>
    <w:rsid w:val="002767E4"/>
    <w:rsid w:val="002768A2"/>
    <w:rsid w:val="00276AF1"/>
    <w:rsid w:val="00276B6F"/>
    <w:rsid w:val="00276CB5"/>
    <w:rsid w:val="00276CF7"/>
    <w:rsid w:val="00277136"/>
    <w:rsid w:val="00277580"/>
    <w:rsid w:val="00277869"/>
    <w:rsid w:val="002778B6"/>
    <w:rsid w:val="00277B45"/>
    <w:rsid w:val="00277C6C"/>
    <w:rsid w:val="002804B0"/>
    <w:rsid w:val="00280997"/>
    <w:rsid w:val="00280CA2"/>
    <w:rsid w:val="00281912"/>
    <w:rsid w:val="00281D6A"/>
    <w:rsid w:val="00281D71"/>
    <w:rsid w:val="00281DB8"/>
    <w:rsid w:val="00281E3B"/>
    <w:rsid w:val="00282001"/>
    <w:rsid w:val="00282207"/>
    <w:rsid w:val="00282304"/>
    <w:rsid w:val="0028239B"/>
    <w:rsid w:val="00282433"/>
    <w:rsid w:val="00282447"/>
    <w:rsid w:val="00282958"/>
    <w:rsid w:val="00282971"/>
    <w:rsid w:val="00282BD5"/>
    <w:rsid w:val="002830BD"/>
    <w:rsid w:val="002830D9"/>
    <w:rsid w:val="002831C5"/>
    <w:rsid w:val="002831DA"/>
    <w:rsid w:val="00283228"/>
    <w:rsid w:val="002832E8"/>
    <w:rsid w:val="002835B9"/>
    <w:rsid w:val="00283743"/>
    <w:rsid w:val="00283997"/>
    <w:rsid w:val="00283B6C"/>
    <w:rsid w:val="00283BE9"/>
    <w:rsid w:val="00283E86"/>
    <w:rsid w:val="0028403B"/>
    <w:rsid w:val="00284675"/>
    <w:rsid w:val="00284857"/>
    <w:rsid w:val="00284C42"/>
    <w:rsid w:val="00284C61"/>
    <w:rsid w:val="00284D46"/>
    <w:rsid w:val="0028509D"/>
    <w:rsid w:val="002850D7"/>
    <w:rsid w:val="0028516D"/>
    <w:rsid w:val="002853C3"/>
    <w:rsid w:val="00285B4D"/>
    <w:rsid w:val="002866FD"/>
    <w:rsid w:val="00286800"/>
    <w:rsid w:val="00286AF5"/>
    <w:rsid w:val="00286BC7"/>
    <w:rsid w:val="00286EB2"/>
    <w:rsid w:val="00286EF4"/>
    <w:rsid w:val="00287224"/>
    <w:rsid w:val="00287235"/>
    <w:rsid w:val="002872C1"/>
    <w:rsid w:val="00287467"/>
    <w:rsid w:val="002874BF"/>
    <w:rsid w:val="002877F2"/>
    <w:rsid w:val="002879A1"/>
    <w:rsid w:val="00287BF6"/>
    <w:rsid w:val="00287D04"/>
    <w:rsid w:val="00287D53"/>
    <w:rsid w:val="00287E82"/>
    <w:rsid w:val="00290067"/>
    <w:rsid w:val="002901D3"/>
    <w:rsid w:val="0029032F"/>
    <w:rsid w:val="00290A15"/>
    <w:rsid w:val="00291082"/>
    <w:rsid w:val="002911B0"/>
    <w:rsid w:val="00291438"/>
    <w:rsid w:val="002916FB"/>
    <w:rsid w:val="0029196A"/>
    <w:rsid w:val="00291E5B"/>
    <w:rsid w:val="00291F9F"/>
    <w:rsid w:val="00291FEF"/>
    <w:rsid w:val="00292270"/>
    <w:rsid w:val="002922FA"/>
    <w:rsid w:val="00292364"/>
    <w:rsid w:val="00292430"/>
    <w:rsid w:val="0029274C"/>
    <w:rsid w:val="00292758"/>
    <w:rsid w:val="00292BC3"/>
    <w:rsid w:val="00292DB5"/>
    <w:rsid w:val="00292E85"/>
    <w:rsid w:val="00292ED1"/>
    <w:rsid w:val="0029303B"/>
    <w:rsid w:val="00293AEE"/>
    <w:rsid w:val="0029401B"/>
    <w:rsid w:val="00294038"/>
    <w:rsid w:val="00294287"/>
    <w:rsid w:val="002942FE"/>
    <w:rsid w:val="002946D6"/>
    <w:rsid w:val="002947E4"/>
    <w:rsid w:val="00294C3C"/>
    <w:rsid w:val="00295135"/>
    <w:rsid w:val="002955E7"/>
    <w:rsid w:val="0029575A"/>
    <w:rsid w:val="00295B5A"/>
    <w:rsid w:val="00295BD8"/>
    <w:rsid w:val="00295E16"/>
    <w:rsid w:val="002964B1"/>
    <w:rsid w:val="00296741"/>
    <w:rsid w:val="00296855"/>
    <w:rsid w:val="00296AF7"/>
    <w:rsid w:val="00296B3C"/>
    <w:rsid w:val="00296E3A"/>
    <w:rsid w:val="00296F08"/>
    <w:rsid w:val="002976DC"/>
    <w:rsid w:val="002977D7"/>
    <w:rsid w:val="00297867"/>
    <w:rsid w:val="002979CB"/>
    <w:rsid w:val="00297F2C"/>
    <w:rsid w:val="002A0305"/>
    <w:rsid w:val="002A037D"/>
    <w:rsid w:val="002A037F"/>
    <w:rsid w:val="002A04C8"/>
    <w:rsid w:val="002A05A5"/>
    <w:rsid w:val="002A0C13"/>
    <w:rsid w:val="002A104D"/>
    <w:rsid w:val="002A1116"/>
    <w:rsid w:val="002A1894"/>
    <w:rsid w:val="002A204A"/>
    <w:rsid w:val="002A220E"/>
    <w:rsid w:val="002A25E4"/>
    <w:rsid w:val="002A2957"/>
    <w:rsid w:val="002A2CAB"/>
    <w:rsid w:val="002A2DA0"/>
    <w:rsid w:val="002A2E18"/>
    <w:rsid w:val="002A35C2"/>
    <w:rsid w:val="002A3742"/>
    <w:rsid w:val="002A385B"/>
    <w:rsid w:val="002A3863"/>
    <w:rsid w:val="002A392C"/>
    <w:rsid w:val="002A3B2C"/>
    <w:rsid w:val="002A3C06"/>
    <w:rsid w:val="002A3E5D"/>
    <w:rsid w:val="002A3F95"/>
    <w:rsid w:val="002A3FD9"/>
    <w:rsid w:val="002A46D5"/>
    <w:rsid w:val="002A4A35"/>
    <w:rsid w:val="002A4D05"/>
    <w:rsid w:val="002A4DB5"/>
    <w:rsid w:val="002A4E03"/>
    <w:rsid w:val="002A4EBD"/>
    <w:rsid w:val="002A514C"/>
    <w:rsid w:val="002A520C"/>
    <w:rsid w:val="002A5317"/>
    <w:rsid w:val="002A55FA"/>
    <w:rsid w:val="002A5667"/>
    <w:rsid w:val="002A567F"/>
    <w:rsid w:val="002A58CB"/>
    <w:rsid w:val="002A5A8C"/>
    <w:rsid w:val="002A5BAD"/>
    <w:rsid w:val="002A5FAE"/>
    <w:rsid w:val="002A6013"/>
    <w:rsid w:val="002A61A0"/>
    <w:rsid w:val="002A6982"/>
    <w:rsid w:val="002A69F7"/>
    <w:rsid w:val="002A6B14"/>
    <w:rsid w:val="002A6F0C"/>
    <w:rsid w:val="002A723D"/>
    <w:rsid w:val="002A744E"/>
    <w:rsid w:val="002A773A"/>
    <w:rsid w:val="002A7842"/>
    <w:rsid w:val="002A7DA6"/>
    <w:rsid w:val="002A7DB6"/>
    <w:rsid w:val="002A7DC5"/>
    <w:rsid w:val="002A7E6B"/>
    <w:rsid w:val="002B020E"/>
    <w:rsid w:val="002B055D"/>
    <w:rsid w:val="002B0630"/>
    <w:rsid w:val="002B0687"/>
    <w:rsid w:val="002B0752"/>
    <w:rsid w:val="002B10FD"/>
    <w:rsid w:val="002B1858"/>
    <w:rsid w:val="002B1D43"/>
    <w:rsid w:val="002B2298"/>
    <w:rsid w:val="002B2A17"/>
    <w:rsid w:val="002B2B0D"/>
    <w:rsid w:val="002B2BDB"/>
    <w:rsid w:val="002B2FCC"/>
    <w:rsid w:val="002B3962"/>
    <w:rsid w:val="002B3C86"/>
    <w:rsid w:val="002B3F88"/>
    <w:rsid w:val="002B4119"/>
    <w:rsid w:val="002B4185"/>
    <w:rsid w:val="002B443E"/>
    <w:rsid w:val="002B482C"/>
    <w:rsid w:val="002B48FF"/>
    <w:rsid w:val="002B4A03"/>
    <w:rsid w:val="002B4E8D"/>
    <w:rsid w:val="002B5152"/>
    <w:rsid w:val="002B5493"/>
    <w:rsid w:val="002B5507"/>
    <w:rsid w:val="002B56B5"/>
    <w:rsid w:val="002B58CA"/>
    <w:rsid w:val="002B5929"/>
    <w:rsid w:val="002B5F99"/>
    <w:rsid w:val="002B6033"/>
    <w:rsid w:val="002B62AC"/>
    <w:rsid w:val="002B63EC"/>
    <w:rsid w:val="002B640A"/>
    <w:rsid w:val="002B651A"/>
    <w:rsid w:val="002B6556"/>
    <w:rsid w:val="002B65A0"/>
    <w:rsid w:val="002B689F"/>
    <w:rsid w:val="002B6E2C"/>
    <w:rsid w:val="002B7104"/>
    <w:rsid w:val="002B71B1"/>
    <w:rsid w:val="002B729D"/>
    <w:rsid w:val="002B7535"/>
    <w:rsid w:val="002B75AF"/>
    <w:rsid w:val="002B769E"/>
    <w:rsid w:val="002B773F"/>
    <w:rsid w:val="002B7EFA"/>
    <w:rsid w:val="002B7FE2"/>
    <w:rsid w:val="002C00AE"/>
    <w:rsid w:val="002C0325"/>
    <w:rsid w:val="002C0BBC"/>
    <w:rsid w:val="002C0D42"/>
    <w:rsid w:val="002C0F9A"/>
    <w:rsid w:val="002C11B2"/>
    <w:rsid w:val="002C1996"/>
    <w:rsid w:val="002C1E15"/>
    <w:rsid w:val="002C210C"/>
    <w:rsid w:val="002C2191"/>
    <w:rsid w:val="002C2A65"/>
    <w:rsid w:val="002C2A99"/>
    <w:rsid w:val="002C2AB6"/>
    <w:rsid w:val="002C2C10"/>
    <w:rsid w:val="002C2CA5"/>
    <w:rsid w:val="002C33BB"/>
    <w:rsid w:val="002C3538"/>
    <w:rsid w:val="002C3577"/>
    <w:rsid w:val="002C35A2"/>
    <w:rsid w:val="002C3964"/>
    <w:rsid w:val="002C3C39"/>
    <w:rsid w:val="002C3E06"/>
    <w:rsid w:val="002C41B2"/>
    <w:rsid w:val="002C4251"/>
    <w:rsid w:val="002C47BE"/>
    <w:rsid w:val="002C493C"/>
    <w:rsid w:val="002C538A"/>
    <w:rsid w:val="002C555F"/>
    <w:rsid w:val="002C5672"/>
    <w:rsid w:val="002C58BE"/>
    <w:rsid w:val="002C5A7D"/>
    <w:rsid w:val="002C5AB9"/>
    <w:rsid w:val="002C5B13"/>
    <w:rsid w:val="002C5BA4"/>
    <w:rsid w:val="002C5F1E"/>
    <w:rsid w:val="002C5F30"/>
    <w:rsid w:val="002C610F"/>
    <w:rsid w:val="002C6354"/>
    <w:rsid w:val="002C683E"/>
    <w:rsid w:val="002C6924"/>
    <w:rsid w:val="002C6A4A"/>
    <w:rsid w:val="002C6D9C"/>
    <w:rsid w:val="002C7052"/>
    <w:rsid w:val="002C70B8"/>
    <w:rsid w:val="002C73C3"/>
    <w:rsid w:val="002C7509"/>
    <w:rsid w:val="002C7672"/>
    <w:rsid w:val="002C7937"/>
    <w:rsid w:val="002C7B8E"/>
    <w:rsid w:val="002C7BB1"/>
    <w:rsid w:val="002D036F"/>
    <w:rsid w:val="002D064B"/>
    <w:rsid w:val="002D06C4"/>
    <w:rsid w:val="002D0711"/>
    <w:rsid w:val="002D176B"/>
    <w:rsid w:val="002D1980"/>
    <w:rsid w:val="002D198F"/>
    <w:rsid w:val="002D1996"/>
    <w:rsid w:val="002D1BD9"/>
    <w:rsid w:val="002D1E51"/>
    <w:rsid w:val="002D1F9B"/>
    <w:rsid w:val="002D2350"/>
    <w:rsid w:val="002D26AA"/>
    <w:rsid w:val="002D27A4"/>
    <w:rsid w:val="002D2AA6"/>
    <w:rsid w:val="002D2BFD"/>
    <w:rsid w:val="002D2EC7"/>
    <w:rsid w:val="002D30D7"/>
    <w:rsid w:val="002D3C43"/>
    <w:rsid w:val="002D4289"/>
    <w:rsid w:val="002D455B"/>
    <w:rsid w:val="002D45D1"/>
    <w:rsid w:val="002D4B75"/>
    <w:rsid w:val="002D4C02"/>
    <w:rsid w:val="002D4E20"/>
    <w:rsid w:val="002D52D3"/>
    <w:rsid w:val="002D54BF"/>
    <w:rsid w:val="002D5758"/>
    <w:rsid w:val="002D582E"/>
    <w:rsid w:val="002D5A59"/>
    <w:rsid w:val="002D5CA1"/>
    <w:rsid w:val="002D6173"/>
    <w:rsid w:val="002D6A54"/>
    <w:rsid w:val="002D6E50"/>
    <w:rsid w:val="002D6EF0"/>
    <w:rsid w:val="002D72BE"/>
    <w:rsid w:val="002D741B"/>
    <w:rsid w:val="002D7491"/>
    <w:rsid w:val="002D74DB"/>
    <w:rsid w:val="002D7915"/>
    <w:rsid w:val="002D7BDD"/>
    <w:rsid w:val="002E00D5"/>
    <w:rsid w:val="002E016A"/>
    <w:rsid w:val="002E0D5E"/>
    <w:rsid w:val="002E1154"/>
    <w:rsid w:val="002E13D7"/>
    <w:rsid w:val="002E151F"/>
    <w:rsid w:val="002E15DE"/>
    <w:rsid w:val="002E192B"/>
    <w:rsid w:val="002E1B99"/>
    <w:rsid w:val="002E2430"/>
    <w:rsid w:val="002E252C"/>
    <w:rsid w:val="002E2794"/>
    <w:rsid w:val="002E27A9"/>
    <w:rsid w:val="002E2999"/>
    <w:rsid w:val="002E2A7B"/>
    <w:rsid w:val="002E2A92"/>
    <w:rsid w:val="002E2DA6"/>
    <w:rsid w:val="002E2EAF"/>
    <w:rsid w:val="002E34DE"/>
    <w:rsid w:val="002E3879"/>
    <w:rsid w:val="002E3905"/>
    <w:rsid w:val="002E3FE5"/>
    <w:rsid w:val="002E442C"/>
    <w:rsid w:val="002E497A"/>
    <w:rsid w:val="002E4D02"/>
    <w:rsid w:val="002E4F20"/>
    <w:rsid w:val="002E5360"/>
    <w:rsid w:val="002E54EC"/>
    <w:rsid w:val="002E5601"/>
    <w:rsid w:val="002E5791"/>
    <w:rsid w:val="002E5A23"/>
    <w:rsid w:val="002E5A64"/>
    <w:rsid w:val="002E62CC"/>
    <w:rsid w:val="002E6393"/>
    <w:rsid w:val="002E64FE"/>
    <w:rsid w:val="002E6C73"/>
    <w:rsid w:val="002E6E02"/>
    <w:rsid w:val="002E72C6"/>
    <w:rsid w:val="002E735E"/>
    <w:rsid w:val="002E7482"/>
    <w:rsid w:val="002E7501"/>
    <w:rsid w:val="002E751E"/>
    <w:rsid w:val="002E797D"/>
    <w:rsid w:val="002E7E8D"/>
    <w:rsid w:val="002F00AF"/>
    <w:rsid w:val="002F027D"/>
    <w:rsid w:val="002F03CA"/>
    <w:rsid w:val="002F072E"/>
    <w:rsid w:val="002F0734"/>
    <w:rsid w:val="002F0818"/>
    <w:rsid w:val="002F0BCE"/>
    <w:rsid w:val="002F0BF5"/>
    <w:rsid w:val="002F128B"/>
    <w:rsid w:val="002F12AD"/>
    <w:rsid w:val="002F12FE"/>
    <w:rsid w:val="002F1CA0"/>
    <w:rsid w:val="002F1F3A"/>
    <w:rsid w:val="002F24D0"/>
    <w:rsid w:val="002F2507"/>
    <w:rsid w:val="002F253A"/>
    <w:rsid w:val="002F2566"/>
    <w:rsid w:val="002F2844"/>
    <w:rsid w:val="002F2C3C"/>
    <w:rsid w:val="002F2C75"/>
    <w:rsid w:val="002F31C9"/>
    <w:rsid w:val="002F33CB"/>
    <w:rsid w:val="002F3414"/>
    <w:rsid w:val="002F38B3"/>
    <w:rsid w:val="002F3CF0"/>
    <w:rsid w:val="002F406A"/>
    <w:rsid w:val="002F40EA"/>
    <w:rsid w:val="002F4281"/>
    <w:rsid w:val="002F4564"/>
    <w:rsid w:val="002F4613"/>
    <w:rsid w:val="002F46C2"/>
    <w:rsid w:val="002F4C03"/>
    <w:rsid w:val="002F540F"/>
    <w:rsid w:val="002F568D"/>
    <w:rsid w:val="002F585A"/>
    <w:rsid w:val="002F59A7"/>
    <w:rsid w:val="002F59B1"/>
    <w:rsid w:val="002F63E2"/>
    <w:rsid w:val="002F697E"/>
    <w:rsid w:val="002F6C88"/>
    <w:rsid w:val="002F6F04"/>
    <w:rsid w:val="002F6F09"/>
    <w:rsid w:val="002F7809"/>
    <w:rsid w:val="002F79D1"/>
    <w:rsid w:val="002F7E7E"/>
    <w:rsid w:val="0030012D"/>
    <w:rsid w:val="003003C9"/>
    <w:rsid w:val="003003F9"/>
    <w:rsid w:val="00300472"/>
    <w:rsid w:val="003004CC"/>
    <w:rsid w:val="003006A6"/>
    <w:rsid w:val="003007A2"/>
    <w:rsid w:val="00300871"/>
    <w:rsid w:val="00300D5E"/>
    <w:rsid w:val="00300D93"/>
    <w:rsid w:val="00300E9D"/>
    <w:rsid w:val="00301192"/>
    <w:rsid w:val="0030119C"/>
    <w:rsid w:val="00301D6D"/>
    <w:rsid w:val="00301E7F"/>
    <w:rsid w:val="00303484"/>
    <w:rsid w:val="00303822"/>
    <w:rsid w:val="00303B72"/>
    <w:rsid w:val="003040F8"/>
    <w:rsid w:val="0030444A"/>
    <w:rsid w:val="0030489D"/>
    <w:rsid w:val="00304CC8"/>
    <w:rsid w:val="00304EA6"/>
    <w:rsid w:val="00304FC7"/>
    <w:rsid w:val="003053FF"/>
    <w:rsid w:val="0030568A"/>
    <w:rsid w:val="0030573F"/>
    <w:rsid w:val="003059F1"/>
    <w:rsid w:val="00306015"/>
    <w:rsid w:val="00306227"/>
    <w:rsid w:val="00306901"/>
    <w:rsid w:val="00306E45"/>
    <w:rsid w:val="00307250"/>
    <w:rsid w:val="00307432"/>
    <w:rsid w:val="003079FC"/>
    <w:rsid w:val="00307B7A"/>
    <w:rsid w:val="00307D8B"/>
    <w:rsid w:val="00310052"/>
    <w:rsid w:val="003100AC"/>
    <w:rsid w:val="00310197"/>
    <w:rsid w:val="00310372"/>
    <w:rsid w:val="003105AB"/>
    <w:rsid w:val="00310D40"/>
    <w:rsid w:val="00311073"/>
    <w:rsid w:val="003110B2"/>
    <w:rsid w:val="00311DB0"/>
    <w:rsid w:val="00311F1D"/>
    <w:rsid w:val="00312482"/>
    <w:rsid w:val="003125B2"/>
    <w:rsid w:val="00312BC5"/>
    <w:rsid w:val="00313FAD"/>
    <w:rsid w:val="00314134"/>
    <w:rsid w:val="00314681"/>
    <w:rsid w:val="0031494E"/>
    <w:rsid w:val="00314A09"/>
    <w:rsid w:val="00314EDA"/>
    <w:rsid w:val="00315170"/>
    <w:rsid w:val="003151E6"/>
    <w:rsid w:val="00315301"/>
    <w:rsid w:val="003155E7"/>
    <w:rsid w:val="003156B8"/>
    <w:rsid w:val="003158A5"/>
    <w:rsid w:val="00315923"/>
    <w:rsid w:val="00316B08"/>
    <w:rsid w:val="00316E8B"/>
    <w:rsid w:val="003173C2"/>
    <w:rsid w:val="003178E3"/>
    <w:rsid w:val="00317BE4"/>
    <w:rsid w:val="00317E49"/>
    <w:rsid w:val="00320419"/>
    <w:rsid w:val="003204D2"/>
    <w:rsid w:val="00320AC9"/>
    <w:rsid w:val="00320B97"/>
    <w:rsid w:val="00320C14"/>
    <w:rsid w:val="00320D70"/>
    <w:rsid w:val="00320F25"/>
    <w:rsid w:val="00321099"/>
    <w:rsid w:val="00321131"/>
    <w:rsid w:val="003211D5"/>
    <w:rsid w:val="003212A8"/>
    <w:rsid w:val="00321403"/>
    <w:rsid w:val="00321497"/>
    <w:rsid w:val="003214D4"/>
    <w:rsid w:val="00321769"/>
    <w:rsid w:val="003217B4"/>
    <w:rsid w:val="003218B6"/>
    <w:rsid w:val="00321B9D"/>
    <w:rsid w:val="00321D27"/>
    <w:rsid w:val="00321DA6"/>
    <w:rsid w:val="00321E9E"/>
    <w:rsid w:val="00322121"/>
    <w:rsid w:val="003222C8"/>
    <w:rsid w:val="0032237C"/>
    <w:rsid w:val="003223C5"/>
    <w:rsid w:val="003223DE"/>
    <w:rsid w:val="00322580"/>
    <w:rsid w:val="00322590"/>
    <w:rsid w:val="00322657"/>
    <w:rsid w:val="00322A35"/>
    <w:rsid w:val="00323037"/>
    <w:rsid w:val="00323944"/>
    <w:rsid w:val="00323962"/>
    <w:rsid w:val="00323CC5"/>
    <w:rsid w:val="00323EDA"/>
    <w:rsid w:val="0032465F"/>
    <w:rsid w:val="0032472A"/>
    <w:rsid w:val="0032477E"/>
    <w:rsid w:val="003247EF"/>
    <w:rsid w:val="00324ADA"/>
    <w:rsid w:val="00324CFC"/>
    <w:rsid w:val="00324DA4"/>
    <w:rsid w:val="00324E3F"/>
    <w:rsid w:val="0032546F"/>
    <w:rsid w:val="003256A6"/>
    <w:rsid w:val="0032594B"/>
    <w:rsid w:val="003259BE"/>
    <w:rsid w:val="00325E15"/>
    <w:rsid w:val="00325FF9"/>
    <w:rsid w:val="003260A5"/>
    <w:rsid w:val="00326BE8"/>
    <w:rsid w:val="00326D84"/>
    <w:rsid w:val="00326DAF"/>
    <w:rsid w:val="00327138"/>
    <w:rsid w:val="003274ED"/>
    <w:rsid w:val="003276E7"/>
    <w:rsid w:val="00327F99"/>
    <w:rsid w:val="00330351"/>
    <w:rsid w:val="003304A0"/>
    <w:rsid w:val="003304D8"/>
    <w:rsid w:val="00330981"/>
    <w:rsid w:val="00330985"/>
    <w:rsid w:val="00330A10"/>
    <w:rsid w:val="00330BA2"/>
    <w:rsid w:val="00330D68"/>
    <w:rsid w:val="00330FE0"/>
    <w:rsid w:val="00331052"/>
    <w:rsid w:val="00331A19"/>
    <w:rsid w:val="00331EDA"/>
    <w:rsid w:val="00331F86"/>
    <w:rsid w:val="0033201A"/>
    <w:rsid w:val="003321B8"/>
    <w:rsid w:val="00332441"/>
    <w:rsid w:val="0033307E"/>
    <w:rsid w:val="003332B3"/>
    <w:rsid w:val="00333C3A"/>
    <w:rsid w:val="00333C74"/>
    <w:rsid w:val="00333CF2"/>
    <w:rsid w:val="00334197"/>
    <w:rsid w:val="00334264"/>
    <w:rsid w:val="003342B5"/>
    <w:rsid w:val="003343A9"/>
    <w:rsid w:val="003343FF"/>
    <w:rsid w:val="00334571"/>
    <w:rsid w:val="00334922"/>
    <w:rsid w:val="00334956"/>
    <w:rsid w:val="00334CC3"/>
    <w:rsid w:val="00334ED2"/>
    <w:rsid w:val="0033521B"/>
    <w:rsid w:val="00335252"/>
    <w:rsid w:val="0033546D"/>
    <w:rsid w:val="00335580"/>
    <w:rsid w:val="00335597"/>
    <w:rsid w:val="00335D07"/>
    <w:rsid w:val="00335E30"/>
    <w:rsid w:val="00335E6A"/>
    <w:rsid w:val="00336421"/>
    <w:rsid w:val="0033685B"/>
    <w:rsid w:val="00336D5A"/>
    <w:rsid w:val="00336FE1"/>
    <w:rsid w:val="003370DE"/>
    <w:rsid w:val="00337153"/>
    <w:rsid w:val="00337287"/>
    <w:rsid w:val="003376B6"/>
    <w:rsid w:val="00337785"/>
    <w:rsid w:val="00340003"/>
    <w:rsid w:val="003400FF"/>
    <w:rsid w:val="003404E8"/>
    <w:rsid w:val="00340894"/>
    <w:rsid w:val="00340B1C"/>
    <w:rsid w:val="00340E0F"/>
    <w:rsid w:val="00341067"/>
    <w:rsid w:val="003417E3"/>
    <w:rsid w:val="00341CDC"/>
    <w:rsid w:val="0034220A"/>
    <w:rsid w:val="0034295D"/>
    <w:rsid w:val="00342AA1"/>
    <w:rsid w:val="00342C0B"/>
    <w:rsid w:val="0034306E"/>
    <w:rsid w:val="0034380D"/>
    <w:rsid w:val="00343980"/>
    <w:rsid w:val="00343982"/>
    <w:rsid w:val="00343C87"/>
    <w:rsid w:val="00343F41"/>
    <w:rsid w:val="0034425D"/>
    <w:rsid w:val="00344677"/>
    <w:rsid w:val="00344A80"/>
    <w:rsid w:val="00344C19"/>
    <w:rsid w:val="00344DFB"/>
    <w:rsid w:val="00345AAB"/>
    <w:rsid w:val="00345AC0"/>
    <w:rsid w:val="00345B39"/>
    <w:rsid w:val="00346130"/>
    <w:rsid w:val="00346161"/>
    <w:rsid w:val="00346227"/>
    <w:rsid w:val="003463D9"/>
    <w:rsid w:val="003466B9"/>
    <w:rsid w:val="0034680F"/>
    <w:rsid w:val="003468FF"/>
    <w:rsid w:val="00346A5A"/>
    <w:rsid w:val="00346EF6"/>
    <w:rsid w:val="00347064"/>
    <w:rsid w:val="0034730E"/>
    <w:rsid w:val="003502D1"/>
    <w:rsid w:val="0035075A"/>
    <w:rsid w:val="0035077C"/>
    <w:rsid w:val="003508F7"/>
    <w:rsid w:val="00350DA2"/>
    <w:rsid w:val="00351065"/>
    <w:rsid w:val="0035137A"/>
    <w:rsid w:val="00351549"/>
    <w:rsid w:val="0035194B"/>
    <w:rsid w:val="003522EC"/>
    <w:rsid w:val="00352492"/>
    <w:rsid w:val="003526BF"/>
    <w:rsid w:val="00352881"/>
    <w:rsid w:val="00352B34"/>
    <w:rsid w:val="0035376C"/>
    <w:rsid w:val="00353806"/>
    <w:rsid w:val="00353849"/>
    <w:rsid w:val="003539B1"/>
    <w:rsid w:val="00353FA9"/>
    <w:rsid w:val="00354318"/>
    <w:rsid w:val="00354A27"/>
    <w:rsid w:val="00354ACA"/>
    <w:rsid w:val="00354AF5"/>
    <w:rsid w:val="00354EE6"/>
    <w:rsid w:val="0035580B"/>
    <w:rsid w:val="00355A7B"/>
    <w:rsid w:val="00355CA4"/>
    <w:rsid w:val="00355F9B"/>
    <w:rsid w:val="0035641A"/>
    <w:rsid w:val="003565A1"/>
    <w:rsid w:val="00356A1D"/>
    <w:rsid w:val="00356D24"/>
    <w:rsid w:val="003575AB"/>
    <w:rsid w:val="0035765C"/>
    <w:rsid w:val="003576FD"/>
    <w:rsid w:val="0035784E"/>
    <w:rsid w:val="00357A21"/>
    <w:rsid w:val="00357AC7"/>
    <w:rsid w:val="00357E5E"/>
    <w:rsid w:val="003602DA"/>
    <w:rsid w:val="003606D3"/>
    <w:rsid w:val="0036078A"/>
    <w:rsid w:val="00360863"/>
    <w:rsid w:val="00360998"/>
    <w:rsid w:val="0036099E"/>
    <w:rsid w:val="00360A24"/>
    <w:rsid w:val="00360C11"/>
    <w:rsid w:val="00360F13"/>
    <w:rsid w:val="003619ED"/>
    <w:rsid w:val="00361B17"/>
    <w:rsid w:val="00361D6E"/>
    <w:rsid w:val="00361E40"/>
    <w:rsid w:val="00362017"/>
    <w:rsid w:val="0036201D"/>
    <w:rsid w:val="003620D8"/>
    <w:rsid w:val="003623F6"/>
    <w:rsid w:val="00362A94"/>
    <w:rsid w:val="00362AF4"/>
    <w:rsid w:val="00362BD9"/>
    <w:rsid w:val="00362E3C"/>
    <w:rsid w:val="003638BA"/>
    <w:rsid w:val="00363FBF"/>
    <w:rsid w:val="00364120"/>
    <w:rsid w:val="0036429F"/>
    <w:rsid w:val="003642F1"/>
    <w:rsid w:val="003645AE"/>
    <w:rsid w:val="003646C9"/>
    <w:rsid w:val="003647E3"/>
    <w:rsid w:val="0036512F"/>
    <w:rsid w:val="00365259"/>
    <w:rsid w:val="0036528D"/>
    <w:rsid w:val="00365332"/>
    <w:rsid w:val="00365468"/>
    <w:rsid w:val="003654C6"/>
    <w:rsid w:val="00365782"/>
    <w:rsid w:val="00365B81"/>
    <w:rsid w:val="00365C95"/>
    <w:rsid w:val="00365DDD"/>
    <w:rsid w:val="00365EB1"/>
    <w:rsid w:val="00365FC3"/>
    <w:rsid w:val="0036605B"/>
    <w:rsid w:val="003661F9"/>
    <w:rsid w:val="00366284"/>
    <w:rsid w:val="0036635B"/>
    <w:rsid w:val="00366E66"/>
    <w:rsid w:val="003670AC"/>
    <w:rsid w:val="00367498"/>
    <w:rsid w:val="00367673"/>
    <w:rsid w:val="0036774C"/>
    <w:rsid w:val="00367DE2"/>
    <w:rsid w:val="00370005"/>
    <w:rsid w:val="0037037D"/>
    <w:rsid w:val="0037052C"/>
    <w:rsid w:val="00370A40"/>
    <w:rsid w:val="00370C0C"/>
    <w:rsid w:val="00370E9B"/>
    <w:rsid w:val="00370EAD"/>
    <w:rsid w:val="003718DA"/>
    <w:rsid w:val="00371D44"/>
    <w:rsid w:val="0037221F"/>
    <w:rsid w:val="00372409"/>
    <w:rsid w:val="0037285F"/>
    <w:rsid w:val="00372B36"/>
    <w:rsid w:val="00372DF0"/>
    <w:rsid w:val="00373818"/>
    <w:rsid w:val="00373CF8"/>
    <w:rsid w:val="00373D96"/>
    <w:rsid w:val="00373FC5"/>
    <w:rsid w:val="003740CA"/>
    <w:rsid w:val="0037422C"/>
    <w:rsid w:val="00374822"/>
    <w:rsid w:val="00374B32"/>
    <w:rsid w:val="00374F44"/>
    <w:rsid w:val="00374F6E"/>
    <w:rsid w:val="0037529F"/>
    <w:rsid w:val="0037530A"/>
    <w:rsid w:val="003753D3"/>
    <w:rsid w:val="00375583"/>
    <w:rsid w:val="00375622"/>
    <w:rsid w:val="00375818"/>
    <w:rsid w:val="0037581E"/>
    <w:rsid w:val="00376034"/>
    <w:rsid w:val="00376324"/>
    <w:rsid w:val="00376C12"/>
    <w:rsid w:val="003770D6"/>
    <w:rsid w:val="003777A1"/>
    <w:rsid w:val="003779E0"/>
    <w:rsid w:val="00377CEB"/>
    <w:rsid w:val="00377D39"/>
    <w:rsid w:val="00377D4E"/>
    <w:rsid w:val="00377E35"/>
    <w:rsid w:val="003801BE"/>
    <w:rsid w:val="003803EC"/>
    <w:rsid w:val="003804C5"/>
    <w:rsid w:val="00380619"/>
    <w:rsid w:val="00380897"/>
    <w:rsid w:val="00380B90"/>
    <w:rsid w:val="00380C3F"/>
    <w:rsid w:val="00381553"/>
    <w:rsid w:val="00381911"/>
    <w:rsid w:val="00381C62"/>
    <w:rsid w:val="00382047"/>
    <w:rsid w:val="0038209F"/>
    <w:rsid w:val="003820A5"/>
    <w:rsid w:val="00382377"/>
    <w:rsid w:val="003824FF"/>
    <w:rsid w:val="003825BE"/>
    <w:rsid w:val="00382897"/>
    <w:rsid w:val="00382922"/>
    <w:rsid w:val="00382DEE"/>
    <w:rsid w:val="00382EA9"/>
    <w:rsid w:val="003833C6"/>
    <w:rsid w:val="00383AC4"/>
    <w:rsid w:val="00383DB1"/>
    <w:rsid w:val="00383FD4"/>
    <w:rsid w:val="003841EA"/>
    <w:rsid w:val="00384674"/>
    <w:rsid w:val="003846F6"/>
    <w:rsid w:val="00384798"/>
    <w:rsid w:val="00384998"/>
    <w:rsid w:val="00384AA4"/>
    <w:rsid w:val="00384D98"/>
    <w:rsid w:val="00384E09"/>
    <w:rsid w:val="0038500E"/>
    <w:rsid w:val="00385086"/>
    <w:rsid w:val="003850C8"/>
    <w:rsid w:val="003851EE"/>
    <w:rsid w:val="00385207"/>
    <w:rsid w:val="0038541C"/>
    <w:rsid w:val="003856CC"/>
    <w:rsid w:val="00385842"/>
    <w:rsid w:val="00385CAA"/>
    <w:rsid w:val="00385FEB"/>
    <w:rsid w:val="003860D3"/>
    <w:rsid w:val="003862B7"/>
    <w:rsid w:val="00386465"/>
    <w:rsid w:val="0038647E"/>
    <w:rsid w:val="00386576"/>
    <w:rsid w:val="00386C64"/>
    <w:rsid w:val="0038728A"/>
    <w:rsid w:val="0038730D"/>
    <w:rsid w:val="003873D9"/>
    <w:rsid w:val="003877CF"/>
    <w:rsid w:val="00387958"/>
    <w:rsid w:val="00387BBB"/>
    <w:rsid w:val="00387F8C"/>
    <w:rsid w:val="003901AF"/>
    <w:rsid w:val="00390863"/>
    <w:rsid w:val="0039098A"/>
    <w:rsid w:val="00390A6E"/>
    <w:rsid w:val="00390CA3"/>
    <w:rsid w:val="00390EA3"/>
    <w:rsid w:val="0039170C"/>
    <w:rsid w:val="0039178D"/>
    <w:rsid w:val="00391820"/>
    <w:rsid w:val="00391AC3"/>
    <w:rsid w:val="00391BD2"/>
    <w:rsid w:val="00391F51"/>
    <w:rsid w:val="00392742"/>
    <w:rsid w:val="0039274C"/>
    <w:rsid w:val="00392936"/>
    <w:rsid w:val="003931B0"/>
    <w:rsid w:val="00393498"/>
    <w:rsid w:val="0039375F"/>
    <w:rsid w:val="00393B67"/>
    <w:rsid w:val="00393C56"/>
    <w:rsid w:val="00393F5F"/>
    <w:rsid w:val="00393FC3"/>
    <w:rsid w:val="00393FD5"/>
    <w:rsid w:val="00394054"/>
    <w:rsid w:val="003941BB"/>
    <w:rsid w:val="00394258"/>
    <w:rsid w:val="0039438C"/>
    <w:rsid w:val="003944CC"/>
    <w:rsid w:val="00394844"/>
    <w:rsid w:val="00394C18"/>
    <w:rsid w:val="00394D90"/>
    <w:rsid w:val="00395282"/>
    <w:rsid w:val="00395A26"/>
    <w:rsid w:val="00395A53"/>
    <w:rsid w:val="00395D64"/>
    <w:rsid w:val="00395DD3"/>
    <w:rsid w:val="003966B3"/>
    <w:rsid w:val="0039687C"/>
    <w:rsid w:val="00397288"/>
    <w:rsid w:val="00397837"/>
    <w:rsid w:val="003978C0"/>
    <w:rsid w:val="003A014D"/>
    <w:rsid w:val="003A051B"/>
    <w:rsid w:val="003A0758"/>
    <w:rsid w:val="003A0ACC"/>
    <w:rsid w:val="003A0B2E"/>
    <w:rsid w:val="003A0B4C"/>
    <w:rsid w:val="003A0D82"/>
    <w:rsid w:val="003A0EA0"/>
    <w:rsid w:val="003A0EA6"/>
    <w:rsid w:val="003A0ECE"/>
    <w:rsid w:val="003A0F62"/>
    <w:rsid w:val="003A1CB9"/>
    <w:rsid w:val="003A1EF2"/>
    <w:rsid w:val="003A2073"/>
    <w:rsid w:val="003A2149"/>
    <w:rsid w:val="003A23F5"/>
    <w:rsid w:val="003A2481"/>
    <w:rsid w:val="003A27BF"/>
    <w:rsid w:val="003A2842"/>
    <w:rsid w:val="003A29D5"/>
    <w:rsid w:val="003A2BF8"/>
    <w:rsid w:val="003A2FD4"/>
    <w:rsid w:val="003A318D"/>
    <w:rsid w:val="003A3539"/>
    <w:rsid w:val="003A35F7"/>
    <w:rsid w:val="003A383D"/>
    <w:rsid w:val="003A38F4"/>
    <w:rsid w:val="003A39D1"/>
    <w:rsid w:val="003A3AC0"/>
    <w:rsid w:val="003A3E81"/>
    <w:rsid w:val="003A41D6"/>
    <w:rsid w:val="003A4545"/>
    <w:rsid w:val="003A4947"/>
    <w:rsid w:val="003A499D"/>
    <w:rsid w:val="003A4DF1"/>
    <w:rsid w:val="003A51BF"/>
    <w:rsid w:val="003A51E9"/>
    <w:rsid w:val="003A5382"/>
    <w:rsid w:val="003A5391"/>
    <w:rsid w:val="003A54A7"/>
    <w:rsid w:val="003A62F7"/>
    <w:rsid w:val="003A6320"/>
    <w:rsid w:val="003A6389"/>
    <w:rsid w:val="003A68A5"/>
    <w:rsid w:val="003A6CCA"/>
    <w:rsid w:val="003A6E73"/>
    <w:rsid w:val="003A715D"/>
    <w:rsid w:val="003A76A6"/>
    <w:rsid w:val="003A7FE1"/>
    <w:rsid w:val="003B0543"/>
    <w:rsid w:val="003B0E5C"/>
    <w:rsid w:val="003B10EC"/>
    <w:rsid w:val="003B142C"/>
    <w:rsid w:val="003B1597"/>
    <w:rsid w:val="003B1755"/>
    <w:rsid w:val="003B2677"/>
    <w:rsid w:val="003B2814"/>
    <w:rsid w:val="003B28FB"/>
    <w:rsid w:val="003B2BEC"/>
    <w:rsid w:val="003B2C0F"/>
    <w:rsid w:val="003B2C2C"/>
    <w:rsid w:val="003B2E3C"/>
    <w:rsid w:val="003B2EFD"/>
    <w:rsid w:val="003B32C6"/>
    <w:rsid w:val="003B343F"/>
    <w:rsid w:val="003B34A1"/>
    <w:rsid w:val="003B3693"/>
    <w:rsid w:val="003B46C4"/>
    <w:rsid w:val="003B47C8"/>
    <w:rsid w:val="003B5576"/>
    <w:rsid w:val="003B583A"/>
    <w:rsid w:val="003B5A8E"/>
    <w:rsid w:val="003B5B60"/>
    <w:rsid w:val="003B5D3E"/>
    <w:rsid w:val="003B5DAC"/>
    <w:rsid w:val="003B5EA5"/>
    <w:rsid w:val="003B62BD"/>
    <w:rsid w:val="003B63EB"/>
    <w:rsid w:val="003B6440"/>
    <w:rsid w:val="003B65F3"/>
    <w:rsid w:val="003B6A5F"/>
    <w:rsid w:val="003B6B62"/>
    <w:rsid w:val="003B6E75"/>
    <w:rsid w:val="003B6F63"/>
    <w:rsid w:val="003B7050"/>
    <w:rsid w:val="003B73BC"/>
    <w:rsid w:val="003B760E"/>
    <w:rsid w:val="003B7615"/>
    <w:rsid w:val="003B77E1"/>
    <w:rsid w:val="003B78AE"/>
    <w:rsid w:val="003B793D"/>
    <w:rsid w:val="003B7A12"/>
    <w:rsid w:val="003B7C7C"/>
    <w:rsid w:val="003C0279"/>
    <w:rsid w:val="003C049F"/>
    <w:rsid w:val="003C0564"/>
    <w:rsid w:val="003C0702"/>
    <w:rsid w:val="003C089E"/>
    <w:rsid w:val="003C0936"/>
    <w:rsid w:val="003C0D23"/>
    <w:rsid w:val="003C0DFE"/>
    <w:rsid w:val="003C1244"/>
    <w:rsid w:val="003C162D"/>
    <w:rsid w:val="003C1690"/>
    <w:rsid w:val="003C18CC"/>
    <w:rsid w:val="003C1E97"/>
    <w:rsid w:val="003C237E"/>
    <w:rsid w:val="003C27AB"/>
    <w:rsid w:val="003C29DB"/>
    <w:rsid w:val="003C2A26"/>
    <w:rsid w:val="003C2CF2"/>
    <w:rsid w:val="003C2F26"/>
    <w:rsid w:val="003C3433"/>
    <w:rsid w:val="003C3605"/>
    <w:rsid w:val="003C3863"/>
    <w:rsid w:val="003C3D01"/>
    <w:rsid w:val="003C3EA7"/>
    <w:rsid w:val="003C4259"/>
    <w:rsid w:val="003C47AE"/>
    <w:rsid w:val="003C485A"/>
    <w:rsid w:val="003C485C"/>
    <w:rsid w:val="003C4880"/>
    <w:rsid w:val="003C49F3"/>
    <w:rsid w:val="003C4BAF"/>
    <w:rsid w:val="003C4D5E"/>
    <w:rsid w:val="003C4D86"/>
    <w:rsid w:val="003C515B"/>
    <w:rsid w:val="003C5631"/>
    <w:rsid w:val="003C5757"/>
    <w:rsid w:val="003C5882"/>
    <w:rsid w:val="003C5DD3"/>
    <w:rsid w:val="003C6270"/>
    <w:rsid w:val="003C62CD"/>
    <w:rsid w:val="003C6643"/>
    <w:rsid w:val="003C6795"/>
    <w:rsid w:val="003C68DF"/>
    <w:rsid w:val="003C6D93"/>
    <w:rsid w:val="003C77DB"/>
    <w:rsid w:val="003C7896"/>
    <w:rsid w:val="003D0217"/>
    <w:rsid w:val="003D04A1"/>
    <w:rsid w:val="003D054D"/>
    <w:rsid w:val="003D0560"/>
    <w:rsid w:val="003D0D80"/>
    <w:rsid w:val="003D11C8"/>
    <w:rsid w:val="003D125E"/>
    <w:rsid w:val="003D161E"/>
    <w:rsid w:val="003D1B3D"/>
    <w:rsid w:val="003D24B9"/>
    <w:rsid w:val="003D27EF"/>
    <w:rsid w:val="003D29D1"/>
    <w:rsid w:val="003D2ADB"/>
    <w:rsid w:val="003D2B95"/>
    <w:rsid w:val="003D2BED"/>
    <w:rsid w:val="003D2DE2"/>
    <w:rsid w:val="003D2DE3"/>
    <w:rsid w:val="003D303C"/>
    <w:rsid w:val="003D3529"/>
    <w:rsid w:val="003D3670"/>
    <w:rsid w:val="003D4179"/>
    <w:rsid w:val="003D418F"/>
    <w:rsid w:val="003D4251"/>
    <w:rsid w:val="003D4754"/>
    <w:rsid w:val="003D4767"/>
    <w:rsid w:val="003D47E9"/>
    <w:rsid w:val="003D489A"/>
    <w:rsid w:val="003D493F"/>
    <w:rsid w:val="003D4AFD"/>
    <w:rsid w:val="003D4D18"/>
    <w:rsid w:val="003D4EC3"/>
    <w:rsid w:val="003D4F8B"/>
    <w:rsid w:val="003D51D3"/>
    <w:rsid w:val="003D52EB"/>
    <w:rsid w:val="003D557F"/>
    <w:rsid w:val="003D56D3"/>
    <w:rsid w:val="003D5A3C"/>
    <w:rsid w:val="003D5AD6"/>
    <w:rsid w:val="003D5C4B"/>
    <w:rsid w:val="003D5E02"/>
    <w:rsid w:val="003D5F42"/>
    <w:rsid w:val="003D5FA5"/>
    <w:rsid w:val="003D634F"/>
    <w:rsid w:val="003D6741"/>
    <w:rsid w:val="003D6CD6"/>
    <w:rsid w:val="003D6F10"/>
    <w:rsid w:val="003D71F5"/>
    <w:rsid w:val="003D72D1"/>
    <w:rsid w:val="003D7388"/>
    <w:rsid w:val="003D79D9"/>
    <w:rsid w:val="003D7B83"/>
    <w:rsid w:val="003D7D7A"/>
    <w:rsid w:val="003E0131"/>
    <w:rsid w:val="003E0399"/>
    <w:rsid w:val="003E0A64"/>
    <w:rsid w:val="003E0E31"/>
    <w:rsid w:val="003E0FBB"/>
    <w:rsid w:val="003E1292"/>
    <w:rsid w:val="003E140A"/>
    <w:rsid w:val="003E1D83"/>
    <w:rsid w:val="003E1D8B"/>
    <w:rsid w:val="003E1DF8"/>
    <w:rsid w:val="003E2137"/>
    <w:rsid w:val="003E2912"/>
    <w:rsid w:val="003E2C54"/>
    <w:rsid w:val="003E33A2"/>
    <w:rsid w:val="003E34BF"/>
    <w:rsid w:val="003E353B"/>
    <w:rsid w:val="003E3803"/>
    <w:rsid w:val="003E3D41"/>
    <w:rsid w:val="003E3E59"/>
    <w:rsid w:val="003E3FB9"/>
    <w:rsid w:val="003E41CF"/>
    <w:rsid w:val="003E442D"/>
    <w:rsid w:val="003E44C3"/>
    <w:rsid w:val="003E46C6"/>
    <w:rsid w:val="003E4729"/>
    <w:rsid w:val="003E474F"/>
    <w:rsid w:val="003E4855"/>
    <w:rsid w:val="003E4BEB"/>
    <w:rsid w:val="003E4DA2"/>
    <w:rsid w:val="003E5351"/>
    <w:rsid w:val="003E535F"/>
    <w:rsid w:val="003E5720"/>
    <w:rsid w:val="003E5965"/>
    <w:rsid w:val="003E5BE0"/>
    <w:rsid w:val="003E5DA0"/>
    <w:rsid w:val="003E5FD6"/>
    <w:rsid w:val="003E6182"/>
    <w:rsid w:val="003E6634"/>
    <w:rsid w:val="003E66F5"/>
    <w:rsid w:val="003E6C67"/>
    <w:rsid w:val="003E6FB4"/>
    <w:rsid w:val="003E6FFD"/>
    <w:rsid w:val="003E72C9"/>
    <w:rsid w:val="003E730E"/>
    <w:rsid w:val="003E76CD"/>
    <w:rsid w:val="003E7778"/>
    <w:rsid w:val="003E7A21"/>
    <w:rsid w:val="003E7AB5"/>
    <w:rsid w:val="003E7CE8"/>
    <w:rsid w:val="003E7D51"/>
    <w:rsid w:val="003E7E21"/>
    <w:rsid w:val="003E7E7E"/>
    <w:rsid w:val="003E7FB3"/>
    <w:rsid w:val="003F0140"/>
    <w:rsid w:val="003F0221"/>
    <w:rsid w:val="003F042F"/>
    <w:rsid w:val="003F0507"/>
    <w:rsid w:val="003F072B"/>
    <w:rsid w:val="003F08AB"/>
    <w:rsid w:val="003F0931"/>
    <w:rsid w:val="003F0D81"/>
    <w:rsid w:val="003F0F91"/>
    <w:rsid w:val="003F18A2"/>
    <w:rsid w:val="003F19F7"/>
    <w:rsid w:val="003F1A28"/>
    <w:rsid w:val="003F1C9C"/>
    <w:rsid w:val="003F1EA2"/>
    <w:rsid w:val="003F1F36"/>
    <w:rsid w:val="003F212B"/>
    <w:rsid w:val="003F2393"/>
    <w:rsid w:val="003F2518"/>
    <w:rsid w:val="003F26ED"/>
    <w:rsid w:val="003F2704"/>
    <w:rsid w:val="003F2990"/>
    <w:rsid w:val="003F2A8B"/>
    <w:rsid w:val="003F2AE7"/>
    <w:rsid w:val="003F2F6D"/>
    <w:rsid w:val="003F3220"/>
    <w:rsid w:val="003F35A5"/>
    <w:rsid w:val="003F39E4"/>
    <w:rsid w:val="003F3F5E"/>
    <w:rsid w:val="003F4932"/>
    <w:rsid w:val="003F49BF"/>
    <w:rsid w:val="003F4B7A"/>
    <w:rsid w:val="003F4C99"/>
    <w:rsid w:val="003F50EB"/>
    <w:rsid w:val="003F5180"/>
    <w:rsid w:val="003F51EF"/>
    <w:rsid w:val="003F5382"/>
    <w:rsid w:val="003F58F8"/>
    <w:rsid w:val="003F5B67"/>
    <w:rsid w:val="003F6003"/>
    <w:rsid w:val="003F61CA"/>
    <w:rsid w:val="003F62ED"/>
    <w:rsid w:val="003F6508"/>
    <w:rsid w:val="003F654D"/>
    <w:rsid w:val="003F65F1"/>
    <w:rsid w:val="003F690C"/>
    <w:rsid w:val="003F6A23"/>
    <w:rsid w:val="003F6B8D"/>
    <w:rsid w:val="003F6E85"/>
    <w:rsid w:val="003F6ECF"/>
    <w:rsid w:val="003F72F1"/>
    <w:rsid w:val="003F7595"/>
    <w:rsid w:val="003F76F9"/>
    <w:rsid w:val="003F7991"/>
    <w:rsid w:val="003F7A42"/>
    <w:rsid w:val="003F7B1D"/>
    <w:rsid w:val="003F7C71"/>
    <w:rsid w:val="003F7F01"/>
    <w:rsid w:val="004001D0"/>
    <w:rsid w:val="0040062D"/>
    <w:rsid w:val="00400658"/>
    <w:rsid w:val="004006A3"/>
    <w:rsid w:val="004009C4"/>
    <w:rsid w:val="004009C5"/>
    <w:rsid w:val="004009E1"/>
    <w:rsid w:val="00400A48"/>
    <w:rsid w:val="00400AB6"/>
    <w:rsid w:val="00400CEC"/>
    <w:rsid w:val="00400EBD"/>
    <w:rsid w:val="0040105B"/>
    <w:rsid w:val="004014B8"/>
    <w:rsid w:val="004017FC"/>
    <w:rsid w:val="00401A94"/>
    <w:rsid w:val="00401BC8"/>
    <w:rsid w:val="0040201D"/>
    <w:rsid w:val="0040205C"/>
    <w:rsid w:val="004021A2"/>
    <w:rsid w:val="0040260F"/>
    <w:rsid w:val="004026C5"/>
    <w:rsid w:val="00402787"/>
    <w:rsid w:val="00402C0F"/>
    <w:rsid w:val="00402C79"/>
    <w:rsid w:val="00402FB7"/>
    <w:rsid w:val="00403090"/>
    <w:rsid w:val="0040333B"/>
    <w:rsid w:val="00403373"/>
    <w:rsid w:val="004033D0"/>
    <w:rsid w:val="00403D1F"/>
    <w:rsid w:val="004044B2"/>
    <w:rsid w:val="0040467F"/>
    <w:rsid w:val="0040469A"/>
    <w:rsid w:val="004049EB"/>
    <w:rsid w:val="00405065"/>
    <w:rsid w:val="0040510F"/>
    <w:rsid w:val="00405264"/>
    <w:rsid w:val="00405274"/>
    <w:rsid w:val="00405344"/>
    <w:rsid w:val="004055E2"/>
    <w:rsid w:val="00405652"/>
    <w:rsid w:val="0040565B"/>
    <w:rsid w:val="00405841"/>
    <w:rsid w:val="00405B11"/>
    <w:rsid w:val="004064E9"/>
    <w:rsid w:val="00406A12"/>
    <w:rsid w:val="00406BB4"/>
    <w:rsid w:val="00406F1D"/>
    <w:rsid w:val="00406F44"/>
    <w:rsid w:val="00407423"/>
    <w:rsid w:val="004075B7"/>
    <w:rsid w:val="00407A92"/>
    <w:rsid w:val="00407B81"/>
    <w:rsid w:val="0041005D"/>
    <w:rsid w:val="004101C7"/>
    <w:rsid w:val="00410571"/>
    <w:rsid w:val="00410612"/>
    <w:rsid w:val="00410D39"/>
    <w:rsid w:val="00410D8D"/>
    <w:rsid w:val="00410EC3"/>
    <w:rsid w:val="00410FA4"/>
    <w:rsid w:val="00411548"/>
    <w:rsid w:val="00411604"/>
    <w:rsid w:val="00411AB8"/>
    <w:rsid w:val="00411B0E"/>
    <w:rsid w:val="00411B31"/>
    <w:rsid w:val="00411E9F"/>
    <w:rsid w:val="0041216B"/>
    <w:rsid w:val="0041270D"/>
    <w:rsid w:val="00412B85"/>
    <w:rsid w:val="00412E4F"/>
    <w:rsid w:val="004132E9"/>
    <w:rsid w:val="004134E1"/>
    <w:rsid w:val="00413A95"/>
    <w:rsid w:val="00414555"/>
    <w:rsid w:val="004145BD"/>
    <w:rsid w:val="004145DC"/>
    <w:rsid w:val="00414D09"/>
    <w:rsid w:val="00415004"/>
    <w:rsid w:val="004150E1"/>
    <w:rsid w:val="00415AC0"/>
    <w:rsid w:val="00416352"/>
    <w:rsid w:val="00416DD0"/>
    <w:rsid w:val="00417363"/>
    <w:rsid w:val="004176FE"/>
    <w:rsid w:val="00417788"/>
    <w:rsid w:val="0042029D"/>
    <w:rsid w:val="004205F2"/>
    <w:rsid w:val="004207E3"/>
    <w:rsid w:val="0042094D"/>
    <w:rsid w:val="00420976"/>
    <w:rsid w:val="00420AA8"/>
    <w:rsid w:val="00420ADB"/>
    <w:rsid w:val="00421EB4"/>
    <w:rsid w:val="004227FC"/>
    <w:rsid w:val="004228EF"/>
    <w:rsid w:val="00422B59"/>
    <w:rsid w:val="00422F08"/>
    <w:rsid w:val="00422FD1"/>
    <w:rsid w:val="00423505"/>
    <w:rsid w:val="004235FE"/>
    <w:rsid w:val="00423A82"/>
    <w:rsid w:val="00423D41"/>
    <w:rsid w:val="00423F8F"/>
    <w:rsid w:val="00424270"/>
    <w:rsid w:val="004245D8"/>
    <w:rsid w:val="004248A0"/>
    <w:rsid w:val="0042499F"/>
    <w:rsid w:val="00424C68"/>
    <w:rsid w:val="00424C6A"/>
    <w:rsid w:val="00424DBD"/>
    <w:rsid w:val="00424F58"/>
    <w:rsid w:val="004251BC"/>
    <w:rsid w:val="004251DA"/>
    <w:rsid w:val="0042524B"/>
    <w:rsid w:val="00425525"/>
    <w:rsid w:val="004255AB"/>
    <w:rsid w:val="00425851"/>
    <w:rsid w:val="00426065"/>
    <w:rsid w:val="004261FC"/>
    <w:rsid w:val="004265B1"/>
    <w:rsid w:val="00426B88"/>
    <w:rsid w:val="00426C73"/>
    <w:rsid w:val="00426CD6"/>
    <w:rsid w:val="00426D52"/>
    <w:rsid w:val="00426FF1"/>
    <w:rsid w:val="004270E1"/>
    <w:rsid w:val="0042717C"/>
    <w:rsid w:val="004274FA"/>
    <w:rsid w:val="00427575"/>
    <w:rsid w:val="00427676"/>
    <w:rsid w:val="004277F3"/>
    <w:rsid w:val="004278F9"/>
    <w:rsid w:val="004279E6"/>
    <w:rsid w:val="00427AB8"/>
    <w:rsid w:val="00427E39"/>
    <w:rsid w:val="004302D3"/>
    <w:rsid w:val="00430394"/>
    <w:rsid w:val="00430623"/>
    <w:rsid w:val="0043073E"/>
    <w:rsid w:val="004309D5"/>
    <w:rsid w:val="004310D6"/>
    <w:rsid w:val="00431352"/>
    <w:rsid w:val="00431626"/>
    <w:rsid w:val="00431723"/>
    <w:rsid w:val="0043186F"/>
    <w:rsid w:val="0043190F"/>
    <w:rsid w:val="00431BE4"/>
    <w:rsid w:val="004323DE"/>
    <w:rsid w:val="00432CE3"/>
    <w:rsid w:val="00432FBC"/>
    <w:rsid w:val="00433255"/>
    <w:rsid w:val="0043377F"/>
    <w:rsid w:val="004338F8"/>
    <w:rsid w:val="004339FC"/>
    <w:rsid w:val="00433A16"/>
    <w:rsid w:val="00433AB4"/>
    <w:rsid w:val="00434380"/>
    <w:rsid w:val="0043470C"/>
    <w:rsid w:val="00434ECA"/>
    <w:rsid w:val="004351D6"/>
    <w:rsid w:val="004357D4"/>
    <w:rsid w:val="004357FC"/>
    <w:rsid w:val="00435A32"/>
    <w:rsid w:val="004361E4"/>
    <w:rsid w:val="004363F0"/>
    <w:rsid w:val="00436439"/>
    <w:rsid w:val="00436691"/>
    <w:rsid w:val="004367D2"/>
    <w:rsid w:val="004367D8"/>
    <w:rsid w:val="004367F4"/>
    <w:rsid w:val="004369FF"/>
    <w:rsid w:val="00436B50"/>
    <w:rsid w:val="00436DCD"/>
    <w:rsid w:val="00436E47"/>
    <w:rsid w:val="00436E8F"/>
    <w:rsid w:val="00436EE8"/>
    <w:rsid w:val="004378A1"/>
    <w:rsid w:val="00437D0D"/>
    <w:rsid w:val="00437E0E"/>
    <w:rsid w:val="00437E32"/>
    <w:rsid w:val="00440312"/>
    <w:rsid w:val="004407EA"/>
    <w:rsid w:val="0044095D"/>
    <w:rsid w:val="00440A1B"/>
    <w:rsid w:val="00440BA4"/>
    <w:rsid w:val="00440C48"/>
    <w:rsid w:val="00440CA8"/>
    <w:rsid w:val="00440F23"/>
    <w:rsid w:val="004410B2"/>
    <w:rsid w:val="00441160"/>
    <w:rsid w:val="0044161D"/>
    <w:rsid w:val="00441630"/>
    <w:rsid w:val="0044163D"/>
    <w:rsid w:val="004417B7"/>
    <w:rsid w:val="004417F2"/>
    <w:rsid w:val="00442157"/>
    <w:rsid w:val="0044228D"/>
    <w:rsid w:val="004423A3"/>
    <w:rsid w:val="0044241E"/>
    <w:rsid w:val="0044263C"/>
    <w:rsid w:val="00442898"/>
    <w:rsid w:val="004428A7"/>
    <w:rsid w:val="00442CF1"/>
    <w:rsid w:val="00442EB3"/>
    <w:rsid w:val="00442FD4"/>
    <w:rsid w:val="0044331E"/>
    <w:rsid w:val="00443510"/>
    <w:rsid w:val="00443D70"/>
    <w:rsid w:val="0044424B"/>
    <w:rsid w:val="004445DC"/>
    <w:rsid w:val="00444B06"/>
    <w:rsid w:val="00444D93"/>
    <w:rsid w:val="00444E26"/>
    <w:rsid w:val="00445052"/>
    <w:rsid w:val="00445460"/>
    <w:rsid w:val="004454CA"/>
    <w:rsid w:val="00445516"/>
    <w:rsid w:val="0044587F"/>
    <w:rsid w:val="00445C15"/>
    <w:rsid w:val="00445CE2"/>
    <w:rsid w:val="00445F10"/>
    <w:rsid w:val="00446085"/>
    <w:rsid w:val="00446260"/>
    <w:rsid w:val="00446D3E"/>
    <w:rsid w:val="00446DCE"/>
    <w:rsid w:val="00446F82"/>
    <w:rsid w:val="00447070"/>
    <w:rsid w:val="00447347"/>
    <w:rsid w:val="004476FE"/>
    <w:rsid w:val="00447BA5"/>
    <w:rsid w:val="00447CEA"/>
    <w:rsid w:val="00447DD0"/>
    <w:rsid w:val="004502ED"/>
    <w:rsid w:val="00450370"/>
    <w:rsid w:val="004509FC"/>
    <w:rsid w:val="00450B07"/>
    <w:rsid w:val="00450BE8"/>
    <w:rsid w:val="00450C96"/>
    <w:rsid w:val="00450F34"/>
    <w:rsid w:val="00451191"/>
    <w:rsid w:val="004512C3"/>
    <w:rsid w:val="004517F5"/>
    <w:rsid w:val="004518A6"/>
    <w:rsid w:val="00451BE8"/>
    <w:rsid w:val="00451BFD"/>
    <w:rsid w:val="00451C9A"/>
    <w:rsid w:val="004523DB"/>
    <w:rsid w:val="004525FA"/>
    <w:rsid w:val="00452A05"/>
    <w:rsid w:val="00452C6D"/>
    <w:rsid w:val="00452D50"/>
    <w:rsid w:val="00453256"/>
    <w:rsid w:val="00453B20"/>
    <w:rsid w:val="00453D3A"/>
    <w:rsid w:val="004540F0"/>
    <w:rsid w:val="00454407"/>
    <w:rsid w:val="0045443F"/>
    <w:rsid w:val="00454E0C"/>
    <w:rsid w:val="0045531A"/>
    <w:rsid w:val="0045569D"/>
    <w:rsid w:val="0045586F"/>
    <w:rsid w:val="00455A82"/>
    <w:rsid w:val="00455CB6"/>
    <w:rsid w:val="0045665D"/>
    <w:rsid w:val="004566ED"/>
    <w:rsid w:val="00456C31"/>
    <w:rsid w:val="004570B1"/>
    <w:rsid w:val="004572A1"/>
    <w:rsid w:val="004572DB"/>
    <w:rsid w:val="004577A7"/>
    <w:rsid w:val="004578DA"/>
    <w:rsid w:val="004578F5"/>
    <w:rsid w:val="00457BB3"/>
    <w:rsid w:val="00457DA8"/>
    <w:rsid w:val="00457EF7"/>
    <w:rsid w:val="00457FAE"/>
    <w:rsid w:val="0046041A"/>
    <w:rsid w:val="0046062A"/>
    <w:rsid w:val="00460830"/>
    <w:rsid w:val="0046087B"/>
    <w:rsid w:val="00460B1A"/>
    <w:rsid w:val="00460B63"/>
    <w:rsid w:val="00460B6D"/>
    <w:rsid w:val="00460CF0"/>
    <w:rsid w:val="00460F14"/>
    <w:rsid w:val="004611E3"/>
    <w:rsid w:val="0046121B"/>
    <w:rsid w:val="004612D7"/>
    <w:rsid w:val="00461345"/>
    <w:rsid w:val="00461858"/>
    <w:rsid w:val="004619B0"/>
    <w:rsid w:val="00461B87"/>
    <w:rsid w:val="00461D0B"/>
    <w:rsid w:val="00461EF7"/>
    <w:rsid w:val="00462280"/>
    <w:rsid w:val="0046236A"/>
    <w:rsid w:val="004624E1"/>
    <w:rsid w:val="00462828"/>
    <w:rsid w:val="00462F80"/>
    <w:rsid w:val="0046349C"/>
    <w:rsid w:val="00463924"/>
    <w:rsid w:val="00463B41"/>
    <w:rsid w:val="004641B3"/>
    <w:rsid w:val="004645F5"/>
    <w:rsid w:val="00464A31"/>
    <w:rsid w:val="00465486"/>
    <w:rsid w:val="004654B1"/>
    <w:rsid w:val="00465534"/>
    <w:rsid w:val="004655A3"/>
    <w:rsid w:val="004655A9"/>
    <w:rsid w:val="004655CF"/>
    <w:rsid w:val="00465DD2"/>
    <w:rsid w:val="004661CE"/>
    <w:rsid w:val="004662AC"/>
    <w:rsid w:val="004667CE"/>
    <w:rsid w:val="00466A68"/>
    <w:rsid w:val="00466D18"/>
    <w:rsid w:val="00466E65"/>
    <w:rsid w:val="0046710B"/>
    <w:rsid w:val="0046795D"/>
    <w:rsid w:val="00467A84"/>
    <w:rsid w:val="00467AED"/>
    <w:rsid w:val="00467CE5"/>
    <w:rsid w:val="004701D2"/>
    <w:rsid w:val="004703A8"/>
    <w:rsid w:val="004704DB"/>
    <w:rsid w:val="0047066D"/>
    <w:rsid w:val="0047089D"/>
    <w:rsid w:val="00470968"/>
    <w:rsid w:val="00470B89"/>
    <w:rsid w:val="00471052"/>
    <w:rsid w:val="004710FA"/>
    <w:rsid w:val="00471308"/>
    <w:rsid w:val="00471548"/>
    <w:rsid w:val="0047189D"/>
    <w:rsid w:val="00471914"/>
    <w:rsid w:val="00471AD1"/>
    <w:rsid w:val="00471C2B"/>
    <w:rsid w:val="00471CDC"/>
    <w:rsid w:val="00471DD2"/>
    <w:rsid w:val="0047214D"/>
    <w:rsid w:val="004726D1"/>
    <w:rsid w:val="00472C57"/>
    <w:rsid w:val="00472EEE"/>
    <w:rsid w:val="004731E0"/>
    <w:rsid w:val="004735F6"/>
    <w:rsid w:val="004739AD"/>
    <w:rsid w:val="0047414C"/>
    <w:rsid w:val="004741F4"/>
    <w:rsid w:val="004744C9"/>
    <w:rsid w:val="00474796"/>
    <w:rsid w:val="00474A66"/>
    <w:rsid w:val="00474FC1"/>
    <w:rsid w:val="00475282"/>
    <w:rsid w:val="00475462"/>
    <w:rsid w:val="00475967"/>
    <w:rsid w:val="00475AE9"/>
    <w:rsid w:val="00475B4F"/>
    <w:rsid w:val="00475C7C"/>
    <w:rsid w:val="00476275"/>
    <w:rsid w:val="004764D0"/>
    <w:rsid w:val="004764F4"/>
    <w:rsid w:val="00476AF8"/>
    <w:rsid w:val="00476BD2"/>
    <w:rsid w:val="0047712D"/>
    <w:rsid w:val="004772BE"/>
    <w:rsid w:val="0047749E"/>
    <w:rsid w:val="004774A7"/>
    <w:rsid w:val="00477689"/>
    <w:rsid w:val="00477AD8"/>
    <w:rsid w:val="00477B33"/>
    <w:rsid w:val="00477C43"/>
    <w:rsid w:val="00477D9B"/>
    <w:rsid w:val="00480308"/>
    <w:rsid w:val="0048048F"/>
    <w:rsid w:val="004804AD"/>
    <w:rsid w:val="00480DDE"/>
    <w:rsid w:val="00481224"/>
    <w:rsid w:val="00481231"/>
    <w:rsid w:val="004816E7"/>
    <w:rsid w:val="004817B3"/>
    <w:rsid w:val="0048185E"/>
    <w:rsid w:val="00481A89"/>
    <w:rsid w:val="00481CA1"/>
    <w:rsid w:val="00481D05"/>
    <w:rsid w:val="00482146"/>
    <w:rsid w:val="00482280"/>
    <w:rsid w:val="00482634"/>
    <w:rsid w:val="0048279B"/>
    <w:rsid w:val="00482AAD"/>
    <w:rsid w:val="00482BCB"/>
    <w:rsid w:val="00482BE7"/>
    <w:rsid w:val="00482CE7"/>
    <w:rsid w:val="00482DF3"/>
    <w:rsid w:val="004830D1"/>
    <w:rsid w:val="0048323D"/>
    <w:rsid w:val="00483503"/>
    <w:rsid w:val="00483787"/>
    <w:rsid w:val="00483FAC"/>
    <w:rsid w:val="0048426C"/>
    <w:rsid w:val="0048459F"/>
    <w:rsid w:val="004845DB"/>
    <w:rsid w:val="0048586F"/>
    <w:rsid w:val="00485C64"/>
    <w:rsid w:val="00485DC5"/>
    <w:rsid w:val="004868D3"/>
    <w:rsid w:val="00486A30"/>
    <w:rsid w:val="00486B59"/>
    <w:rsid w:val="004870F0"/>
    <w:rsid w:val="004875EA"/>
    <w:rsid w:val="004876B7"/>
    <w:rsid w:val="004876BA"/>
    <w:rsid w:val="004876BB"/>
    <w:rsid w:val="0048777E"/>
    <w:rsid w:val="00487925"/>
    <w:rsid w:val="00487D63"/>
    <w:rsid w:val="00490071"/>
    <w:rsid w:val="00490377"/>
    <w:rsid w:val="004904F6"/>
    <w:rsid w:val="00490511"/>
    <w:rsid w:val="0049057E"/>
    <w:rsid w:val="004906F4"/>
    <w:rsid w:val="0049089C"/>
    <w:rsid w:val="004910FB"/>
    <w:rsid w:val="00491962"/>
    <w:rsid w:val="00491A07"/>
    <w:rsid w:val="00491F4B"/>
    <w:rsid w:val="00491FDF"/>
    <w:rsid w:val="00492535"/>
    <w:rsid w:val="00492B39"/>
    <w:rsid w:val="004934CF"/>
    <w:rsid w:val="00493BE7"/>
    <w:rsid w:val="00493C67"/>
    <w:rsid w:val="00493EE5"/>
    <w:rsid w:val="00494195"/>
    <w:rsid w:val="00494390"/>
    <w:rsid w:val="00494964"/>
    <w:rsid w:val="00495963"/>
    <w:rsid w:val="00495DD1"/>
    <w:rsid w:val="004961F1"/>
    <w:rsid w:val="004969CC"/>
    <w:rsid w:val="00496EED"/>
    <w:rsid w:val="00496F41"/>
    <w:rsid w:val="0049705E"/>
    <w:rsid w:val="004976EC"/>
    <w:rsid w:val="0049773F"/>
    <w:rsid w:val="0049781B"/>
    <w:rsid w:val="00497B36"/>
    <w:rsid w:val="00497D21"/>
    <w:rsid w:val="004A0546"/>
    <w:rsid w:val="004A07F4"/>
    <w:rsid w:val="004A0C92"/>
    <w:rsid w:val="004A0DE3"/>
    <w:rsid w:val="004A0FCD"/>
    <w:rsid w:val="004A109B"/>
    <w:rsid w:val="004A14D2"/>
    <w:rsid w:val="004A1E5F"/>
    <w:rsid w:val="004A2086"/>
    <w:rsid w:val="004A2325"/>
    <w:rsid w:val="004A2604"/>
    <w:rsid w:val="004A2A4B"/>
    <w:rsid w:val="004A2A6F"/>
    <w:rsid w:val="004A2EFC"/>
    <w:rsid w:val="004A3349"/>
    <w:rsid w:val="004A3482"/>
    <w:rsid w:val="004A34BC"/>
    <w:rsid w:val="004A4006"/>
    <w:rsid w:val="004A4336"/>
    <w:rsid w:val="004A4533"/>
    <w:rsid w:val="004A482E"/>
    <w:rsid w:val="004A48AB"/>
    <w:rsid w:val="004A4E5E"/>
    <w:rsid w:val="004A50C0"/>
    <w:rsid w:val="004A5458"/>
    <w:rsid w:val="004A5967"/>
    <w:rsid w:val="004A5A15"/>
    <w:rsid w:val="004A5B87"/>
    <w:rsid w:val="004A5CFD"/>
    <w:rsid w:val="004A61B0"/>
    <w:rsid w:val="004A6B4D"/>
    <w:rsid w:val="004A6CE8"/>
    <w:rsid w:val="004A71FF"/>
    <w:rsid w:val="004A73A8"/>
    <w:rsid w:val="004A74B9"/>
    <w:rsid w:val="004A7A07"/>
    <w:rsid w:val="004A7B58"/>
    <w:rsid w:val="004A7B63"/>
    <w:rsid w:val="004A7CDE"/>
    <w:rsid w:val="004B0381"/>
    <w:rsid w:val="004B0C52"/>
    <w:rsid w:val="004B0E45"/>
    <w:rsid w:val="004B0E49"/>
    <w:rsid w:val="004B11B0"/>
    <w:rsid w:val="004B1321"/>
    <w:rsid w:val="004B14A9"/>
    <w:rsid w:val="004B1541"/>
    <w:rsid w:val="004B1983"/>
    <w:rsid w:val="004B1D12"/>
    <w:rsid w:val="004B1EC5"/>
    <w:rsid w:val="004B210C"/>
    <w:rsid w:val="004B211A"/>
    <w:rsid w:val="004B2F97"/>
    <w:rsid w:val="004B3025"/>
    <w:rsid w:val="004B31D3"/>
    <w:rsid w:val="004B3386"/>
    <w:rsid w:val="004B3708"/>
    <w:rsid w:val="004B3719"/>
    <w:rsid w:val="004B3879"/>
    <w:rsid w:val="004B3995"/>
    <w:rsid w:val="004B3BE1"/>
    <w:rsid w:val="004B3C32"/>
    <w:rsid w:val="004B3D74"/>
    <w:rsid w:val="004B3FFD"/>
    <w:rsid w:val="004B42AC"/>
    <w:rsid w:val="004B46AF"/>
    <w:rsid w:val="004B474E"/>
    <w:rsid w:val="004B4DD4"/>
    <w:rsid w:val="004B4EE0"/>
    <w:rsid w:val="004B4F3F"/>
    <w:rsid w:val="004B4FF4"/>
    <w:rsid w:val="004B5026"/>
    <w:rsid w:val="004B5074"/>
    <w:rsid w:val="004B50F8"/>
    <w:rsid w:val="004B549E"/>
    <w:rsid w:val="004B5DCF"/>
    <w:rsid w:val="004B5E70"/>
    <w:rsid w:val="004B6069"/>
    <w:rsid w:val="004B6A04"/>
    <w:rsid w:val="004B6A0B"/>
    <w:rsid w:val="004B7012"/>
    <w:rsid w:val="004B7204"/>
    <w:rsid w:val="004B7530"/>
    <w:rsid w:val="004B771C"/>
    <w:rsid w:val="004B7975"/>
    <w:rsid w:val="004B7AEB"/>
    <w:rsid w:val="004B7D01"/>
    <w:rsid w:val="004C024E"/>
    <w:rsid w:val="004C0862"/>
    <w:rsid w:val="004C0BC4"/>
    <w:rsid w:val="004C0CF5"/>
    <w:rsid w:val="004C103D"/>
    <w:rsid w:val="004C1490"/>
    <w:rsid w:val="004C14FD"/>
    <w:rsid w:val="004C1B9B"/>
    <w:rsid w:val="004C1C31"/>
    <w:rsid w:val="004C1CEC"/>
    <w:rsid w:val="004C21F3"/>
    <w:rsid w:val="004C25C2"/>
    <w:rsid w:val="004C2815"/>
    <w:rsid w:val="004C2A34"/>
    <w:rsid w:val="004C2F88"/>
    <w:rsid w:val="004C304D"/>
    <w:rsid w:val="004C30BF"/>
    <w:rsid w:val="004C31EF"/>
    <w:rsid w:val="004C3C60"/>
    <w:rsid w:val="004C4682"/>
    <w:rsid w:val="004C4ADD"/>
    <w:rsid w:val="004C4AF4"/>
    <w:rsid w:val="004C4B3C"/>
    <w:rsid w:val="004C4B3E"/>
    <w:rsid w:val="004C4C0F"/>
    <w:rsid w:val="004C4DC8"/>
    <w:rsid w:val="004C4F4E"/>
    <w:rsid w:val="004C5409"/>
    <w:rsid w:val="004C5B17"/>
    <w:rsid w:val="004C5F19"/>
    <w:rsid w:val="004C612E"/>
    <w:rsid w:val="004C618A"/>
    <w:rsid w:val="004C64D3"/>
    <w:rsid w:val="004C656A"/>
    <w:rsid w:val="004C6915"/>
    <w:rsid w:val="004C74A8"/>
    <w:rsid w:val="004C7D44"/>
    <w:rsid w:val="004C7E28"/>
    <w:rsid w:val="004D03F5"/>
    <w:rsid w:val="004D087A"/>
    <w:rsid w:val="004D08B3"/>
    <w:rsid w:val="004D0C37"/>
    <w:rsid w:val="004D0D97"/>
    <w:rsid w:val="004D0F44"/>
    <w:rsid w:val="004D10A4"/>
    <w:rsid w:val="004D1118"/>
    <w:rsid w:val="004D170C"/>
    <w:rsid w:val="004D175B"/>
    <w:rsid w:val="004D17DF"/>
    <w:rsid w:val="004D188F"/>
    <w:rsid w:val="004D203C"/>
    <w:rsid w:val="004D2331"/>
    <w:rsid w:val="004D2422"/>
    <w:rsid w:val="004D2926"/>
    <w:rsid w:val="004D2936"/>
    <w:rsid w:val="004D2B94"/>
    <w:rsid w:val="004D2C6D"/>
    <w:rsid w:val="004D2EB5"/>
    <w:rsid w:val="004D2F7D"/>
    <w:rsid w:val="004D393E"/>
    <w:rsid w:val="004D3A52"/>
    <w:rsid w:val="004D3AEA"/>
    <w:rsid w:val="004D3E55"/>
    <w:rsid w:val="004D4156"/>
    <w:rsid w:val="004D41B7"/>
    <w:rsid w:val="004D41E2"/>
    <w:rsid w:val="004D448C"/>
    <w:rsid w:val="004D46BA"/>
    <w:rsid w:val="004D4703"/>
    <w:rsid w:val="004D475A"/>
    <w:rsid w:val="004D4806"/>
    <w:rsid w:val="004D4875"/>
    <w:rsid w:val="004D5165"/>
    <w:rsid w:val="004D53E6"/>
    <w:rsid w:val="004D566E"/>
    <w:rsid w:val="004D5A23"/>
    <w:rsid w:val="004D5FDD"/>
    <w:rsid w:val="004D62A0"/>
    <w:rsid w:val="004D632F"/>
    <w:rsid w:val="004D694A"/>
    <w:rsid w:val="004D695B"/>
    <w:rsid w:val="004D69AF"/>
    <w:rsid w:val="004D6F82"/>
    <w:rsid w:val="004D70B6"/>
    <w:rsid w:val="004D75BA"/>
    <w:rsid w:val="004E005A"/>
    <w:rsid w:val="004E0283"/>
    <w:rsid w:val="004E0528"/>
    <w:rsid w:val="004E0B63"/>
    <w:rsid w:val="004E1906"/>
    <w:rsid w:val="004E1DAB"/>
    <w:rsid w:val="004E1E21"/>
    <w:rsid w:val="004E20B8"/>
    <w:rsid w:val="004E20DD"/>
    <w:rsid w:val="004E2823"/>
    <w:rsid w:val="004E2851"/>
    <w:rsid w:val="004E2BC9"/>
    <w:rsid w:val="004E31C0"/>
    <w:rsid w:val="004E337D"/>
    <w:rsid w:val="004E378F"/>
    <w:rsid w:val="004E380D"/>
    <w:rsid w:val="004E3C1D"/>
    <w:rsid w:val="004E3D19"/>
    <w:rsid w:val="004E405F"/>
    <w:rsid w:val="004E42BD"/>
    <w:rsid w:val="004E499B"/>
    <w:rsid w:val="004E4A88"/>
    <w:rsid w:val="004E4A95"/>
    <w:rsid w:val="004E4F16"/>
    <w:rsid w:val="004E4F7C"/>
    <w:rsid w:val="004E5732"/>
    <w:rsid w:val="004E5B03"/>
    <w:rsid w:val="004E5D81"/>
    <w:rsid w:val="004E60F0"/>
    <w:rsid w:val="004E62B6"/>
    <w:rsid w:val="004E6844"/>
    <w:rsid w:val="004E6947"/>
    <w:rsid w:val="004E6BEB"/>
    <w:rsid w:val="004E78A6"/>
    <w:rsid w:val="004E7C53"/>
    <w:rsid w:val="004E7F66"/>
    <w:rsid w:val="004E7FA6"/>
    <w:rsid w:val="004F004B"/>
    <w:rsid w:val="004F0389"/>
    <w:rsid w:val="004F05AC"/>
    <w:rsid w:val="004F0614"/>
    <w:rsid w:val="004F06EE"/>
    <w:rsid w:val="004F070D"/>
    <w:rsid w:val="004F0930"/>
    <w:rsid w:val="004F0A1A"/>
    <w:rsid w:val="004F0B43"/>
    <w:rsid w:val="004F0C6E"/>
    <w:rsid w:val="004F0DE7"/>
    <w:rsid w:val="004F0E55"/>
    <w:rsid w:val="004F1255"/>
    <w:rsid w:val="004F17A0"/>
    <w:rsid w:val="004F1F6E"/>
    <w:rsid w:val="004F2253"/>
    <w:rsid w:val="004F2D4A"/>
    <w:rsid w:val="004F2F9D"/>
    <w:rsid w:val="004F2FA5"/>
    <w:rsid w:val="004F3967"/>
    <w:rsid w:val="004F39E5"/>
    <w:rsid w:val="004F4005"/>
    <w:rsid w:val="004F452C"/>
    <w:rsid w:val="004F45DD"/>
    <w:rsid w:val="004F4604"/>
    <w:rsid w:val="004F46A2"/>
    <w:rsid w:val="004F47A7"/>
    <w:rsid w:val="004F4A1D"/>
    <w:rsid w:val="004F4A68"/>
    <w:rsid w:val="004F4A8F"/>
    <w:rsid w:val="004F4C12"/>
    <w:rsid w:val="004F4C31"/>
    <w:rsid w:val="004F4D1C"/>
    <w:rsid w:val="004F4D4A"/>
    <w:rsid w:val="004F5086"/>
    <w:rsid w:val="004F514D"/>
    <w:rsid w:val="004F546A"/>
    <w:rsid w:val="004F57CD"/>
    <w:rsid w:val="004F5FBD"/>
    <w:rsid w:val="004F6023"/>
    <w:rsid w:val="004F60E3"/>
    <w:rsid w:val="004F614E"/>
    <w:rsid w:val="004F62B0"/>
    <w:rsid w:val="004F645D"/>
    <w:rsid w:val="004F64AC"/>
    <w:rsid w:val="004F68FE"/>
    <w:rsid w:val="004F7203"/>
    <w:rsid w:val="004F7C4D"/>
    <w:rsid w:val="005001FA"/>
    <w:rsid w:val="00500230"/>
    <w:rsid w:val="00500601"/>
    <w:rsid w:val="00500740"/>
    <w:rsid w:val="00500803"/>
    <w:rsid w:val="00500980"/>
    <w:rsid w:val="00500E65"/>
    <w:rsid w:val="00501305"/>
    <w:rsid w:val="0050156D"/>
    <w:rsid w:val="005017F0"/>
    <w:rsid w:val="005018AD"/>
    <w:rsid w:val="00501DE3"/>
    <w:rsid w:val="00501F12"/>
    <w:rsid w:val="00502541"/>
    <w:rsid w:val="00502557"/>
    <w:rsid w:val="005025C0"/>
    <w:rsid w:val="005028C0"/>
    <w:rsid w:val="005028DB"/>
    <w:rsid w:val="00502C72"/>
    <w:rsid w:val="00502CC6"/>
    <w:rsid w:val="00502D0E"/>
    <w:rsid w:val="00502E62"/>
    <w:rsid w:val="0050307A"/>
    <w:rsid w:val="005031CC"/>
    <w:rsid w:val="0050322D"/>
    <w:rsid w:val="005032EF"/>
    <w:rsid w:val="005033CD"/>
    <w:rsid w:val="00503422"/>
    <w:rsid w:val="0050354B"/>
    <w:rsid w:val="00503685"/>
    <w:rsid w:val="0050380C"/>
    <w:rsid w:val="00503844"/>
    <w:rsid w:val="00503A30"/>
    <w:rsid w:val="00503C2C"/>
    <w:rsid w:val="00503D3F"/>
    <w:rsid w:val="00504305"/>
    <w:rsid w:val="00504508"/>
    <w:rsid w:val="005047F8"/>
    <w:rsid w:val="00504A6A"/>
    <w:rsid w:val="00504AF7"/>
    <w:rsid w:val="005053ED"/>
    <w:rsid w:val="00505635"/>
    <w:rsid w:val="00505750"/>
    <w:rsid w:val="00505D52"/>
    <w:rsid w:val="00505E57"/>
    <w:rsid w:val="00506308"/>
    <w:rsid w:val="005068ED"/>
    <w:rsid w:val="00507048"/>
    <w:rsid w:val="00507091"/>
    <w:rsid w:val="005071F8"/>
    <w:rsid w:val="005074E1"/>
    <w:rsid w:val="00507822"/>
    <w:rsid w:val="00507C97"/>
    <w:rsid w:val="00507D47"/>
    <w:rsid w:val="00507EA0"/>
    <w:rsid w:val="00510185"/>
    <w:rsid w:val="00510414"/>
    <w:rsid w:val="005108FF"/>
    <w:rsid w:val="005109E7"/>
    <w:rsid w:val="00510ED5"/>
    <w:rsid w:val="005112E6"/>
    <w:rsid w:val="00511328"/>
    <w:rsid w:val="00511385"/>
    <w:rsid w:val="0051191B"/>
    <w:rsid w:val="00511A10"/>
    <w:rsid w:val="00511D06"/>
    <w:rsid w:val="00511E38"/>
    <w:rsid w:val="00511E7E"/>
    <w:rsid w:val="00512078"/>
    <w:rsid w:val="00512303"/>
    <w:rsid w:val="0051236B"/>
    <w:rsid w:val="0051270A"/>
    <w:rsid w:val="00512B31"/>
    <w:rsid w:val="00512F18"/>
    <w:rsid w:val="00512F47"/>
    <w:rsid w:val="00512F49"/>
    <w:rsid w:val="00513F43"/>
    <w:rsid w:val="005142E5"/>
    <w:rsid w:val="00514821"/>
    <w:rsid w:val="00514A12"/>
    <w:rsid w:val="00514B53"/>
    <w:rsid w:val="00514C89"/>
    <w:rsid w:val="00514FE9"/>
    <w:rsid w:val="005151F6"/>
    <w:rsid w:val="00515E34"/>
    <w:rsid w:val="00515FD2"/>
    <w:rsid w:val="005163B6"/>
    <w:rsid w:val="00516407"/>
    <w:rsid w:val="005166EF"/>
    <w:rsid w:val="00516964"/>
    <w:rsid w:val="00516B82"/>
    <w:rsid w:val="00516BC6"/>
    <w:rsid w:val="00516BDD"/>
    <w:rsid w:val="00516D1A"/>
    <w:rsid w:val="00517398"/>
    <w:rsid w:val="0051770A"/>
    <w:rsid w:val="00517C56"/>
    <w:rsid w:val="00517D83"/>
    <w:rsid w:val="00517F8C"/>
    <w:rsid w:val="00520117"/>
    <w:rsid w:val="00520167"/>
    <w:rsid w:val="005202D4"/>
    <w:rsid w:val="0052064D"/>
    <w:rsid w:val="00520678"/>
    <w:rsid w:val="00520AAF"/>
    <w:rsid w:val="00520B2E"/>
    <w:rsid w:val="00520CE6"/>
    <w:rsid w:val="00520E15"/>
    <w:rsid w:val="005214E7"/>
    <w:rsid w:val="005217BE"/>
    <w:rsid w:val="00521EE9"/>
    <w:rsid w:val="0052231A"/>
    <w:rsid w:val="005223E0"/>
    <w:rsid w:val="0052243B"/>
    <w:rsid w:val="005232A3"/>
    <w:rsid w:val="00523A45"/>
    <w:rsid w:val="00523C0D"/>
    <w:rsid w:val="00523DD2"/>
    <w:rsid w:val="005241F4"/>
    <w:rsid w:val="005247BE"/>
    <w:rsid w:val="005247D8"/>
    <w:rsid w:val="00524BAD"/>
    <w:rsid w:val="00524E3F"/>
    <w:rsid w:val="00524FF2"/>
    <w:rsid w:val="005250AB"/>
    <w:rsid w:val="00525382"/>
    <w:rsid w:val="00525652"/>
    <w:rsid w:val="005257AE"/>
    <w:rsid w:val="005258A4"/>
    <w:rsid w:val="005258A7"/>
    <w:rsid w:val="00525CA1"/>
    <w:rsid w:val="00525E7C"/>
    <w:rsid w:val="005264B6"/>
    <w:rsid w:val="005264EA"/>
    <w:rsid w:val="00526511"/>
    <w:rsid w:val="0052665A"/>
    <w:rsid w:val="005268DF"/>
    <w:rsid w:val="00526B03"/>
    <w:rsid w:val="00526EAD"/>
    <w:rsid w:val="005270F9"/>
    <w:rsid w:val="00527121"/>
    <w:rsid w:val="00527749"/>
    <w:rsid w:val="00527B2A"/>
    <w:rsid w:val="00527CFD"/>
    <w:rsid w:val="005300C6"/>
    <w:rsid w:val="0053027D"/>
    <w:rsid w:val="005304FD"/>
    <w:rsid w:val="00530729"/>
    <w:rsid w:val="00530A30"/>
    <w:rsid w:val="00530AD1"/>
    <w:rsid w:val="005315C0"/>
    <w:rsid w:val="00531664"/>
    <w:rsid w:val="0053167F"/>
    <w:rsid w:val="005316E1"/>
    <w:rsid w:val="00531A2C"/>
    <w:rsid w:val="00531B5C"/>
    <w:rsid w:val="00531CE9"/>
    <w:rsid w:val="0053263B"/>
    <w:rsid w:val="00532756"/>
    <w:rsid w:val="00532B06"/>
    <w:rsid w:val="00532D2A"/>
    <w:rsid w:val="00532F64"/>
    <w:rsid w:val="0053310D"/>
    <w:rsid w:val="005337D2"/>
    <w:rsid w:val="00533D43"/>
    <w:rsid w:val="00533ED6"/>
    <w:rsid w:val="00534426"/>
    <w:rsid w:val="0053474A"/>
    <w:rsid w:val="00534857"/>
    <w:rsid w:val="00534956"/>
    <w:rsid w:val="00535074"/>
    <w:rsid w:val="00535198"/>
    <w:rsid w:val="005352E8"/>
    <w:rsid w:val="0053599C"/>
    <w:rsid w:val="00535DBC"/>
    <w:rsid w:val="00535DF2"/>
    <w:rsid w:val="0053611A"/>
    <w:rsid w:val="00536384"/>
    <w:rsid w:val="0053673E"/>
    <w:rsid w:val="00536AD2"/>
    <w:rsid w:val="00536B55"/>
    <w:rsid w:val="00536C09"/>
    <w:rsid w:val="00536C8C"/>
    <w:rsid w:val="00536D97"/>
    <w:rsid w:val="00537209"/>
    <w:rsid w:val="0053734A"/>
    <w:rsid w:val="00537874"/>
    <w:rsid w:val="00537CA1"/>
    <w:rsid w:val="00537D47"/>
    <w:rsid w:val="00540272"/>
    <w:rsid w:val="0054044A"/>
    <w:rsid w:val="00540FBD"/>
    <w:rsid w:val="00541092"/>
    <w:rsid w:val="00541215"/>
    <w:rsid w:val="005415C0"/>
    <w:rsid w:val="0054168E"/>
    <w:rsid w:val="00541A6A"/>
    <w:rsid w:val="00541AF6"/>
    <w:rsid w:val="00541C34"/>
    <w:rsid w:val="00541CF7"/>
    <w:rsid w:val="00541D83"/>
    <w:rsid w:val="005420B1"/>
    <w:rsid w:val="00542BE9"/>
    <w:rsid w:val="00542D97"/>
    <w:rsid w:val="00542E66"/>
    <w:rsid w:val="00543629"/>
    <w:rsid w:val="00544255"/>
    <w:rsid w:val="00544376"/>
    <w:rsid w:val="00544521"/>
    <w:rsid w:val="0054466F"/>
    <w:rsid w:val="00544750"/>
    <w:rsid w:val="005448FD"/>
    <w:rsid w:val="0054499E"/>
    <w:rsid w:val="00544AB4"/>
    <w:rsid w:val="00544C6A"/>
    <w:rsid w:val="00544F68"/>
    <w:rsid w:val="00544FC2"/>
    <w:rsid w:val="00545184"/>
    <w:rsid w:val="0054518E"/>
    <w:rsid w:val="00545310"/>
    <w:rsid w:val="0054554F"/>
    <w:rsid w:val="00545790"/>
    <w:rsid w:val="005457A4"/>
    <w:rsid w:val="0054588A"/>
    <w:rsid w:val="005460FF"/>
    <w:rsid w:val="0054622B"/>
    <w:rsid w:val="00546886"/>
    <w:rsid w:val="00546E32"/>
    <w:rsid w:val="0054715F"/>
    <w:rsid w:val="005473A0"/>
    <w:rsid w:val="0054749B"/>
    <w:rsid w:val="00547B84"/>
    <w:rsid w:val="00547BC3"/>
    <w:rsid w:val="00547CB1"/>
    <w:rsid w:val="00547D86"/>
    <w:rsid w:val="00547F6E"/>
    <w:rsid w:val="00550D7F"/>
    <w:rsid w:val="00550DFF"/>
    <w:rsid w:val="00551115"/>
    <w:rsid w:val="0055133F"/>
    <w:rsid w:val="005515CE"/>
    <w:rsid w:val="00551F91"/>
    <w:rsid w:val="0055216C"/>
    <w:rsid w:val="0055234A"/>
    <w:rsid w:val="00552411"/>
    <w:rsid w:val="005527CC"/>
    <w:rsid w:val="0055396B"/>
    <w:rsid w:val="00553C4F"/>
    <w:rsid w:val="00553F01"/>
    <w:rsid w:val="0055426C"/>
    <w:rsid w:val="00554350"/>
    <w:rsid w:val="00554831"/>
    <w:rsid w:val="0055484C"/>
    <w:rsid w:val="00554921"/>
    <w:rsid w:val="0055494F"/>
    <w:rsid w:val="00554D87"/>
    <w:rsid w:val="00554DC6"/>
    <w:rsid w:val="00555228"/>
    <w:rsid w:val="00555AB2"/>
    <w:rsid w:val="00555BFC"/>
    <w:rsid w:val="00556240"/>
    <w:rsid w:val="005562F1"/>
    <w:rsid w:val="00556587"/>
    <w:rsid w:val="00556B86"/>
    <w:rsid w:val="00556C9D"/>
    <w:rsid w:val="00556D3F"/>
    <w:rsid w:val="00556D47"/>
    <w:rsid w:val="00557190"/>
    <w:rsid w:val="0055728B"/>
    <w:rsid w:val="005572C9"/>
    <w:rsid w:val="005573B5"/>
    <w:rsid w:val="0055745D"/>
    <w:rsid w:val="005577DB"/>
    <w:rsid w:val="0055795E"/>
    <w:rsid w:val="00557A93"/>
    <w:rsid w:val="00557D96"/>
    <w:rsid w:val="00560367"/>
    <w:rsid w:val="005605AD"/>
    <w:rsid w:val="005606A7"/>
    <w:rsid w:val="005607C7"/>
    <w:rsid w:val="005608FD"/>
    <w:rsid w:val="00560923"/>
    <w:rsid w:val="00560991"/>
    <w:rsid w:val="00560D4F"/>
    <w:rsid w:val="0056136C"/>
    <w:rsid w:val="00561529"/>
    <w:rsid w:val="005616E6"/>
    <w:rsid w:val="00561777"/>
    <w:rsid w:val="005618AF"/>
    <w:rsid w:val="00561905"/>
    <w:rsid w:val="00561B5C"/>
    <w:rsid w:val="00561C6A"/>
    <w:rsid w:val="005620D3"/>
    <w:rsid w:val="0056222E"/>
    <w:rsid w:val="00562401"/>
    <w:rsid w:val="00562428"/>
    <w:rsid w:val="00562942"/>
    <w:rsid w:val="00562956"/>
    <w:rsid w:val="00562ECE"/>
    <w:rsid w:val="0056360E"/>
    <w:rsid w:val="005636C7"/>
    <w:rsid w:val="00563DEE"/>
    <w:rsid w:val="00563FF8"/>
    <w:rsid w:val="00564037"/>
    <w:rsid w:val="005642D8"/>
    <w:rsid w:val="00564695"/>
    <w:rsid w:val="0056485C"/>
    <w:rsid w:val="00564ACE"/>
    <w:rsid w:val="00564B96"/>
    <w:rsid w:val="00565356"/>
    <w:rsid w:val="0056535C"/>
    <w:rsid w:val="005653AE"/>
    <w:rsid w:val="00565408"/>
    <w:rsid w:val="005654A1"/>
    <w:rsid w:val="00565C39"/>
    <w:rsid w:val="00565C58"/>
    <w:rsid w:val="00565D00"/>
    <w:rsid w:val="00566308"/>
    <w:rsid w:val="00566861"/>
    <w:rsid w:val="00566913"/>
    <w:rsid w:val="00566E18"/>
    <w:rsid w:val="00566EAC"/>
    <w:rsid w:val="0056727C"/>
    <w:rsid w:val="00567556"/>
    <w:rsid w:val="0056757A"/>
    <w:rsid w:val="005677BB"/>
    <w:rsid w:val="0056783B"/>
    <w:rsid w:val="00567943"/>
    <w:rsid w:val="00567A69"/>
    <w:rsid w:val="00567C71"/>
    <w:rsid w:val="00567F2A"/>
    <w:rsid w:val="0057004B"/>
    <w:rsid w:val="005706A1"/>
    <w:rsid w:val="005707DE"/>
    <w:rsid w:val="00570B45"/>
    <w:rsid w:val="00571050"/>
    <w:rsid w:val="005713D6"/>
    <w:rsid w:val="00571A4D"/>
    <w:rsid w:val="00571B64"/>
    <w:rsid w:val="00571E60"/>
    <w:rsid w:val="00571EFA"/>
    <w:rsid w:val="005721BD"/>
    <w:rsid w:val="00572302"/>
    <w:rsid w:val="0057235D"/>
    <w:rsid w:val="005724D5"/>
    <w:rsid w:val="005725D2"/>
    <w:rsid w:val="0057285C"/>
    <w:rsid w:val="00572957"/>
    <w:rsid w:val="005729A1"/>
    <w:rsid w:val="00572A60"/>
    <w:rsid w:val="00572C53"/>
    <w:rsid w:val="00573F55"/>
    <w:rsid w:val="0057442E"/>
    <w:rsid w:val="00574537"/>
    <w:rsid w:val="00574570"/>
    <w:rsid w:val="00574C16"/>
    <w:rsid w:val="005751D6"/>
    <w:rsid w:val="005752F6"/>
    <w:rsid w:val="005754BB"/>
    <w:rsid w:val="005756E7"/>
    <w:rsid w:val="00575838"/>
    <w:rsid w:val="00575850"/>
    <w:rsid w:val="00575917"/>
    <w:rsid w:val="00575A0D"/>
    <w:rsid w:val="00575A1F"/>
    <w:rsid w:val="005761C4"/>
    <w:rsid w:val="00576404"/>
    <w:rsid w:val="00576704"/>
    <w:rsid w:val="00576825"/>
    <w:rsid w:val="00576B94"/>
    <w:rsid w:val="00576BAA"/>
    <w:rsid w:val="00576DD5"/>
    <w:rsid w:val="0057701C"/>
    <w:rsid w:val="005771FC"/>
    <w:rsid w:val="005777BB"/>
    <w:rsid w:val="005779C6"/>
    <w:rsid w:val="00577EF7"/>
    <w:rsid w:val="0058001C"/>
    <w:rsid w:val="0058034B"/>
    <w:rsid w:val="00580437"/>
    <w:rsid w:val="00580519"/>
    <w:rsid w:val="0058057A"/>
    <w:rsid w:val="00580756"/>
    <w:rsid w:val="00580D86"/>
    <w:rsid w:val="00580DAB"/>
    <w:rsid w:val="00580FD9"/>
    <w:rsid w:val="005810AF"/>
    <w:rsid w:val="005811B4"/>
    <w:rsid w:val="005811BB"/>
    <w:rsid w:val="00581271"/>
    <w:rsid w:val="005813BC"/>
    <w:rsid w:val="00581760"/>
    <w:rsid w:val="0058178F"/>
    <w:rsid w:val="0058190E"/>
    <w:rsid w:val="005819B7"/>
    <w:rsid w:val="00581B8C"/>
    <w:rsid w:val="00581C65"/>
    <w:rsid w:val="005823C5"/>
    <w:rsid w:val="00582536"/>
    <w:rsid w:val="00582557"/>
    <w:rsid w:val="00582562"/>
    <w:rsid w:val="00582572"/>
    <w:rsid w:val="00582590"/>
    <w:rsid w:val="0058263D"/>
    <w:rsid w:val="00582B58"/>
    <w:rsid w:val="00582D60"/>
    <w:rsid w:val="00582EF3"/>
    <w:rsid w:val="005833CD"/>
    <w:rsid w:val="00583588"/>
    <w:rsid w:val="00583C6A"/>
    <w:rsid w:val="00583C81"/>
    <w:rsid w:val="00583FF0"/>
    <w:rsid w:val="0058489B"/>
    <w:rsid w:val="00584A30"/>
    <w:rsid w:val="00584B41"/>
    <w:rsid w:val="00585521"/>
    <w:rsid w:val="0058557C"/>
    <w:rsid w:val="005856D5"/>
    <w:rsid w:val="00585832"/>
    <w:rsid w:val="00585870"/>
    <w:rsid w:val="00585C1F"/>
    <w:rsid w:val="00585C59"/>
    <w:rsid w:val="00585D32"/>
    <w:rsid w:val="00585D37"/>
    <w:rsid w:val="00585FB2"/>
    <w:rsid w:val="0058625A"/>
    <w:rsid w:val="0058636E"/>
    <w:rsid w:val="005867D9"/>
    <w:rsid w:val="0058691B"/>
    <w:rsid w:val="0058714E"/>
    <w:rsid w:val="005878F2"/>
    <w:rsid w:val="00587918"/>
    <w:rsid w:val="00587B63"/>
    <w:rsid w:val="00587CA2"/>
    <w:rsid w:val="00587D2D"/>
    <w:rsid w:val="00590699"/>
    <w:rsid w:val="00590D55"/>
    <w:rsid w:val="00590EEB"/>
    <w:rsid w:val="005913A3"/>
    <w:rsid w:val="005913D1"/>
    <w:rsid w:val="0059157A"/>
    <w:rsid w:val="005915B8"/>
    <w:rsid w:val="00591868"/>
    <w:rsid w:val="00591E0F"/>
    <w:rsid w:val="00591EEA"/>
    <w:rsid w:val="0059202D"/>
    <w:rsid w:val="00592C83"/>
    <w:rsid w:val="00592E41"/>
    <w:rsid w:val="00592F48"/>
    <w:rsid w:val="005931AD"/>
    <w:rsid w:val="005932E9"/>
    <w:rsid w:val="00593953"/>
    <w:rsid w:val="0059395D"/>
    <w:rsid w:val="00593D58"/>
    <w:rsid w:val="005941B8"/>
    <w:rsid w:val="00594576"/>
    <w:rsid w:val="005948E6"/>
    <w:rsid w:val="00594B4B"/>
    <w:rsid w:val="00594C64"/>
    <w:rsid w:val="00595726"/>
    <w:rsid w:val="00595A68"/>
    <w:rsid w:val="00595D23"/>
    <w:rsid w:val="0059610D"/>
    <w:rsid w:val="005963E2"/>
    <w:rsid w:val="0059647F"/>
    <w:rsid w:val="00596ADF"/>
    <w:rsid w:val="00596DCF"/>
    <w:rsid w:val="00596DF9"/>
    <w:rsid w:val="00596FD5"/>
    <w:rsid w:val="0059702E"/>
    <w:rsid w:val="005970CA"/>
    <w:rsid w:val="0059731F"/>
    <w:rsid w:val="00597597"/>
    <w:rsid w:val="005977D1"/>
    <w:rsid w:val="0059781E"/>
    <w:rsid w:val="0059787C"/>
    <w:rsid w:val="005978C7"/>
    <w:rsid w:val="00597E09"/>
    <w:rsid w:val="00597EA5"/>
    <w:rsid w:val="00597F08"/>
    <w:rsid w:val="005A0057"/>
    <w:rsid w:val="005A0197"/>
    <w:rsid w:val="005A03C5"/>
    <w:rsid w:val="005A03E2"/>
    <w:rsid w:val="005A0436"/>
    <w:rsid w:val="005A05AD"/>
    <w:rsid w:val="005A080C"/>
    <w:rsid w:val="005A0C07"/>
    <w:rsid w:val="005A0CE7"/>
    <w:rsid w:val="005A0D8D"/>
    <w:rsid w:val="005A1325"/>
    <w:rsid w:val="005A159E"/>
    <w:rsid w:val="005A1733"/>
    <w:rsid w:val="005A1D4C"/>
    <w:rsid w:val="005A20DB"/>
    <w:rsid w:val="005A20F9"/>
    <w:rsid w:val="005A237E"/>
    <w:rsid w:val="005A2434"/>
    <w:rsid w:val="005A2C52"/>
    <w:rsid w:val="005A3294"/>
    <w:rsid w:val="005A32E1"/>
    <w:rsid w:val="005A34B9"/>
    <w:rsid w:val="005A354A"/>
    <w:rsid w:val="005A3B5A"/>
    <w:rsid w:val="005A41E8"/>
    <w:rsid w:val="005A4268"/>
    <w:rsid w:val="005A43BB"/>
    <w:rsid w:val="005A44D9"/>
    <w:rsid w:val="005A481C"/>
    <w:rsid w:val="005A4918"/>
    <w:rsid w:val="005A4AD9"/>
    <w:rsid w:val="005A4D8F"/>
    <w:rsid w:val="005A4F7A"/>
    <w:rsid w:val="005A4FB5"/>
    <w:rsid w:val="005A5419"/>
    <w:rsid w:val="005A5424"/>
    <w:rsid w:val="005A5A41"/>
    <w:rsid w:val="005A5C1D"/>
    <w:rsid w:val="005A5D51"/>
    <w:rsid w:val="005A61BE"/>
    <w:rsid w:val="005A66A4"/>
    <w:rsid w:val="005A698C"/>
    <w:rsid w:val="005A69C3"/>
    <w:rsid w:val="005A6C69"/>
    <w:rsid w:val="005A70F8"/>
    <w:rsid w:val="005A72A6"/>
    <w:rsid w:val="005A73BB"/>
    <w:rsid w:val="005A7679"/>
    <w:rsid w:val="005A7981"/>
    <w:rsid w:val="005A7AB3"/>
    <w:rsid w:val="005A7CF5"/>
    <w:rsid w:val="005B073F"/>
    <w:rsid w:val="005B0F33"/>
    <w:rsid w:val="005B105F"/>
    <w:rsid w:val="005B1200"/>
    <w:rsid w:val="005B1383"/>
    <w:rsid w:val="005B13A4"/>
    <w:rsid w:val="005B14B8"/>
    <w:rsid w:val="005B1597"/>
    <w:rsid w:val="005B1B98"/>
    <w:rsid w:val="005B21F1"/>
    <w:rsid w:val="005B222C"/>
    <w:rsid w:val="005B233D"/>
    <w:rsid w:val="005B296D"/>
    <w:rsid w:val="005B2971"/>
    <w:rsid w:val="005B2BA9"/>
    <w:rsid w:val="005B2C41"/>
    <w:rsid w:val="005B2F59"/>
    <w:rsid w:val="005B30BF"/>
    <w:rsid w:val="005B311E"/>
    <w:rsid w:val="005B325A"/>
    <w:rsid w:val="005B32DC"/>
    <w:rsid w:val="005B3395"/>
    <w:rsid w:val="005B3563"/>
    <w:rsid w:val="005B3709"/>
    <w:rsid w:val="005B3B42"/>
    <w:rsid w:val="005B3E16"/>
    <w:rsid w:val="005B3F49"/>
    <w:rsid w:val="005B4132"/>
    <w:rsid w:val="005B43F4"/>
    <w:rsid w:val="005B5BDC"/>
    <w:rsid w:val="005B5DD7"/>
    <w:rsid w:val="005B5DE6"/>
    <w:rsid w:val="005B5FA8"/>
    <w:rsid w:val="005B6323"/>
    <w:rsid w:val="005B6486"/>
    <w:rsid w:val="005B6871"/>
    <w:rsid w:val="005B6A31"/>
    <w:rsid w:val="005B6AB7"/>
    <w:rsid w:val="005B6F15"/>
    <w:rsid w:val="005B73F4"/>
    <w:rsid w:val="005B7673"/>
    <w:rsid w:val="005B7755"/>
    <w:rsid w:val="005B7A4E"/>
    <w:rsid w:val="005C06CC"/>
    <w:rsid w:val="005C0944"/>
    <w:rsid w:val="005C0957"/>
    <w:rsid w:val="005C0B34"/>
    <w:rsid w:val="005C0CD6"/>
    <w:rsid w:val="005C0D9B"/>
    <w:rsid w:val="005C11B4"/>
    <w:rsid w:val="005C11FE"/>
    <w:rsid w:val="005C12EB"/>
    <w:rsid w:val="005C1574"/>
    <w:rsid w:val="005C1638"/>
    <w:rsid w:val="005C18FF"/>
    <w:rsid w:val="005C1EB4"/>
    <w:rsid w:val="005C2084"/>
    <w:rsid w:val="005C20F9"/>
    <w:rsid w:val="005C2140"/>
    <w:rsid w:val="005C23E0"/>
    <w:rsid w:val="005C240D"/>
    <w:rsid w:val="005C26C2"/>
    <w:rsid w:val="005C2748"/>
    <w:rsid w:val="005C2806"/>
    <w:rsid w:val="005C28E6"/>
    <w:rsid w:val="005C28EF"/>
    <w:rsid w:val="005C29C6"/>
    <w:rsid w:val="005C2C25"/>
    <w:rsid w:val="005C2C4C"/>
    <w:rsid w:val="005C2E34"/>
    <w:rsid w:val="005C3005"/>
    <w:rsid w:val="005C3121"/>
    <w:rsid w:val="005C3A21"/>
    <w:rsid w:val="005C3B6C"/>
    <w:rsid w:val="005C3D43"/>
    <w:rsid w:val="005C44C4"/>
    <w:rsid w:val="005C487D"/>
    <w:rsid w:val="005C48F5"/>
    <w:rsid w:val="005C491C"/>
    <w:rsid w:val="005C4A07"/>
    <w:rsid w:val="005C4A22"/>
    <w:rsid w:val="005C4D0D"/>
    <w:rsid w:val="005C4F50"/>
    <w:rsid w:val="005C5045"/>
    <w:rsid w:val="005C50DD"/>
    <w:rsid w:val="005C5516"/>
    <w:rsid w:val="005C62A5"/>
    <w:rsid w:val="005C6556"/>
    <w:rsid w:val="005C66FA"/>
    <w:rsid w:val="005C6B86"/>
    <w:rsid w:val="005C6CE6"/>
    <w:rsid w:val="005C6CF2"/>
    <w:rsid w:val="005C7737"/>
    <w:rsid w:val="005C79DA"/>
    <w:rsid w:val="005C7F9F"/>
    <w:rsid w:val="005D01A5"/>
    <w:rsid w:val="005D05BE"/>
    <w:rsid w:val="005D0608"/>
    <w:rsid w:val="005D0901"/>
    <w:rsid w:val="005D09D4"/>
    <w:rsid w:val="005D0B79"/>
    <w:rsid w:val="005D0CD2"/>
    <w:rsid w:val="005D0FDE"/>
    <w:rsid w:val="005D13C1"/>
    <w:rsid w:val="005D14E0"/>
    <w:rsid w:val="005D1DBA"/>
    <w:rsid w:val="005D2B8C"/>
    <w:rsid w:val="005D2B8D"/>
    <w:rsid w:val="005D3094"/>
    <w:rsid w:val="005D30FA"/>
    <w:rsid w:val="005D3219"/>
    <w:rsid w:val="005D367B"/>
    <w:rsid w:val="005D377D"/>
    <w:rsid w:val="005D3960"/>
    <w:rsid w:val="005D3B17"/>
    <w:rsid w:val="005D3CE0"/>
    <w:rsid w:val="005D3D13"/>
    <w:rsid w:val="005D3D8B"/>
    <w:rsid w:val="005D400E"/>
    <w:rsid w:val="005D401F"/>
    <w:rsid w:val="005D477A"/>
    <w:rsid w:val="005D4911"/>
    <w:rsid w:val="005D4D45"/>
    <w:rsid w:val="005D4EBF"/>
    <w:rsid w:val="005D508A"/>
    <w:rsid w:val="005D5319"/>
    <w:rsid w:val="005D5333"/>
    <w:rsid w:val="005D5339"/>
    <w:rsid w:val="005D5DF1"/>
    <w:rsid w:val="005D5E25"/>
    <w:rsid w:val="005D5E36"/>
    <w:rsid w:val="005D5EF6"/>
    <w:rsid w:val="005D5F70"/>
    <w:rsid w:val="005D5FB8"/>
    <w:rsid w:val="005D5FC7"/>
    <w:rsid w:val="005D62D1"/>
    <w:rsid w:val="005D636E"/>
    <w:rsid w:val="005D65AF"/>
    <w:rsid w:val="005D6CCA"/>
    <w:rsid w:val="005D6DA5"/>
    <w:rsid w:val="005D6E10"/>
    <w:rsid w:val="005D6EE4"/>
    <w:rsid w:val="005D70B9"/>
    <w:rsid w:val="005D717F"/>
    <w:rsid w:val="005D7AE3"/>
    <w:rsid w:val="005D7F55"/>
    <w:rsid w:val="005E05B7"/>
    <w:rsid w:val="005E0622"/>
    <w:rsid w:val="005E0A1D"/>
    <w:rsid w:val="005E0A28"/>
    <w:rsid w:val="005E0B7A"/>
    <w:rsid w:val="005E0C4C"/>
    <w:rsid w:val="005E0E84"/>
    <w:rsid w:val="005E10C8"/>
    <w:rsid w:val="005E1228"/>
    <w:rsid w:val="005E14CC"/>
    <w:rsid w:val="005E1713"/>
    <w:rsid w:val="005E1EE5"/>
    <w:rsid w:val="005E20C3"/>
    <w:rsid w:val="005E20D0"/>
    <w:rsid w:val="005E2200"/>
    <w:rsid w:val="005E23B2"/>
    <w:rsid w:val="005E25B4"/>
    <w:rsid w:val="005E27D7"/>
    <w:rsid w:val="005E2A67"/>
    <w:rsid w:val="005E2CC2"/>
    <w:rsid w:val="005E2CFB"/>
    <w:rsid w:val="005E2D6E"/>
    <w:rsid w:val="005E2DF2"/>
    <w:rsid w:val="005E2E73"/>
    <w:rsid w:val="005E3018"/>
    <w:rsid w:val="005E31CB"/>
    <w:rsid w:val="005E3336"/>
    <w:rsid w:val="005E3526"/>
    <w:rsid w:val="005E3572"/>
    <w:rsid w:val="005E384E"/>
    <w:rsid w:val="005E4092"/>
    <w:rsid w:val="005E494A"/>
    <w:rsid w:val="005E4A34"/>
    <w:rsid w:val="005E4B36"/>
    <w:rsid w:val="005E4CC6"/>
    <w:rsid w:val="005E512A"/>
    <w:rsid w:val="005E523F"/>
    <w:rsid w:val="005E55BE"/>
    <w:rsid w:val="005E59A1"/>
    <w:rsid w:val="005E5E27"/>
    <w:rsid w:val="005E6010"/>
    <w:rsid w:val="005E6546"/>
    <w:rsid w:val="005E66B6"/>
    <w:rsid w:val="005E6D10"/>
    <w:rsid w:val="005E6FDB"/>
    <w:rsid w:val="005E7041"/>
    <w:rsid w:val="005E7166"/>
    <w:rsid w:val="005E716C"/>
    <w:rsid w:val="005F02B2"/>
    <w:rsid w:val="005F0AB1"/>
    <w:rsid w:val="005F10B6"/>
    <w:rsid w:val="005F19CC"/>
    <w:rsid w:val="005F1B50"/>
    <w:rsid w:val="005F1BE5"/>
    <w:rsid w:val="005F1C97"/>
    <w:rsid w:val="005F2028"/>
    <w:rsid w:val="005F2055"/>
    <w:rsid w:val="005F2104"/>
    <w:rsid w:val="005F2630"/>
    <w:rsid w:val="005F29CF"/>
    <w:rsid w:val="005F2B70"/>
    <w:rsid w:val="005F2DB5"/>
    <w:rsid w:val="005F30B7"/>
    <w:rsid w:val="005F37A1"/>
    <w:rsid w:val="005F38C7"/>
    <w:rsid w:val="005F3B6C"/>
    <w:rsid w:val="005F40C7"/>
    <w:rsid w:val="005F4171"/>
    <w:rsid w:val="005F446A"/>
    <w:rsid w:val="005F45C8"/>
    <w:rsid w:val="005F46F3"/>
    <w:rsid w:val="005F4B6E"/>
    <w:rsid w:val="005F4D75"/>
    <w:rsid w:val="005F4D76"/>
    <w:rsid w:val="005F5145"/>
    <w:rsid w:val="005F5A26"/>
    <w:rsid w:val="005F5A5A"/>
    <w:rsid w:val="005F5CCC"/>
    <w:rsid w:val="005F5CE5"/>
    <w:rsid w:val="005F5E0A"/>
    <w:rsid w:val="005F66CF"/>
    <w:rsid w:val="005F690A"/>
    <w:rsid w:val="005F6A22"/>
    <w:rsid w:val="005F6C2B"/>
    <w:rsid w:val="005F6DD6"/>
    <w:rsid w:val="005F734B"/>
    <w:rsid w:val="005F7386"/>
    <w:rsid w:val="005F77F5"/>
    <w:rsid w:val="005F7873"/>
    <w:rsid w:val="005F7968"/>
    <w:rsid w:val="005F7AB2"/>
    <w:rsid w:val="005F7C36"/>
    <w:rsid w:val="005F7D71"/>
    <w:rsid w:val="005F7E49"/>
    <w:rsid w:val="006001EA"/>
    <w:rsid w:val="006002D1"/>
    <w:rsid w:val="0060031F"/>
    <w:rsid w:val="006007BE"/>
    <w:rsid w:val="00600A90"/>
    <w:rsid w:val="00600F91"/>
    <w:rsid w:val="00601121"/>
    <w:rsid w:val="0060149C"/>
    <w:rsid w:val="006017EB"/>
    <w:rsid w:val="00601DC9"/>
    <w:rsid w:val="00601F2B"/>
    <w:rsid w:val="00601F80"/>
    <w:rsid w:val="00602088"/>
    <w:rsid w:val="00602629"/>
    <w:rsid w:val="006027C3"/>
    <w:rsid w:val="00602CAD"/>
    <w:rsid w:val="00602D9A"/>
    <w:rsid w:val="00602DE1"/>
    <w:rsid w:val="006033C5"/>
    <w:rsid w:val="0060408C"/>
    <w:rsid w:val="00604D1C"/>
    <w:rsid w:val="00604D66"/>
    <w:rsid w:val="00604D9C"/>
    <w:rsid w:val="0060541C"/>
    <w:rsid w:val="006056C2"/>
    <w:rsid w:val="006056CD"/>
    <w:rsid w:val="00605783"/>
    <w:rsid w:val="00605815"/>
    <w:rsid w:val="006059B6"/>
    <w:rsid w:val="0060667B"/>
    <w:rsid w:val="00606854"/>
    <w:rsid w:val="00606937"/>
    <w:rsid w:val="00606B31"/>
    <w:rsid w:val="00606BC2"/>
    <w:rsid w:val="00606BED"/>
    <w:rsid w:val="00606C57"/>
    <w:rsid w:val="00606E24"/>
    <w:rsid w:val="00606FED"/>
    <w:rsid w:val="00607188"/>
    <w:rsid w:val="0060748E"/>
    <w:rsid w:val="00607BA8"/>
    <w:rsid w:val="00607C20"/>
    <w:rsid w:val="006106AC"/>
    <w:rsid w:val="0061126F"/>
    <w:rsid w:val="0061158F"/>
    <w:rsid w:val="006115B5"/>
    <w:rsid w:val="006116E0"/>
    <w:rsid w:val="00611AAE"/>
    <w:rsid w:val="00611EB2"/>
    <w:rsid w:val="00612285"/>
    <w:rsid w:val="006124F2"/>
    <w:rsid w:val="0061275D"/>
    <w:rsid w:val="006129AF"/>
    <w:rsid w:val="00612B8C"/>
    <w:rsid w:val="00612FB5"/>
    <w:rsid w:val="00613042"/>
    <w:rsid w:val="00613116"/>
    <w:rsid w:val="00613274"/>
    <w:rsid w:val="006138CD"/>
    <w:rsid w:val="00613D41"/>
    <w:rsid w:val="00613DD2"/>
    <w:rsid w:val="00614713"/>
    <w:rsid w:val="006149FF"/>
    <w:rsid w:val="00614A7D"/>
    <w:rsid w:val="00614F38"/>
    <w:rsid w:val="00615471"/>
    <w:rsid w:val="006155AA"/>
    <w:rsid w:val="006157AF"/>
    <w:rsid w:val="006157FE"/>
    <w:rsid w:val="00615838"/>
    <w:rsid w:val="00615B13"/>
    <w:rsid w:val="00615DBA"/>
    <w:rsid w:val="00615EA1"/>
    <w:rsid w:val="006164FF"/>
    <w:rsid w:val="006165D2"/>
    <w:rsid w:val="00616675"/>
    <w:rsid w:val="0061677C"/>
    <w:rsid w:val="0061687A"/>
    <w:rsid w:val="00616A4D"/>
    <w:rsid w:val="00616DBB"/>
    <w:rsid w:val="00617036"/>
    <w:rsid w:val="00617123"/>
    <w:rsid w:val="00617237"/>
    <w:rsid w:val="0061724F"/>
    <w:rsid w:val="00617269"/>
    <w:rsid w:val="006172DA"/>
    <w:rsid w:val="006174C3"/>
    <w:rsid w:val="00617820"/>
    <w:rsid w:val="00617964"/>
    <w:rsid w:val="00617B58"/>
    <w:rsid w:val="00617EA6"/>
    <w:rsid w:val="006201F3"/>
    <w:rsid w:val="006204C9"/>
    <w:rsid w:val="006206A0"/>
    <w:rsid w:val="00620996"/>
    <w:rsid w:val="00620E92"/>
    <w:rsid w:val="00621126"/>
    <w:rsid w:val="00621213"/>
    <w:rsid w:val="006212F5"/>
    <w:rsid w:val="006214CC"/>
    <w:rsid w:val="006215B5"/>
    <w:rsid w:val="006218AD"/>
    <w:rsid w:val="006228CA"/>
    <w:rsid w:val="0062291A"/>
    <w:rsid w:val="0062299B"/>
    <w:rsid w:val="00622DE8"/>
    <w:rsid w:val="00623070"/>
    <w:rsid w:val="006230A8"/>
    <w:rsid w:val="006231E5"/>
    <w:rsid w:val="0062374E"/>
    <w:rsid w:val="006239BD"/>
    <w:rsid w:val="00623C5E"/>
    <w:rsid w:val="00624093"/>
    <w:rsid w:val="00624199"/>
    <w:rsid w:val="006242FF"/>
    <w:rsid w:val="0062445C"/>
    <w:rsid w:val="00624666"/>
    <w:rsid w:val="006247BC"/>
    <w:rsid w:val="006247C6"/>
    <w:rsid w:val="00624B67"/>
    <w:rsid w:val="00624C96"/>
    <w:rsid w:val="00624E78"/>
    <w:rsid w:val="006250FE"/>
    <w:rsid w:val="0062594F"/>
    <w:rsid w:val="00626BF3"/>
    <w:rsid w:val="00626E6A"/>
    <w:rsid w:val="00626F4C"/>
    <w:rsid w:val="00626F51"/>
    <w:rsid w:val="006275D7"/>
    <w:rsid w:val="00627987"/>
    <w:rsid w:val="00627D0F"/>
    <w:rsid w:val="00627D75"/>
    <w:rsid w:val="00627DD2"/>
    <w:rsid w:val="00627EAF"/>
    <w:rsid w:val="00630005"/>
    <w:rsid w:val="006301BD"/>
    <w:rsid w:val="0063037F"/>
    <w:rsid w:val="0063041D"/>
    <w:rsid w:val="006308BF"/>
    <w:rsid w:val="00630986"/>
    <w:rsid w:val="00630B4C"/>
    <w:rsid w:val="00630B5C"/>
    <w:rsid w:val="0063118D"/>
    <w:rsid w:val="00631684"/>
    <w:rsid w:val="00631808"/>
    <w:rsid w:val="00631988"/>
    <w:rsid w:val="00632201"/>
    <w:rsid w:val="0063236E"/>
    <w:rsid w:val="006328CE"/>
    <w:rsid w:val="00632FA7"/>
    <w:rsid w:val="006330F6"/>
    <w:rsid w:val="006332B0"/>
    <w:rsid w:val="0063374A"/>
    <w:rsid w:val="00633A50"/>
    <w:rsid w:val="00633C51"/>
    <w:rsid w:val="006343C3"/>
    <w:rsid w:val="0063449B"/>
    <w:rsid w:val="00634583"/>
    <w:rsid w:val="006348ED"/>
    <w:rsid w:val="00634AE2"/>
    <w:rsid w:val="00634ED8"/>
    <w:rsid w:val="00634F5A"/>
    <w:rsid w:val="00635048"/>
    <w:rsid w:val="00635531"/>
    <w:rsid w:val="006356F1"/>
    <w:rsid w:val="00635C98"/>
    <w:rsid w:val="00635D3A"/>
    <w:rsid w:val="00635DF9"/>
    <w:rsid w:val="00635F2D"/>
    <w:rsid w:val="006362B0"/>
    <w:rsid w:val="0063641C"/>
    <w:rsid w:val="00636435"/>
    <w:rsid w:val="0063646A"/>
    <w:rsid w:val="00636BE6"/>
    <w:rsid w:val="00636BF3"/>
    <w:rsid w:val="00636DB4"/>
    <w:rsid w:val="00636F69"/>
    <w:rsid w:val="0063753C"/>
    <w:rsid w:val="00637731"/>
    <w:rsid w:val="006379E0"/>
    <w:rsid w:val="006379FD"/>
    <w:rsid w:val="00637CDC"/>
    <w:rsid w:val="00637D7E"/>
    <w:rsid w:val="006404FF"/>
    <w:rsid w:val="00640EA3"/>
    <w:rsid w:val="006412B3"/>
    <w:rsid w:val="006414FD"/>
    <w:rsid w:val="0064152D"/>
    <w:rsid w:val="006415EF"/>
    <w:rsid w:val="006415F8"/>
    <w:rsid w:val="006417DB"/>
    <w:rsid w:val="00641A5E"/>
    <w:rsid w:val="00641C0E"/>
    <w:rsid w:val="00642165"/>
    <w:rsid w:val="00642578"/>
    <w:rsid w:val="0064271F"/>
    <w:rsid w:val="00642880"/>
    <w:rsid w:val="00642886"/>
    <w:rsid w:val="00642B99"/>
    <w:rsid w:val="00642EA5"/>
    <w:rsid w:val="006431D7"/>
    <w:rsid w:val="006432D0"/>
    <w:rsid w:val="00643416"/>
    <w:rsid w:val="00643993"/>
    <w:rsid w:val="00643A57"/>
    <w:rsid w:val="00643C7F"/>
    <w:rsid w:val="00643F6B"/>
    <w:rsid w:val="00644068"/>
    <w:rsid w:val="00644447"/>
    <w:rsid w:val="00644594"/>
    <w:rsid w:val="00644863"/>
    <w:rsid w:val="00644B83"/>
    <w:rsid w:val="00644E91"/>
    <w:rsid w:val="0064515E"/>
    <w:rsid w:val="00645387"/>
    <w:rsid w:val="006453D8"/>
    <w:rsid w:val="00645555"/>
    <w:rsid w:val="00645625"/>
    <w:rsid w:val="006456D4"/>
    <w:rsid w:val="00645AD8"/>
    <w:rsid w:val="00645D65"/>
    <w:rsid w:val="006461E6"/>
    <w:rsid w:val="006466CC"/>
    <w:rsid w:val="00646914"/>
    <w:rsid w:val="00646B49"/>
    <w:rsid w:val="00646DC9"/>
    <w:rsid w:val="0064717A"/>
    <w:rsid w:val="006471CF"/>
    <w:rsid w:val="00647715"/>
    <w:rsid w:val="00647A83"/>
    <w:rsid w:val="00647EE6"/>
    <w:rsid w:val="00650145"/>
    <w:rsid w:val="0065018B"/>
    <w:rsid w:val="0065027C"/>
    <w:rsid w:val="0065028A"/>
    <w:rsid w:val="00650400"/>
    <w:rsid w:val="006510BF"/>
    <w:rsid w:val="00651234"/>
    <w:rsid w:val="0065146A"/>
    <w:rsid w:val="00651695"/>
    <w:rsid w:val="00651E59"/>
    <w:rsid w:val="00652155"/>
    <w:rsid w:val="006523D2"/>
    <w:rsid w:val="006526A6"/>
    <w:rsid w:val="006529BD"/>
    <w:rsid w:val="00652C36"/>
    <w:rsid w:val="00652CEA"/>
    <w:rsid w:val="00653383"/>
    <w:rsid w:val="0065379D"/>
    <w:rsid w:val="00653857"/>
    <w:rsid w:val="006539A8"/>
    <w:rsid w:val="00653CAF"/>
    <w:rsid w:val="00653F9B"/>
    <w:rsid w:val="006540A1"/>
    <w:rsid w:val="006547B9"/>
    <w:rsid w:val="0065481F"/>
    <w:rsid w:val="00654C44"/>
    <w:rsid w:val="00654D31"/>
    <w:rsid w:val="00654D55"/>
    <w:rsid w:val="00654FCC"/>
    <w:rsid w:val="006550D6"/>
    <w:rsid w:val="006552AD"/>
    <w:rsid w:val="006554DF"/>
    <w:rsid w:val="00655969"/>
    <w:rsid w:val="006559E0"/>
    <w:rsid w:val="00655C3F"/>
    <w:rsid w:val="00655CED"/>
    <w:rsid w:val="00655E03"/>
    <w:rsid w:val="00656251"/>
    <w:rsid w:val="0065644B"/>
    <w:rsid w:val="00656B82"/>
    <w:rsid w:val="00656E4E"/>
    <w:rsid w:val="00656F09"/>
    <w:rsid w:val="0065703A"/>
    <w:rsid w:val="006571C2"/>
    <w:rsid w:val="006573B1"/>
    <w:rsid w:val="006577E7"/>
    <w:rsid w:val="00657BBD"/>
    <w:rsid w:val="00657D22"/>
    <w:rsid w:val="00657D26"/>
    <w:rsid w:val="00657EF1"/>
    <w:rsid w:val="0066029B"/>
    <w:rsid w:val="00660896"/>
    <w:rsid w:val="00660B65"/>
    <w:rsid w:val="00660BEA"/>
    <w:rsid w:val="00660F7B"/>
    <w:rsid w:val="0066156D"/>
    <w:rsid w:val="006615E5"/>
    <w:rsid w:val="00661623"/>
    <w:rsid w:val="00661702"/>
    <w:rsid w:val="0066182D"/>
    <w:rsid w:val="00661B26"/>
    <w:rsid w:val="00661B2A"/>
    <w:rsid w:val="00661C02"/>
    <w:rsid w:val="00662600"/>
    <w:rsid w:val="006628D2"/>
    <w:rsid w:val="006629B1"/>
    <w:rsid w:val="00662BBA"/>
    <w:rsid w:val="00662F28"/>
    <w:rsid w:val="00662F46"/>
    <w:rsid w:val="00662FA3"/>
    <w:rsid w:val="00663129"/>
    <w:rsid w:val="00663348"/>
    <w:rsid w:val="0066343B"/>
    <w:rsid w:val="0066396E"/>
    <w:rsid w:val="00663B4B"/>
    <w:rsid w:val="00663E24"/>
    <w:rsid w:val="006641EC"/>
    <w:rsid w:val="0066428E"/>
    <w:rsid w:val="00664497"/>
    <w:rsid w:val="006646F4"/>
    <w:rsid w:val="00664859"/>
    <w:rsid w:val="006649C9"/>
    <w:rsid w:val="0066530D"/>
    <w:rsid w:val="006653F9"/>
    <w:rsid w:val="00665BB2"/>
    <w:rsid w:val="00665C16"/>
    <w:rsid w:val="00665EB6"/>
    <w:rsid w:val="00665F58"/>
    <w:rsid w:val="00666134"/>
    <w:rsid w:val="006661D0"/>
    <w:rsid w:val="00666229"/>
    <w:rsid w:val="00666817"/>
    <w:rsid w:val="0066691F"/>
    <w:rsid w:val="006669DF"/>
    <w:rsid w:val="00666D74"/>
    <w:rsid w:val="00666F58"/>
    <w:rsid w:val="00667761"/>
    <w:rsid w:val="00667791"/>
    <w:rsid w:val="00667B0F"/>
    <w:rsid w:val="006703CD"/>
    <w:rsid w:val="0067050B"/>
    <w:rsid w:val="00670543"/>
    <w:rsid w:val="006709CA"/>
    <w:rsid w:val="00670EAB"/>
    <w:rsid w:val="0067119C"/>
    <w:rsid w:val="0067135C"/>
    <w:rsid w:val="00671402"/>
    <w:rsid w:val="0067142C"/>
    <w:rsid w:val="00671506"/>
    <w:rsid w:val="0067191D"/>
    <w:rsid w:val="00671ABD"/>
    <w:rsid w:val="00671B68"/>
    <w:rsid w:val="00671F6C"/>
    <w:rsid w:val="0067225F"/>
    <w:rsid w:val="006722E1"/>
    <w:rsid w:val="00672303"/>
    <w:rsid w:val="006726C3"/>
    <w:rsid w:val="00672865"/>
    <w:rsid w:val="006730C6"/>
    <w:rsid w:val="0067355C"/>
    <w:rsid w:val="00673659"/>
    <w:rsid w:val="00673B4F"/>
    <w:rsid w:val="00673CB1"/>
    <w:rsid w:val="00673CD4"/>
    <w:rsid w:val="00673D0F"/>
    <w:rsid w:val="00673D2F"/>
    <w:rsid w:val="0067406A"/>
    <w:rsid w:val="00674AB6"/>
    <w:rsid w:val="00674E8D"/>
    <w:rsid w:val="006753CD"/>
    <w:rsid w:val="006755A6"/>
    <w:rsid w:val="00675C7D"/>
    <w:rsid w:val="00676220"/>
    <w:rsid w:val="006762B6"/>
    <w:rsid w:val="006765B7"/>
    <w:rsid w:val="00676901"/>
    <w:rsid w:val="006769E1"/>
    <w:rsid w:val="00676B07"/>
    <w:rsid w:val="0067724D"/>
    <w:rsid w:val="006773F8"/>
    <w:rsid w:val="00677410"/>
    <w:rsid w:val="006778AF"/>
    <w:rsid w:val="006779E2"/>
    <w:rsid w:val="00677AD5"/>
    <w:rsid w:val="00677ED3"/>
    <w:rsid w:val="0068077C"/>
    <w:rsid w:val="00680F0A"/>
    <w:rsid w:val="0068131C"/>
    <w:rsid w:val="006815EC"/>
    <w:rsid w:val="00681742"/>
    <w:rsid w:val="00681762"/>
    <w:rsid w:val="00681805"/>
    <w:rsid w:val="00681B5B"/>
    <w:rsid w:val="00681E5A"/>
    <w:rsid w:val="00681F96"/>
    <w:rsid w:val="006821D1"/>
    <w:rsid w:val="006821EE"/>
    <w:rsid w:val="006824B3"/>
    <w:rsid w:val="00682874"/>
    <w:rsid w:val="00682CDA"/>
    <w:rsid w:val="00682D06"/>
    <w:rsid w:val="00682E15"/>
    <w:rsid w:val="006830DA"/>
    <w:rsid w:val="0068359D"/>
    <w:rsid w:val="00683A98"/>
    <w:rsid w:val="00683C01"/>
    <w:rsid w:val="00683F7F"/>
    <w:rsid w:val="00684154"/>
    <w:rsid w:val="00684821"/>
    <w:rsid w:val="00684FDD"/>
    <w:rsid w:val="0068510F"/>
    <w:rsid w:val="006853FC"/>
    <w:rsid w:val="0068574E"/>
    <w:rsid w:val="006860E0"/>
    <w:rsid w:val="006862F8"/>
    <w:rsid w:val="00686338"/>
    <w:rsid w:val="00686908"/>
    <w:rsid w:val="00686A3B"/>
    <w:rsid w:val="00686CE3"/>
    <w:rsid w:val="00686D3D"/>
    <w:rsid w:val="00686F68"/>
    <w:rsid w:val="006870CE"/>
    <w:rsid w:val="00687A78"/>
    <w:rsid w:val="00687B26"/>
    <w:rsid w:val="00687C6E"/>
    <w:rsid w:val="006901BB"/>
    <w:rsid w:val="006905D5"/>
    <w:rsid w:val="00690946"/>
    <w:rsid w:val="0069094B"/>
    <w:rsid w:val="00690AFB"/>
    <w:rsid w:val="00690E37"/>
    <w:rsid w:val="00691447"/>
    <w:rsid w:val="00691B27"/>
    <w:rsid w:val="00691E57"/>
    <w:rsid w:val="00691FCD"/>
    <w:rsid w:val="00692485"/>
    <w:rsid w:val="00692A14"/>
    <w:rsid w:val="00692ED6"/>
    <w:rsid w:val="00693093"/>
    <w:rsid w:val="0069320C"/>
    <w:rsid w:val="0069331C"/>
    <w:rsid w:val="006933EB"/>
    <w:rsid w:val="0069349E"/>
    <w:rsid w:val="0069396D"/>
    <w:rsid w:val="00693A98"/>
    <w:rsid w:val="00693AFE"/>
    <w:rsid w:val="00693D50"/>
    <w:rsid w:val="00693F3E"/>
    <w:rsid w:val="00694406"/>
    <w:rsid w:val="00695570"/>
    <w:rsid w:val="006959C8"/>
    <w:rsid w:val="00695D8B"/>
    <w:rsid w:val="00695E34"/>
    <w:rsid w:val="00696358"/>
    <w:rsid w:val="00696660"/>
    <w:rsid w:val="006967E8"/>
    <w:rsid w:val="00696CB8"/>
    <w:rsid w:val="00697180"/>
    <w:rsid w:val="0069733E"/>
    <w:rsid w:val="00697399"/>
    <w:rsid w:val="006978C1"/>
    <w:rsid w:val="00697CCA"/>
    <w:rsid w:val="00697E97"/>
    <w:rsid w:val="006A0099"/>
    <w:rsid w:val="006A00C5"/>
    <w:rsid w:val="006A0184"/>
    <w:rsid w:val="006A01A6"/>
    <w:rsid w:val="006A02F7"/>
    <w:rsid w:val="006A0D9E"/>
    <w:rsid w:val="006A11F8"/>
    <w:rsid w:val="006A1453"/>
    <w:rsid w:val="006A1ABE"/>
    <w:rsid w:val="006A1E2C"/>
    <w:rsid w:val="006A1F92"/>
    <w:rsid w:val="006A2097"/>
    <w:rsid w:val="006A2328"/>
    <w:rsid w:val="006A23B4"/>
    <w:rsid w:val="006A27AA"/>
    <w:rsid w:val="006A27EC"/>
    <w:rsid w:val="006A2A97"/>
    <w:rsid w:val="006A30BB"/>
    <w:rsid w:val="006A3529"/>
    <w:rsid w:val="006A3B70"/>
    <w:rsid w:val="006A403C"/>
    <w:rsid w:val="006A42CB"/>
    <w:rsid w:val="006A46B3"/>
    <w:rsid w:val="006A4B5A"/>
    <w:rsid w:val="006A4B83"/>
    <w:rsid w:val="006A4C85"/>
    <w:rsid w:val="006A4DDC"/>
    <w:rsid w:val="006A4E6D"/>
    <w:rsid w:val="006A4F92"/>
    <w:rsid w:val="006A5B96"/>
    <w:rsid w:val="006A60C3"/>
    <w:rsid w:val="006A61A7"/>
    <w:rsid w:val="006A643C"/>
    <w:rsid w:val="006A687D"/>
    <w:rsid w:val="006A7208"/>
    <w:rsid w:val="006A746C"/>
    <w:rsid w:val="006A749D"/>
    <w:rsid w:val="006A7696"/>
    <w:rsid w:val="006A7ACF"/>
    <w:rsid w:val="006A7C6C"/>
    <w:rsid w:val="006B0245"/>
    <w:rsid w:val="006B034B"/>
    <w:rsid w:val="006B04A6"/>
    <w:rsid w:val="006B05BE"/>
    <w:rsid w:val="006B07A6"/>
    <w:rsid w:val="006B0BD8"/>
    <w:rsid w:val="006B0C62"/>
    <w:rsid w:val="006B0F62"/>
    <w:rsid w:val="006B0FBE"/>
    <w:rsid w:val="006B143D"/>
    <w:rsid w:val="006B1645"/>
    <w:rsid w:val="006B17F1"/>
    <w:rsid w:val="006B1BE9"/>
    <w:rsid w:val="006B208A"/>
    <w:rsid w:val="006B2171"/>
    <w:rsid w:val="006B2563"/>
    <w:rsid w:val="006B266D"/>
    <w:rsid w:val="006B2750"/>
    <w:rsid w:val="006B298B"/>
    <w:rsid w:val="006B2AAB"/>
    <w:rsid w:val="006B2AB0"/>
    <w:rsid w:val="006B2B3C"/>
    <w:rsid w:val="006B2F0A"/>
    <w:rsid w:val="006B334F"/>
    <w:rsid w:val="006B375F"/>
    <w:rsid w:val="006B3D30"/>
    <w:rsid w:val="006B401B"/>
    <w:rsid w:val="006B404E"/>
    <w:rsid w:val="006B4221"/>
    <w:rsid w:val="006B46EA"/>
    <w:rsid w:val="006B472D"/>
    <w:rsid w:val="006B48AD"/>
    <w:rsid w:val="006B49E6"/>
    <w:rsid w:val="006B4DF0"/>
    <w:rsid w:val="006B4E0B"/>
    <w:rsid w:val="006B5244"/>
    <w:rsid w:val="006B54B0"/>
    <w:rsid w:val="006B54DF"/>
    <w:rsid w:val="006B586B"/>
    <w:rsid w:val="006B669E"/>
    <w:rsid w:val="006B686F"/>
    <w:rsid w:val="006B6D85"/>
    <w:rsid w:val="006B71EF"/>
    <w:rsid w:val="006B7629"/>
    <w:rsid w:val="006B7BA0"/>
    <w:rsid w:val="006B7BD6"/>
    <w:rsid w:val="006B7BFC"/>
    <w:rsid w:val="006B7CE3"/>
    <w:rsid w:val="006C000C"/>
    <w:rsid w:val="006C00CD"/>
    <w:rsid w:val="006C073D"/>
    <w:rsid w:val="006C096D"/>
    <w:rsid w:val="006C09DA"/>
    <w:rsid w:val="006C0A85"/>
    <w:rsid w:val="006C0B89"/>
    <w:rsid w:val="006C0C28"/>
    <w:rsid w:val="006C0D35"/>
    <w:rsid w:val="006C0D81"/>
    <w:rsid w:val="006C0F45"/>
    <w:rsid w:val="006C148B"/>
    <w:rsid w:val="006C16D9"/>
    <w:rsid w:val="006C185D"/>
    <w:rsid w:val="006C1BFE"/>
    <w:rsid w:val="006C1FDB"/>
    <w:rsid w:val="006C25EE"/>
    <w:rsid w:val="006C2620"/>
    <w:rsid w:val="006C271D"/>
    <w:rsid w:val="006C2881"/>
    <w:rsid w:val="006C29FD"/>
    <w:rsid w:val="006C2A6B"/>
    <w:rsid w:val="006C2BCF"/>
    <w:rsid w:val="006C2C66"/>
    <w:rsid w:val="006C2D07"/>
    <w:rsid w:val="006C2FE4"/>
    <w:rsid w:val="006C3328"/>
    <w:rsid w:val="006C3497"/>
    <w:rsid w:val="006C3849"/>
    <w:rsid w:val="006C3A78"/>
    <w:rsid w:val="006C3AF6"/>
    <w:rsid w:val="006C3E0A"/>
    <w:rsid w:val="006C4070"/>
    <w:rsid w:val="006C417A"/>
    <w:rsid w:val="006C4370"/>
    <w:rsid w:val="006C4461"/>
    <w:rsid w:val="006C44A8"/>
    <w:rsid w:val="006C469C"/>
    <w:rsid w:val="006C47E3"/>
    <w:rsid w:val="006C4A6B"/>
    <w:rsid w:val="006C4BC9"/>
    <w:rsid w:val="006C4E08"/>
    <w:rsid w:val="006C4F54"/>
    <w:rsid w:val="006C4FF2"/>
    <w:rsid w:val="006C55A2"/>
    <w:rsid w:val="006C5848"/>
    <w:rsid w:val="006C59D8"/>
    <w:rsid w:val="006C5A40"/>
    <w:rsid w:val="006C5B88"/>
    <w:rsid w:val="006C5DA8"/>
    <w:rsid w:val="006C649C"/>
    <w:rsid w:val="006C72F0"/>
    <w:rsid w:val="006C78F5"/>
    <w:rsid w:val="006C79DA"/>
    <w:rsid w:val="006C7CC8"/>
    <w:rsid w:val="006C7DC3"/>
    <w:rsid w:val="006C7F1F"/>
    <w:rsid w:val="006D00CA"/>
    <w:rsid w:val="006D0429"/>
    <w:rsid w:val="006D0497"/>
    <w:rsid w:val="006D0591"/>
    <w:rsid w:val="006D068E"/>
    <w:rsid w:val="006D071E"/>
    <w:rsid w:val="006D0762"/>
    <w:rsid w:val="006D0784"/>
    <w:rsid w:val="006D0C0B"/>
    <w:rsid w:val="006D0C12"/>
    <w:rsid w:val="006D1120"/>
    <w:rsid w:val="006D18FD"/>
    <w:rsid w:val="006D199C"/>
    <w:rsid w:val="006D2287"/>
    <w:rsid w:val="006D234E"/>
    <w:rsid w:val="006D2445"/>
    <w:rsid w:val="006D2509"/>
    <w:rsid w:val="006D28AC"/>
    <w:rsid w:val="006D2A9D"/>
    <w:rsid w:val="006D2CDD"/>
    <w:rsid w:val="006D2D04"/>
    <w:rsid w:val="006D2EB5"/>
    <w:rsid w:val="006D3002"/>
    <w:rsid w:val="006D41D1"/>
    <w:rsid w:val="006D42F6"/>
    <w:rsid w:val="006D42FA"/>
    <w:rsid w:val="006D460A"/>
    <w:rsid w:val="006D4845"/>
    <w:rsid w:val="006D4DE6"/>
    <w:rsid w:val="006D4F53"/>
    <w:rsid w:val="006D52CC"/>
    <w:rsid w:val="006D554E"/>
    <w:rsid w:val="006D5B91"/>
    <w:rsid w:val="006D5E32"/>
    <w:rsid w:val="006D5EDD"/>
    <w:rsid w:val="006D5F66"/>
    <w:rsid w:val="006D627C"/>
    <w:rsid w:val="006D653E"/>
    <w:rsid w:val="006D67C3"/>
    <w:rsid w:val="006D6C8B"/>
    <w:rsid w:val="006D6F33"/>
    <w:rsid w:val="006D7103"/>
    <w:rsid w:val="006D7135"/>
    <w:rsid w:val="006D74E4"/>
    <w:rsid w:val="006D7651"/>
    <w:rsid w:val="006D7C51"/>
    <w:rsid w:val="006E005B"/>
    <w:rsid w:val="006E0322"/>
    <w:rsid w:val="006E0375"/>
    <w:rsid w:val="006E080B"/>
    <w:rsid w:val="006E0F3B"/>
    <w:rsid w:val="006E0F3D"/>
    <w:rsid w:val="006E1192"/>
    <w:rsid w:val="006E12AF"/>
    <w:rsid w:val="006E137B"/>
    <w:rsid w:val="006E1808"/>
    <w:rsid w:val="006E18BF"/>
    <w:rsid w:val="006E198E"/>
    <w:rsid w:val="006E1B59"/>
    <w:rsid w:val="006E1D6E"/>
    <w:rsid w:val="006E1E8D"/>
    <w:rsid w:val="006E1F44"/>
    <w:rsid w:val="006E22A1"/>
    <w:rsid w:val="006E2530"/>
    <w:rsid w:val="006E27E6"/>
    <w:rsid w:val="006E2B68"/>
    <w:rsid w:val="006E2E09"/>
    <w:rsid w:val="006E3317"/>
    <w:rsid w:val="006E349B"/>
    <w:rsid w:val="006E377F"/>
    <w:rsid w:val="006E3A72"/>
    <w:rsid w:val="006E3AB8"/>
    <w:rsid w:val="006E3CBE"/>
    <w:rsid w:val="006E3D52"/>
    <w:rsid w:val="006E3F2D"/>
    <w:rsid w:val="006E42D9"/>
    <w:rsid w:val="006E443B"/>
    <w:rsid w:val="006E495F"/>
    <w:rsid w:val="006E4CDF"/>
    <w:rsid w:val="006E4D07"/>
    <w:rsid w:val="006E5049"/>
    <w:rsid w:val="006E509B"/>
    <w:rsid w:val="006E54D8"/>
    <w:rsid w:val="006E5548"/>
    <w:rsid w:val="006E5D59"/>
    <w:rsid w:val="006E5EBA"/>
    <w:rsid w:val="006E5EBD"/>
    <w:rsid w:val="006E5FAE"/>
    <w:rsid w:val="006E659C"/>
    <w:rsid w:val="006E6F45"/>
    <w:rsid w:val="006E7216"/>
    <w:rsid w:val="006E7607"/>
    <w:rsid w:val="006E782B"/>
    <w:rsid w:val="006E78D5"/>
    <w:rsid w:val="006E7A30"/>
    <w:rsid w:val="006E7D11"/>
    <w:rsid w:val="006E7F35"/>
    <w:rsid w:val="006F0171"/>
    <w:rsid w:val="006F05CF"/>
    <w:rsid w:val="006F0675"/>
    <w:rsid w:val="006F077D"/>
    <w:rsid w:val="006F1A2A"/>
    <w:rsid w:val="006F1C3B"/>
    <w:rsid w:val="006F1DEC"/>
    <w:rsid w:val="006F216B"/>
    <w:rsid w:val="006F230D"/>
    <w:rsid w:val="006F2BBC"/>
    <w:rsid w:val="006F2BEF"/>
    <w:rsid w:val="006F2CDB"/>
    <w:rsid w:val="006F2D80"/>
    <w:rsid w:val="006F2F71"/>
    <w:rsid w:val="006F300A"/>
    <w:rsid w:val="006F32CD"/>
    <w:rsid w:val="006F35D7"/>
    <w:rsid w:val="006F3683"/>
    <w:rsid w:val="006F37CB"/>
    <w:rsid w:val="006F3800"/>
    <w:rsid w:val="006F3954"/>
    <w:rsid w:val="006F3B30"/>
    <w:rsid w:val="006F3B61"/>
    <w:rsid w:val="006F3E63"/>
    <w:rsid w:val="006F40BC"/>
    <w:rsid w:val="006F47D7"/>
    <w:rsid w:val="006F52BA"/>
    <w:rsid w:val="006F565B"/>
    <w:rsid w:val="006F56DD"/>
    <w:rsid w:val="006F58EB"/>
    <w:rsid w:val="006F5AEF"/>
    <w:rsid w:val="006F5C05"/>
    <w:rsid w:val="006F63EC"/>
    <w:rsid w:val="006F6A61"/>
    <w:rsid w:val="006F6B00"/>
    <w:rsid w:val="006F6D11"/>
    <w:rsid w:val="006F708D"/>
    <w:rsid w:val="006F70E4"/>
    <w:rsid w:val="006F710F"/>
    <w:rsid w:val="006F7304"/>
    <w:rsid w:val="006F79A2"/>
    <w:rsid w:val="006F7F02"/>
    <w:rsid w:val="0070032F"/>
    <w:rsid w:val="00700519"/>
    <w:rsid w:val="007007B1"/>
    <w:rsid w:val="00700AAD"/>
    <w:rsid w:val="00700B6C"/>
    <w:rsid w:val="00700D4D"/>
    <w:rsid w:val="00700D64"/>
    <w:rsid w:val="00700DE0"/>
    <w:rsid w:val="00700E91"/>
    <w:rsid w:val="00700FC8"/>
    <w:rsid w:val="00701096"/>
    <w:rsid w:val="00701124"/>
    <w:rsid w:val="007013E5"/>
    <w:rsid w:val="007017F3"/>
    <w:rsid w:val="00701A50"/>
    <w:rsid w:val="00701F56"/>
    <w:rsid w:val="00702043"/>
    <w:rsid w:val="0070211D"/>
    <w:rsid w:val="0070256C"/>
    <w:rsid w:val="00702738"/>
    <w:rsid w:val="00702EEF"/>
    <w:rsid w:val="00702F01"/>
    <w:rsid w:val="0070312C"/>
    <w:rsid w:val="00703296"/>
    <w:rsid w:val="007034A2"/>
    <w:rsid w:val="007036C5"/>
    <w:rsid w:val="007037C4"/>
    <w:rsid w:val="007038AD"/>
    <w:rsid w:val="00703993"/>
    <w:rsid w:val="00703F11"/>
    <w:rsid w:val="0070503B"/>
    <w:rsid w:val="00705481"/>
    <w:rsid w:val="00705ACE"/>
    <w:rsid w:val="00705AF5"/>
    <w:rsid w:val="00705B76"/>
    <w:rsid w:val="00705BB7"/>
    <w:rsid w:val="00705F3A"/>
    <w:rsid w:val="0070617C"/>
    <w:rsid w:val="00706A83"/>
    <w:rsid w:val="00706ACC"/>
    <w:rsid w:val="00706E22"/>
    <w:rsid w:val="0070708C"/>
    <w:rsid w:val="0070708D"/>
    <w:rsid w:val="00707141"/>
    <w:rsid w:val="0070743C"/>
    <w:rsid w:val="00707ED1"/>
    <w:rsid w:val="00710088"/>
    <w:rsid w:val="007101F0"/>
    <w:rsid w:val="007107F3"/>
    <w:rsid w:val="00710B66"/>
    <w:rsid w:val="00710CE7"/>
    <w:rsid w:val="00711819"/>
    <w:rsid w:val="00711901"/>
    <w:rsid w:val="007120D4"/>
    <w:rsid w:val="007121A8"/>
    <w:rsid w:val="007121F0"/>
    <w:rsid w:val="00712348"/>
    <w:rsid w:val="00712412"/>
    <w:rsid w:val="007127CA"/>
    <w:rsid w:val="007129E1"/>
    <w:rsid w:val="00712A39"/>
    <w:rsid w:val="00713008"/>
    <w:rsid w:val="007131FE"/>
    <w:rsid w:val="00713230"/>
    <w:rsid w:val="00713268"/>
    <w:rsid w:val="00713448"/>
    <w:rsid w:val="00713474"/>
    <w:rsid w:val="0071377D"/>
    <w:rsid w:val="007139D1"/>
    <w:rsid w:val="00713A0C"/>
    <w:rsid w:val="00713DD2"/>
    <w:rsid w:val="00714064"/>
    <w:rsid w:val="00714255"/>
    <w:rsid w:val="00714336"/>
    <w:rsid w:val="007145F0"/>
    <w:rsid w:val="00714834"/>
    <w:rsid w:val="0071487D"/>
    <w:rsid w:val="0071494F"/>
    <w:rsid w:val="00714AB4"/>
    <w:rsid w:val="00715120"/>
    <w:rsid w:val="0071521C"/>
    <w:rsid w:val="007153BC"/>
    <w:rsid w:val="007157D2"/>
    <w:rsid w:val="007158BF"/>
    <w:rsid w:val="007158FF"/>
    <w:rsid w:val="00715AD5"/>
    <w:rsid w:val="00715F87"/>
    <w:rsid w:val="0071614A"/>
    <w:rsid w:val="00716582"/>
    <w:rsid w:val="007169DA"/>
    <w:rsid w:val="00716A10"/>
    <w:rsid w:val="00716A47"/>
    <w:rsid w:val="00716BD2"/>
    <w:rsid w:val="00716DCC"/>
    <w:rsid w:val="00716FF0"/>
    <w:rsid w:val="007170E9"/>
    <w:rsid w:val="00717178"/>
    <w:rsid w:val="00717181"/>
    <w:rsid w:val="00717381"/>
    <w:rsid w:val="007174C8"/>
    <w:rsid w:val="007177FA"/>
    <w:rsid w:val="00717C3F"/>
    <w:rsid w:val="00717D2A"/>
    <w:rsid w:val="00717D37"/>
    <w:rsid w:val="00717E75"/>
    <w:rsid w:val="00717E84"/>
    <w:rsid w:val="00717EDD"/>
    <w:rsid w:val="007203AD"/>
    <w:rsid w:val="00720B1F"/>
    <w:rsid w:val="00720CF0"/>
    <w:rsid w:val="00720D77"/>
    <w:rsid w:val="00721440"/>
    <w:rsid w:val="0072163A"/>
    <w:rsid w:val="00721BAF"/>
    <w:rsid w:val="00721E35"/>
    <w:rsid w:val="00721F66"/>
    <w:rsid w:val="007221D8"/>
    <w:rsid w:val="0072232D"/>
    <w:rsid w:val="00722437"/>
    <w:rsid w:val="0072260F"/>
    <w:rsid w:val="00722989"/>
    <w:rsid w:val="00722D37"/>
    <w:rsid w:val="00722FBD"/>
    <w:rsid w:val="00723037"/>
    <w:rsid w:val="00723337"/>
    <w:rsid w:val="00723691"/>
    <w:rsid w:val="00724087"/>
    <w:rsid w:val="00724281"/>
    <w:rsid w:val="007244D4"/>
    <w:rsid w:val="00724792"/>
    <w:rsid w:val="00724BDB"/>
    <w:rsid w:val="00724BFD"/>
    <w:rsid w:val="00724D32"/>
    <w:rsid w:val="0072540D"/>
    <w:rsid w:val="007255D0"/>
    <w:rsid w:val="007255F8"/>
    <w:rsid w:val="00725C2F"/>
    <w:rsid w:val="00725EEC"/>
    <w:rsid w:val="00726059"/>
    <w:rsid w:val="00726885"/>
    <w:rsid w:val="007268C8"/>
    <w:rsid w:val="00727200"/>
    <w:rsid w:val="00727580"/>
    <w:rsid w:val="007277F8"/>
    <w:rsid w:val="00727828"/>
    <w:rsid w:val="0072786E"/>
    <w:rsid w:val="007278F4"/>
    <w:rsid w:val="007279EC"/>
    <w:rsid w:val="00727AD4"/>
    <w:rsid w:val="00727F7B"/>
    <w:rsid w:val="00727FDB"/>
    <w:rsid w:val="007302D1"/>
    <w:rsid w:val="007305F6"/>
    <w:rsid w:val="00730607"/>
    <w:rsid w:val="0073076A"/>
    <w:rsid w:val="00730AAC"/>
    <w:rsid w:val="00730CC9"/>
    <w:rsid w:val="00730DF6"/>
    <w:rsid w:val="00731299"/>
    <w:rsid w:val="007313ED"/>
    <w:rsid w:val="00731509"/>
    <w:rsid w:val="007317B2"/>
    <w:rsid w:val="007319A8"/>
    <w:rsid w:val="00731BBF"/>
    <w:rsid w:val="00731EDC"/>
    <w:rsid w:val="0073209B"/>
    <w:rsid w:val="0073228F"/>
    <w:rsid w:val="00732324"/>
    <w:rsid w:val="0073275A"/>
    <w:rsid w:val="0073288F"/>
    <w:rsid w:val="00732B9C"/>
    <w:rsid w:val="00732EE4"/>
    <w:rsid w:val="0073313F"/>
    <w:rsid w:val="00733169"/>
    <w:rsid w:val="00733267"/>
    <w:rsid w:val="00733939"/>
    <w:rsid w:val="0073404F"/>
    <w:rsid w:val="00734620"/>
    <w:rsid w:val="00734A6D"/>
    <w:rsid w:val="00734A93"/>
    <w:rsid w:val="00734E23"/>
    <w:rsid w:val="0073504E"/>
    <w:rsid w:val="007355FC"/>
    <w:rsid w:val="00735AC7"/>
    <w:rsid w:val="00735BA2"/>
    <w:rsid w:val="00735E83"/>
    <w:rsid w:val="0073671C"/>
    <w:rsid w:val="00736A48"/>
    <w:rsid w:val="00736AE3"/>
    <w:rsid w:val="00736DB0"/>
    <w:rsid w:val="007371CB"/>
    <w:rsid w:val="00737218"/>
    <w:rsid w:val="007374B4"/>
    <w:rsid w:val="00737667"/>
    <w:rsid w:val="0073780F"/>
    <w:rsid w:val="00737C94"/>
    <w:rsid w:val="00737D7C"/>
    <w:rsid w:val="00737FB7"/>
    <w:rsid w:val="007403AD"/>
    <w:rsid w:val="00740401"/>
    <w:rsid w:val="0074098A"/>
    <w:rsid w:val="00740F9B"/>
    <w:rsid w:val="00741163"/>
    <w:rsid w:val="007412A9"/>
    <w:rsid w:val="007416A5"/>
    <w:rsid w:val="00741824"/>
    <w:rsid w:val="007418DC"/>
    <w:rsid w:val="00741987"/>
    <w:rsid w:val="00741A0C"/>
    <w:rsid w:val="00741E08"/>
    <w:rsid w:val="00741ECA"/>
    <w:rsid w:val="00742173"/>
    <w:rsid w:val="00742271"/>
    <w:rsid w:val="00742333"/>
    <w:rsid w:val="00742395"/>
    <w:rsid w:val="007424D7"/>
    <w:rsid w:val="007427BB"/>
    <w:rsid w:val="007428FD"/>
    <w:rsid w:val="0074339B"/>
    <w:rsid w:val="0074351D"/>
    <w:rsid w:val="007436B9"/>
    <w:rsid w:val="007437C9"/>
    <w:rsid w:val="00743803"/>
    <w:rsid w:val="0074386F"/>
    <w:rsid w:val="00743AD3"/>
    <w:rsid w:val="00743BE8"/>
    <w:rsid w:val="00743E68"/>
    <w:rsid w:val="00743F46"/>
    <w:rsid w:val="00744183"/>
    <w:rsid w:val="00744507"/>
    <w:rsid w:val="0074458C"/>
    <w:rsid w:val="00744653"/>
    <w:rsid w:val="007446C4"/>
    <w:rsid w:val="00744884"/>
    <w:rsid w:val="00744A65"/>
    <w:rsid w:val="00744CE7"/>
    <w:rsid w:val="00744E2D"/>
    <w:rsid w:val="00744FBA"/>
    <w:rsid w:val="00745070"/>
    <w:rsid w:val="007450DA"/>
    <w:rsid w:val="00745224"/>
    <w:rsid w:val="007453BE"/>
    <w:rsid w:val="007456D1"/>
    <w:rsid w:val="007458FD"/>
    <w:rsid w:val="00745E71"/>
    <w:rsid w:val="00746321"/>
    <w:rsid w:val="00746577"/>
    <w:rsid w:val="00746B2E"/>
    <w:rsid w:val="00746C70"/>
    <w:rsid w:val="00746F76"/>
    <w:rsid w:val="00747378"/>
    <w:rsid w:val="007476A9"/>
    <w:rsid w:val="007477ED"/>
    <w:rsid w:val="0074787D"/>
    <w:rsid w:val="00747889"/>
    <w:rsid w:val="00747972"/>
    <w:rsid w:val="00747BB1"/>
    <w:rsid w:val="00747E25"/>
    <w:rsid w:val="00747E2E"/>
    <w:rsid w:val="00747EDF"/>
    <w:rsid w:val="00747F64"/>
    <w:rsid w:val="0075025B"/>
    <w:rsid w:val="007502AB"/>
    <w:rsid w:val="00750365"/>
    <w:rsid w:val="00750445"/>
    <w:rsid w:val="00750454"/>
    <w:rsid w:val="007506C3"/>
    <w:rsid w:val="007506F9"/>
    <w:rsid w:val="00750754"/>
    <w:rsid w:val="0075084C"/>
    <w:rsid w:val="007509A1"/>
    <w:rsid w:val="00750A84"/>
    <w:rsid w:val="00750C8D"/>
    <w:rsid w:val="00750EC0"/>
    <w:rsid w:val="007513EE"/>
    <w:rsid w:val="0075170F"/>
    <w:rsid w:val="00751760"/>
    <w:rsid w:val="00751904"/>
    <w:rsid w:val="0075194C"/>
    <w:rsid w:val="007519D2"/>
    <w:rsid w:val="00751E1F"/>
    <w:rsid w:val="007524BB"/>
    <w:rsid w:val="007524D4"/>
    <w:rsid w:val="00752BDF"/>
    <w:rsid w:val="00752CEE"/>
    <w:rsid w:val="00752F5F"/>
    <w:rsid w:val="0075312C"/>
    <w:rsid w:val="0075395B"/>
    <w:rsid w:val="00753DF5"/>
    <w:rsid w:val="00753F31"/>
    <w:rsid w:val="00754262"/>
    <w:rsid w:val="00754D16"/>
    <w:rsid w:val="00754E0D"/>
    <w:rsid w:val="00754EA2"/>
    <w:rsid w:val="0075503B"/>
    <w:rsid w:val="00755150"/>
    <w:rsid w:val="0075524D"/>
    <w:rsid w:val="0075532C"/>
    <w:rsid w:val="007554FA"/>
    <w:rsid w:val="0075567D"/>
    <w:rsid w:val="00755740"/>
    <w:rsid w:val="0075586F"/>
    <w:rsid w:val="00755C68"/>
    <w:rsid w:val="00755C92"/>
    <w:rsid w:val="00755E99"/>
    <w:rsid w:val="007560E7"/>
    <w:rsid w:val="00756959"/>
    <w:rsid w:val="00756A24"/>
    <w:rsid w:val="00757318"/>
    <w:rsid w:val="00757716"/>
    <w:rsid w:val="007577A3"/>
    <w:rsid w:val="00757928"/>
    <w:rsid w:val="0075795B"/>
    <w:rsid w:val="00757F91"/>
    <w:rsid w:val="007605BB"/>
    <w:rsid w:val="00760630"/>
    <w:rsid w:val="00760A9F"/>
    <w:rsid w:val="00760C4D"/>
    <w:rsid w:val="007610FE"/>
    <w:rsid w:val="007611C9"/>
    <w:rsid w:val="007614F0"/>
    <w:rsid w:val="00761A60"/>
    <w:rsid w:val="00761BFB"/>
    <w:rsid w:val="00761D64"/>
    <w:rsid w:val="00761FB5"/>
    <w:rsid w:val="00762488"/>
    <w:rsid w:val="00762A37"/>
    <w:rsid w:val="00762C91"/>
    <w:rsid w:val="00762F76"/>
    <w:rsid w:val="0076347F"/>
    <w:rsid w:val="0076349F"/>
    <w:rsid w:val="00763BF4"/>
    <w:rsid w:val="007645B6"/>
    <w:rsid w:val="00764712"/>
    <w:rsid w:val="00764757"/>
    <w:rsid w:val="00764828"/>
    <w:rsid w:val="00764A37"/>
    <w:rsid w:val="00764AFC"/>
    <w:rsid w:val="00764E30"/>
    <w:rsid w:val="00765705"/>
    <w:rsid w:val="00765A58"/>
    <w:rsid w:val="00765A70"/>
    <w:rsid w:val="00765C48"/>
    <w:rsid w:val="00765D06"/>
    <w:rsid w:val="00765D24"/>
    <w:rsid w:val="0076600B"/>
    <w:rsid w:val="007662C1"/>
    <w:rsid w:val="007664F5"/>
    <w:rsid w:val="0076655D"/>
    <w:rsid w:val="007667C1"/>
    <w:rsid w:val="007668E9"/>
    <w:rsid w:val="00766EE4"/>
    <w:rsid w:val="00766F1F"/>
    <w:rsid w:val="00766F5E"/>
    <w:rsid w:val="007671A0"/>
    <w:rsid w:val="00767261"/>
    <w:rsid w:val="007672AD"/>
    <w:rsid w:val="007674EC"/>
    <w:rsid w:val="00767A65"/>
    <w:rsid w:val="00767A9D"/>
    <w:rsid w:val="00770EBD"/>
    <w:rsid w:val="0077107E"/>
    <w:rsid w:val="0077140E"/>
    <w:rsid w:val="007717EE"/>
    <w:rsid w:val="00771A6E"/>
    <w:rsid w:val="00771D54"/>
    <w:rsid w:val="007724D2"/>
    <w:rsid w:val="007727EF"/>
    <w:rsid w:val="00772ADC"/>
    <w:rsid w:val="007734BA"/>
    <w:rsid w:val="00773814"/>
    <w:rsid w:val="00773DE4"/>
    <w:rsid w:val="00773E20"/>
    <w:rsid w:val="00773E40"/>
    <w:rsid w:val="007741B3"/>
    <w:rsid w:val="007743DB"/>
    <w:rsid w:val="00774438"/>
    <w:rsid w:val="00774486"/>
    <w:rsid w:val="007745E7"/>
    <w:rsid w:val="007749F2"/>
    <w:rsid w:val="00774B2A"/>
    <w:rsid w:val="00774F03"/>
    <w:rsid w:val="00775030"/>
    <w:rsid w:val="0077532F"/>
    <w:rsid w:val="0077573E"/>
    <w:rsid w:val="00775937"/>
    <w:rsid w:val="0077599A"/>
    <w:rsid w:val="00775B9C"/>
    <w:rsid w:val="00775C5F"/>
    <w:rsid w:val="00775CB9"/>
    <w:rsid w:val="00775F0F"/>
    <w:rsid w:val="00775FD7"/>
    <w:rsid w:val="00776258"/>
    <w:rsid w:val="007764C2"/>
    <w:rsid w:val="007764C5"/>
    <w:rsid w:val="00776630"/>
    <w:rsid w:val="00776A53"/>
    <w:rsid w:val="00776B56"/>
    <w:rsid w:val="00776DF2"/>
    <w:rsid w:val="007772F5"/>
    <w:rsid w:val="00777834"/>
    <w:rsid w:val="00777860"/>
    <w:rsid w:val="007779CE"/>
    <w:rsid w:val="00777DCE"/>
    <w:rsid w:val="0078056F"/>
    <w:rsid w:val="0078093B"/>
    <w:rsid w:val="00780B90"/>
    <w:rsid w:val="00781173"/>
    <w:rsid w:val="007812D0"/>
    <w:rsid w:val="00781346"/>
    <w:rsid w:val="00781728"/>
    <w:rsid w:val="00781888"/>
    <w:rsid w:val="00781E9F"/>
    <w:rsid w:val="0078227C"/>
    <w:rsid w:val="007824F2"/>
    <w:rsid w:val="007828DE"/>
    <w:rsid w:val="00782A60"/>
    <w:rsid w:val="00782BD4"/>
    <w:rsid w:val="00783574"/>
    <w:rsid w:val="00783958"/>
    <w:rsid w:val="00783E0F"/>
    <w:rsid w:val="00784459"/>
    <w:rsid w:val="0078463B"/>
    <w:rsid w:val="00784892"/>
    <w:rsid w:val="00784D66"/>
    <w:rsid w:val="00784E24"/>
    <w:rsid w:val="007855E5"/>
    <w:rsid w:val="007856F4"/>
    <w:rsid w:val="0078577F"/>
    <w:rsid w:val="00785869"/>
    <w:rsid w:val="007858F6"/>
    <w:rsid w:val="00785F02"/>
    <w:rsid w:val="00786190"/>
    <w:rsid w:val="007861B2"/>
    <w:rsid w:val="007861E4"/>
    <w:rsid w:val="00786372"/>
    <w:rsid w:val="0078637D"/>
    <w:rsid w:val="00786526"/>
    <w:rsid w:val="00786743"/>
    <w:rsid w:val="007868E7"/>
    <w:rsid w:val="00786A9D"/>
    <w:rsid w:val="00786B7F"/>
    <w:rsid w:val="00786D51"/>
    <w:rsid w:val="00787793"/>
    <w:rsid w:val="00787DFD"/>
    <w:rsid w:val="00787FFA"/>
    <w:rsid w:val="007902BC"/>
    <w:rsid w:val="007905B1"/>
    <w:rsid w:val="00790841"/>
    <w:rsid w:val="00790AFB"/>
    <w:rsid w:val="00790E20"/>
    <w:rsid w:val="00790E54"/>
    <w:rsid w:val="00791130"/>
    <w:rsid w:val="007913D6"/>
    <w:rsid w:val="007914E5"/>
    <w:rsid w:val="007915F3"/>
    <w:rsid w:val="00791627"/>
    <w:rsid w:val="007916CD"/>
    <w:rsid w:val="00791DD2"/>
    <w:rsid w:val="00791E61"/>
    <w:rsid w:val="007921C5"/>
    <w:rsid w:val="00792255"/>
    <w:rsid w:val="007924A6"/>
    <w:rsid w:val="00792C84"/>
    <w:rsid w:val="00792DFA"/>
    <w:rsid w:val="007931B4"/>
    <w:rsid w:val="00793539"/>
    <w:rsid w:val="007935ED"/>
    <w:rsid w:val="007937EE"/>
    <w:rsid w:val="00793BD9"/>
    <w:rsid w:val="00793E3B"/>
    <w:rsid w:val="00793F66"/>
    <w:rsid w:val="00794946"/>
    <w:rsid w:val="00794B26"/>
    <w:rsid w:val="00794CF5"/>
    <w:rsid w:val="00794F1F"/>
    <w:rsid w:val="007957AC"/>
    <w:rsid w:val="00795A22"/>
    <w:rsid w:val="00795BF5"/>
    <w:rsid w:val="007961D5"/>
    <w:rsid w:val="0079674C"/>
    <w:rsid w:val="0079687D"/>
    <w:rsid w:val="00796962"/>
    <w:rsid w:val="00796A16"/>
    <w:rsid w:val="00796A46"/>
    <w:rsid w:val="00796BF3"/>
    <w:rsid w:val="0079739D"/>
    <w:rsid w:val="007978BB"/>
    <w:rsid w:val="00797A0B"/>
    <w:rsid w:val="00797C7A"/>
    <w:rsid w:val="007A049A"/>
    <w:rsid w:val="007A04DE"/>
    <w:rsid w:val="007A04EE"/>
    <w:rsid w:val="007A0BC8"/>
    <w:rsid w:val="007A0E5F"/>
    <w:rsid w:val="007A0FBC"/>
    <w:rsid w:val="007A1320"/>
    <w:rsid w:val="007A15EB"/>
    <w:rsid w:val="007A1AB0"/>
    <w:rsid w:val="007A1DB6"/>
    <w:rsid w:val="007A1E48"/>
    <w:rsid w:val="007A1FDB"/>
    <w:rsid w:val="007A2190"/>
    <w:rsid w:val="007A2576"/>
    <w:rsid w:val="007A259F"/>
    <w:rsid w:val="007A29E9"/>
    <w:rsid w:val="007A2A11"/>
    <w:rsid w:val="007A2B43"/>
    <w:rsid w:val="007A2C53"/>
    <w:rsid w:val="007A2D93"/>
    <w:rsid w:val="007A3107"/>
    <w:rsid w:val="007A3537"/>
    <w:rsid w:val="007A3774"/>
    <w:rsid w:val="007A39A5"/>
    <w:rsid w:val="007A3A07"/>
    <w:rsid w:val="007A3BFE"/>
    <w:rsid w:val="007A3E38"/>
    <w:rsid w:val="007A41A3"/>
    <w:rsid w:val="007A4879"/>
    <w:rsid w:val="007A4A00"/>
    <w:rsid w:val="007A50D1"/>
    <w:rsid w:val="007A566C"/>
    <w:rsid w:val="007A56E5"/>
    <w:rsid w:val="007A57E7"/>
    <w:rsid w:val="007A57EC"/>
    <w:rsid w:val="007A5F35"/>
    <w:rsid w:val="007A63B9"/>
    <w:rsid w:val="007A6560"/>
    <w:rsid w:val="007A6851"/>
    <w:rsid w:val="007A6FE4"/>
    <w:rsid w:val="007A7229"/>
    <w:rsid w:val="007A77DB"/>
    <w:rsid w:val="007A78E8"/>
    <w:rsid w:val="007A7C4D"/>
    <w:rsid w:val="007A7DAE"/>
    <w:rsid w:val="007B0107"/>
    <w:rsid w:val="007B026A"/>
    <w:rsid w:val="007B03AA"/>
    <w:rsid w:val="007B0452"/>
    <w:rsid w:val="007B0585"/>
    <w:rsid w:val="007B0782"/>
    <w:rsid w:val="007B07DF"/>
    <w:rsid w:val="007B0843"/>
    <w:rsid w:val="007B0B5E"/>
    <w:rsid w:val="007B0B8C"/>
    <w:rsid w:val="007B19EE"/>
    <w:rsid w:val="007B1B77"/>
    <w:rsid w:val="007B1DBD"/>
    <w:rsid w:val="007B1E03"/>
    <w:rsid w:val="007B1EF1"/>
    <w:rsid w:val="007B1F81"/>
    <w:rsid w:val="007B20C2"/>
    <w:rsid w:val="007B23C7"/>
    <w:rsid w:val="007B23FA"/>
    <w:rsid w:val="007B2422"/>
    <w:rsid w:val="007B2A5A"/>
    <w:rsid w:val="007B3132"/>
    <w:rsid w:val="007B320C"/>
    <w:rsid w:val="007B34EA"/>
    <w:rsid w:val="007B34F8"/>
    <w:rsid w:val="007B39D7"/>
    <w:rsid w:val="007B3A92"/>
    <w:rsid w:val="007B3B22"/>
    <w:rsid w:val="007B3B76"/>
    <w:rsid w:val="007B3C24"/>
    <w:rsid w:val="007B3D1D"/>
    <w:rsid w:val="007B3E0F"/>
    <w:rsid w:val="007B4085"/>
    <w:rsid w:val="007B4188"/>
    <w:rsid w:val="007B4295"/>
    <w:rsid w:val="007B4722"/>
    <w:rsid w:val="007B4AAE"/>
    <w:rsid w:val="007B4E9B"/>
    <w:rsid w:val="007B5182"/>
    <w:rsid w:val="007B5262"/>
    <w:rsid w:val="007B567C"/>
    <w:rsid w:val="007B5A4B"/>
    <w:rsid w:val="007B5D53"/>
    <w:rsid w:val="007B5FB4"/>
    <w:rsid w:val="007B615D"/>
    <w:rsid w:val="007B6611"/>
    <w:rsid w:val="007B6761"/>
    <w:rsid w:val="007B6C22"/>
    <w:rsid w:val="007B6CF8"/>
    <w:rsid w:val="007B6FB0"/>
    <w:rsid w:val="007B7377"/>
    <w:rsid w:val="007B78D4"/>
    <w:rsid w:val="007B7D1E"/>
    <w:rsid w:val="007B7DE6"/>
    <w:rsid w:val="007B7F41"/>
    <w:rsid w:val="007C03C7"/>
    <w:rsid w:val="007C0AF9"/>
    <w:rsid w:val="007C0D01"/>
    <w:rsid w:val="007C0F81"/>
    <w:rsid w:val="007C0F85"/>
    <w:rsid w:val="007C0F99"/>
    <w:rsid w:val="007C1392"/>
    <w:rsid w:val="007C1475"/>
    <w:rsid w:val="007C1AC5"/>
    <w:rsid w:val="007C1CD0"/>
    <w:rsid w:val="007C1FF7"/>
    <w:rsid w:val="007C2050"/>
    <w:rsid w:val="007C273F"/>
    <w:rsid w:val="007C28F4"/>
    <w:rsid w:val="007C2B86"/>
    <w:rsid w:val="007C2BE3"/>
    <w:rsid w:val="007C2E34"/>
    <w:rsid w:val="007C2F97"/>
    <w:rsid w:val="007C309B"/>
    <w:rsid w:val="007C31D4"/>
    <w:rsid w:val="007C38F2"/>
    <w:rsid w:val="007C3B41"/>
    <w:rsid w:val="007C3E78"/>
    <w:rsid w:val="007C3EA8"/>
    <w:rsid w:val="007C3FB2"/>
    <w:rsid w:val="007C401C"/>
    <w:rsid w:val="007C4534"/>
    <w:rsid w:val="007C4585"/>
    <w:rsid w:val="007C47F1"/>
    <w:rsid w:val="007C486A"/>
    <w:rsid w:val="007C4D51"/>
    <w:rsid w:val="007C4DB3"/>
    <w:rsid w:val="007C4F46"/>
    <w:rsid w:val="007C5486"/>
    <w:rsid w:val="007C5BB9"/>
    <w:rsid w:val="007C5C6F"/>
    <w:rsid w:val="007C5F58"/>
    <w:rsid w:val="007C6007"/>
    <w:rsid w:val="007C6216"/>
    <w:rsid w:val="007C634C"/>
    <w:rsid w:val="007C645F"/>
    <w:rsid w:val="007C6B25"/>
    <w:rsid w:val="007C6E6F"/>
    <w:rsid w:val="007C743B"/>
    <w:rsid w:val="007C7622"/>
    <w:rsid w:val="007C76A9"/>
    <w:rsid w:val="007C77CD"/>
    <w:rsid w:val="007C7A1A"/>
    <w:rsid w:val="007D0286"/>
    <w:rsid w:val="007D0AC1"/>
    <w:rsid w:val="007D0B11"/>
    <w:rsid w:val="007D0B3C"/>
    <w:rsid w:val="007D0CD6"/>
    <w:rsid w:val="007D0FBE"/>
    <w:rsid w:val="007D19C1"/>
    <w:rsid w:val="007D1B2D"/>
    <w:rsid w:val="007D1D0B"/>
    <w:rsid w:val="007D1D68"/>
    <w:rsid w:val="007D1EF9"/>
    <w:rsid w:val="007D2256"/>
    <w:rsid w:val="007D2472"/>
    <w:rsid w:val="007D27F8"/>
    <w:rsid w:val="007D291E"/>
    <w:rsid w:val="007D2F16"/>
    <w:rsid w:val="007D313E"/>
    <w:rsid w:val="007D3440"/>
    <w:rsid w:val="007D34BB"/>
    <w:rsid w:val="007D35E8"/>
    <w:rsid w:val="007D35F9"/>
    <w:rsid w:val="007D3653"/>
    <w:rsid w:val="007D3EE6"/>
    <w:rsid w:val="007D40B8"/>
    <w:rsid w:val="007D4B98"/>
    <w:rsid w:val="007D4C35"/>
    <w:rsid w:val="007D5147"/>
    <w:rsid w:val="007D5CB5"/>
    <w:rsid w:val="007D60C3"/>
    <w:rsid w:val="007D6151"/>
    <w:rsid w:val="007D63F7"/>
    <w:rsid w:val="007D64BA"/>
    <w:rsid w:val="007D682C"/>
    <w:rsid w:val="007D6C62"/>
    <w:rsid w:val="007D6F18"/>
    <w:rsid w:val="007D6FC1"/>
    <w:rsid w:val="007D738A"/>
    <w:rsid w:val="007D757E"/>
    <w:rsid w:val="007D7C3F"/>
    <w:rsid w:val="007D7F2E"/>
    <w:rsid w:val="007E00AB"/>
    <w:rsid w:val="007E0303"/>
    <w:rsid w:val="007E05C1"/>
    <w:rsid w:val="007E0602"/>
    <w:rsid w:val="007E0933"/>
    <w:rsid w:val="007E0944"/>
    <w:rsid w:val="007E0B59"/>
    <w:rsid w:val="007E0BCB"/>
    <w:rsid w:val="007E0D35"/>
    <w:rsid w:val="007E0E14"/>
    <w:rsid w:val="007E116F"/>
    <w:rsid w:val="007E12C0"/>
    <w:rsid w:val="007E13C5"/>
    <w:rsid w:val="007E1638"/>
    <w:rsid w:val="007E17F5"/>
    <w:rsid w:val="007E19A9"/>
    <w:rsid w:val="007E1D59"/>
    <w:rsid w:val="007E1FB8"/>
    <w:rsid w:val="007E212F"/>
    <w:rsid w:val="007E25EA"/>
    <w:rsid w:val="007E2712"/>
    <w:rsid w:val="007E2EE1"/>
    <w:rsid w:val="007E3502"/>
    <w:rsid w:val="007E35FA"/>
    <w:rsid w:val="007E3A83"/>
    <w:rsid w:val="007E3B16"/>
    <w:rsid w:val="007E3F8D"/>
    <w:rsid w:val="007E44AF"/>
    <w:rsid w:val="007E4A31"/>
    <w:rsid w:val="007E4C7A"/>
    <w:rsid w:val="007E4DCF"/>
    <w:rsid w:val="007E508A"/>
    <w:rsid w:val="007E53B0"/>
    <w:rsid w:val="007E5891"/>
    <w:rsid w:val="007E5B1B"/>
    <w:rsid w:val="007E6152"/>
    <w:rsid w:val="007E632F"/>
    <w:rsid w:val="007E6649"/>
    <w:rsid w:val="007E67C6"/>
    <w:rsid w:val="007E70FB"/>
    <w:rsid w:val="007E7167"/>
    <w:rsid w:val="007E7444"/>
    <w:rsid w:val="007E7621"/>
    <w:rsid w:val="007E76A1"/>
    <w:rsid w:val="007E79A8"/>
    <w:rsid w:val="007F0190"/>
    <w:rsid w:val="007F028C"/>
    <w:rsid w:val="007F02F0"/>
    <w:rsid w:val="007F0312"/>
    <w:rsid w:val="007F0E7E"/>
    <w:rsid w:val="007F122D"/>
    <w:rsid w:val="007F16A5"/>
    <w:rsid w:val="007F20BA"/>
    <w:rsid w:val="007F267B"/>
    <w:rsid w:val="007F26C2"/>
    <w:rsid w:val="007F26DB"/>
    <w:rsid w:val="007F36EA"/>
    <w:rsid w:val="007F3B79"/>
    <w:rsid w:val="007F3E0F"/>
    <w:rsid w:val="007F4046"/>
    <w:rsid w:val="007F4068"/>
    <w:rsid w:val="007F419A"/>
    <w:rsid w:val="007F41D4"/>
    <w:rsid w:val="007F4247"/>
    <w:rsid w:val="007F440D"/>
    <w:rsid w:val="007F44E5"/>
    <w:rsid w:val="007F4560"/>
    <w:rsid w:val="007F4694"/>
    <w:rsid w:val="007F4EEB"/>
    <w:rsid w:val="007F559D"/>
    <w:rsid w:val="007F55CD"/>
    <w:rsid w:val="007F586A"/>
    <w:rsid w:val="007F5C0E"/>
    <w:rsid w:val="007F5C62"/>
    <w:rsid w:val="007F5D38"/>
    <w:rsid w:val="007F603D"/>
    <w:rsid w:val="007F63DA"/>
    <w:rsid w:val="007F662B"/>
    <w:rsid w:val="007F667B"/>
    <w:rsid w:val="007F6825"/>
    <w:rsid w:val="007F68B4"/>
    <w:rsid w:val="007F69D5"/>
    <w:rsid w:val="007F6A38"/>
    <w:rsid w:val="007F6CDB"/>
    <w:rsid w:val="007F6CE4"/>
    <w:rsid w:val="007F6E30"/>
    <w:rsid w:val="007F74FF"/>
    <w:rsid w:val="007F7527"/>
    <w:rsid w:val="007F75A4"/>
    <w:rsid w:val="007F77E9"/>
    <w:rsid w:val="007F781A"/>
    <w:rsid w:val="007F7849"/>
    <w:rsid w:val="00800427"/>
    <w:rsid w:val="008005B8"/>
    <w:rsid w:val="0080062D"/>
    <w:rsid w:val="008006E1"/>
    <w:rsid w:val="0080073C"/>
    <w:rsid w:val="008007EE"/>
    <w:rsid w:val="00800AFC"/>
    <w:rsid w:val="00800DA4"/>
    <w:rsid w:val="008010E1"/>
    <w:rsid w:val="00801159"/>
    <w:rsid w:val="008011AA"/>
    <w:rsid w:val="008013D0"/>
    <w:rsid w:val="0080166F"/>
    <w:rsid w:val="0080183B"/>
    <w:rsid w:val="008018F0"/>
    <w:rsid w:val="00801CEF"/>
    <w:rsid w:val="00801D72"/>
    <w:rsid w:val="00801DA1"/>
    <w:rsid w:val="00801E68"/>
    <w:rsid w:val="00801E82"/>
    <w:rsid w:val="00801F4A"/>
    <w:rsid w:val="008022B3"/>
    <w:rsid w:val="0080298D"/>
    <w:rsid w:val="00802D0E"/>
    <w:rsid w:val="00802EB9"/>
    <w:rsid w:val="00802F2E"/>
    <w:rsid w:val="00802F7E"/>
    <w:rsid w:val="008030B2"/>
    <w:rsid w:val="008032DE"/>
    <w:rsid w:val="0080341B"/>
    <w:rsid w:val="0080345F"/>
    <w:rsid w:val="008034BA"/>
    <w:rsid w:val="00803964"/>
    <w:rsid w:val="00803B96"/>
    <w:rsid w:val="00804429"/>
    <w:rsid w:val="00804692"/>
    <w:rsid w:val="00804718"/>
    <w:rsid w:val="00804774"/>
    <w:rsid w:val="008048FB"/>
    <w:rsid w:val="0080492B"/>
    <w:rsid w:val="00804FC3"/>
    <w:rsid w:val="00805151"/>
    <w:rsid w:val="0080568C"/>
    <w:rsid w:val="00805766"/>
    <w:rsid w:val="0080581D"/>
    <w:rsid w:val="00805F0E"/>
    <w:rsid w:val="0080609B"/>
    <w:rsid w:val="00806409"/>
    <w:rsid w:val="00806607"/>
    <w:rsid w:val="0080677C"/>
    <w:rsid w:val="00806970"/>
    <w:rsid w:val="00806C9C"/>
    <w:rsid w:val="00807169"/>
    <w:rsid w:val="00807496"/>
    <w:rsid w:val="00807581"/>
    <w:rsid w:val="00807789"/>
    <w:rsid w:val="008078A2"/>
    <w:rsid w:val="00807B37"/>
    <w:rsid w:val="00807C7D"/>
    <w:rsid w:val="008101D8"/>
    <w:rsid w:val="0081055C"/>
    <w:rsid w:val="00810648"/>
    <w:rsid w:val="00810849"/>
    <w:rsid w:val="008110AB"/>
    <w:rsid w:val="00811588"/>
    <w:rsid w:val="008118B3"/>
    <w:rsid w:val="00811BB7"/>
    <w:rsid w:val="00811D37"/>
    <w:rsid w:val="00812258"/>
    <w:rsid w:val="008124B1"/>
    <w:rsid w:val="008129E4"/>
    <w:rsid w:val="0081358B"/>
    <w:rsid w:val="008137D0"/>
    <w:rsid w:val="008137DE"/>
    <w:rsid w:val="00813D58"/>
    <w:rsid w:val="0081443E"/>
    <w:rsid w:val="00814846"/>
    <w:rsid w:val="00814CC9"/>
    <w:rsid w:val="00814E9D"/>
    <w:rsid w:val="00814FF6"/>
    <w:rsid w:val="008150A9"/>
    <w:rsid w:val="008150E9"/>
    <w:rsid w:val="008152BB"/>
    <w:rsid w:val="008155DE"/>
    <w:rsid w:val="0081614E"/>
    <w:rsid w:val="008165AB"/>
    <w:rsid w:val="008167CA"/>
    <w:rsid w:val="00816B7B"/>
    <w:rsid w:val="00816FED"/>
    <w:rsid w:val="00817075"/>
    <w:rsid w:val="00817256"/>
    <w:rsid w:val="00817580"/>
    <w:rsid w:val="00817775"/>
    <w:rsid w:val="00817CA8"/>
    <w:rsid w:val="00817D58"/>
    <w:rsid w:val="00817D7B"/>
    <w:rsid w:val="008205E1"/>
    <w:rsid w:val="00820803"/>
    <w:rsid w:val="0082097D"/>
    <w:rsid w:val="00821023"/>
    <w:rsid w:val="0082102F"/>
    <w:rsid w:val="008214B8"/>
    <w:rsid w:val="008214FC"/>
    <w:rsid w:val="008217A4"/>
    <w:rsid w:val="00821827"/>
    <w:rsid w:val="0082197A"/>
    <w:rsid w:val="00821A20"/>
    <w:rsid w:val="00821E71"/>
    <w:rsid w:val="008221D0"/>
    <w:rsid w:val="00822488"/>
    <w:rsid w:val="0082258F"/>
    <w:rsid w:val="008225B0"/>
    <w:rsid w:val="00822671"/>
    <w:rsid w:val="00822934"/>
    <w:rsid w:val="00822A9D"/>
    <w:rsid w:val="00822BF7"/>
    <w:rsid w:val="00823621"/>
    <w:rsid w:val="00823810"/>
    <w:rsid w:val="0082383A"/>
    <w:rsid w:val="00823967"/>
    <w:rsid w:val="00823BC4"/>
    <w:rsid w:val="0082402F"/>
    <w:rsid w:val="0082437F"/>
    <w:rsid w:val="00824563"/>
    <w:rsid w:val="00824C71"/>
    <w:rsid w:val="00824CEE"/>
    <w:rsid w:val="00824E5F"/>
    <w:rsid w:val="00824F06"/>
    <w:rsid w:val="00824FE2"/>
    <w:rsid w:val="00825096"/>
    <w:rsid w:val="008254DC"/>
    <w:rsid w:val="00825755"/>
    <w:rsid w:val="0082590D"/>
    <w:rsid w:val="00825A51"/>
    <w:rsid w:val="00825BA4"/>
    <w:rsid w:val="0082616B"/>
    <w:rsid w:val="0082625A"/>
    <w:rsid w:val="0082633A"/>
    <w:rsid w:val="0082649B"/>
    <w:rsid w:val="0082654D"/>
    <w:rsid w:val="00826CE8"/>
    <w:rsid w:val="00826CFD"/>
    <w:rsid w:val="00826DA4"/>
    <w:rsid w:val="00826F30"/>
    <w:rsid w:val="00827302"/>
    <w:rsid w:val="0082758F"/>
    <w:rsid w:val="00827665"/>
    <w:rsid w:val="00827B6E"/>
    <w:rsid w:val="00827C06"/>
    <w:rsid w:val="00830022"/>
    <w:rsid w:val="008300AF"/>
    <w:rsid w:val="00830436"/>
    <w:rsid w:val="008304C8"/>
    <w:rsid w:val="008304FD"/>
    <w:rsid w:val="0083074F"/>
    <w:rsid w:val="0083078E"/>
    <w:rsid w:val="00831091"/>
    <w:rsid w:val="00831136"/>
    <w:rsid w:val="00831562"/>
    <w:rsid w:val="00831986"/>
    <w:rsid w:val="00831D37"/>
    <w:rsid w:val="00831DAE"/>
    <w:rsid w:val="0083206E"/>
    <w:rsid w:val="00832156"/>
    <w:rsid w:val="008321CD"/>
    <w:rsid w:val="008322E1"/>
    <w:rsid w:val="0083266D"/>
    <w:rsid w:val="008326AF"/>
    <w:rsid w:val="008326BF"/>
    <w:rsid w:val="0083271E"/>
    <w:rsid w:val="008328E1"/>
    <w:rsid w:val="0083291E"/>
    <w:rsid w:val="00832C02"/>
    <w:rsid w:val="00832E3E"/>
    <w:rsid w:val="008330DD"/>
    <w:rsid w:val="00833855"/>
    <w:rsid w:val="00833CFB"/>
    <w:rsid w:val="008340F8"/>
    <w:rsid w:val="008341E6"/>
    <w:rsid w:val="008344FF"/>
    <w:rsid w:val="008345DE"/>
    <w:rsid w:val="00834701"/>
    <w:rsid w:val="00834A30"/>
    <w:rsid w:val="00834A46"/>
    <w:rsid w:val="00834EB7"/>
    <w:rsid w:val="00835085"/>
    <w:rsid w:val="008350E9"/>
    <w:rsid w:val="008351B2"/>
    <w:rsid w:val="00835261"/>
    <w:rsid w:val="00835405"/>
    <w:rsid w:val="00835548"/>
    <w:rsid w:val="0083590D"/>
    <w:rsid w:val="00835AC7"/>
    <w:rsid w:val="00835BC3"/>
    <w:rsid w:val="00835E15"/>
    <w:rsid w:val="00835F05"/>
    <w:rsid w:val="00836096"/>
    <w:rsid w:val="0083654B"/>
    <w:rsid w:val="008366D8"/>
    <w:rsid w:val="0083679E"/>
    <w:rsid w:val="00836A59"/>
    <w:rsid w:val="00836F5A"/>
    <w:rsid w:val="00836FE2"/>
    <w:rsid w:val="008376E4"/>
    <w:rsid w:val="00837912"/>
    <w:rsid w:val="00837978"/>
    <w:rsid w:val="00837B42"/>
    <w:rsid w:val="00837C92"/>
    <w:rsid w:val="008402AE"/>
    <w:rsid w:val="00840362"/>
    <w:rsid w:val="008406E6"/>
    <w:rsid w:val="00840A72"/>
    <w:rsid w:val="0084130B"/>
    <w:rsid w:val="00841333"/>
    <w:rsid w:val="0084184F"/>
    <w:rsid w:val="008418FD"/>
    <w:rsid w:val="008419FC"/>
    <w:rsid w:val="00841A74"/>
    <w:rsid w:val="00841D58"/>
    <w:rsid w:val="00841DD8"/>
    <w:rsid w:val="00841EB2"/>
    <w:rsid w:val="00841FEF"/>
    <w:rsid w:val="008422EB"/>
    <w:rsid w:val="00842436"/>
    <w:rsid w:val="00842808"/>
    <w:rsid w:val="00842963"/>
    <w:rsid w:val="00842AF6"/>
    <w:rsid w:val="00842B69"/>
    <w:rsid w:val="00842C5A"/>
    <w:rsid w:val="00842C99"/>
    <w:rsid w:val="008431B4"/>
    <w:rsid w:val="008434EF"/>
    <w:rsid w:val="0084366E"/>
    <w:rsid w:val="008437F3"/>
    <w:rsid w:val="00843847"/>
    <w:rsid w:val="008438A9"/>
    <w:rsid w:val="008438F3"/>
    <w:rsid w:val="00843BBC"/>
    <w:rsid w:val="00843ECF"/>
    <w:rsid w:val="00843F14"/>
    <w:rsid w:val="008440E1"/>
    <w:rsid w:val="008443BE"/>
    <w:rsid w:val="00844CB0"/>
    <w:rsid w:val="0084520B"/>
    <w:rsid w:val="008452B5"/>
    <w:rsid w:val="008454DD"/>
    <w:rsid w:val="008457E7"/>
    <w:rsid w:val="00845844"/>
    <w:rsid w:val="00845DC1"/>
    <w:rsid w:val="008461C0"/>
    <w:rsid w:val="008464F9"/>
    <w:rsid w:val="00846656"/>
    <w:rsid w:val="00846684"/>
    <w:rsid w:val="008469AD"/>
    <w:rsid w:val="00847258"/>
    <w:rsid w:val="008476A3"/>
    <w:rsid w:val="00847A58"/>
    <w:rsid w:val="00847BEC"/>
    <w:rsid w:val="00847E23"/>
    <w:rsid w:val="00847FE4"/>
    <w:rsid w:val="00850106"/>
    <w:rsid w:val="0085034F"/>
    <w:rsid w:val="00850814"/>
    <w:rsid w:val="008508D0"/>
    <w:rsid w:val="0085096C"/>
    <w:rsid w:val="00850C91"/>
    <w:rsid w:val="00850D22"/>
    <w:rsid w:val="00850F20"/>
    <w:rsid w:val="00851025"/>
    <w:rsid w:val="00851186"/>
    <w:rsid w:val="00851265"/>
    <w:rsid w:val="00851283"/>
    <w:rsid w:val="0085137D"/>
    <w:rsid w:val="00851645"/>
    <w:rsid w:val="0085164A"/>
    <w:rsid w:val="00851653"/>
    <w:rsid w:val="0085165A"/>
    <w:rsid w:val="00851782"/>
    <w:rsid w:val="00851991"/>
    <w:rsid w:val="00851A84"/>
    <w:rsid w:val="00851AE5"/>
    <w:rsid w:val="00851C7E"/>
    <w:rsid w:val="00851D0A"/>
    <w:rsid w:val="00851DF6"/>
    <w:rsid w:val="00851F0D"/>
    <w:rsid w:val="00852497"/>
    <w:rsid w:val="00852CB0"/>
    <w:rsid w:val="00852EF0"/>
    <w:rsid w:val="00853401"/>
    <w:rsid w:val="00853C8C"/>
    <w:rsid w:val="0085449C"/>
    <w:rsid w:val="00854E1B"/>
    <w:rsid w:val="0085516F"/>
    <w:rsid w:val="008552DE"/>
    <w:rsid w:val="00855AAF"/>
    <w:rsid w:val="008561EA"/>
    <w:rsid w:val="00856438"/>
    <w:rsid w:val="00856B77"/>
    <w:rsid w:val="00857216"/>
    <w:rsid w:val="00857467"/>
    <w:rsid w:val="00857588"/>
    <w:rsid w:val="00857988"/>
    <w:rsid w:val="00857AA7"/>
    <w:rsid w:val="00857CCF"/>
    <w:rsid w:val="00857F48"/>
    <w:rsid w:val="00857F83"/>
    <w:rsid w:val="00857FC9"/>
    <w:rsid w:val="0086040C"/>
    <w:rsid w:val="00860623"/>
    <w:rsid w:val="00860A65"/>
    <w:rsid w:val="00860AA9"/>
    <w:rsid w:val="00860E0E"/>
    <w:rsid w:val="008612BE"/>
    <w:rsid w:val="00861B3B"/>
    <w:rsid w:val="00861C37"/>
    <w:rsid w:val="00861C87"/>
    <w:rsid w:val="0086218D"/>
    <w:rsid w:val="0086252A"/>
    <w:rsid w:val="008628A7"/>
    <w:rsid w:val="008628C7"/>
    <w:rsid w:val="008629F8"/>
    <w:rsid w:val="00862A09"/>
    <w:rsid w:val="00862BC9"/>
    <w:rsid w:val="00862BE6"/>
    <w:rsid w:val="00862DAC"/>
    <w:rsid w:val="008635A3"/>
    <w:rsid w:val="008635D4"/>
    <w:rsid w:val="00863747"/>
    <w:rsid w:val="00863CF0"/>
    <w:rsid w:val="00863DF2"/>
    <w:rsid w:val="0086421B"/>
    <w:rsid w:val="008642BC"/>
    <w:rsid w:val="00864550"/>
    <w:rsid w:val="0086604B"/>
    <w:rsid w:val="0086648A"/>
    <w:rsid w:val="00866A10"/>
    <w:rsid w:val="008670A6"/>
    <w:rsid w:val="008670BF"/>
    <w:rsid w:val="008672DA"/>
    <w:rsid w:val="008672F1"/>
    <w:rsid w:val="00867418"/>
    <w:rsid w:val="008674AE"/>
    <w:rsid w:val="008674B3"/>
    <w:rsid w:val="008675B7"/>
    <w:rsid w:val="00867AFF"/>
    <w:rsid w:val="00867B23"/>
    <w:rsid w:val="00867C98"/>
    <w:rsid w:val="00867EC6"/>
    <w:rsid w:val="0087012B"/>
    <w:rsid w:val="00870257"/>
    <w:rsid w:val="0087079F"/>
    <w:rsid w:val="00870A12"/>
    <w:rsid w:val="00870A38"/>
    <w:rsid w:val="00870D10"/>
    <w:rsid w:val="008712AF"/>
    <w:rsid w:val="00871327"/>
    <w:rsid w:val="008719BF"/>
    <w:rsid w:val="00871B41"/>
    <w:rsid w:val="00871F15"/>
    <w:rsid w:val="0087217C"/>
    <w:rsid w:val="00872306"/>
    <w:rsid w:val="00872549"/>
    <w:rsid w:val="008726C7"/>
    <w:rsid w:val="00872791"/>
    <w:rsid w:val="008727FC"/>
    <w:rsid w:val="00872868"/>
    <w:rsid w:val="00872AE2"/>
    <w:rsid w:val="00873051"/>
    <w:rsid w:val="00873127"/>
    <w:rsid w:val="008733C9"/>
    <w:rsid w:val="008735A1"/>
    <w:rsid w:val="00873641"/>
    <w:rsid w:val="00873771"/>
    <w:rsid w:val="00873A40"/>
    <w:rsid w:val="00873BCE"/>
    <w:rsid w:val="00873D72"/>
    <w:rsid w:val="00874278"/>
    <w:rsid w:val="008745F0"/>
    <w:rsid w:val="00874824"/>
    <w:rsid w:val="00874939"/>
    <w:rsid w:val="0087499B"/>
    <w:rsid w:val="00874B50"/>
    <w:rsid w:val="0087522F"/>
    <w:rsid w:val="0087523F"/>
    <w:rsid w:val="008754C3"/>
    <w:rsid w:val="00875626"/>
    <w:rsid w:val="008757CE"/>
    <w:rsid w:val="00875A6B"/>
    <w:rsid w:val="00875B1E"/>
    <w:rsid w:val="00875FE0"/>
    <w:rsid w:val="0087616C"/>
    <w:rsid w:val="0087671F"/>
    <w:rsid w:val="0087696A"/>
    <w:rsid w:val="0087700F"/>
    <w:rsid w:val="00877141"/>
    <w:rsid w:val="00877437"/>
    <w:rsid w:val="00877718"/>
    <w:rsid w:val="008777D7"/>
    <w:rsid w:val="00877A54"/>
    <w:rsid w:val="00877C18"/>
    <w:rsid w:val="00877E31"/>
    <w:rsid w:val="008801D4"/>
    <w:rsid w:val="008804D3"/>
    <w:rsid w:val="0088061F"/>
    <w:rsid w:val="008808AD"/>
    <w:rsid w:val="008808B6"/>
    <w:rsid w:val="00880960"/>
    <w:rsid w:val="00880F80"/>
    <w:rsid w:val="00881337"/>
    <w:rsid w:val="00882143"/>
    <w:rsid w:val="0088236A"/>
    <w:rsid w:val="008823DA"/>
    <w:rsid w:val="008824FB"/>
    <w:rsid w:val="0088273F"/>
    <w:rsid w:val="00882993"/>
    <w:rsid w:val="00882E17"/>
    <w:rsid w:val="008831F3"/>
    <w:rsid w:val="0088343D"/>
    <w:rsid w:val="0088345F"/>
    <w:rsid w:val="0088374B"/>
    <w:rsid w:val="00883DF1"/>
    <w:rsid w:val="00884080"/>
    <w:rsid w:val="0088414C"/>
    <w:rsid w:val="0088436F"/>
    <w:rsid w:val="00884501"/>
    <w:rsid w:val="00884DC6"/>
    <w:rsid w:val="00884F4B"/>
    <w:rsid w:val="0088514F"/>
    <w:rsid w:val="0088515F"/>
    <w:rsid w:val="008856D2"/>
    <w:rsid w:val="0088591E"/>
    <w:rsid w:val="00885A2F"/>
    <w:rsid w:val="00885ACE"/>
    <w:rsid w:val="00885C85"/>
    <w:rsid w:val="00885CEA"/>
    <w:rsid w:val="00885D7B"/>
    <w:rsid w:val="00885F51"/>
    <w:rsid w:val="008862EE"/>
    <w:rsid w:val="00886363"/>
    <w:rsid w:val="00886580"/>
    <w:rsid w:val="008867CE"/>
    <w:rsid w:val="008869B6"/>
    <w:rsid w:val="00886AAB"/>
    <w:rsid w:val="00886B21"/>
    <w:rsid w:val="00886B93"/>
    <w:rsid w:val="00886D2F"/>
    <w:rsid w:val="008875FF"/>
    <w:rsid w:val="00887EC8"/>
    <w:rsid w:val="00890039"/>
    <w:rsid w:val="0089030D"/>
    <w:rsid w:val="008903E4"/>
    <w:rsid w:val="00890E7D"/>
    <w:rsid w:val="0089179B"/>
    <w:rsid w:val="0089187C"/>
    <w:rsid w:val="008919B1"/>
    <w:rsid w:val="008919FE"/>
    <w:rsid w:val="00891DB0"/>
    <w:rsid w:val="00891EB8"/>
    <w:rsid w:val="008922CD"/>
    <w:rsid w:val="00892322"/>
    <w:rsid w:val="00892422"/>
    <w:rsid w:val="008927A1"/>
    <w:rsid w:val="00892AA6"/>
    <w:rsid w:val="00892FF7"/>
    <w:rsid w:val="00893180"/>
    <w:rsid w:val="00893331"/>
    <w:rsid w:val="008933EE"/>
    <w:rsid w:val="008934B7"/>
    <w:rsid w:val="00893CDB"/>
    <w:rsid w:val="00893D19"/>
    <w:rsid w:val="00893F46"/>
    <w:rsid w:val="00893F76"/>
    <w:rsid w:val="00893FEC"/>
    <w:rsid w:val="00893FEF"/>
    <w:rsid w:val="008943E8"/>
    <w:rsid w:val="00894428"/>
    <w:rsid w:val="0089443B"/>
    <w:rsid w:val="0089447A"/>
    <w:rsid w:val="00894B5E"/>
    <w:rsid w:val="00894DEA"/>
    <w:rsid w:val="008951D5"/>
    <w:rsid w:val="0089527C"/>
    <w:rsid w:val="00895337"/>
    <w:rsid w:val="00895409"/>
    <w:rsid w:val="008954A3"/>
    <w:rsid w:val="00895AD8"/>
    <w:rsid w:val="0089631D"/>
    <w:rsid w:val="00896569"/>
    <w:rsid w:val="00896653"/>
    <w:rsid w:val="008967D8"/>
    <w:rsid w:val="008969C6"/>
    <w:rsid w:val="00896C3D"/>
    <w:rsid w:val="00896F52"/>
    <w:rsid w:val="008970CA"/>
    <w:rsid w:val="00897481"/>
    <w:rsid w:val="00897582"/>
    <w:rsid w:val="00897598"/>
    <w:rsid w:val="0089762E"/>
    <w:rsid w:val="00897699"/>
    <w:rsid w:val="008A00F4"/>
    <w:rsid w:val="008A0341"/>
    <w:rsid w:val="008A03CA"/>
    <w:rsid w:val="008A050F"/>
    <w:rsid w:val="008A0D06"/>
    <w:rsid w:val="008A0F21"/>
    <w:rsid w:val="008A13BB"/>
    <w:rsid w:val="008A1866"/>
    <w:rsid w:val="008A1AF3"/>
    <w:rsid w:val="008A1FF6"/>
    <w:rsid w:val="008A2006"/>
    <w:rsid w:val="008A2205"/>
    <w:rsid w:val="008A23CD"/>
    <w:rsid w:val="008A2469"/>
    <w:rsid w:val="008A2538"/>
    <w:rsid w:val="008A26A3"/>
    <w:rsid w:val="008A2833"/>
    <w:rsid w:val="008A317C"/>
    <w:rsid w:val="008A347E"/>
    <w:rsid w:val="008A34E2"/>
    <w:rsid w:val="008A35B8"/>
    <w:rsid w:val="008A3D8C"/>
    <w:rsid w:val="008A3E16"/>
    <w:rsid w:val="008A4558"/>
    <w:rsid w:val="008A469E"/>
    <w:rsid w:val="008A4BC0"/>
    <w:rsid w:val="008A4D31"/>
    <w:rsid w:val="008A50FF"/>
    <w:rsid w:val="008A571D"/>
    <w:rsid w:val="008A572F"/>
    <w:rsid w:val="008A573F"/>
    <w:rsid w:val="008A6059"/>
    <w:rsid w:val="008A62B6"/>
    <w:rsid w:val="008A62F7"/>
    <w:rsid w:val="008A6554"/>
    <w:rsid w:val="008A656C"/>
    <w:rsid w:val="008A683D"/>
    <w:rsid w:val="008A690A"/>
    <w:rsid w:val="008A6B6C"/>
    <w:rsid w:val="008A6C9D"/>
    <w:rsid w:val="008A6D7C"/>
    <w:rsid w:val="008A6DC7"/>
    <w:rsid w:val="008A6E10"/>
    <w:rsid w:val="008A702C"/>
    <w:rsid w:val="008A71AE"/>
    <w:rsid w:val="008A73AC"/>
    <w:rsid w:val="008A74AC"/>
    <w:rsid w:val="008A77A5"/>
    <w:rsid w:val="008A7823"/>
    <w:rsid w:val="008A7AC7"/>
    <w:rsid w:val="008A7D29"/>
    <w:rsid w:val="008B02D4"/>
    <w:rsid w:val="008B0865"/>
    <w:rsid w:val="008B08DE"/>
    <w:rsid w:val="008B1232"/>
    <w:rsid w:val="008B1506"/>
    <w:rsid w:val="008B1543"/>
    <w:rsid w:val="008B15ED"/>
    <w:rsid w:val="008B162F"/>
    <w:rsid w:val="008B172B"/>
    <w:rsid w:val="008B177E"/>
    <w:rsid w:val="008B1A21"/>
    <w:rsid w:val="008B1F39"/>
    <w:rsid w:val="008B2846"/>
    <w:rsid w:val="008B3024"/>
    <w:rsid w:val="008B33FD"/>
    <w:rsid w:val="008B3508"/>
    <w:rsid w:val="008B3761"/>
    <w:rsid w:val="008B3AD2"/>
    <w:rsid w:val="008B3C5A"/>
    <w:rsid w:val="008B3CEA"/>
    <w:rsid w:val="008B452C"/>
    <w:rsid w:val="008B45DA"/>
    <w:rsid w:val="008B4771"/>
    <w:rsid w:val="008B47E1"/>
    <w:rsid w:val="008B54E2"/>
    <w:rsid w:val="008B56A1"/>
    <w:rsid w:val="008B573C"/>
    <w:rsid w:val="008B5A66"/>
    <w:rsid w:val="008B5AFD"/>
    <w:rsid w:val="008B5C14"/>
    <w:rsid w:val="008B5CAC"/>
    <w:rsid w:val="008B5DC4"/>
    <w:rsid w:val="008B5FB5"/>
    <w:rsid w:val="008B61F9"/>
    <w:rsid w:val="008B6554"/>
    <w:rsid w:val="008B671D"/>
    <w:rsid w:val="008B6846"/>
    <w:rsid w:val="008B6913"/>
    <w:rsid w:val="008B6A5B"/>
    <w:rsid w:val="008B6ABC"/>
    <w:rsid w:val="008B6B08"/>
    <w:rsid w:val="008B6D2E"/>
    <w:rsid w:val="008B6DC8"/>
    <w:rsid w:val="008B6DE4"/>
    <w:rsid w:val="008B6E44"/>
    <w:rsid w:val="008B6ECB"/>
    <w:rsid w:val="008B6ECE"/>
    <w:rsid w:val="008B70FA"/>
    <w:rsid w:val="008B73E6"/>
    <w:rsid w:val="008B7940"/>
    <w:rsid w:val="008B7C87"/>
    <w:rsid w:val="008B7E1B"/>
    <w:rsid w:val="008C00CE"/>
    <w:rsid w:val="008C0685"/>
    <w:rsid w:val="008C085E"/>
    <w:rsid w:val="008C08D2"/>
    <w:rsid w:val="008C09AF"/>
    <w:rsid w:val="008C0E58"/>
    <w:rsid w:val="008C0F45"/>
    <w:rsid w:val="008C0F6F"/>
    <w:rsid w:val="008C1D05"/>
    <w:rsid w:val="008C1FD4"/>
    <w:rsid w:val="008C203A"/>
    <w:rsid w:val="008C2170"/>
    <w:rsid w:val="008C21C2"/>
    <w:rsid w:val="008C264C"/>
    <w:rsid w:val="008C2752"/>
    <w:rsid w:val="008C2C1F"/>
    <w:rsid w:val="008C3483"/>
    <w:rsid w:val="008C3EC9"/>
    <w:rsid w:val="008C484A"/>
    <w:rsid w:val="008C4BB5"/>
    <w:rsid w:val="008C52C3"/>
    <w:rsid w:val="008C5B00"/>
    <w:rsid w:val="008C5EAE"/>
    <w:rsid w:val="008C5F32"/>
    <w:rsid w:val="008C612F"/>
    <w:rsid w:val="008C624C"/>
    <w:rsid w:val="008C6E23"/>
    <w:rsid w:val="008C746C"/>
    <w:rsid w:val="008C7A1B"/>
    <w:rsid w:val="008C7D85"/>
    <w:rsid w:val="008C7E98"/>
    <w:rsid w:val="008D016E"/>
    <w:rsid w:val="008D08A0"/>
    <w:rsid w:val="008D0A1F"/>
    <w:rsid w:val="008D0C2A"/>
    <w:rsid w:val="008D0E3C"/>
    <w:rsid w:val="008D12C9"/>
    <w:rsid w:val="008D136E"/>
    <w:rsid w:val="008D16DD"/>
    <w:rsid w:val="008D18E3"/>
    <w:rsid w:val="008D1D72"/>
    <w:rsid w:val="008D1FA0"/>
    <w:rsid w:val="008D20F8"/>
    <w:rsid w:val="008D263C"/>
    <w:rsid w:val="008D2A87"/>
    <w:rsid w:val="008D2D1B"/>
    <w:rsid w:val="008D2F98"/>
    <w:rsid w:val="008D3654"/>
    <w:rsid w:val="008D3F9E"/>
    <w:rsid w:val="008D4152"/>
    <w:rsid w:val="008D4314"/>
    <w:rsid w:val="008D4696"/>
    <w:rsid w:val="008D4764"/>
    <w:rsid w:val="008D47C1"/>
    <w:rsid w:val="008D4952"/>
    <w:rsid w:val="008D4983"/>
    <w:rsid w:val="008D4B51"/>
    <w:rsid w:val="008D4CC9"/>
    <w:rsid w:val="008D51EF"/>
    <w:rsid w:val="008D54ED"/>
    <w:rsid w:val="008D5564"/>
    <w:rsid w:val="008D584D"/>
    <w:rsid w:val="008D5928"/>
    <w:rsid w:val="008D5D68"/>
    <w:rsid w:val="008D5DB5"/>
    <w:rsid w:val="008D6046"/>
    <w:rsid w:val="008D614C"/>
    <w:rsid w:val="008D62E8"/>
    <w:rsid w:val="008D6488"/>
    <w:rsid w:val="008D6BBD"/>
    <w:rsid w:val="008D7148"/>
    <w:rsid w:val="008D73CC"/>
    <w:rsid w:val="008E0CF3"/>
    <w:rsid w:val="008E0DE6"/>
    <w:rsid w:val="008E13EB"/>
    <w:rsid w:val="008E17DF"/>
    <w:rsid w:val="008E17F9"/>
    <w:rsid w:val="008E1AA9"/>
    <w:rsid w:val="008E1B40"/>
    <w:rsid w:val="008E1F64"/>
    <w:rsid w:val="008E2EF7"/>
    <w:rsid w:val="008E2F23"/>
    <w:rsid w:val="008E305B"/>
    <w:rsid w:val="008E319A"/>
    <w:rsid w:val="008E3230"/>
    <w:rsid w:val="008E3385"/>
    <w:rsid w:val="008E3583"/>
    <w:rsid w:val="008E35AE"/>
    <w:rsid w:val="008E3F52"/>
    <w:rsid w:val="008E4249"/>
    <w:rsid w:val="008E4619"/>
    <w:rsid w:val="008E4880"/>
    <w:rsid w:val="008E4B8F"/>
    <w:rsid w:val="008E4FEE"/>
    <w:rsid w:val="008E5282"/>
    <w:rsid w:val="008E52D4"/>
    <w:rsid w:val="008E5614"/>
    <w:rsid w:val="008E56C0"/>
    <w:rsid w:val="008E5C4E"/>
    <w:rsid w:val="008E6092"/>
    <w:rsid w:val="008E619D"/>
    <w:rsid w:val="008E6526"/>
    <w:rsid w:val="008E68EE"/>
    <w:rsid w:val="008E6C34"/>
    <w:rsid w:val="008E6D61"/>
    <w:rsid w:val="008E72F8"/>
    <w:rsid w:val="008E7368"/>
    <w:rsid w:val="008E7703"/>
    <w:rsid w:val="008E7727"/>
    <w:rsid w:val="008E7E62"/>
    <w:rsid w:val="008E7E93"/>
    <w:rsid w:val="008E7FCF"/>
    <w:rsid w:val="008F0A72"/>
    <w:rsid w:val="008F15BA"/>
    <w:rsid w:val="008F15DE"/>
    <w:rsid w:val="008F1614"/>
    <w:rsid w:val="008F196A"/>
    <w:rsid w:val="008F19E4"/>
    <w:rsid w:val="008F1E68"/>
    <w:rsid w:val="008F26F2"/>
    <w:rsid w:val="008F2A9E"/>
    <w:rsid w:val="008F2C5A"/>
    <w:rsid w:val="008F2DBF"/>
    <w:rsid w:val="008F2ECF"/>
    <w:rsid w:val="008F2F60"/>
    <w:rsid w:val="008F32C4"/>
    <w:rsid w:val="008F33F2"/>
    <w:rsid w:val="008F37CD"/>
    <w:rsid w:val="008F391E"/>
    <w:rsid w:val="008F3CA0"/>
    <w:rsid w:val="008F3E5D"/>
    <w:rsid w:val="008F3EC8"/>
    <w:rsid w:val="008F47D7"/>
    <w:rsid w:val="008F496C"/>
    <w:rsid w:val="008F4AD0"/>
    <w:rsid w:val="008F4ECD"/>
    <w:rsid w:val="008F5566"/>
    <w:rsid w:val="008F559E"/>
    <w:rsid w:val="008F577B"/>
    <w:rsid w:val="008F5974"/>
    <w:rsid w:val="008F59BE"/>
    <w:rsid w:val="008F5CBE"/>
    <w:rsid w:val="008F5F4A"/>
    <w:rsid w:val="008F63B7"/>
    <w:rsid w:val="008F63E8"/>
    <w:rsid w:val="008F64CA"/>
    <w:rsid w:val="008F65B2"/>
    <w:rsid w:val="008F6811"/>
    <w:rsid w:val="008F6A5D"/>
    <w:rsid w:val="008F6F76"/>
    <w:rsid w:val="008F70B2"/>
    <w:rsid w:val="008F74EB"/>
    <w:rsid w:val="008F78C7"/>
    <w:rsid w:val="008F78F2"/>
    <w:rsid w:val="008F7CC2"/>
    <w:rsid w:val="00900109"/>
    <w:rsid w:val="00900381"/>
    <w:rsid w:val="009005A9"/>
    <w:rsid w:val="00900621"/>
    <w:rsid w:val="0090075A"/>
    <w:rsid w:val="009007E6"/>
    <w:rsid w:val="00900A18"/>
    <w:rsid w:val="00901394"/>
    <w:rsid w:val="00901537"/>
    <w:rsid w:val="00901595"/>
    <w:rsid w:val="0090189B"/>
    <w:rsid w:val="00901A86"/>
    <w:rsid w:val="00901CD6"/>
    <w:rsid w:val="0090220D"/>
    <w:rsid w:val="00902386"/>
    <w:rsid w:val="009026BC"/>
    <w:rsid w:val="00902CFB"/>
    <w:rsid w:val="00903186"/>
    <w:rsid w:val="00903444"/>
    <w:rsid w:val="00903833"/>
    <w:rsid w:val="009039C8"/>
    <w:rsid w:val="00903A39"/>
    <w:rsid w:val="00904242"/>
    <w:rsid w:val="00904425"/>
    <w:rsid w:val="009047BB"/>
    <w:rsid w:val="00904810"/>
    <w:rsid w:val="00904958"/>
    <w:rsid w:val="00904A17"/>
    <w:rsid w:val="009054DF"/>
    <w:rsid w:val="009057FF"/>
    <w:rsid w:val="00905C8B"/>
    <w:rsid w:val="00906078"/>
    <w:rsid w:val="0090634F"/>
    <w:rsid w:val="0090637A"/>
    <w:rsid w:val="0090649E"/>
    <w:rsid w:val="00906576"/>
    <w:rsid w:val="00906A54"/>
    <w:rsid w:val="009074EE"/>
    <w:rsid w:val="009076AA"/>
    <w:rsid w:val="00907AA7"/>
    <w:rsid w:val="00907B67"/>
    <w:rsid w:val="00910036"/>
    <w:rsid w:val="00910095"/>
    <w:rsid w:val="009105BC"/>
    <w:rsid w:val="00910B1D"/>
    <w:rsid w:val="00910B95"/>
    <w:rsid w:val="00910D42"/>
    <w:rsid w:val="00910DA6"/>
    <w:rsid w:val="00910E5A"/>
    <w:rsid w:val="0091131A"/>
    <w:rsid w:val="009114B8"/>
    <w:rsid w:val="0091184A"/>
    <w:rsid w:val="009119DA"/>
    <w:rsid w:val="00912174"/>
    <w:rsid w:val="00912499"/>
    <w:rsid w:val="00912831"/>
    <w:rsid w:val="00912B5D"/>
    <w:rsid w:val="009135B4"/>
    <w:rsid w:val="009136F7"/>
    <w:rsid w:val="0091373C"/>
    <w:rsid w:val="0091394A"/>
    <w:rsid w:val="00913A4B"/>
    <w:rsid w:val="00913D29"/>
    <w:rsid w:val="00913D39"/>
    <w:rsid w:val="00913DC3"/>
    <w:rsid w:val="00913F9D"/>
    <w:rsid w:val="0091423C"/>
    <w:rsid w:val="009143CD"/>
    <w:rsid w:val="0091451E"/>
    <w:rsid w:val="00914637"/>
    <w:rsid w:val="0091488B"/>
    <w:rsid w:val="009148A8"/>
    <w:rsid w:val="00914B3B"/>
    <w:rsid w:val="00914F06"/>
    <w:rsid w:val="00915136"/>
    <w:rsid w:val="00915207"/>
    <w:rsid w:val="00915359"/>
    <w:rsid w:val="0091548A"/>
    <w:rsid w:val="009157A2"/>
    <w:rsid w:val="0091580D"/>
    <w:rsid w:val="00915845"/>
    <w:rsid w:val="00915848"/>
    <w:rsid w:val="00915A08"/>
    <w:rsid w:val="00915AC9"/>
    <w:rsid w:val="00915B66"/>
    <w:rsid w:val="00915C11"/>
    <w:rsid w:val="0091605D"/>
    <w:rsid w:val="009164B7"/>
    <w:rsid w:val="0091659E"/>
    <w:rsid w:val="00916A6F"/>
    <w:rsid w:val="00916B12"/>
    <w:rsid w:val="00916D1E"/>
    <w:rsid w:val="00917089"/>
    <w:rsid w:val="009170C7"/>
    <w:rsid w:val="009172A8"/>
    <w:rsid w:val="00917869"/>
    <w:rsid w:val="0091798D"/>
    <w:rsid w:val="00917B24"/>
    <w:rsid w:val="00917B2F"/>
    <w:rsid w:val="00917E1A"/>
    <w:rsid w:val="009201D8"/>
    <w:rsid w:val="009208DC"/>
    <w:rsid w:val="0092094C"/>
    <w:rsid w:val="00920E98"/>
    <w:rsid w:val="00920F2A"/>
    <w:rsid w:val="00921341"/>
    <w:rsid w:val="00921395"/>
    <w:rsid w:val="009219F2"/>
    <w:rsid w:val="00921CA1"/>
    <w:rsid w:val="00921EB1"/>
    <w:rsid w:val="00921EC4"/>
    <w:rsid w:val="00922522"/>
    <w:rsid w:val="00922529"/>
    <w:rsid w:val="00922874"/>
    <w:rsid w:val="00922CAD"/>
    <w:rsid w:val="00922CB3"/>
    <w:rsid w:val="00922CCE"/>
    <w:rsid w:val="00922E27"/>
    <w:rsid w:val="0092321D"/>
    <w:rsid w:val="009232DE"/>
    <w:rsid w:val="0092346C"/>
    <w:rsid w:val="00923AA0"/>
    <w:rsid w:val="00923C23"/>
    <w:rsid w:val="00923DAD"/>
    <w:rsid w:val="00923ED3"/>
    <w:rsid w:val="0092405B"/>
    <w:rsid w:val="00924215"/>
    <w:rsid w:val="00924292"/>
    <w:rsid w:val="009244D7"/>
    <w:rsid w:val="00924836"/>
    <w:rsid w:val="009256A9"/>
    <w:rsid w:val="00925B32"/>
    <w:rsid w:val="00925CDD"/>
    <w:rsid w:val="0092620F"/>
    <w:rsid w:val="009263AF"/>
    <w:rsid w:val="009264C9"/>
    <w:rsid w:val="00926A1B"/>
    <w:rsid w:val="00926A20"/>
    <w:rsid w:val="00926BEB"/>
    <w:rsid w:val="00927145"/>
    <w:rsid w:val="00927595"/>
    <w:rsid w:val="00927991"/>
    <w:rsid w:val="00927E1C"/>
    <w:rsid w:val="00927F92"/>
    <w:rsid w:val="009300CE"/>
    <w:rsid w:val="009301DF"/>
    <w:rsid w:val="00930335"/>
    <w:rsid w:val="009303DB"/>
    <w:rsid w:val="00930C49"/>
    <w:rsid w:val="00930FEF"/>
    <w:rsid w:val="00931012"/>
    <w:rsid w:val="00931476"/>
    <w:rsid w:val="00931965"/>
    <w:rsid w:val="00931F8E"/>
    <w:rsid w:val="009320D0"/>
    <w:rsid w:val="00932186"/>
    <w:rsid w:val="009323BD"/>
    <w:rsid w:val="00932960"/>
    <w:rsid w:val="00932B9D"/>
    <w:rsid w:val="00932C59"/>
    <w:rsid w:val="00932C8B"/>
    <w:rsid w:val="00932E7B"/>
    <w:rsid w:val="00932FF6"/>
    <w:rsid w:val="00933466"/>
    <w:rsid w:val="0093361A"/>
    <w:rsid w:val="00933795"/>
    <w:rsid w:val="00933B7C"/>
    <w:rsid w:val="00933F6F"/>
    <w:rsid w:val="0093407D"/>
    <w:rsid w:val="009342CD"/>
    <w:rsid w:val="00934424"/>
    <w:rsid w:val="00934503"/>
    <w:rsid w:val="009345C3"/>
    <w:rsid w:val="00934A0A"/>
    <w:rsid w:val="00934F3C"/>
    <w:rsid w:val="00935242"/>
    <w:rsid w:val="009354B3"/>
    <w:rsid w:val="0093554B"/>
    <w:rsid w:val="00935967"/>
    <w:rsid w:val="00935BC1"/>
    <w:rsid w:val="00935D3D"/>
    <w:rsid w:val="00935E56"/>
    <w:rsid w:val="00935FC9"/>
    <w:rsid w:val="0093606F"/>
    <w:rsid w:val="00936279"/>
    <w:rsid w:val="0093655D"/>
    <w:rsid w:val="00936D07"/>
    <w:rsid w:val="00936D79"/>
    <w:rsid w:val="0093706C"/>
    <w:rsid w:val="0093708E"/>
    <w:rsid w:val="00937322"/>
    <w:rsid w:val="00937476"/>
    <w:rsid w:val="00937AEB"/>
    <w:rsid w:val="00937C63"/>
    <w:rsid w:val="00937C88"/>
    <w:rsid w:val="00937F46"/>
    <w:rsid w:val="009400D5"/>
    <w:rsid w:val="009402AA"/>
    <w:rsid w:val="009402E5"/>
    <w:rsid w:val="0094057B"/>
    <w:rsid w:val="009405BA"/>
    <w:rsid w:val="0094077C"/>
    <w:rsid w:val="00940AD3"/>
    <w:rsid w:val="00940B9B"/>
    <w:rsid w:val="00940CE4"/>
    <w:rsid w:val="009413D5"/>
    <w:rsid w:val="00941B17"/>
    <w:rsid w:val="00941C8F"/>
    <w:rsid w:val="00941EB5"/>
    <w:rsid w:val="00941EEB"/>
    <w:rsid w:val="009420A4"/>
    <w:rsid w:val="0094257A"/>
    <w:rsid w:val="009429D1"/>
    <w:rsid w:val="00942A20"/>
    <w:rsid w:val="00942C69"/>
    <w:rsid w:val="00942D9D"/>
    <w:rsid w:val="00942EFF"/>
    <w:rsid w:val="00942F5D"/>
    <w:rsid w:val="009431C1"/>
    <w:rsid w:val="00943354"/>
    <w:rsid w:val="009434DA"/>
    <w:rsid w:val="00943815"/>
    <w:rsid w:val="009439FF"/>
    <w:rsid w:val="00943A21"/>
    <w:rsid w:val="00943DFD"/>
    <w:rsid w:val="00944023"/>
    <w:rsid w:val="0094442E"/>
    <w:rsid w:val="0094485C"/>
    <w:rsid w:val="00944AFF"/>
    <w:rsid w:val="00945062"/>
    <w:rsid w:val="009450B0"/>
    <w:rsid w:val="00945113"/>
    <w:rsid w:val="00945E90"/>
    <w:rsid w:val="009461E9"/>
    <w:rsid w:val="009463D1"/>
    <w:rsid w:val="00946583"/>
    <w:rsid w:val="00946929"/>
    <w:rsid w:val="00947549"/>
    <w:rsid w:val="009476FF"/>
    <w:rsid w:val="00947D2C"/>
    <w:rsid w:val="00947F10"/>
    <w:rsid w:val="00947F7B"/>
    <w:rsid w:val="009500CD"/>
    <w:rsid w:val="00950166"/>
    <w:rsid w:val="009504B1"/>
    <w:rsid w:val="00951273"/>
    <w:rsid w:val="009512E5"/>
    <w:rsid w:val="00951347"/>
    <w:rsid w:val="009514A3"/>
    <w:rsid w:val="009517B9"/>
    <w:rsid w:val="009518E4"/>
    <w:rsid w:val="00951ADE"/>
    <w:rsid w:val="00951E5D"/>
    <w:rsid w:val="009525F7"/>
    <w:rsid w:val="009528D4"/>
    <w:rsid w:val="00952969"/>
    <w:rsid w:val="00952A24"/>
    <w:rsid w:val="00952B47"/>
    <w:rsid w:val="00952BD9"/>
    <w:rsid w:val="0095374D"/>
    <w:rsid w:val="009537A9"/>
    <w:rsid w:val="00953895"/>
    <w:rsid w:val="0095398E"/>
    <w:rsid w:val="00953E13"/>
    <w:rsid w:val="00953E85"/>
    <w:rsid w:val="009544FD"/>
    <w:rsid w:val="00954585"/>
    <w:rsid w:val="0095468B"/>
    <w:rsid w:val="00954A58"/>
    <w:rsid w:val="00954FBD"/>
    <w:rsid w:val="00955008"/>
    <w:rsid w:val="00955112"/>
    <w:rsid w:val="0095592D"/>
    <w:rsid w:val="0095593D"/>
    <w:rsid w:val="00955A42"/>
    <w:rsid w:val="00955B06"/>
    <w:rsid w:val="00955F4A"/>
    <w:rsid w:val="009564DD"/>
    <w:rsid w:val="009567C9"/>
    <w:rsid w:val="00956BC2"/>
    <w:rsid w:val="00956C32"/>
    <w:rsid w:val="009570F6"/>
    <w:rsid w:val="009570FD"/>
    <w:rsid w:val="0095726F"/>
    <w:rsid w:val="00957372"/>
    <w:rsid w:val="0095766D"/>
    <w:rsid w:val="009577A3"/>
    <w:rsid w:val="009577F3"/>
    <w:rsid w:val="009577F5"/>
    <w:rsid w:val="009579AA"/>
    <w:rsid w:val="00957FB0"/>
    <w:rsid w:val="009607CE"/>
    <w:rsid w:val="00960AA1"/>
    <w:rsid w:val="00960B29"/>
    <w:rsid w:val="00960CBF"/>
    <w:rsid w:val="00960D72"/>
    <w:rsid w:val="00960DB9"/>
    <w:rsid w:val="00960E6F"/>
    <w:rsid w:val="00960E8A"/>
    <w:rsid w:val="009612DC"/>
    <w:rsid w:val="009616C7"/>
    <w:rsid w:val="0096183B"/>
    <w:rsid w:val="00961896"/>
    <w:rsid w:val="009618CE"/>
    <w:rsid w:val="009618DF"/>
    <w:rsid w:val="00961909"/>
    <w:rsid w:val="00961C6B"/>
    <w:rsid w:val="009621BD"/>
    <w:rsid w:val="00962383"/>
    <w:rsid w:val="00962491"/>
    <w:rsid w:val="0096261C"/>
    <w:rsid w:val="00962B64"/>
    <w:rsid w:val="00963212"/>
    <w:rsid w:val="009636AA"/>
    <w:rsid w:val="00963C4B"/>
    <w:rsid w:val="00963EE1"/>
    <w:rsid w:val="00964076"/>
    <w:rsid w:val="009642DA"/>
    <w:rsid w:val="009646EA"/>
    <w:rsid w:val="00964C47"/>
    <w:rsid w:val="00964C94"/>
    <w:rsid w:val="00965155"/>
    <w:rsid w:val="0096517A"/>
    <w:rsid w:val="00965224"/>
    <w:rsid w:val="00965848"/>
    <w:rsid w:val="009659A6"/>
    <w:rsid w:val="00965A69"/>
    <w:rsid w:val="00965A8C"/>
    <w:rsid w:val="00965DC5"/>
    <w:rsid w:val="009663C1"/>
    <w:rsid w:val="009665E3"/>
    <w:rsid w:val="0096664A"/>
    <w:rsid w:val="00966B17"/>
    <w:rsid w:val="00966C20"/>
    <w:rsid w:val="00966D32"/>
    <w:rsid w:val="00967015"/>
    <w:rsid w:val="0096702D"/>
    <w:rsid w:val="0096714D"/>
    <w:rsid w:val="00967281"/>
    <w:rsid w:val="00967678"/>
    <w:rsid w:val="00967A37"/>
    <w:rsid w:val="00967C67"/>
    <w:rsid w:val="00967EC7"/>
    <w:rsid w:val="0097001D"/>
    <w:rsid w:val="00970589"/>
    <w:rsid w:val="00970B36"/>
    <w:rsid w:val="00970D3F"/>
    <w:rsid w:val="009713E7"/>
    <w:rsid w:val="009715FD"/>
    <w:rsid w:val="0097188A"/>
    <w:rsid w:val="00971899"/>
    <w:rsid w:val="00971C55"/>
    <w:rsid w:val="00971CB2"/>
    <w:rsid w:val="00972059"/>
    <w:rsid w:val="0097205F"/>
    <w:rsid w:val="00972590"/>
    <w:rsid w:val="00972609"/>
    <w:rsid w:val="009737BD"/>
    <w:rsid w:val="009738A9"/>
    <w:rsid w:val="00973BAF"/>
    <w:rsid w:val="00974082"/>
    <w:rsid w:val="00974220"/>
    <w:rsid w:val="0097432C"/>
    <w:rsid w:val="00974360"/>
    <w:rsid w:val="00974395"/>
    <w:rsid w:val="0097456D"/>
    <w:rsid w:val="0097458B"/>
    <w:rsid w:val="0097463C"/>
    <w:rsid w:val="009748DF"/>
    <w:rsid w:val="00974D7F"/>
    <w:rsid w:val="0097502E"/>
    <w:rsid w:val="00975044"/>
    <w:rsid w:val="009750A2"/>
    <w:rsid w:val="009750C9"/>
    <w:rsid w:val="00975ECF"/>
    <w:rsid w:val="00975F1E"/>
    <w:rsid w:val="009762AA"/>
    <w:rsid w:val="009763FA"/>
    <w:rsid w:val="00976655"/>
    <w:rsid w:val="00976B84"/>
    <w:rsid w:val="00976D30"/>
    <w:rsid w:val="00976DEC"/>
    <w:rsid w:val="00977A3A"/>
    <w:rsid w:val="00977B39"/>
    <w:rsid w:val="00977B60"/>
    <w:rsid w:val="00977D24"/>
    <w:rsid w:val="00977E57"/>
    <w:rsid w:val="009806F4"/>
    <w:rsid w:val="009818AA"/>
    <w:rsid w:val="009818F2"/>
    <w:rsid w:val="0098199B"/>
    <w:rsid w:val="00981C3C"/>
    <w:rsid w:val="00981F8D"/>
    <w:rsid w:val="00982432"/>
    <w:rsid w:val="00982C74"/>
    <w:rsid w:val="00982CA2"/>
    <w:rsid w:val="00982E4E"/>
    <w:rsid w:val="009830C6"/>
    <w:rsid w:val="00983215"/>
    <w:rsid w:val="0098374D"/>
    <w:rsid w:val="009837D3"/>
    <w:rsid w:val="00983FA4"/>
    <w:rsid w:val="00984310"/>
    <w:rsid w:val="0098431D"/>
    <w:rsid w:val="009843C7"/>
    <w:rsid w:val="0098448E"/>
    <w:rsid w:val="00984DC0"/>
    <w:rsid w:val="009853ED"/>
    <w:rsid w:val="00985B49"/>
    <w:rsid w:val="00985D31"/>
    <w:rsid w:val="00985E41"/>
    <w:rsid w:val="009863F4"/>
    <w:rsid w:val="0098668E"/>
    <w:rsid w:val="00986896"/>
    <w:rsid w:val="00986C1C"/>
    <w:rsid w:val="00986CAD"/>
    <w:rsid w:val="00986FDC"/>
    <w:rsid w:val="00987268"/>
    <w:rsid w:val="009875BE"/>
    <w:rsid w:val="00987774"/>
    <w:rsid w:val="00987BA0"/>
    <w:rsid w:val="00987C0B"/>
    <w:rsid w:val="00987C0F"/>
    <w:rsid w:val="009901BC"/>
    <w:rsid w:val="009905F4"/>
    <w:rsid w:val="00990A6E"/>
    <w:rsid w:val="00990FC3"/>
    <w:rsid w:val="009915B6"/>
    <w:rsid w:val="009917C9"/>
    <w:rsid w:val="00991947"/>
    <w:rsid w:val="00991959"/>
    <w:rsid w:val="009919A3"/>
    <w:rsid w:val="00991B87"/>
    <w:rsid w:val="00991C07"/>
    <w:rsid w:val="00991C08"/>
    <w:rsid w:val="00991C64"/>
    <w:rsid w:val="009921D4"/>
    <w:rsid w:val="009921E5"/>
    <w:rsid w:val="0099273E"/>
    <w:rsid w:val="00992A1A"/>
    <w:rsid w:val="00992AA3"/>
    <w:rsid w:val="0099304F"/>
    <w:rsid w:val="009938D0"/>
    <w:rsid w:val="009939DF"/>
    <w:rsid w:val="00993DED"/>
    <w:rsid w:val="00994248"/>
    <w:rsid w:val="0099497F"/>
    <w:rsid w:val="00994A0D"/>
    <w:rsid w:val="00994B7C"/>
    <w:rsid w:val="00994D0E"/>
    <w:rsid w:val="00995251"/>
    <w:rsid w:val="00995930"/>
    <w:rsid w:val="009962D8"/>
    <w:rsid w:val="009963DA"/>
    <w:rsid w:val="00996460"/>
    <w:rsid w:val="00996622"/>
    <w:rsid w:val="00996988"/>
    <w:rsid w:val="00996AA2"/>
    <w:rsid w:val="00996E73"/>
    <w:rsid w:val="00996EC4"/>
    <w:rsid w:val="009977B6"/>
    <w:rsid w:val="00997A95"/>
    <w:rsid w:val="00997AA5"/>
    <w:rsid w:val="00997B5C"/>
    <w:rsid w:val="00997B7D"/>
    <w:rsid w:val="00997E9C"/>
    <w:rsid w:val="00997EA4"/>
    <w:rsid w:val="00997EAF"/>
    <w:rsid w:val="009A07B6"/>
    <w:rsid w:val="009A0ABD"/>
    <w:rsid w:val="009A0C62"/>
    <w:rsid w:val="009A0E09"/>
    <w:rsid w:val="009A10D6"/>
    <w:rsid w:val="009A122C"/>
    <w:rsid w:val="009A152E"/>
    <w:rsid w:val="009A1687"/>
    <w:rsid w:val="009A16B4"/>
    <w:rsid w:val="009A19CC"/>
    <w:rsid w:val="009A20FF"/>
    <w:rsid w:val="009A28F3"/>
    <w:rsid w:val="009A2BAF"/>
    <w:rsid w:val="009A3407"/>
    <w:rsid w:val="009A3BEC"/>
    <w:rsid w:val="009A42D3"/>
    <w:rsid w:val="009A4330"/>
    <w:rsid w:val="009A44D3"/>
    <w:rsid w:val="009A47E0"/>
    <w:rsid w:val="009A4A0A"/>
    <w:rsid w:val="009A4B16"/>
    <w:rsid w:val="009A4CA6"/>
    <w:rsid w:val="009A4E5A"/>
    <w:rsid w:val="009A543A"/>
    <w:rsid w:val="009A549C"/>
    <w:rsid w:val="009A5B5D"/>
    <w:rsid w:val="009A5FBD"/>
    <w:rsid w:val="009A60D4"/>
    <w:rsid w:val="009A62A9"/>
    <w:rsid w:val="009A6367"/>
    <w:rsid w:val="009A638D"/>
    <w:rsid w:val="009A6847"/>
    <w:rsid w:val="009A6904"/>
    <w:rsid w:val="009A6AA5"/>
    <w:rsid w:val="009A7289"/>
    <w:rsid w:val="009A72F6"/>
    <w:rsid w:val="009A74C6"/>
    <w:rsid w:val="009A7629"/>
    <w:rsid w:val="009A78C7"/>
    <w:rsid w:val="009A7950"/>
    <w:rsid w:val="009A7C30"/>
    <w:rsid w:val="009A7F01"/>
    <w:rsid w:val="009A7F9D"/>
    <w:rsid w:val="009B0060"/>
    <w:rsid w:val="009B04BB"/>
    <w:rsid w:val="009B06D5"/>
    <w:rsid w:val="009B107B"/>
    <w:rsid w:val="009B1326"/>
    <w:rsid w:val="009B20F5"/>
    <w:rsid w:val="009B2136"/>
    <w:rsid w:val="009B2DD7"/>
    <w:rsid w:val="009B32A6"/>
    <w:rsid w:val="009B350D"/>
    <w:rsid w:val="009B3588"/>
    <w:rsid w:val="009B3E85"/>
    <w:rsid w:val="009B3F92"/>
    <w:rsid w:val="009B4301"/>
    <w:rsid w:val="009B4424"/>
    <w:rsid w:val="009B4458"/>
    <w:rsid w:val="009B473F"/>
    <w:rsid w:val="009B4856"/>
    <w:rsid w:val="009B4A9C"/>
    <w:rsid w:val="009B4ED9"/>
    <w:rsid w:val="009B5179"/>
    <w:rsid w:val="009B5227"/>
    <w:rsid w:val="009B52F9"/>
    <w:rsid w:val="009B543F"/>
    <w:rsid w:val="009B5491"/>
    <w:rsid w:val="009B5590"/>
    <w:rsid w:val="009B5B67"/>
    <w:rsid w:val="009B5CDD"/>
    <w:rsid w:val="009B601B"/>
    <w:rsid w:val="009B6062"/>
    <w:rsid w:val="009B6133"/>
    <w:rsid w:val="009B6259"/>
    <w:rsid w:val="009B64B1"/>
    <w:rsid w:val="009B67C3"/>
    <w:rsid w:val="009B684D"/>
    <w:rsid w:val="009B6A56"/>
    <w:rsid w:val="009B7021"/>
    <w:rsid w:val="009B77BF"/>
    <w:rsid w:val="009B7F72"/>
    <w:rsid w:val="009C0298"/>
    <w:rsid w:val="009C06E6"/>
    <w:rsid w:val="009C0BC7"/>
    <w:rsid w:val="009C0D22"/>
    <w:rsid w:val="009C0D73"/>
    <w:rsid w:val="009C0DDE"/>
    <w:rsid w:val="009C0E40"/>
    <w:rsid w:val="009C0FC6"/>
    <w:rsid w:val="009C1223"/>
    <w:rsid w:val="009C1258"/>
    <w:rsid w:val="009C1424"/>
    <w:rsid w:val="009C1536"/>
    <w:rsid w:val="009C15DF"/>
    <w:rsid w:val="009C17D6"/>
    <w:rsid w:val="009C18FF"/>
    <w:rsid w:val="009C1947"/>
    <w:rsid w:val="009C1D67"/>
    <w:rsid w:val="009C1D82"/>
    <w:rsid w:val="009C1DB2"/>
    <w:rsid w:val="009C2330"/>
    <w:rsid w:val="009C29B0"/>
    <w:rsid w:val="009C2A11"/>
    <w:rsid w:val="009C2B76"/>
    <w:rsid w:val="009C2F1A"/>
    <w:rsid w:val="009C2F23"/>
    <w:rsid w:val="009C3073"/>
    <w:rsid w:val="009C350B"/>
    <w:rsid w:val="009C389A"/>
    <w:rsid w:val="009C38F2"/>
    <w:rsid w:val="009C438B"/>
    <w:rsid w:val="009C45BB"/>
    <w:rsid w:val="009C46B3"/>
    <w:rsid w:val="009C4A62"/>
    <w:rsid w:val="009C4D9B"/>
    <w:rsid w:val="009C507E"/>
    <w:rsid w:val="009C5552"/>
    <w:rsid w:val="009C55FA"/>
    <w:rsid w:val="009C59F9"/>
    <w:rsid w:val="009C5AC5"/>
    <w:rsid w:val="009C6188"/>
    <w:rsid w:val="009C61D0"/>
    <w:rsid w:val="009C63EA"/>
    <w:rsid w:val="009C65B8"/>
    <w:rsid w:val="009C66DB"/>
    <w:rsid w:val="009C6846"/>
    <w:rsid w:val="009C6CBA"/>
    <w:rsid w:val="009C7059"/>
    <w:rsid w:val="009C760D"/>
    <w:rsid w:val="009C7958"/>
    <w:rsid w:val="009C79ED"/>
    <w:rsid w:val="009C7C29"/>
    <w:rsid w:val="009C7CD3"/>
    <w:rsid w:val="009C7F86"/>
    <w:rsid w:val="009D0034"/>
    <w:rsid w:val="009D0241"/>
    <w:rsid w:val="009D0BD0"/>
    <w:rsid w:val="009D1400"/>
    <w:rsid w:val="009D1438"/>
    <w:rsid w:val="009D144F"/>
    <w:rsid w:val="009D145B"/>
    <w:rsid w:val="009D192C"/>
    <w:rsid w:val="009D1A32"/>
    <w:rsid w:val="009D1DB9"/>
    <w:rsid w:val="009D1E2E"/>
    <w:rsid w:val="009D1E37"/>
    <w:rsid w:val="009D1E83"/>
    <w:rsid w:val="009D1F8D"/>
    <w:rsid w:val="009D2CC0"/>
    <w:rsid w:val="009D2D58"/>
    <w:rsid w:val="009D2DB7"/>
    <w:rsid w:val="009D2F33"/>
    <w:rsid w:val="009D32E4"/>
    <w:rsid w:val="009D39F3"/>
    <w:rsid w:val="009D3B7B"/>
    <w:rsid w:val="009D40F4"/>
    <w:rsid w:val="009D45FD"/>
    <w:rsid w:val="009D4746"/>
    <w:rsid w:val="009D4ABD"/>
    <w:rsid w:val="009D4CCE"/>
    <w:rsid w:val="009D4DB0"/>
    <w:rsid w:val="009D502B"/>
    <w:rsid w:val="009D5298"/>
    <w:rsid w:val="009D5321"/>
    <w:rsid w:val="009D550A"/>
    <w:rsid w:val="009D5A60"/>
    <w:rsid w:val="009D62C1"/>
    <w:rsid w:val="009D650C"/>
    <w:rsid w:val="009D6772"/>
    <w:rsid w:val="009D68A7"/>
    <w:rsid w:val="009D68FC"/>
    <w:rsid w:val="009D6A09"/>
    <w:rsid w:val="009D6AF0"/>
    <w:rsid w:val="009D6B18"/>
    <w:rsid w:val="009D6CA9"/>
    <w:rsid w:val="009D6ECB"/>
    <w:rsid w:val="009D7122"/>
    <w:rsid w:val="009D7180"/>
    <w:rsid w:val="009D72FB"/>
    <w:rsid w:val="009D7340"/>
    <w:rsid w:val="009D7390"/>
    <w:rsid w:val="009D742C"/>
    <w:rsid w:val="009D766D"/>
    <w:rsid w:val="009D7ECA"/>
    <w:rsid w:val="009E0398"/>
    <w:rsid w:val="009E0484"/>
    <w:rsid w:val="009E0785"/>
    <w:rsid w:val="009E0C23"/>
    <w:rsid w:val="009E0E49"/>
    <w:rsid w:val="009E11A5"/>
    <w:rsid w:val="009E1306"/>
    <w:rsid w:val="009E14F0"/>
    <w:rsid w:val="009E1759"/>
    <w:rsid w:val="009E1931"/>
    <w:rsid w:val="009E1A07"/>
    <w:rsid w:val="009E1C34"/>
    <w:rsid w:val="009E1D29"/>
    <w:rsid w:val="009E2A46"/>
    <w:rsid w:val="009E2A6D"/>
    <w:rsid w:val="009E2C63"/>
    <w:rsid w:val="009E2C76"/>
    <w:rsid w:val="009E2CF3"/>
    <w:rsid w:val="009E2CF4"/>
    <w:rsid w:val="009E2E48"/>
    <w:rsid w:val="009E32D6"/>
    <w:rsid w:val="009E375D"/>
    <w:rsid w:val="009E388A"/>
    <w:rsid w:val="009E38FA"/>
    <w:rsid w:val="009E3B5A"/>
    <w:rsid w:val="009E3FD0"/>
    <w:rsid w:val="009E4113"/>
    <w:rsid w:val="009E43F1"/>
    <w:rsid w:val="009E4489"/>
    <w:rsid w:val="009E46FF"/>
    <w:rsid w:val="009E48DF"/>
    <w:rsid w:val="009E494F"/>
    <w:rsid w:val="009E59D4"/>
    <w:rsid w:val="009E5B0A"/>
    <w:rsid w:val="009E5C14"/>
    <w:rsid w:val="009E5DA8"/>
    <w:rsid w:val="009E5E75"/>
    <w:rsid w:val="009E64B8"/>
    <w:rsid w:val="009E6733"/>
    <w:rsid w:val="009E6749"/>
    <w:rsid w:val="009E6B66"/>
    <w:rsid w:val="009E6D2E"/>
    <w:rsid w:val="009E6D9F"/>
    <w:rsid w:val="009E7B87"/>
    <w:rsid w:val="009E7F15"/>
    <w:rsid w:val="009F00CB"/>
    <w:rsid w:val="009F02EB"/>
    <w:rsid w:val="009F030E"/>
    <w:rsid w:val="009F03FF"/>
    <w:rsid w:val="009F0933"/>
    <w:rsid w:val="009F095E"/>
    <w:rsid w:val="009F0AFF"/>
    <w:rsid w:val="009F1205"/>
    <w:rsid w:val="009F12B0"/>
    <w:rsid w:val="009F1417"/>
    <w:rsid w:val="009F17B5"/>
    <w:rsid w:val="009F1AC6"/>
    <w:rsid w:val="009F1B45"/>
    <w:rsid w:val="009F1D93"/>
    <w:rsid w:val="009F2047"/>
    <w:rsid w:val="009F2FBC"/>
    <w:rsid w:val="009F313E"/>
    <w:rsid w:val="009F3147"/>
    <w:rsid w:val="009F32CB"/>
    <w:rsid w:val="009F33C8"/>
    <w:rsid w:val="009F36D9"/>
    <w:rsid w:val="009F36EB"/>
    <w:rsid w:val="009F3831"/>
    <w:rsid w:val="009F3BBD"/>
    <w:rsid w:val="009F3CF5"/>
    <w:rsid w:val="009F3EB6"/>
    <w:rsid w:val="009F41DD"/>
    <w:rsid w:val="009F4416"/>
    <w:rsid w:val="009F4614"/>
    <w:rsid w:val="009F4878"/>
    <w:rsid w:val="009F49AE"/>
    <w:rsid w:val="009F527C"/>
    <w:rsid w:val="009F52C1"/>
    <w:rsid w:val="009F54B6"/>
    <w:rsid w:val="009F551A"/>
    <w:rsid w:val="009F55DB"/>
    <w:rsid w:val="009F5C4C"/>
    <w:rsid w:val="009F6028"/>
    <w:rsid w:val="009F646A"/>
    <w:rsid w:val="009F6920"/>
    <w:rsid w:val="009F693F"/>
    <w:rsid w:val="009F6999"/>
    <w:rsid w:val="009F6AF1"/>
    <w:rsid w:val="009F6FC7"/>
    <w:rsid w:val="009F7052"/>
    <w:rsid w:val="009F7056"/>
    <w:rsid w:val="009F734F"/>
    <w:rsid w:val="009F7613"/>
    <w:rsid w:val="009F780B"/>
    <w:rsid w:val="009F7F56"/>
    <w:rsid w:val="00A00180"/>
    <w:rsid w:val="00A00568"/>
    <w:rsid w:val="00A0058E"/>
    <w:rsid w:val="00A00EEF"/>
    <w:rsid w:val="00A0187D"/>
    <w:rsid w:val="00A01975"/>
    <w:rsid w:val="00A01AE3"/>
    <w:rsid w:val="00A01C65"/>
    <w:rsid w:val="00A01E53"/>
    <w:rsid w:val="00A02A4A"/>
    <w:rsid w:val="00A02CAB"/>
    <w:rsid w:val="00A03854"/>
    <w:rsid w:val="00A03922"/>
    <w:rsid w:val="00A039B0"/>
    <w:rsid w:val="00A03C3D"/>
    <w:rsid w:val="00A03F9F"/>
    <w:rsid w:val="00A04355"/>
    <w:rsid w:val="00A04685"/>
    <w:rsid w:val="00A04D9F"/>
    <w:rsid w:val="00A04E48"/>
    <w:rsid w:val="00A04E91"/>
    <w:rsid w:val="00A05037"/>
    <w:rsid w:val="00A05079"/>
    <w:rsid w:val="00A051C4"/>
    <w:rsid w:val="00A05358"/>
    <w:rsid w:val="00A05409"/>
    <w:rsid w:val="00A055D0"/>
    <w:rsid w:val="00A056EA"/>
    <w:rsid w:val="00A05990"/>
    <w:rsid w:val="00A05EAB"/>
    <w:rsid w:val="00A06746"/>
    <w:rsid w:val="00A06923"/>
    <w:rsid w:val="00A06F95"/>
    <w:rsid w:val="00A070D2"/>
    <w:rsid w:val="00A07100"/>
    <w:rsid w:val="00A07192"/>
    <w:rsid w:val="00A072FB"/>
    <w:rsid w:val="00A0787D"/>
    <w:rsid w:val="00A078DC"/>
    <w:rsid w:val="00A07B03"/>
    <w:rsid w:val="00A07B36"/>
    <w:rsid w:val="00A07D77"/>
    <w:rsid w:val="00A07DBF"/>
    <w:rsid w:val="00A07F63"/>
    <w:rsid w:val="00A07F81"/>
    <w:rsid w:val="00A07FCB"/>
    <w:rsid w:val="00A10309"/>
    <w:rsid w:val="00A103B5"/>
    <w:rsid w:val="00A10726"/>
    <w:rsid w:val="00A10BE6"/>
    <w:rsid w:val="00A10CB4"/>
    <w:rsid w:val="00A10DB5"/>
    <w:rsid w:val="00A10FED"/>
    <w:rsid w:val="00A11135"/>
    <w:rsid w:val="00A11383"/>
    <w:rsid w:val="00A115AA"/>
    <w:rsid w:val="00A119A1"/>
    <w:rsid w:val="00A11D83"/>
    <w:rsid w:val="00A124FC"/>
    <w:rsid w:val="00A125B8"/>
    <w:rsid w:val="00A12859"/>
    <w:rsid w:val="00A1292F"/>
    <w:rsid w:val="00A12CCC"/>
    <w:rsid w:val="00A13061"/>
    <w:rsid w:val="00A130D6"/>
    <w:rsid w:val="00A1328E"/>
    <w:rsid w:val="00A1330A"/>
    <w:rsid w:val="00A133BC"/>
    <w:rsid w:val="00A1352F"/>
    <w:rsid w:val="00A13745"/>
    <w:rsid w:val="00A13A6E"/>
    <w:rsid w:val="00A13B71"/>
    <w:rsid w:val="00A13DE4"/>
    <w:rsid w:val="00A1432D"/>
    <w:rsid w:val="00A147DE"/>
    <w:rsid w:val="00A14D81"/>
    <w:rsid w:val="00A14F0C"/>
    <w:rsid w:val="00A1521B"/>
    <w:rsid w:val="00A15244"/>
    <w:rsid w:val="00A1526A"/>
    <w:rsid w:val="00A15683"/>
    <w:rsid w:val="00A1573A"/>
    <w:rsid w:val="00A158DD"/>
    <w:rsid w:val="00A159F1"/>
    <w:rsid w:val="00A15A3B"/>
    <w:rsid w:val="00A15DE6"/>
    <w:rsid w:val="00A15E01"/>
    <w:rsid w:val="00A1619C"/>
    <w:rsid w:val="00A1640B"/>
    <w:rsid w:val="00A16779"/>
    <w:rsid w:val="00A169E6"/>
    <w:rsid w:val="00A16B9F"/>
    <w:rsid w:val="00A17064"/>
    <w:rsid w:val="00A17241"/>
    <w:rsid w:val="00A175FD"/>
    <w:rsid w:val="00A17F5F"/>
    <w:rsid w:val="00A20042"/>
    <w:rsid w:val="00A206C2"/>
    <w:rsid w:val="00A208D4"/>
    <w:rsid w:val="00A208FC"/>
    <w:rsid w:val="00A20982"/>
    <w:rsid w:val="00A20B74"/>
    <w:rsid w:val="00A20C26"/>
    <w:rsid w:val="00A20E5A"/>
    <w:rsid w:val="00A21019"/>
    <w:rsid w:val="00A21220"/>
    <w:rsid w:val="00A21672"/>
    <w:rsid w:val="00A21684"/>
    <w:rsid w:val="00A21818"/>
    <w:rsid w:val="00A21EE4"/>
    <w:rsid w:val="00A220B7"/>
    <w:rsid w:val="00A22591"/>
    <w:rsid w:val="00A22833"/>
    <w:rsid w:val="00A23504"/>
    <w:rsid w:val="00A23BEA"/>
    <w:rsid w:val="00A23CD3"/>
    <w:rsid w:val="00A23ED9"/>
    <w:rsid w:val="00A24651"/>
    <w:rsid w:val="00A2475A"/>
    <w:rsid w:val="00A247EF"/>
    <w:rsid w:val="00A24A75"/>
    <w:rsid w:val="00A24C10"/>
    <w:rsid w:val="00A24DFB"/>
    <w:rsid w:val="00A25061"/>
    <w:rsid w:val="00A252CD"/>
    <w:rsid w:val="00A25335"/>
    <w:rsid w:val="00A25A43"/>
    <w:rsid w:val="00A25B5A"/>
    <w:rsid w:val="00A25CAA"/>
    <w:rsid w:val="00A25D9E"/>
    <w:rsid w:val="00A26055"/>
    <w:rsid w:val="00A261FD"/>
    <w:rsid w:val="00A26286"/>
    <w:rsid w:val="00A262B3"/>
    <w:rsid w:val="00A262BD"/>
    <w:rsid w:val="00A26528"/>
    <w:rsid w:val="00A26973"/>
    <w:rsid w:val="00A26BC3"/>
    <w:rsid w:val="00A26E0B"/>
    <w:rsid w:val="00A26F04"/>
    <w:rsid w:val="00A27A61"/>
    <w:rsid w:val="00A27E1E"/>
    <w:rsid w:val="00A27EF3"/>
    <w:rsid w:val="00A30210"/>
    <w:rsid w:val="00A307C9"/>
    <w:rsid w:val="00A30898"/>
    <w:rsid w:val="00A309DD"/>
    <w:rsid w:val="00A30CB6"/>
    <w:rsid w:val="00A30CF6"/>
    <w:rsid w:val="00A3154A"/>
    <w:rsid w:val="00A316AE"/>
    <w:rsid w:val="00A3190E"/>
    <w:rsid w:val="00A31B70"/>
    <w:rsid w:val="00A31F34"/>
    <w:rsid w:val="00A326E9"/>
    <w:rsid w:val="00A3279C"/>
    <w:rsid w:val="00A32C62"/>
    <w:rsid w:val="00A32EAD"/>
    <w:rsid w:val="00A32F29"/>
    <w:rsid w:val="00A33659"/>
    <w:rsid w:val="00A3369F"/>
    <w:rsid w:val="00A33729"/>
    <w:rsid w:val="00A3382D"/>
    <w:rsid w:val="00A33C9D"/>
    <w:rsid w:val="00A344D2"/>
    <w:rsid w:val="00A34A8F"/>
    <w:rsid w:val="00A35285"/>
    <w:rsid w:val="00A353CF"/>
    <w:rsid w:val="00A356F0"/>
    <w:rsid w:val="00A357DD"/>
    <w:rsid w:val="00A35C20"/>
    <w:rsid w:val="00A35D76"/>
    <w:rsid w:val="00A35EEC"/>
    <w:rsid w:val="00A36297"/>
    <w:rsid w:val="00A36388"/>
    <w:rsid w:val="00A36519"/>
    <w:rsid w:val="00A369E5"/>
    <w:rsid w:val="00A36D5B"/>
    <w:rsid w:val="00A372CE"/>
    <w:rsid w:val="00A37318"/>
    <w:rsid w:val="00A37597"/>
    <w:rsid w:val="00A375A7"/>
    <w:rsid w:val="00A37AAE"/>
    <w:rsid w:val="00A37D1D"/>
    <w:rsid w:val="00A401CA"/>
    <w:rsid w:val="00A405F3"/>
    <w:rsid w:val="00A40796"/>
    <w:rsid w:val="00A40ADD"/>
    <w:rsid w:val="00A40EFA"/>
    <w:rsid w:val="00A40F5E"/>
    <w:rsid w:val="00A41114"/>
    <w:rsid w:val="00A41570"/>
    <w:rsid w:val="00A417E9"/>
    <w:rsid w:val="00A41FC3"/>
    <w:rsid w:val="00A425A5"/>
    <w:rsid w:val="00A425EA"/>
    <w:rsid w:val="00A42A69"/>
    <w:rsid w:val="00A42C1A"/>
    <w:rsid w:val="00A42CED"/>
    <w:rsid w:val="00A42F56"/>
    <w:rsid w:val="00A430EF"/>
    <w:rsid w:val="00A431D4"/>
    <w:rsid w:val="00A432C2"/>
    <w:rsid w:val="00A43647"/>
    <w:rsid w:val="00A437F4"/>
    <w:rsid w:val="00A43837"/>
    <w:rsid w:val="00A438BA"/>
    <w:rsid w:val="00A43A1B"/>
    <w:rsid w:val="00A4425E"/>
    <w:rsid w:val="00A44BF6"/>
    <w:rsid w:val="00A44C14"/>
    <w:rsid w:val="00A44C97"/>
    <w:rsid w:val="00A44DB5"/>
    <w:rsid w:val="00A44F37"/>
    <w:rsid w:val="00A4535A"/>
    <w:rsid w:val="00A453F6"/>
    <w:rsid w:val="00A45BB7"/>
    <w:rsid w:val="00A45E65"/>
    <w:rsid w:val="00A45EAA"/>
    <w:rsid w:val="00A45F95"/>
    <w:rsid w:val="00A46267"/>
    <w:rsid w:val="00A4651F"/>
    <w:rsid w:val="00A467D7"/>
    <w:rsid w:val="00A467EC"/>
    <w:rsid w:val="00A4698D"/>
    <w:rsid w:val="00A46C1D"/>
    <w:rsid w:val="00A47472"/>
    <w:rsid w:val="00A47A33"/>
    <w:rsid w:val="00A47FCB"/>
    <w:rsid w:val="00A47FEC"/>
    <w:rsid w:val="00A50304"/>
    <w:rsid w:val="00A504D3"/>
    <w:rsid w:val="00A5095F"/>
    <w:rsid w:val="00A50AB9"/>
    <w:rsid w:val="00A50F10"/>
    <w:rsid w:val="00A5120A"/>
    <w:rsid w:val="00A51318"/>
    <w:rsid w:val="00A51B4F"/>
    <w:rsid w:val="00A523B5"/>
    <w:rsid w:val="00A523E8"/>
    <w:rsid w:val="00A524AF"/>
    <w:rsid w:val="00A527BF"/>
    <w:rsid w:val="00A52A38"/>
    <w:rsid w:val="00A52BE0"/>
    <w:rsid w:val="00A531FA"/>
    <w:rsid w:val="00A532D1"/>
    <w:rsid w:val="00A534E8"/>
    <w:rsid w:val="00A53648"/>
    <w:rsid w:val="00A53AA5"/>
    <w:rsid w:val="00A53D08"/>
    <w:rsid w:val="00A5406E"/>
    <w:rsid w:val="00A5429E"/>
    <w:rsid w:val="00A543E1"/>
    <w:rsid w:val="00A54740"/>
    <w:rsid w:val="00A5476B"/>
    <w:rsid w:val="00A547D8"/>
    <w:rsid w:val="00A54C9D"/>
    <w:rsid w:val="00A54E3B"/>
    <w:rsid w:val="00A54FC4"/>
    <w:rsid w:val="00A55269"/>
    <w:rsid w:val="00A5543E"/>
    <w:rsid w:val="00A55630"/>
    <w:rsid w:val="00A560DF"/>
    <w:rsid w:val="00A560FF"/>
    <w:rsid w:val="00A56177"/>
    <w:rsid w:val="00A562F0"/>
    <w:rsid w:val="00A563E5"/>
    <w:rsid w:val="00A565D2"/>
    <w:rsid w:val="00A5677F"/>
    <w:rsid w:val="00A568A7"/>
    <w:rsid w:val="00A56AD6"/>
    <w:rsid w:val="00A56FB6"/>
    <w:rsid w:val="00A5753B"/>
    <w:rsid w:val="00A57631"/>
    <w:rsid w:val="00A5765A"/>
    <w:rsid w:val="00A57896"/>
    <w:rsid w:val="00A5789F"/>
    <w:rsid w:val="00A57C22"/>
    <w:rsid w:val="00A603B3"/>
    <w:rsid w:val="00A60481"/>
    <w:rsid w:val="00A605FF"/>
    <w:rsid w:val="00A606E9"/>
    <w:rsid w:val="00A607BC"/>
    <w:rsid w:val="00A60B06"/>
    <w:rsid w:val="00A60BAF"/>
    <w:rsid w:val="00A610D3"/>
    <w:rsid w:val="00A6113A"/>
    <w:rsid w:val="00A615E2"/>
    <w:rsid w:val="00A61897"/>
    <w:rsid w:val="00A61CF7"/>
    <w:rsid w:val="00A623A8"/>
    <w:rsid w:val="00A62603"/>
    <w:rsid w:val="00A62A52"/>
    <w:rsid w:val="00A62AAE"/>
    <w:rsid w:val="00A62B4A"/>
    <w:rsid w:val="00A62CC1"/>
    <w:rsid w:val="00A62D6E"/>
    <w:rsid w:val="00A62E80"/>
    <w:rsid w:val="00A63BAA"/>
    <w:rsid w:val="00A64054"/>
    <w:rsid w:val="00A6426F"/>
    <w:rsid w:val="00A64271"/>
    <w:rsid w:val="00A64493"/>
    <w:rsid w:val="00A64809"/>
    <w:rsid w:val="00A64C27"/>
    <w:rsid w:val="00A64C46"/>
    <w:rsid w:val="00A65066"/>
    <w:rsid w:val="00A650F9"/>
    <w:rsid w:val="00A65272"/>
    <w:rsid w:val="00A65405"/>
    <w:rsid w:val="00A6567B"/>
    <w:rsid w:val="00A65AFB"/>
    <w:rsid w:val="00A65E48"/>
    <w:rsid w:val="00A65F3E"/>
    <w:rsid w:val="00A65F4E"/>
    <w:rsid w:val="00A661CA"/>
    <w:rsid w:val="00A66349"/>
    <w:rsid w:val="00A6673F"/>
    <w:rsid w:val="00A66B12"/>
    <w:rsid w:val="00A66B30"/>
    <w:rsid w:val="00A6735F"/>
    <w:rsid w:val="00A676DC"/>
    <w:rsid w:val="00A67CC6"/>
    <w:rsid w:val="00A67E4D"/>
    <w:rsid w:val="00A700C3"/>
    <w:rsid w:val="00A70214"/>
    <w:rsid w:val="00A70EF6"/>
    <w:rsid w:val="00A714F0"/>
    <w:rsid w:val="00A71656"/>
    <w:rsid w:val="00A716C6"/>
    <w:rsid w:val="00A71847"/>
    <w:rsid w:val="00A71CF7"/>
    <w:rsid w:val="00A71ED7"/>
    <w:rsid w:val="00A71F2B"/>
    <w:rsid w:val="00A720C2"/>
    <w:rsid w:val="00A72147"/>
    <w:rsid w:val="00A72310"/>
    <w:rsid w:val="00A72320"/>
    <w:rsid w:val="00A7268F"/>
    <w:rsid w:val="00A72750"/>
    <w:rsid w:val="00A72AE2"/>
    <w:rsid w:val="00A72C36"/>
    <w:rsid w:val="00A72EB3"/>
    <w:rsid w:val="00A7380C"/>
    <w:rsid w:val="00A74126"/>
    <w:rsid w:val="00A7433D"/>
    <w:rsid w:val="00A7447B"/>
    <w:rsid w:val="00A744E1"/>
    <w:rsid w:val="00A74608"/>
    <w:rsid w:val="00A75051"/>
    <w:rsid w:val="00A7506C"/>
    <w:rsid w:val="00A751B0"/>
    <w:rsid w:val="00A75392"/>
    <w:rsid w:val="00A75D9F"/>
    <w:rsid w:val="00A7631F"/>
    <w:rsid w:val="00A76388"/>
    <w:rsid w:val="00A7687B"/>
    <w:rsid w:val="00A76A22"/>
    <w:rsid w:val="00A76A38"/>
    <w:rsid w:val="00A76FBC"/>
    <w:rsid w:val="00A77109"/>
    <w:rsid w:val="00A77BFF"/>
    <w:rsid w:val="00A77D67"/>
    <w:rsid w:val="00A77E0D"/>
    <w:rsid w:val="00A803D1"/>
    <w:rsid w:val="00A805FA"/>
    <w:rsid w:val="00A806B3"/>
    <w:rsid w:val="00A809C4"/>
    <w:rsid w:val="00A80A72"/>
    <w:rsid w:val="00A80C31"/>
    <w:rsid w:val="00A81048"/>
    <w:rsid w:val="00A817A3"/>
    <w:rsid w:val="00A81816"/>
    <w:rsid w:val="00A81A78"/>
    <w:rsid w:val="00A81F74"/>
    <w:rsid w:val="00A82029"/>
    <w:rsid w:val="00A82573"/>
    <w:rsid w:val="00A82EBB"/>
    <w:rsid w:val="00A8302C"/>
    <w:rsid w:val="00A83033"/>
    <w:rsid w:val="00A831F2"/>
    <w:rsid w:val="00A83359"/>
    <w:rsid w:val="00A83633"/>
    <w:rsid w:val="00A837C1"/>
    <w:rsid w:val="00A83938"/>
    <w:rsid w:val="00A83ABA"/>
    <w:rsid w:val="00A83BBD"/>
    <w:rsid w:val="00A84050"/>
    <w:rsid w:val="00A845C8"/>
    <w:rsid w:val="00A84968"/>
    <w:rsid w:val="00A84DB3"/>
    <w:rsid w:val="00A85185"/>
    <w:rsid w:val="00A857C0"/>
    <w:rsid w:val="00A858A1"/>
    <w:rsid w:val="00A859B3"/>
    <w:rsid w:val="00A859CA"/>
    <w:rsid w:val="00A859CB"/>
    <w:rsid w:val="00A86017"/>
    <w:rsid w:val="00A8633A"/>
    <w:rsid w:val="00A869B9"/>
    <w:rsid w:val="00A869E2"/>
    <w:rsid w:val="00A86C12"/>
    <w:rsid w:val="00A86CEF"/>
    <w:rsid w:val="00A87180"/>
    <w:rsid w:val="00A872BF"/>
    <w:rsid w:val="00A878F6"/>
    <w:rsid w:val="00A87D23"/>
    <w:rsid w:val="00A9001C"/>
    <w:rsid w:val="00A9047A"/>
    <w:rsid w:val="00A9050B"/>
    <w:rsid w:val="00A908AE"/>
    <w:rsid w:val="00A908D9"/>
    <w:rsid w:val="00A90C5B"/>
    <w:rsid w:val="00A90D45"/>
    <w:rsid w:val="00A9109E"/>
    <w:rsid w:val="00A910BB"/>
    <w:rsid w:val="00A91118"/>
    <w:rsid w:val="00A9134C"/>
    <w:rsid w:val="00A91B5C"/>
    <w:rsid w:val="00A91E12"/>
    <w:rsid w:val="00A91F63"/>
    <w:rsid w:val="00A9202E"/>
    <w:rsid w:val="00A92177"/>
    <w:rsid w:val="00A926E3"/>
    <w:rsid w:val="00A929B1"/>
    <w:rsid w:val="00A92BE9"/>
    <w:rsid w:val="00A92C95"/>
    <w:rsid w:val="00A933A0"/>
    <w:rsid w:val="00A9352E"/>
    <w:rsid w:val="00A93553"/>
    <w:rsid w:val="00A93639"/>
    <w:rsid w:val="00A939C2"/>
    <w:rsid w:val="00A93BB1"/>
    <w:rsid w:val="00A941BD"/>
    <w:rsid w:val="00A94240"/>
    <w:rsid w:val="00A9430B"/>
    <w:rsid w:val="00A94348"/>
    <w:rsid w:val="00A9488C"/>
    <w:rsid w:val="00A949B1"/>
    <w:rsid w:val="00A95575"/>
    <w:rsid w:val="00A95716"/>
    <w:rsid w:val="00A95852"/>
    <w:rsid w:val="00A9596B"/>
    <w:rsid w:val="00A959FB"/>
    <w:rsid w:val="00A95BF6"/>
    <w:rsid w:val="00A95C18"/>
    <w:rsid w:val="00A95EEC"/>
    <w:rsid w:val="00A960E5"/>
    <w:rsid w:val="00A968DC"/>
    <w:rsid w:val="00A96A28"/>
    <w:rsid w:val="00A96B4D"/>
    <w:rsid w:val="00A9721B"/>
    <w:rsid w:val="00A972CA"/>
    <w:rsid w:val="00A97357"/>
    <w:rsid w:val="00A974AB"/>
    <w:rsid w:val="00A97711"/>
    <w:rsid w:val="00A97B6D"/>
    <w:rsid w:val="00A97FE9"/>
    <w:rsid w:val="00AA00A0"/>
    <w:rsid w:val="00AA035F"/>
    <w:rsid w:val="00AA0402"/>
    <w:rsid w:val="00AA0440"/>
    <w:rsid w:val="00AA0707"/>
    <w:rsid w:val="00AA0A3D"/>
    <w:rsid w:val="00AA0BF7"/>
    <w:rsid w:val="00AA0CDB"/>
    <w:rsid w:val="00AA0F37"/>
    <w:rsid w:val="00AA139D"/>
    <w:rsid w:val="00AA1440"/>
    <w:rsid w:val="00AA157E"/>
    <w:rsid w:val="00AA1696"/>
    <w:rsid w:val="00AA18AB"/>
    <w:rsid w:val="00AA1CAD"/>
    <w:rsid w:val="00AA1DC5"/>
    <w:rsid w:val="00AA1F67"/>
    <w:rsid w:val="00AA202F"/>
    <w:rsid w:val="00AA233F"/>
    <w:rsid w:val="00AA23B7"/>
    <w:rsid w:val="00AA2504"/>
    <w:rsid w:val="00AA2960"/>
    <w:rsid w:val="00AA2AB3"/>
    <w:rsid w:val="00AA2ADE"/>
    <w:rsid w:val="00AA2F0D"/>
    <w:rsid w:val="00AA3141"/>
    <w:rsid w:val="00AA3421"/>
    <w:rsid w:val="00AA357F"/>
    <w:rsid w:val="00AA3AC0"/>
    <w:rsid w:val="00AA3DBB"/>
    <w:rsid w:val="00AA3F1D"/>
    <w:rsid w:val="00AA4106"/>
    <w:rsid w:val="00AA437A"/>
    <w:rsid w:val="00AA4510"/>
    <w:rsid w:val="00AA4667"/>
    <w:rsid w:val="00AA49E4"/>
    <w:rsid w:val="00AA4B7A"/>
    <w:rsid w:val="00AA4F6C"/>
    <w:rsid w:val="00AA51E0"/>
    <w:rsid w:val="00AA55D9"/>
    <w:rsid w:val="00AA583C"/>
    <w:rsid w:val="00AA59A3"/>
    <w:rsid w:val="00AA5FF0"/>
    <w:rsid w:val="00AA6281"/>
    <w:rsid w:val="00AA67BE"/>
    <w:rsid w:val="00AA6B0E"/>
    <w:rsid w:val="00AA6E05"/>
    <w:rsid w:val="00AA7404"/>
    <w:rsid w:val="00AA7748"/>
    <w:rsid w:val="00AA7838"/>
    <w:rsid w:val="00AA787E"/>
    <w:rsid w:val="00AA7A11"/>
    <w:rsid w:val="00AA7F01"/>
    <w:rsid w:val="00AB02D3"/>
    <w:rsid w:val="00AB03EE"/>
    <w:rsid w:val="00AB06C2"/>
    <w:rsid w:val="00AB07FF"/>
    <w:rsid w:val="00AB0832"/>
    <w:rsid w:val="00AB0B89"/>
    <w:rsid w:val="00AB0E49"/>
    <w:rsid w:val="00AB0E67"/>
    <w:rsid w:val="00AB0ED1"/>
    <w:rsid w:val="00AB121C"/>
    <w:rsid w:val="00AB189D"/>
    <w:rsid w:val="00AB1944"/>
    <w:rsid w:val="00AB1AB9"/>
    <w:rsid w:val="00AB1E03"/>
    <w:rsid w:val="00AB2154"/>
    <w:rsid w:val="00AB22CF"/>
    <w:rsid w:val="00AB2455"/>
    <w:rsid w:val="00AB27C9"/>
    <w:rsid w:val="00AB31DA"/>
    <w:rsid w:val="00AB3455"/>
    <w:rsid w:val="00AB353B"/>
    <w:rsid w:val="00AB3BB3"/>
    <w:rsid w:val="00AB3E85"/>
    <w:rsid w:val="00AB45E5"/>
    <w:rsid w:val="00AB4829"/>
    <w:rsid w:val="00AB4969"/>
    <w:rsid w:val="00AB514F"/>
    <w:rsid w:val="00AB5158"/>
    <w:rsid w:val="00AB530E"/>
    <w:rsid w:val="00AB53AC"/>
    <w:rsid w:val="00AB5864"/>
    <w:rsid w:val="00AB5A16"/>
    <w:rsid w:val="00AB5F09"/>
    <w:rsid w:val="00AB6018"/>
    <w:rsid w:val="00AB6098"/>
    <w:rsid w:val="00AB654C"/>
    <w:rsid w:val="00AB67A3"/>
    <w:rsid w:val="00AB6C58"/>
    <w:rsid w:val="00AB6CCB"/>
    <w:rsid w:val="00AB6CFC"/>
    <w:rsid w:val="00AB6FC5"/>
    <w:rsid w:val="00AB727C"/>
    <w:rsid w:val="00AB7290"/>
    <w:rsid w:val="00AB735F"/>
    <w:rsid w:val="00AB7537"/>
    <w:rsid w:val="00AB7887"/>
    <w:rsid w:val="00AB79E6"/>
    <w:rsid w:val="00AB7E28"/>
    <w:rsid w:val="00AB7FA0"/>
    <w:rsid w:val="00AC029C"/>
    <w:rsid w:val="00AC0306"/>
    <w:rsid w:val="00AC075F"/>
    <w:rsid w:val="00AC0CF1"/>
    <w:rsid w:val="00AC0D44"/>
    <w:rsid w:val="00AC0ECA"/>
    <w:rsid w:val="00AC1003"/>
    <w:rsid w:val="00AC1305"/>
    <w:rsid w:val="00AC19C6"/>
    <w:rsid w:val="00AC1A33"/>
    <w:rsid w:val="00AC1C84"/>
    <w:rsid w:val="00AC2047"/>
    <w:rsid w:val="00AC2078"/>
    <w:rsid w:val="00AC239D"/>
    <w:rsid w:val="00AC24DC"/>
    <w:rsid w:val="00AC25CF"/>
    <w:rsid w:val="00AC299F"/>
    <w:rsid w:val="00AC2A44"/>
    <w:rsid w:val="00AC2D21"/>
    <w:rsid w:val="00AC2F09"/>
    <w:rsid w:val="00AC2F1C"/>
    <w:rsid w:val="00AC2F56"/>
    <w:rsid w:val="00AC2FB4"/>
    <w:rsid w:val="00AC33E2"/>
    <w:rsid w:val="00AC35CB"/>
    <w:rsid w:val="00AC3976"/>
    <w:rsid w:val="00AC3ACA"/>
    <w:rsid w:val="00AC3C30"/>
    <w:rsid w:val="00AC4100"/>
    <w:rsid w:val="00AC43D1"/>
    <w:rsid w:val="00AC4973"/>
    <w:rsid w:val="00AC49EA"/>
    <w:rsid w:val="00AC4E78"/>
    <w:rsid w:val="00AC50DE"/>
    <w:rsid w:val="00AC51A5"/>
    <w:rsid w:val="00AC544F"/>
    <w:rsid w:val="00AC58DD"/>
    <w:rsid w:val="00AC598A"/>
    <w:rsid w:val="00AC5DB2"/>
    <w:rsid w:val="00AC5ED2"/>
    <w:rsid w:val="00AC6884"/>
    <w:rsid w:val="00AC69E4"/>
    <w:rsid w:val="00AC6B54"/>
    <w:rsid w:val="00AC716F"/>
    <w:rsid w:val="00AC7196"/>
    <w:rsid w:val="00AC72F9"/>
    <w:rsid w:val="00AC7507"/>
    <w:rsid w:val="00AC75C2"/>
    <w:rsid w:val="00AC762A"/>
    <w:rsid w:val="00AC7AAE"/>
    <w:rsid w:val="00AC7AD7"/>
    <w:rsid w:val="00AC7C3C"/>
    <w:rsid w:val="00AC7E6F"/>
    <w:rsid w:val="00AC7FEA"/>
    <w:rsid w:val="00AD013A"/>
    <w:rsid w:val="00AD045D"/>
    <w:rsid w:val="00AD0584"/>
    <w:rsid w:val="00AD060A"/>
    <w:rsid w:val="00AD07A3"/>
    <w:rsid w:val="00AD097A"/>
    <w:rsid w:val="00AD0A80"/>
    <w:rsid w:val="00AD0BB6"/>
    <w:rsid w:val="00AD0CBB"/>
    <w:rsid w:val="00AD0D88"/>
    <w:rsid w:val="00AD1103"/>
    <w:rsid w:val="00AD11A1"/>
    <w:rsid w:val="00AD1339"/>
    <w:rsid w:val="00AD1345"/>
    <w:rsid w:val="00AD1673"/>
    <w:rsid w:val="00AD16C4"/>
    <w:rsid w:val="00AD16D9"/>
    <w:rsid w:val="00AD1851"/>
    <w:rsid w:val="00AD1AF8"/>
    <w:rsid w:val="00AD1C72"/>
    <w:rsid w:val="00AD1F12"/>
    <w:rsid w:val="00AD2391"/>
    <w:rsid w:val="00AD25C0"/>
    <w:rsid w:val="00AD26D7"/>
    <w:rsid w:val="00AD2705"/>
    <w:rsid w:val="00AD277F"/>
    <w:rsid w:val="00AD2849"/>
    <w:rsid w:val="00AD2D4A"/>
    <w:rsid w:val="00AD30F1"/>
    <w:rsid w:val="00AD34AD"/>
    <w:rsid w:val="00AD34C0"/>
    <w:rsid w:val="00AD362B"/>
    <w:rsid w:val="00AD376D"/>
    <w:rsid w:val="00AD3978"/>
    <w:rsid w:val="00AD3CBF"/>
    <w:rsid w:val="00AD415E"/>
    <w:rsid w:val="00AD46EC"/>
    <w:rsid w:val="00AD46EF"/>
    <w:rsid w:val="00AD484C"/>
    <w:rsid w:val="00AD48BD"/>
    <w:rsid w:val="00AD4A18"/>
    <w:rsid w:val="00AD4C3F"/>
    <w:rsid w:val="00AD51F0"/>
    <w:rsid w:val="00AD5282"/>
    <w:rsid w:val="00AD5369"/>
    <w:rsid w:val="00AD556A"/>
    <w:rsid w:val="00AD55FB"/>
    <w:rsid w:val="00AD5952"/>
    <w:rsid w:val="00AD5B09"/>
    <w:rsid w:val="00AD5D71"/>
    <w:rsid w:val="00AD5ED8"/>
    <w:rsid w:val="00AD5F04"/>
    <w:rsid w:val="00AD606B"/>
    <w:rsid w:val="00AD6485"/>
    <w:rsid w:val="00AD663C"/>
    <w:rsid w:val="00AD67E6"/>
    <w:rsid w:val="00AD706B"/>
    <w:rsid w:val="00AD70F4"/>
    <w:rsid w:val="00AD7314"/>
    <w:rsid w:val="00AD7438"/>
    <w:rsid w:val="00AD743D"/>
    <w:rsid w:val="00AD74F6"/>
    <w:rsid w:val="00AD7786"/>
    <w:rsid w:val="00AD7B2E"/>
    <w:rsid w:val="00AD7DBE"/>
    <w:rsid w:val="00AD7E5C"/>
    <w:rsid w:val="00AE0795"/>
    <w:rsid w:val="00AE0B36"/>
    <w:rsid w:val="00AE0CD6"/>
    <w:rsid w:val="00AE1032"/>
    <w:rsid w:val="00AE1033"/>
    <w:rsid w:val="00AE13FE"/>
    <w:rsid w:val="00AE17D5"/>
    <w:rsid w:val="00AE1AF4"/>
    <w:rsid w:val="00AE1C22"/>
    <w:rsid w:val="00AE1D77"/>
    <w:rsid w:val="00AE2017"/>
    <w:rsid w:val="00AE27B6"/>
    <w:rsid w:val="00AE28BE"/>
    <w:rsid w:val="00AE324D"/>
    <w:rsid w:val="00AE33C2"/>
    <w:rsid w:val="00AE3A57"/>
    <w:rsid w:val="00AE3B3E"/>
    <w:rsid w:val="00AE3FB4"/>
    <w:rsid w:val="00AE4495"/>
    <w:rsid w:val="00AE449B"/>
    <w:rsid w:val="00AE463E"/>
    <w:rsid w:val="00AE5466"/>
    <w:rsid w:val="00AE548A"/>
    <w:rsid w:val="00AE5574"/>
    <w:rsid w:val="00AE585A"/>
    <w:rsid w:val="00AE58A7"/>
    <w:rsid w:val="00AE59C1"/>
    <w:rsid w:val="00AE5A0C"/>
    <w:rsid w:val="00AE5C0F"/>
    <w:rsid w:val="00AE5E49"/>
    <w:rsid w:val="00AE60A2"/>
    <w:rsid w:val="00AE60F3"/>
    <w:rsid w:val="00AE6372"/>
    <w:rsid w:val="00AE637E"/>
    <w:rsid w:val="00AE646F"/>
    <w:rsid w:val="00AE6710"/>
    <w:rsid w:val="00AE6AC8"/>
    <w:rsid w:val="00AE7115"/>
    <w:rsid w:val="00AE7236"/>
    <w:rsid w:val="00AE795C"/>
    <w:rsid w:val="00AE795D"/>
    <w:rsid w:val="00AE7AF1"/>
    <w:rsid w:val="00AF025A"/>
    <w:rsid w:val="00AF0683"/>
    <w:rsid w:val="00AF07FB"/>
    <w:rsid w:val="00AF0BDC"/>
    <w:rsid w:val="00AF0E34"/>
    <w:rsid w:val="00AF10E4"/>
    <w:rsid w:val="00AF13A6"/>
    <w:rsid w:val="00AF14F5"/>
    <w:rsid w:val="00AF1AF3"/>
    <w:rsid w:val="00AF1D37"/>
    <w:rsid w:val="00AF2C11"/>
    <w:rsid w:val="00AF2CEB"/>
    <w:rsid w:val="00AF3011"/>
    <w:rsid w:val="00AF3446"/>
    <w:rsid w:val="00AF3F16"/>
    <w:rsid w:val="00AF3FD3"/>
    <w:rsid w:val="00AF4136"/>
    <w:rsid w:val="00AF424F"/>
    <w:rsid w:val="00AF462F"/>
    <w:rsid w:val="00AF47B4"/>
    <w:rsid w:val="00AF4855"/>
    <w:rsid w:val="00AF4A5B"/>
    <w:rsid w:val="00AF4A75"/>
    <w:rsid w:val="00AF4CCF"/>
    <w:rsid w:val="00AF5186"/>
    <w:rsid w:val="00AF5261"/>
    <w:rsid w:val="00AF535A"/>
    <w:rsid w:val="00AF56B1"/>
    <w:rsid w:val="00AF594C"/>
    <w:rsid w:val="00AF5E1F"/>
    <w:rsid w:val="00AF644D"/>
    <w:rsid w:val="00AF678F"/>
    <w:rsid w:val="00AF697E"/>
    <w:rsid w:val="00AF6C9F"/>
    <w:rsid w:val="00AF7753"/>
    <w:rsid w:val="00B000A5"/>
    <w:rsid w:val="00B00101"/>
    <w:rsid w:val="00B0049C"/>
    <w:rsid w:val="00B004F7"/>
    <w:rsid w:val="00B00666"/>
    <w:rsid w:val="00B007D7"/>
    <w:rsid w:val="00B008FB"/>
    <w:rsid w:val="00B00BC6"/>
    <w:rsid w:val="00B00F28"/>
    <w:rsid w:val="00B01259"/>
    <w:rsid w:val="00B013F5"/>
    <w:rsid w:val="00B01588"/>
    <w:rsid w:val="00B01986"/>
    <w:rsid w:val="00B01B0A"/>
    <w:rsid w:val="00B01CD5"/>
    <w:rsid w:val="00B01D7B"/>
    <w:rsid w:val="00B022AF"/>
    <w:rsid w:val="00B023F5"/>
    <w:rsid w:val="00B027CD"/>
    <w:rsid w:val="00B02C4E"/>
    <w:rsid w:val="00B02DFE"/>
    <w:rsid w:val="00B02E8D"/>
    <w:rsid w:val="00B03131"/>
    <w:rsid w:val="00B034C2"/>
    <w:rsid w:val="00B03538"/>
    <w:rsid w:val="00B035DD"/>
    <w:rsid w:val="00B03787"/>
    <w:rsid w:val="00B03A42"/>
    <w:rsid w:val="00B03E7D"/>
    <w:rsid w:val="00B03EDA"/>
    <w:rsid w:val="00B0430C"/>
    <w:rsid w:val="00B04808"/>
    <w:rsid w:val="00B050D2"/>
    <w:rsid w:val="00B053BE"/>
    <w:rsid w:val="00B05580"/>
    <w:rsid w:val="00B055B1"/>
    <w:rsid w:val="00B056CA"/>
    <w:rsid w:val="00B05D15"/>
    <w:rsid w:val="00B05E8C"/>
    <w:rsid w:val="00B05ED6"/>
    <w:rsid w:val="00B0619F"/>
    <w:rsid w:val="00B06493"/>
    <w:rsid w:val="00B064B6"/>
    <w:rsid w:val="00B06719"/>
    <w:rsid w:val="00B06753"/>
    <w:rsid w:val="00B06D42"/>
    <w:rsid w:val="00B06D4A"/>
    <w:rsid w:val="00B070BA"/>
    <w:rsid w:val="00B0727C"/>
    <w:rsid w:val="00B0755E"/>
    <w:rsid w:val="00B07C50"/>
    <w:rsid w:val="00B10760"/>
    <w:rsid w:val="00B10801"/>
    <w:rsid w:val="00B10935"/>
    <w:rsid w:val="00B10C61"/>
    <w:rsid w:val="00B10DD5"/>
    <w:rsid w:val="00B10FCE"/>
    <w:rsid w:val="00B1108B"/>
    <w:rsid w:val="00B11167"/>
    <w:rsid w:val="00B11F78"/>
    <w:rsid w:val="00B11F86"/>
    <w:rsid w:val="00B120C5"/>
    <w:rsid w:val="00B122B4"/>
    <w:rsid w:val="00B1279C"/>
    <w:rsid w:val="00B127BB"/>
    <w:rsid w:val="00B12CD5"/>
    <w:rsid w:val="00B13429"/>
    <w:rsid w:val="00B13740"/>
    <w:rsid w:val="00B140A5"/>
    <w:rsid w:val="00B14263"/>
    <w:rsid w:val="00B149F2"/>
    <w:rsid w:val="00B14D64"/>
    <w:rsid w:val="00B1507E"/>
    <w:rsid w:val="00B15216"/>
    <w:rsid w:val="00B15549"/>
    <w:rsid w:val="00B15621"/>
    <w:rsid w:val="00B1574D"/>
    <w:rsid w:val="00B158CF"/>
    <w:rsid w:val="00B15A8D"/>
    <w:rsid w:val="00B15BBD"/>
    <w:rsid w:val="00B15EA0"/>
    <w:rsid w:val="00B15F79"/>
    <w:rsid w:val="00B16255"/>
    <w:rsid w:val="00B16337"/>
    <w:rsid w:val="00B16B90"/>
    <w:rsid w:val="00B16D18"/>
    <w:rsid w:val="00B172DF"/>
    <w:rsid w:val="00B1768F"/>
    <w:rsid w:val="00B177E1"/>
    <w:rsid w:val="00B17883"/>
    <w:rsid w:val="00B17BC2"/>
    <w:rsid w:val="00B17F09"/>
    <w:rsid w:val="00B17F24"/>
    <w:rsid w:val="00B17F51"/>
    <w:rsid w:val="00B17F92"/>
    <w:rsid w:val="00B20443"/>
    <w:rsid w:val="00B20725"/>
    <w:rsid w:val="00B207C1"/>
    <w:rsid w:val="00B20889"/>
    <w:rsid w:val="00B21903"/>
    <w:rsid w:val="00B21934"/>
    <w:rsid w:val="00B21D1B"/>
    <w:rsid w:val="00B21D2D"/>
    <w:rsid w:val="00B21DC5"/>
    <w:rsid w:val="00B21F41"/>
    <w:rsid w:val="00B21F6F"/>
    <w:rsid w:val="00B225F9"/>
    <w:rsid w:val="00B22672"/>
    <w:rsid w:val="00B22B9E"/>
    <w:rsid w:val="00B22CE7"/>
    <w:rsid w:val="00B22F98"/>
    <w:rsid w:val="00B230AC"/>
    <w:rsid w:val="00B232E3"/>
    <w:rsid w:val="00B23411"/>
    <w:rsid w:val="00B2341D"/>
    <w:rsid w:val="00B235D1"/>
    <w:rsid w:val="00B23609"/>
    <w:rsid w:val="00B23747"/>
    <w:rsid w:val="00B238F6"/>
    <w:rsid w:val="00B23991"/>
    <w:rsid w:val="00B23B43"/>
    <w:rsid w:val="00B2400D"/>
    <w:rsid w:val="00B24045"/>
    <w:rsid w:val="00B24084"/>
    <w:rsid w:val="00B24513"/>
    <w:rsid w:val="00B24994"/>
    <w:rsid w:val="00B24AD8"/>
    <w:rsid w:val="00B24B39"/>
    <w:rsid w:val="00B24B99"/>
    <w:rsid w:val="00B24C97"/>
    <w:rsid w:val="00B24E92"/>
    <w:rsid w:val="00B24EC6"/>
    <w:rsid w:val="00B24F59"/>
    <w:rsid w:val="00B2511F"/>
    <w:rsid w:val="00B255A9"/>
    <w:rsid w:val="00B2582C"/>
    <w:rsid w:val="00B25863"/>
    <w:rsid w:val="00B25AED"/>
    <w:rsid w:val="00B25D33"/>
    <w:rsid w:val="00B25E3C"/>
    <w:rsid w:val="00B25FE2"/>
    <w:rsid w:val="00B262A9"/>
    <w:rsid w:val="00B266A8"/>
    <w:rsid w:val="00B26717"/>
    <w:rsid w:val="00B267CB"/>
    <w:rsid w:val="00B269DD"/>
    <w:rsid w:val="00B26A56"/>
    <w:rsid w:val="00B26ED5"/>
    <w:rsid w:val="00B275B8"/>
    <w:rsid w:val="00B2768D"/>
    <w:rsid w:val="00B27C06"/>
    <w:rsid w:val="00B304D7"/>
    <w:rsid w:val="00B3054D"/>
    <w:rsid w:val="00B307EB"/>
    <w:rsid w:val="00B308BD"/>
    <w:rsid w:val="00B30951"/>
    <w:rsid w:val="00B30993"/>
    <w:rsid w:val="00B30EDC"/>
    <w:rsid w:val="00B31108"/>
    <w:rsid w:val="00B31121"/>
    <w:rsid w:val="00B3169C"/>
    <w:rsid w:val="00B317DA"/>
    <w:rsid w:val="00B3196C"/>
    <w:rsid w:val="00B31A1E"/>
    <w:rsid w:val="00B31C75"/>
    <w:rsid w:val="00B31DBF"/>
    <w:rsid w:val="00B3205F"/>
    <w:rsid w:val="00B3216B"/>
    <w:rsid w:val="00B327E5"/>
    <w:rsid w:val="00B32801"/>
    <w:rsid w:val="00B32E9F"/>
    <w:rsid w:val="00B3358D"/>
    <w:rsid w:val="00B33AC0"/>
    <w:rsid w:val="00B33DFD"/>
    <w:rsid w:val="00B34339"/>
    <w:rsid w:val="00B34CA1"/>
    <w:rsid w:val="00B34E0D"/>
    <w:rsid w:val="00B3574D"/>
    <w:rsid w:val="00B357FD"/>
    <w:rsid w:val="00B3583D"/>
    <w:rsid w:val="00B3586C"/>
    <w:rsid w:val="00B3597D"/>
    <w:rsid w:val="00B35B57"/>
    <w:rsid w:val="00B35D53"/>
    <w:rsid w:val="00B3625B"/>
    <w:rsid w:val="00B365B4"/>
    <w:rsid w:val="00B36D2B"/>
    <w:rsid w:val="00B36D50"/>
    <w:rsid w:val="00B36D73"/>
    <w:rsid w:val="00B36DE2"/>
    <w:rsid w:val="00B36F7C"/>
    <w:rsid w:val="00B37182"/>
    <w:rsid w:val="00B3720A"/>
    <w:rsid w:val="00B37747"/>
    <w:rsid w:val="00B37AA2"/>
    <w:rsid w:val="00B37D07"/>
    <w:rsid w:val="00B37F50"/>
    <w:rsid w:val="00B37FA5"/>
    <w:rsid w:val="00B40070"/>
    <w:rsid w:val="00B403DA"/>
    <w:rsid w:val="00B40624"/>
    <w:rsid w:val="00B40BD4"/>
    <w:rsid w:val="00B410B2"/>
    <w:rsid w:val="00B412EB"/>
    <w:rsid w:val="00B41A1D"/>
    <w:rsid w:val="00B41B56"/>
    <w:rsid w:val="00B41D3D"/>
    <w:rsid w:val="00B41D6F"/>
    <w:rsid w:val="00B41EBE"/>
    <w:rsid w:val="00B42015"/>
    <w:rsid w:val="00B420B0"/>
    <w:rsid w:val="00B42221"/>
    <w:rsid w:val="00B42285"/>
    <w:rsid w:val="00B42310"/>
    <w:rsid w:val="00B424A5"/>
    <w:rsid w:val="00B4252A"/>
    <w:rsid w:val="00B425CF"/>
    <w:rsid w:val="00B42820"/>
    <w:rsid w:val="00B42AA3"/>
    <w:rsid w:val="00B430AB"/>
    <w:rsid w:val="00B43166"/>
    <w:rsid w:val="00B4357C"/>
    <w:rsid w:val="00B43685"/>
    <w:rsid w:val="00B4396B"/>
    <w:rsid w:val="00B43A26"/>
    <w:rsid w:val="00B43B4C"/>
    <w:rsid w:val="00B43C1A"/>
    <w:rsid w:val="00B44522"/>
    <w:rsid w:val="00B44550"/>
    <w:rsid w:val="00B445B3"/>
    <w:rsid w:val="00B44655"/>
    <w:rsid w:val="00B44772"/>
    <w:rsid w:val="00B44847"/>
    <w:rsid w:val="00B44CF6"/>
    <w:rsid w:val="00B44FDF"/>
    <w:rsid w:val="00B45354"/>
    <w:rsid w:val="00B45735"/>
    <w:rsid w:val="00B45887"/>
    <w:rsid w:val="00B459CA"/>
    <w:rsid w:val="00B45F6A"/>
    <w:rsid w:val="00B462CC"/>
    <w:rsid w:val="00B4638E"/>
    <w:rsid w:val="00B4646D"/>
    <w:rsid w:val="00B465E8"/>
    <w:rsid w:val="00B467D7"/>
    <w:rsid w:val="00B46C44"/>
    <w:rsid w:val="00B46CDC"/>
    <w:rsid w:val="00B46E7B"/>
    <w:rsid w:val="00B46FDC"/>
    <w:rsid w:val="00B46FF0"/>
    <w:rsid w:val="00B4705A"/>
    <w:rsid w:val="00B472EF"/>
    <w:rsid w:val="00B47401"/>
    <w:rsid w:val="00B50034"/>
    <w:rsid w:val="00B50186"/>
    <w:rsid w:val="00B50524"/>
    <w:rsid w:val="00B5064C"/>
    <w:rsid w:val="00B50720"/>
    <w:rsid w:val="00B507BF"/>
    <w:rsid w:val="00B50ACC"/>
    <w:rsid w:val="00B51020"/>
    <w:rsid w:val="00B511AD"/>
    <w:rsid w:val="00B5146E"/>
    <w:rsid w:val="00B51611"/>
    <w:rsid w:val="00B516E0"/>
    <w:rsid w:val="00B518B2"/>
    <w:rsid w:val="00B519E7"/>
    <w:rsid w:val="00B5231F"/>
    <w:rsid w:val="00B523C5"/>
    <w:rsid w:val="00B523E9"/>
    <w:rsid w:val="00B528DF"/>
    <w:rsid w:val="00B52E9B"/>
    <w:rsid w:val="00B538BD"/>
    <w:rsid w:val="00B53920"/>
    <w:rsid w:val="00B539A3"/>
    <w:rsid w:val="00B539EE"/>
    <w:rsid w:val="00B53A6A"/>
    <w:rsid w:val="00B53BF6"/>
    <w:rsid w:val="00B53C84"/>
    <w:rsid w:val="00B53D2F"/>
    <w:rsid w:val="00B53FAF"/>
    <w:rsid w:val="00B54907"/>
    <w:rsid w:val="00B549DE"/>
    <w:rsid w:val="00B54CE2"/>
    <w:rsid w:val="00B54D47"/>
    <w:rsid w:val="00B55116"/>
    <w:rsid w:val="00B5545B"/>
    <w:rsid w:val="00B55BB7"/>
    <w:rsid w:val="00B56AC9"/>
    <w:rsid w:val="00B56BD8"/>
    <w:rsid w:val="00B56E4D"/>
    <w:rsid w:val="00B56E8F"/>
    <w:rsid w:val="00B56F7A"/>
    <w:rsid w:val="00B5733F"/>
    <w:rsid w:val="00B5784B"/>
    <w:rsid w:val="00B578F3"/>
    <w:rsid w:val="00B5796A"/>
    <w:rsid w:val="00B579AC"/>
    <w:rsid w:val="00B579AF"/>
    <w:rsid w:val="00B600D0"/>
    <w:rsid w:val="00B6049D"/>
    <w:rsid w:val="00B6062C"/>
    <w:rsid w:val="00B606F4"/>
    <w:rsid w:val="00B6078C"/>
    <w:rsid w:val="00B60D67"/>
    <w:rsid w:val="00B60E05"/>
    <w:rsid w:val="00B60E31"/>
    <w:rsid w:val="00B60E98"/>
    <w:rsid w:val="00B6185C"/>
    <w:rsid w:val="00B61E34"/>
    <w:rsid w:val="00B62103"/>
    <w:rsid w:val="00B62153"/>
    <w:rsid w:val="00B62236"/>
    <w:rsid w:val="00B62357"/>
    <w:rsid w:val="00B62669"/>
    <w:rsid w:val="00B626F5"/>
    <w:rsid w:val="00B627FD"/>
    <w:rsid w:val="00B62CB7"/>
    <w:rsid w:val="00B62E4E"/>
    <w:rsid w:val="00B633AF"/>
    <w:rsid w:val="00B6363C"/>
    <w:rsid w:val="00B63963"/>
    <w:rsid w:val="00B63A76"/>
    <w:rsid w:val="00B63D7A"/>
    <w:rsid w:val="00B63EA9"/>
    <w:rsid w:val="00B64179"/>
    <w:rsid w:val="00B6424A"/>
    <w:rsid w:val="00B642BF"/>
    <w:rsid w:val="00B64449"/>
    <w:rsid w:val="00B64452"/>
    <w:rsid w:val="00B6452B"/>
    <w:rsid w:val="00B64B00"/>
    <w:rsid w:val="00B64D33"/>
    <w:rsid w:val="00B64E58"/>
    <w:rsid w:val="00B6542E"/>
    <w:rsid w:val="00B65586"/>
    <w:rsid w:val="00B657F1"/>
    <w:rsid w:val="00B65D2E"/>
    <w:rsid w:val="00B65DF1"/>
    <w:rsid w:val="00B6613B"/>
    <w:rsid w:val="00B66364"/>
    <w:rsid w:val="00B663F1"/>
    <w:rsid w:val="00B66415"/>
    <w:rsid w:val="00B6693A"/>
    <w:rsid w:val="00B6696B"/>
    <w:rsid w:val="00B66B33"/>
    <w:rsid w:val="00B66CF3"/>
    <w:rsid w:val="00B670BE"/>
    <w:rsid w:val="00B67129"/>
    <w:rsid w:val="00B671F8"/>
    <w:rsid w:val="00B672B4"/>
    <w:rsid w:val="00B673BE"/>
    <w:rsid w:val="00B6767C"/>
    <w:rsid w:val="00B678C7"/>
    <w:rsid w:val="00B67B23"/>
    <w:rsid w:val="00B70057"/>
    <w:rsid w:val="00B70128"/>
    <w:rsid w:val="00B70362"/>
    <w:rsid w:val="00B70443"/>
    <w:rsid w:val="00B70802"/>
    <w:rsid w:val="00B70809"/>
    <w:rsid w:val="00B70FA3"/>
    <w:rsid w:val="00B71012"/>
    <w:rsid w:val="00B71292"/>
    <w:rsid w:val="00B7140D"/>
    <w:rsid w:val="00B71C23"/>
    <w:rsid w:val="00B72061"/>
    <w:rsid w:val="00B7237A"/>
    <w:rsid w:val="00B726A1"/>
    <w:rsid w:val="00B7281A"/>
    <w:rsid w:val="00B732B5"/>
    <w:rsid w:val="00B73431"/>
    <w:rsid w:val="00B735B9"/>
    <w:rsid w:val="00B73623"/>
    <w:rsid w:val="00B73AE1"/>
    <w:rsid w:val="00B73CB3"/>
    <w:rsid w:val="00B743B6"/>
    <w:rsid w:val="00B74AA8"/>
    <w:rsid w:val="00B74E09"/>
    <w:rsid w:val="00B75A70"/>
    <w:rsid w:val="00B75EC2"/>
    <w:rsid w:val="00B764CA"/>
    <w:rsid w:val="00B76549"/>
    <w:rsid w:val="00B7691A"/>
    <w:rsid w:val="00B76AC9"/>
    <w:rsid w:val="00B76AD3"/>
    <w:rsid w:val="00B7721C"/>
    <w:rsid w:val="00B77820"/>
    <w:rsid w:val="00B77DA1"/>
    <w:rsid w:val="00B77DF8"/>
    <w:rsid w:val="00B801F4"/>
    <w:rsid w:val="00B80639"/>
    <w:rsid w:val="00B80822"/>
    <w:rsid w:val="00B809F8"/>
    <w:rsid w:val="00B80BFB"/>
    <w:rsid w:val="00B80D72"/>
    <w:rsid w:val="00B80FAD"/>
    <w:rsid w:val="00B812FE"/>
    <w:rsid w:val="00B81334"/>
    <w:rsid w:val="00B81CB9"/>
    <w:rsid w:val="00B82421"/>
    <w:rsid w:val="00B827BB"/>
    <w:rsid w:val="00B828AC"/>
    <w:rsid w:val="00B82A4B"/>
    <w:rsid w:val="00B8302E"/>
    <w:rsid w:val="00B83276"/>
    <w:rsid w:val="00B83398"/>
    <w:rsid w:val="00B8344B"/>
    <w:rsid w:val="00B838DD"/>
    <w:rsid w:val="00B83CEB"/>
    <w:rsid w:val="00B83EEA"/>
    <w:rsid w:val="00B83F36"/>
    <w:rsid w:val="00B842E6"/>
    <w:rsid w:val="00B8438B"/>
    <w:rsid w:val="00B8450D"/>
    <w:rsid w:val="00B84A88"/>
    <w:rsid w:val="00B8540E"/>
    <w:rsid w:val="00B86028"/>
    <w:rsid w:val="00B8627E"/>
    <w:rsid w:val="00B8635F"/>
    <w:rsid w:val="00B8639E"/>
    <w:rsid w:val="00B864BF"/>
    <w:rsid w:val="00B8678B"/>
    <w:rsid w:val="00B86C11"/>
    <w:rsid w:val="00B86C35"/>
    <w:rsid w:val="00B86EDD"/>
    <w:rsid w:val="00B874A4"/>
    <w:rsid w:val="00B8755A"/>
    <w:rsid w:val="00B87D92"/>
    <w:rsid w:val="00B87DCF"/>
    <w:rsid w:val="00B87ED3"/>
    <w:rsid w:val="00B87FFC"/>
    <w:rsid w:val="00B906D5"/>
    <w:rsid w:val="00B907FE"/>
    <w:rsid w:val="00B909A2"/>
    <w:rsid w:val="00B90DAA"/>
    <w:rsid w:val="00B90EA4"/>
    <w:rsid w:val="00B910C5"/>
    <w:rsid w:val="00B910F3"/>
    <w:rsid w:val="00B911F6"/>
    <w:rsid w:val="00B91420"/>
    <w:rsid w:val="00B916B6"/>
    <w:rsid w:val="00B9177B"/>
    <w:rsid w:val="00B918AD"/>
    <w:rsid w:val="00B91F48"/>
    <w:rsid w:val="00B920F5"/>
    <w:rsid w:val="00B928D1"/>
    <w:rsid w:val="00B92BF4"/>
    <w:rsid w:val="00B92CD0"/>
    <w:rsid w:val="00B93289"/>
    <w:rsid w:val="00B9354B"/>
    <w:rsid w:val="00B935CC"/>
    <w:rsid w:val="00B93660"/>
    <w:rsid w:val="00B936CA"/>
    <w:rsid w:val="00B93DE4"/>
    <w:rsid w:val="00B94387"/>
    <w:rsid w:val="00B9442F"/>
    <w:rsid w:val="00B945D8"/>
    <w:rsid w:val="00B94616"/>
    <w:rsid w:val="00B946F7"/>
    <w:rsid w:val="00B94AA4"/>
    <w:rsid w:val="00B95283"/>
    <w:rsid w:val="00B95289"/>
    <w:rsid w:val="00B954DD"/>
    <w:rsid w:val="00B95696"/>
    <w:rsid w:val="00B95831"/>
    <w:rsid w:val="00B95C63"/>
    <w:rsid w:val="00B95D22"/>
    <w:rsid w:val="00B95E1A"/>
    <w:rsid w:val="00B95ECE"/>
    <w:rsid w:val="00B95F54"/>
    <w:rsid w:val="00B96010"/>
    <w:rsid w:val="00B96123"/>
    <w:rsid w:val="00B9613D"/>
    <w:rsid w:val="00B9638D"/>
    <w:rsid w:val="00B96715"/>
    <w:rsid w:val="00B96C3E"/>
    <w:rsid w:val="00B96DA4"/>
    <w:rsid w:val="00B97008"/>
    <w:rsid w:val="00B9733F"/>
    <w:rsid w:val="00B9775D"/>
    <w:rsid w:val="00B97B1D"/>
    <w:rsid w:val="00BA0268"/>
    <w:rsid w:val="00BA0D6F"/>
    <w:rsid w:val="00BA1022"/>
    <w:rsid w:val="00BA13D2"/>
    <w:rsid w:val="00BA19FF"/>
    <w:rsid w:val="00BA1DC3"/>
    <w:rsid w:val="00BA24FA"/>
    <w:rsid w:val="00BA2BEC"/>
    <w:rsid w:val="00BA2E8A"/>
    <w:rsid w:val="00BA2F81"/>
    <w:rsid w:val="00BA326A"/>
    <w:rsid w:val="00BA3331"/>
    <w:rsid w:val="00BA37C5"/>
    <w:rsid w:val="00BA38B1"/>
    <w:rsid w:val="00BA3D5A"/>
    <w:rsid w:val="00BA4245"/>
    <w:rsid w:val="00BA4A09"/>
    <w:rsid w:val="00BA4A6F"/>
    <w:rsid w:val="00BA4D85"/>
    <w:rsid w:val="00BA4E55"/>
    <w:rsid w:val="00BA5321"/>
    <w:rsid w:val="00BA5999"/>
    <w:rsid w:val="00BA5BF5"/>
    <w:rsid w:val="00BA60E8"/>
    <w:rsid w:val="00BA6433"/>
    <w:rsid w:val="00BA67BB"/>
    <w:rsid w:val="00BA6805"/>
    <w:rsid w:val="00BA69F7"/>
    <w:rsid w:val="00BA6AA3"/>
    <w:rsid w:val="00BA6ADA"/>
    <w:rsid w:val="00BB00B0"/>
    <w:rsid w:val="00BB01C4"/>
    <w:rsid w:val="00BB0D70"/>
    <w:rsid w:val="00BB0FE6"/>
    <w:rsid w:val="00BB1016"/>
    <w:rsid w:val="00BB11F0"/>
    <w:rsid w:val="00BB135D"/>
    <w:rsid w:val="00BB16D8"/>
    <w:rsid w:val="00BB1872"/>
    <w:rsid w:val="00BB1C76"/>
    <w:rsid w:val="00BB1F9F"/>
    <w:rsid w:val="00BB2427"/>
    <w:rsid w:val="00BB2F12"/>
    <w:rsid w:val="00BB2F98"/>
    <w:rsid w:val="00BB3117"/>
    <w:rsid w:val="00BB33FF"/>
    <w:rsid w:val="00BB3DAE"/>
    <w:rsid w:val="00BB3F13"/>
    <w:rsid w:val="00BB3F2C"/>
    <w:rsid w:val="00BB3F7D"/>
    <w:rsid w:val="00BB3F91"/>
    <w:rsid w:val="00BB40FC"/>
    <w:rsid w:val="00BB42CE"/>
    <w:rsid w:val="00BB4338"/>
    <w:rsid w:val="00BB4954"/>
    <w:rsid w:val="00BB4CF6"/>
    <w:rsid w:val="00BB4E88"/>
    <w:rsid w:val="00BB4FA9"/>
    <w:rsid w:val="00BB511A"/>
    <w:rsid w:val="00BB5338"/>
    <w:rsid w:val="00BB5B6E"/>
    <w:rsid w:val="00BB5CCE"/>
    <w:rsid w:val="00BB5F39"/>
    <w:rsid w:val="00BB5FEE"/>
    <w:rsid w:val="00BB616B"/>
    <w:rsid w:val="00BB6263"/>
    <w:rsid w:val="00BB6C51"/>
    <w:rsid w:val="00BB70F0"/>
    <w:rsid w:val="00BB74ED"/>
    <w:rsid w:val="00BB765D"/>
    <w:rsid w:val="00BB7B2D"/>
    <w:rsid w:val="00BB7E9A"/>
    <w:rsid w:val="00BC0160"/>
    <w:rsid w:val="00BC0222"/>
    <w:rsid w:val="00BC02A3"/>
    <w:rsid w:val="00BC0685"/>
    <w:rsid w:val="00BC0938"/>
    <w:rsid w:val="00BC0A84"/>
    <w:rsid w:val="00BC0B55"/>
    <w:rsid w:val="00BC0C0F"/>
    <w:rsid w:val="00BC0F9F"/>
    <w:rsid w:val="00BC119D"/>
    <w:rsid w:val="00BC1245"/>
    <w:rsid w:val="00BC12CD"/>
    <w:rsid w:val="00BC1346"/>
    <w:rsid w:val="00BC13B6"/>
    <w:rsid w:val="00BC13D7"/>
    <w:rsid w:val="00BC1772"/>
    <w:rsid w:val="00BC1A0D"/>
    <w:rsid w:val="00BC1CF0"/>
    <w:rsid w:val="00BC1EC2"/>
    <w:rsid w:val="00BC246B"/>
    <w:rsid w:val="00BC2527"/>
    <w:rsid w:val="00BC3123"/>
    <w:rsid w:val="00BC38CE"/>
    <w:rsid w:val="00BC3937"/>
    <w:rsid w:val="00BC4171"/>
    <w:rsid w:val="00BC4257"/>
    <w:rsid w:val="00BC4368"/>
    <w:rsid w:val="00BC4AA4"/>
    <w:rsid w:val="00BC4E6B"/>
    <w:rsid w:val="00BC4EFD"/>
    <w:rsid w:val="00BC54A3"/>
    <w:rsid w:val="00BC5811"/>
    <w:rsid w:val="00BC5835"/>
    <w:rsid w:val="00BC5AEF"/>
    <w:rsid w:val="00BC5BF9"/>
    <w:rsid w:val="00BC5FFD"/>
    <w:rsid w:val="00BC631F"/>
    <w:rsid w:val="00BC6359"/>
    <w:rsid w:val="00BC673C"/>
    <w:rsid w:val="00BC693C"/>
    <w:rsid w:val="00BC6B3A"/>
    <w:rsid w:val="00BC6BB4"/>
    <w:rsid w:val="00BC6D22"/>
    <w:rsid w:val="00BC6D5A"/>
    <w:rsid w:val="00BC6DA7"/>
    <w:rsid w:val="00BC6F1F"/>
    <w:rsid w:val="00BC6F44"/>
    <w:rsid w:val="00BC6F5B"/>
    <w:rsid w:val="00BC718E"/>
    <w:rsid w:val="00BC79EE"/>
    <w:rsid w:val="00BC7CD8"/>
    <w:rsid w:val="00BC7EAE"/>
    <w:rsid w:val="00BD0260"/>
    <w:rsid w:val="00BD02AF"/>
    <w:rsid w:val="00BD06D0"/>
    <w:rsid w:val="00BD0E9E"/>
    <w:rsid w:val="00BD0EE0"/>
    <w:rsid w:val="00BD0FFD"/>
    <w:rsid w:val="00BD140F"/>
    <w:rsid w:val="00BD14DD"/>
    <w:rsid w:val="00BD1E95"/>
    <w:rsid w:val="00BD1F7E"/>
    <w:rsid w:val="00BD22DE"/>
    <w:rsid w:val="00BD24DA"/>
    <w:rsid w:val="00BD252B"/>
    <w:rsid w:val="00BD2BA9"/>
    <w:rsid w:val="00BD2E21"/>
    <w:rsid w:val="00BD2EF9"/>
    <w:rsid w:val="00BD30A7"/>
    <w:rsid w:val="00BD3803"/>
    <w:rsid w:val="00BD3C39"/>
    <w:rsid w:val="00BD3E5E"/>
    <w:rsid w:val="00BD42A4"/>
    <w:rsid w:val="00BD4721"/>
    <w:rsid w:val="00BD4741"/>
    <w:rsid w:val="00BD499C"/>
    <w:rsid w:val="00BD4C54"/>
    <w:rsid w:val="00BD4C69"/>
    <w:rsid w:val="00BD4CC4"/>
    <w:rsid w:val="00BD4E13"/>
    <w:rsid w:val="00BD5470"/>
    <w:rsid w:val="00BD5569"/>
    <w:rsid w:val="00BD597C"/>
    <w:rsid w:val="00BD5A26"/>
    <w:rsid w:val="00BD5D6C"/>
    <w:rsid w:val="00BD62B1"/>
    <w:rsid w:val="00BD63E3"/>
    <w:rsid w:val="00BD64AD"/>
    <w:rsid w:val="00BD66E2"/>
    <w:rsid w:val="00BD68BB"/>
    <w:rsid w:val="00BD6C45"/>
    <w:rsid w:val="00BD6CB7"/>
    <w:rsid w:val="00BD6E9E"/>
    <w:rsid w:val="00BD6EAC"/>
    <w:rsid w:val="00BD7057"/>
    <w:rsid w:val="00BD71C3"/>
    <w:rsid w:val="00BD726F"/>
    <w:rsid w:val="00BD73EA"/>
    <w:rsid w:val="00BD76F6"/>
    <w:rsid w:val="00BD7CAD"/>
    <w:rsid w:val="00BD7D21"/>
    <w:rsid w:val="00BD7D52"/>
    <w:rsid w:val="00BD7D53"/>
    <w:rsid w:val="00BD7E01"/>
    <w:rsid w:val="00BE01C9"/>
    <w:rsid w:val="00BE0641"/>
    <w:rsid w:val="00BE0A21"/>
    <w:rsid w:val="00BE0AEE"/>
    <w:rsid w:val="00BE0D2F"/>
    <w:rsid w:val="00BE0F39"/>
    <w:rsid w:val="00BE12D0"/>
    <w:rsid w:val="00BE19AA"/>
    <w:rsid w:val="00BE1A38"/>
    <w:rsid w:val="00BE1CAA"/>
    <w:rsid w:val="00BE1F84"/>
    <w:rsid w:val="00BE27C4"/>
    <w:rsid w:val="00BE2AE0"/>
    <w:rsid w:val="00BE2D27"/>
    <w:rsid w:val="00BE2EDC"/>
    <w:rsid w:val="00BE3297"/>
    <w:rsid w:val="00BE334F"/>
    <w:rsid w:val="00BE36F1"/>
    <w:rsid w:val="00BE3741"/>
    <w:rsid w:val="00BE37A6"/>
    <w:rsid w:val="00BE39FC"/>
    <w:rsid w:val="00BE3A92"/>
    <w:rsid w:val="00BE3AC5"/>
    <w:rsid w:val="00BE3C65"/>
    <w:rsid w:val="00BE3E4B"/>
    <w:rsid w:val="00BE416E"/>
    <w:rsid w:val="00BE44BD"/>
    <w:rsid w:val="00BE454B"/>
    <w:rsid w:val="00BE4631"/>
    <w:rsid w:val="00BE4692"/>
    <w:rsid w:val="00BE46F1"/>
    <w:rsid w:val="00BE4C74"/>
    <w:rsid w:val="00BE4EAB"/>
    <w:rsid w:val="00BE523A"/>
    <w:rsid w:val="00BE529D"/>
    <w:rsid w:val="00BE55B8"/>
    <w:rsid w:val="00BE567B"/>
    <w:rsid w:val="00BE56FC"/>
    <w:rsid w:val="00BE5AFE"/>
    <w:rsid w:val="00BE6391"/>
    <w:rsid w:val="00BE6847"/>
    <w:rsid w:val="00BE6894"/>
    <w:rsid w:val="00BE6A8C"/>
    <w:rsid w:val="00BE6BD7"/>
    <w:rsid w:val="00BE6F3F"/>
    <w:rsid w:val="00BE7714"/>
    <w:rsid w:val="00BE772D"/>
    <w:rsid w:val="00BE7856"/>
    <w:rsid w:val="00BE787F"/>
    <w:rsid w:val="00BE7DE0"/>
    <w:rsid w:val="00BE7E4A"/>
    <w:rsid w:val="00BF04B2"/>
    <w:rsid w:val="00BF0672"/>
    <w:rsid w:val="00BF07D7"/>
    <w:rsid w:val="00BF0921"/>
    <w:rsid w:val="00BF0A78"/>
    <w:rsid w:val="00BF0E32"/>
    <w:rsid w:val="00BF0EBA"/>
    <w:rsid w:val="00BF0EBE"/>
    <w:rsid w:val="00BF11AD"/>
    <w:rsid w:val="00BF1262"/>
    <w:rsid w:val="00BF1317"/>
    <w:rsid w:val="00BF1364"/>
    <w:rsid w:val="00BF1525"/>
    <w:rsid w:val="00BF251D"/>
    <w:rsid w:val="00BF2643"/>
    <w:rsid w:val="00BF26B5"/>
    <w:rsid w:val="00BF2A7E"/>
    <w:rsid w:val="00BF2E79"/>
    <w:rsid w:val="00BF2EBE"/>
    <w:rsid w:val="00BF2ECE"/>
    <w:rsid w:val="00BF2EE7"/>
    <w:rsid w:val="00BF3116"/>
    <w:rsid w:val="00BF31BF"/>
    <w:rsid w:val="00BF31C6"/>
    <w:rsid w:val="00BF33EE"/>
    <w:rsid w:val="00BF383E"/>
    <w:rsid w:val="00BF38E0"/>
    <w:rsid w:val="00BF3D7B"/>
    <w:rsid w:val="00BF438F"/>
    <w:rsid w:val="00BF43F0"/>
    <w:rsid w:val="00BF4D20"/>
    <w:rsid w:val="00BF50A1"/>
    <w:rsid w:val="00BF5712"/>
    <w:rsid w:val="00BF5866"/>
    <w:rsid w:val="00BF591A"/>
    <w:rsid w:val="00BF5CD4"/>
    <w:rsid w:val="00BF64D8"/>
    <w:rsid w:val="00BF656D"/>
    <w:rsid w:val="00BF65CE"/>
    <w:rsid w:val="00BF6660"/>
    <w:rsid w:val="00BF6BFE"/>
    <w:rsid w:val="00BF6E7A"/>
    <w:rsid w:val="00BF7326"/>
    <w:rsid w:val="00BF7519"/>
    <w:rsid w:val="00BF75DF"/>
    <w:rsid w:val="00BF76EC"/>
    <w:rsid w:val="00BF7E1D"/>
    <w:rsid w:val="00C00172"/>
    <w:rsid w:val="00C004BA"/>
    <w:rsid w:val="00C009DF"/>
    <w:rsid w:val="00C00E27"/>
    <w:rsid w:val="00C00E96"/>
    <w:rsid w:val="00C00FE7"/>
    <w:rsid w:val="00C01772"/>
    <w:rsid w:val="00C017A8"/>
    <w:rsid w:val="00C01A41"/>
    <w:rsid w:val="00C01BFB"/>
    <w:rsid w:val="00C01C04"/>
    <w:rsid w:val="00C038E7"/>
    <w:rsid w:val="00C03A3F"/>
    <w:rsid w:val="00C03AB6"/>
    <w:rsid w:val="00C042BD"/>
    <w:rsid w:val="00C042D7"/>
    <w:rsid w:val="00C0442E"/>
    <w:rsid w:val="00C046C9"/>
    <w:rsid w:val="00C04B40"/>
    <w:rsid w:val="00C04FB8"/>
    <w:rsid w:val="00C0508C"/>
    <w:rsid w:val="00C052A4"/>
    <w:rsid w:val="00C052D2"/>
    <w:rsid w:val="00C053E6"/>
    <w:rsid w:val="00C05477"/>
    <w:rsid w:val="00C0566F"/>
    <w:rsid w:val="00C0572B"/>
    <w:rsid w:val="00C05795"/>
    <w:rsid w:val="00C057A8"/>
    <w:rsid w:val="00C05B02"/>
    <w:rsid w:val="00C05D6D"/>
    <w:rsid w:val="00C05D8B"/>
    <w:rsid w:val="00C05FB4"/>
    <w:rsid w:val="00C06764"/>
    <w:rsid w:val="00C0681E"/>
    <w:rsid w:val="00C06ADD"/>
    <w:rsid w:val="00C06D89"/>
    <w:rsid w:val="00C06E93"/>
    <w:rsid w:val="00C0757A"/>
    <w:rsid w:val="00C079AB"/>
    <w:rsid w:val="00C079D7"/>
    <w:rsid w:val="00C07DEC"/>
    <w:rsid w:val="00C07FEA"/>
    <w:rsid w:val="00C10014"/>
    <w:rsid w:val="00C103FE"/>
    <w:rsid w:val="00C107A1"/>
    <w:rsid w:val="00C10898"/>
    <w:rsid w:val="00C10BC4"/>
    <w:rsid w:val="00C11498"/>
    <w:rsid w:val="00C11C2C"/>
    <w:rsid w:val="00C1205A"/>
    <w:rsid w:val="00C120DB"/>
    <w:rsid w:val="00C121D7"/>
    <w:rsid w:val="00C129BB"/>
    <w:rsid w:val="00C12DD4"/>
    <w:rsid w:val="00C1319B"/>
    <w:rsid w:val="00C131A0"/>
    <w:rsid w:val="00C138B7"/>
    <w:rsid w:val="00C139C6"/>
    <w:rsid w:val="00C13A5E"/>
    <w:rsid w:val="00C13C06"/>
    <w:rsid w:val="00C13E15"/>
    <w:rsid w:val="00C13E5D"/>
    <w:rsid w:val="00C1439A"/>
    <w:rsid w:val="00C143EA"/>
    <w:rsid w:val="00C1458B"/>
    <w:rsid w:val="00C14627"/>
    <w:rsid w:val="00C14674"/>
    <w:rsid w:val="00C1477C"/>
    <w:rsid w:val="00C147C6"/>
    <w:rsid w:val="00C14D75"/>
    <w:rsid w:val="00C14F7C"/>
    <w:rsid w:val="00C152B6"/>
    <w:rsid w:val="00C15895"/>
    <w:rsid w:val="00C15B6A"/>
    <w:rsid w:val="00C15B6B"/>
    <w:rsid w:val="00C15B6C"/>
    <w:rsid w:val="00C15C4D"/>
    <w:rsid w:val="00C15EE0"/>
    <w:rsid w:val="00C16544"/>
    <w:rsid w:val="00C16578"/>
    <w:rsid w:val="00C16736"/>
    <w:rsid w:val="00C168CB"/>
    <w:rsid w:val="00C168E1"/>
    <w:rsid w:val="00C16DE8"/>
    <w:rsid w:val="00C17015"/>
    <w:rsid w:val="00C170D9"/>
    <w:rsid w:val="00C1718C"/>
    <w:rsid w:val="00C17527"/>
    <w:rsid w:val="00C179C8"/>
    <w:rsid w:val="00C17B43"/>
    <w:rsid w:val="00C17BF2"/>
    <w:rsid w:val="00C17FAE"/>
    <w:rsid w:val="00C20BDE"/>
    <w:rsid w:val="00C20BEE"/>
    <w:rsid w:val="00C20CD3"/>
    <w:rsid w:val="00C213ED"/>
    <w:rsid w:val="00C215E5"/>
    <w:rsid w:val="00C216AA"/>
    <w:rsid w:val="00C21A5E"/>
    <w:rsid w:val="00C21C73"/>
    <w:rsid w:val="00C21D2C"/>
    <w:rsid w:val="00C21E9E"/>
    <w:rsid w:val="00C22040"/>
    <w:rsid w:val="00C22388"/>
    <w:rsid w:val="00C22525"/>
    <w:rsid w:val="00C22550"/>
    <w:rsid w:val="00C22F79"/>
    <w:rsid w:val="00C23104"/>
    <w:rsid w:val="00C23448"/>
    <w:rsid w:val="00C2346A"/>
    <w:rsid w:val="00C2381A"/>
    <w:rsid w:val="00C242E8"/>
    <w:rsid w:val="00C24565"/>
    <w:rsid w:val="00C250ED"/>
    <w:rsid w:val="00C257CE"/>
    <w:rsid w:val="00C25B1D"/>
    <w:rsid w:val="00C25BE5"/>
    <w:rsid w:val="00C25C00"/>
    <w:rsid w:val="00C265E4"/>
    <w:rsid w:val="00C26B04"/>
    <w:rsid w:val="00C26E1D"/>
    <w:rsid w:val="00C273F4"/>
    <w:rsid w:val="00C277C8"/>
    <w:rsid w:val="00C27984"/>
    <w:rsid w:val="00C27B2B"/>
    <w:rsid w:val="00C27EE0"/>
    <w:rsid w:val="00C301AE"/>
    <w:rsid w:val="00C309DA"/>
    <w:rsid w:val="00C310D7"/>
    <w:rsid w:val="00C31714"/>
    <w:rsid w:val="00C31A1B"/>
    <w:rsid w:val="00C3201D"/>
    <w:rsid w:val="00C323D5"/>
    <w:rsid w:val="00C33141"/>
    <w:rsid w:val="00C334F7"/>
    <w:rsid w:val="00C3375C"/>
    <w:rsid w:val="00C3395B"/>
    <w:rsid w:val="00C339A2"/>
    <w:rsid w:val="00C33AE3"/>
    <w:rsid w:val="00C33C7C"/>
    <w:rsid w:val="00C34304"/>
    <w:rsid w:val="00C34723"/>
    <w:rsid w:val="00C347D0"/>
    <w:rsid w:val="00C34D52"/>
    <w:rsid w:val="00C34F5D"/>
    <w:rsid w:val="00C35E83"/>
    <w:rsid w:val="00C35EEB"/>
    <w:rsid w:val="00C3604A"/>
    <w:rsid w:val="00C361FD"/>
    <w:rsid w:val="00C36449"/>
    <w:rsid w:val="00C36907"/>
    <w:rsid w:val="00C36AB7"/>
    <w:rsid w:val="00C36BC3"/>
    <w:rsid w:val="00C36C08"/>
    <w:rsid w:val="00C37032"/>
    <w:rsid w:val="00C3716F"/>
    <w:rsid w:val="00C371FA"/>
    <w:rsid w:val="00C3793C"/>
    <w:rsid w:val="00C379D4"/>
    <w:rsid w:val="00C37BA5"/>
    <w:rsid w:val="00C37E39"/>
    <w:rsid w:val="00C37E68"/>
    <w:rsid w:val="00C4023B"/>
    <w:rsid w:val="00C40751"/>
    <w:rsid w:val="00C40973"/>
    <w:rsid w:val="00C40B65"/>
    <w:rsid w:val="00C40FC8"/>
    <w:rsid w:val="00C4149E"/>
    <w:rsid w:val="00C41579"/>
    <w:rsid w:val="00C41713"/>
    <w:rsid w:val="00C41BEC"/>
    <w:rsid w:val="00C41DC8"/>
    <w:rsid w:val="00C41E52"/>
    <w:rsid w:val="00C42328"/>
    <w:rsid w:val="00C42E4F"/>
    <w:rsid w:val="00C42E58"/>
    <w:rsid w:val="00C42E97"/>
    <w:rsid w:val="00C42F90"/>
    <w:rsid w:val="00C430DE"/>
    <w:rsid w:val="00C43919"/>
    <w:rsid w:val="00C4391E"/>
    <w:rsid w:val="00C43B8F"/>
    <w:rsid w:val="00C43FFB"/>
    <w:rsid w:val="00C444D3"/>
    <w:rsid w:val="00C444F3"/>
    <w:rsid w:val="00C4475C"/>
    <w:rsid w:val="00C44770"/>
    <w:rsid w:val="00C44AB2"/>
    <w:rsid w:val="00C44C6A"/>
    <w:rsid w:val="00C44DD7"/>
    <w:rsid w:val="00C450D0"/>
    <w:rsid w:val="00C45100"/>
    <w:rsid w:val="00C451A8"/>
    <w:rsid w:val="00C45E4E"/>
    <w:rsid w:val="00C461EB"/>
    <w:rsid w:val="00C4628F"/>
    <w:rsid w:val="00C462C3"/>
    <w:rsid w:val="00C465E1"/>
    <w:rsid w:val="00C46827"/>
    <w:rsid w:val="00C46849"/>
    <w:rsid w:val="00C46885"/>
    <w:rsid w:val="00C46B02"/>
    <w:rsid w:val="00C46BFC"/>
    <w:rsid w:val="00C46F2F"/>
    <w:rsid w:val="00C47090"/>
    <w:rsid w:val="00C472B7"/>
    <w:rsid w:val="00C474C9"/>
    <w:rsid w:val="00C4775E"/>
    <w:rsid w:val="00C477E1"/>
    <w:rsid w:val="00C47A77"/>
    <w:rsid w:val="00C47F3C"/>
    <w:rsid w:val="00C47FA9"/>
    <w:rsid w:val="00C47FFA"/>
    <w:rsid w:val="00C5013A"/>
    <w:rsid w:val="00C5037A"/>
    <w:rsid w:val="00C503DC"/>
    <w:rsid w:val="00C50474"/>
    <w:rsid w:val="00C50552"/>
    <w:rsid w:val="00C507CF"/>
    <w:rsid w:val="00C50DB4"/>
    <w:rsid w:val="00C50E02"/>
    <w:rsid w:val="00C50E2F"/>
    <w:rsid w:val="00C50EEB"/>
    <w:rsid w:val="00C5111C"/>
    <w:rsid w:val="00C513D8"/>
    <w:rsid w:val="00C5175F"/>
    <w:rsid w:val="00C520E7"/>
    <w:rsid w:val="00C52207"/>
    <w:rsid w:val="00C523C4"/>
    <w:rsid w:val="00C5297B"/>
    <w:rsid w:val="00C52A81"/>
    <w:rsid w:val="00C52C67"/>
    <w:rsid w:val="00C52E3B"/>
    <w:rsid w:val="00C52EEB"/>
    <w:rsid w:val="00C52FA0"/>
    <w:rsid w:val="00C53376"/>
    <w:rsid w:val="00C5371A"/>
    <w:rsid w:val="00C5384C"/>
    <w:rsid w:val="00C5385C"/>
    <w:rsid w:val="00C53862"/>
    <w:rsid w:val="00C53A7F"/>
    <w:rsid w:val="00C53C2C"/>
    <w:rsid w:val="00C54258"/>
    <w:rsid w:val="00C54B3B"/>
    <w:rsid w:val="00C55523"/>
    <w:rsid w:val="00C555B4"/>
    <w:rsid w:val="00C55AE3"/>
    <w:rsid w:val="00C55D1D"/>
    <w:rsid w:val="00C55E44"/>
    <w:rsid w:val="00C55E8F"/>
    <w:rsid w:val="00C55F09"/>
    <w:rsid w:val="00C5613C"/>
    <w:rsid w:val="00C56616"/>
    <w:rsid w:val="00C56617"/>
    <w:rsid w:val="00C567A4"/>
    <w:rsid w:val="00C56AB2"/>
    <w:rsid w:val="00C56AC4"/>
    <w:rsid w:val="00C56EB1"/>
    <w:rsid w:val="00C570B8"/>
    <w:rsid w:val="00C570ED"/>
    <w:rsid w:val="00C60B41"/>
    <w:rsid w:val="00C60CFF"/>
    <w:rsid w:val="00C60D07"/>
    <w:rsid w:val="00C60D95"/>
    <w:rsid w:val="00C61050"/>
    <w:rsid w:val="00C6109D"/>
    <w:rsid w:val="00C61607"/>
    <w:rsid w:val="00C6178F"/>
    <w:rsid w:val="00C61A93"/>
    <w:rsid w:val="00C61B6C"/>
    <w:rsid w:val="00C61CD5"/>
    <w:rsid w:val="00C6226C"/>
    <w:rsid w:val="00C622E6"/>
    <w:rsid w:val="00C623D6"/>
    <w:rsid w:val="00C62975"/>
    <w:rsid w:val="00C62DB7"/>
    <w:rsid w:val="00C63208"/>
    <w:rsid w:val="00C6341D"/>
    <w:rsid w:val="00C63A81"/>
    <w:rsid w:val="00C63BC6"/>
    <w:rsid w:val="00C63E4E"/>
    <w:rsid w:val="00C63EB6"/>
    <w:rsid w:val="00C6412D"/>
    <w:rsid w:val="00C6416D"/>
    <w:rsid w:val="00C642C5"/>
    <w:rsid w:val="00C64428"/>
    <w:rsid w:val="00C646AE"/>
    <w:rsid w:val="00C649BE"/>
    <w:rsid w:val="00C64F52"/>
    <w:rsid w:val="00C65357"/>
    <w:rsid w:val="00C658F1"/>
    <w:rsid w:val="00C660C8"/>
    <w:rsid w:val="00C66440"/>
    <w:rsid w:val="00C66730"/>
    <w:rsid w:val="00C66852"/>
    <w:rsid w:val="00C66A60"/>
    <w:rsid w:val="00C66B38"/>
    <w:rsid w:val="00C67374"/>
    <w:rsid w:val="00C67450"/>
    <w:rsid w:val="00C6745E"/>
    <w:rsid w:val="00C67511"/>
    <w:rsid w:val="00C67777"/>
    <w:rsid w:val="00C67899"/>
    <w:rsid w:val="00C6795C"/>
    <w:rsid w:val="00C67960"/>
    <w:rsid w:val="00C67A60"/>
    <w:rsid w:val="00C67B5F"/>
    <w:rsid w:val="00C67C46"/>
    <w:rsid w:val="00C70096"/>
    <w:rsid w:val="00C700D7"/>
    <w:rsid w:val="00C703CE"/>
    <w:rsid w:val="00C704B7"/>
    <w:rsid w:val="00C70CCA"/>
    <w:rsid w:val="00C70D87"/>
    <w:rsid w:val="00C7164A"/>
    <w:rsid w:val="00C726DF"/>
    <w:rsid w:val="00C726FF"/>
    <w:rsid w:val="00C72B9C"/>
    <w:rsid w:val="00C72EDB"/>
    <w:rsid w:val="00C72F99"/>
    <w:rsid w:val="00C7328D"/>
    <w:rsid w:val="00C73337"/>
    <w:rsid w:val="00C7347E"/>
    <w:rsid w:val="00C73A52"/>
    <w:rsid w:val="00C73DC7"/>
    <w:rsid w:val="00C73DCE"/>
    <w:rsid w:val="00C7426C"/>
    <w:rsid w:val="00C745EA"/>
    <w:rsid w:val="00C74BDE"/>
    <w:rsid w:val="00C74DCF"/>
    <w:rsid w:val="00C74F46"/>
    <w:rsid w:val="00C7514C"/>
    <w:rsid w:val="00C75626"/>
    <w:rsid w:val="00C757D9"/>
    <w:rsid w:val="00C75932"/>
    <w:rsid w:val="00C75EA0"/>
    <w:rsid w:val="00C75F95"/>
    <w:rsid w:val="00C76017"/>
    <w:rsid w:val="00C76247"/>
    <w:rsid w:val="00C767A1"/>
    <w:rsid w:val="00C76ABA"/>
    <w:rsid w:val="00C76CA8"/>
    <w:rsid w:val="00C76DD4"/>
    <w:rsid w:val="00C76EAE"/>
    <w:rsid w:val="00C76F4E"/>
    <w:rsid w:val="00C7737F"/>
    <w:rsid w:val="00C77395"/>
    <w:rsid w:val="00C777E4"/>
    <w:rsid w:val="00C77D18"/>
    <w:rsid w:val="00C802AC"/>
    <w:rsid w:val="00C804EB"/>
    <w:rsid w:val="00C80A01"/>
    <w:rsid w:val="00C80BEA"/>
    <w:rsid w:val="00C80C83"/>
    <w:rsid w:val="00C80D0B"/>
    <w:rsid w:val="00C80E01"/>
    <w:rsid w:val="00C80E14"/>
    <w:rsid w:val="00C80EA4"/>
    <w:rsid w:val="00C815ED"/>
    <w:rsid w:val="00C816B3"/>
    <w:rsid w:val="00C8185B"/>
    <w:rsid w:val="00C8198A"/>
    <w:rsid w:val="00C81A4F"/>
    <w:rsid w:val="00C81CCD"/>
    <w:rsid w:val="00C81DA3"/>
    <w:rsid w:val="00C81E7B"/>
    <w:rsid w:val="00C820BD"/>
    <w:rsid w:val="00C822BA"/>
    <w:rsid w:val="00C824FF"/>
    <w:rsid w:val="00C8257D"/>
    <w:rsid w:val="00C826C8"/>
    <w:rsid w:val="00C82CAF"/>
    <w:rsid w:val="00C82D05"/>
    <w:rsid w:val="00C8305B"/>
    <w:rsid w:val="00C83316"/>
    <w:rsid w:val="00C833AE"/>
    <w:rsid w:val="00C839CB"/>
    <w:rsid w:val="00C83AF2"/>
    <w:rsid w:val="00C83B98"/>
    <w:rsid w:val="00C8411F"/>
    <w:rsid w:val="00C84C9F"/>
    <w:rsid w:val="00C84D43"/>
    <w:rsid w:val="00C84FC2"/>
    <w:rsid w:val="00C8542F"/>
    <w:rsid w:val="00C854EC"/>
    <w:rsid w:val="00C8563E"/>
    <w:rsid w:val="00C8571F"/>
    <w:rsid w:val="00C85739"/>
    <w:rsid w:val="00C85A80"/>
    <w:rsid w:val="00C85D4C"/>
    <w:rsid w:val="00C86635"/>
    <w:rsid w:val="00C86ECB"/>
    <w:rsid w:val="00C871D5"/>
    <w:rsid w:val="00C87319"/>
    <w:rsid w:val="00C873FA"/>
    <w:rsid w:val="00C87699"/>
    <w:rsid w:val="00C87F10"/>
    <w:rsid w:val="00C87FA7"/>
    <w:rsid w:val="00C90137"/>
    <w:rsid w:val="00C90281"/>
    <w:rsid w:val="00C90363"/>
    <w:rsid w:val="00C90F96"/>
    <w:rsid w:val="00C9128F"/>
    <w:rsid w:val="00C92479"/>
    <w:rsid w:val="00C92868"/>
    <w:rsid w:val="00C92B0F"/>
    <w:rsid w:val="00C92E05"/>
    <w:rsid w:val="00C930F3"/>
    <w:rsid w:val="00C9322F"/>
    <w:rsid w:val="00C93493"/>
    <w:rsid w:val="00C93D51"/>
    <w:rsid w:val="00C93EEE"/>
    <w:rsid w:val="00C93F38"/>
    <w:rsid w:val="00C93FA9"/>
    <w:rsid w:val="00C942D2"/>
    <w:rsid w:val="00C9439D"/>
    <w:rsid w:val="00C94609"/>
    <w:rsid w:val="00C946E6"/>
    <w:rsid w:val="00C94938"/>
    <w:rsid w:val="00C94958"/>
    <w:rsid w:val="00C94CBE"/>
    <w:rsid w:val="00C95D00"/>
    <w:rsid w:val="00C95F84"/>
    <w:rsid w:val="00C95FBB"/>
    <w:rsid w:val="00C96162"/>
    <w:rsid w:val="00C962FC"/>
    <w:rsid w:val="00C969CC"/>
    <w:rsid w:val="00C96B7B"/>
    <w:rsid w:val="00C96BCF"/>
    <w:rsid w:val="00C96CE5"/>
    <w:rsid w:val="00C96EF4"/>
    <w:rsid w:val="00C9710A"/>
    <w:rsid w:val="00C973BB"/>
    <w:rsid w:val="00C97E5B"/>
    <w:rsid w:val="00CA03DC"/>
    <w:rsid w:val="00CA04BA"/>
    <w:rsid w:val="00CA04BB"/>
    <w:rsid w:val="00CA0AAE"/>
    <w:rsid w:val="00CA11BF"/>
    <w:rsid w:val="00CA12C7"/>
    <w:rsid w:val="00CA1953"/>
    <w:rsid w:val="00CA1A9B"/>
    <w:rsid w:val="00CA1C47"/>
    <w:rsid w:val="00CA2804"/>
    <w:rsid w:val="00CA2F16"/>
    <w:rsid w:val="00CA2F55"/>
    <w:rsid w:val="00CA2F7E"/>
    <w:rsid w:val="00CA31A2"/>
    <w:rsid w:val="00CA342E"/>
    <w:rsid w:val="00CA34DD"/>
    <w:rsid w:val="00CA35ED"/>
    <w:rsid w:val="00CA3633"/>
    <w:rsid w:val="00CA36B8"/>
    <w:rsid w:val="00CA370E"/>
    <w:rsid w:val="00CA3AA7"/>
    <w:rsid w:val="00CA3DCC"/>
    <w:rsid w:val="00CA3FEA"/>
    <w:rsid w:val="00CA4354"/>
    <w:rsid w:val="00CA4510"/>
    <w:rsid w:val="00CA49F9"/>
    <w:rsid w:val="00CA4A96"/>
    <w:rsid w:val="00CA4CEA"/>
    <w:rsid w:val="00CA52F3"/>
    <w:rsid w:val="00CA5878"/>
    <w:rsid w:val="00CA5B69"/>
    <w:rsid w:val="00CA62CB"/>
    <w:rsid w:val="00CA64FC"/>
    <w:rsid w:val="00CA6646"/>
    <w:rsid w:val="00CA6692"/>
    <w:rsid w:val="00CA6ACE"/>
    <w:rsid w:val="00CA6D2C"/>
    <w:rsid w:val="00CA6F4A"/>
    <w:rsid w:val="00CA6FFE"/>
    <w:rsid w:val="00CA711A"/>
    <w:rsid w:val="00CA723F"/>
    <w:rsid w:val="00CA76F3"/>
    <w:rsid w:val="00CA78CC"/>
    <w:rsid w:val="00CA7960"/>
    <w:rsid w:val="00CA798E"/>
    <w:rsid w:val="00CA7B5B"/>
    <w:rsid w:val="00CA7BF8"/>
    <w:rsid w:val="00CA7F7D"/>
    <w:rsid w:val="00CB035F"/>
    <w:rsid w:val="00CB067C"/>
    <w:rsid w:val="00CB071B"/>
    <w:rsid w:val="00CB09E4"/>
    <w:rsid w:val="00CB0D23"/>
    <w:rsid w:val="00CB1033"/>
    <w:rsid w:val="00CB108C"/>
    <w:rsid w:val="00CB12E5"/>
    <w:rsid w:val="00CB13ED"/>
    <w:rsid w:val="00CB157F"/>
    <w:rsid w:val="00CB165C"/>
    <w:rsid w:val="00CB1737"/>
    <w:rsid w:val="00CB18D5"/>
    <w:rsid w:val="00CB1C6E"/>
    <w:rsid w:val="00CB1E35"/>
    <w:rsid w:val="00CB20E4"/>
    <w:rsid w:val="00CB2134"/>
    <w:rsid w:val="00CB25B8"/>
    <w:rsid w:val="00CB2B7E"/>
    <w:rsid w:val="00CB2DF3"/>
    <w:rsid w:val="00CB30FB"/>
    <w:rsid w:val="00CB35B9"/>
    <w:rsid w:val="00CB369F"/>
    <w:rsid w:val="00CB3705"/>
    <w:rsid w:val="00CB379F"/>
    <w:rsid w:val="00CB3AF7"/>
    <w:rsid w:val="00CB3B91"/>
    <w:rsid w:val="00CB3BFA"/>
    <w:rsid w:val="00CB3C77"/>
    <w:rsid w:val="00CB3DE0"/>
    <w:rsid w:val="00CB424D"/>
    <w:rsid w:val="00CB4355"/>
    <w:rsid w:val="00CB43A0"/>
    <w:rsid w:val="00CB49BC"/>
    <w:rsid w:val="00CB4F27"/>
    <w:rsid w:val="00CB4FF1"/>
    <w:rsid w:val="00CB50D2"/>
    <w:rsid w:val="00CB50DD"/>
    <w:rsid w:val="00CB51D2"/>
    <w:rsid w:val="00CB5237"/>
    <w:rsid w:val="00CB5867"/>
    <w:rsid w:val="00CB59A5"/>
    <w:rsid w:val="00CB5AE3"/>
    <w:rsid w:val="00CB5F82"/>
    <w:rsid w:val="00CB68EB"/>
    <w:rsid w:val="00CB6920"/>
    <w:rsid w:val="00CB6B7D"/>
    <w:rsid w:val="00CB6C71"/>
    <w:rsid w:val="00CB6FBC"/>
    <w:rsid w:val="00CB786B"/>
    <w:rsid w:val="00CC01FF"/>
    <w:rsid w:val="00CC043C"/>
    <w:rsid w:val="00CC0747"/>
    <w:rsid w:val="00CC09B3"/>
    <w:rsid w:val="00CC0A44"/>
    <w:rsid w:val="00CC0BDE"/>
    <w:rsid w:val="00CC18D3"/>
    <w:rsid w:val="00CC1EBA"/>
    <w:rsid w:val="00CC204B"/>
    <w:rsid w:val="00CC204C"/>
    <w:rsid w:val="00CC20DA"/>
    <w:rsid w:val="00CC220E"/>
    <w:rsid w:val="00CC2507"/>
    <w:rsid w:val="00CC2B55"/>
    <w:rsid w:val="00CC2F6C"/>
    <w:rsid w:val="00CC2F9D"/>
    <w:rsid w:val="00CC34F1"/>
    <w:rsid w:val="00CC3584"/>
    <w:rsid w:val="00CC3A58"/>
    <w:rsid w:val="00CC3FB8"/>
    <w:rsid w:val="00CC42EA"/>
    <w:rsid w:val="00CC4703"/>
    <w:rsid w:val="00CC4BE0"/>
    <w:rsid w:val="00CC513F"/>
    <w:rsid w:val="00CC51EB"/>
    <w:rsid w:val="00CC5B5B"/>
    <w:rsid w:val="00CC5DCE"/>
    <w:rsid w:val="00CC5FD6"/>
    <w:rsid w:val="00CC6231"/>
    <w:rsid w:val="00CC653B"/>
    <w:rsid w:val="00CC6698"/>
    <w:rsid w:val="00CC682F"/>
    <w:rsid w:val="00CC6949"/>
    <w:rsid w:val="00CC6A77"/>
    <w:rsid w:val="00CC6B32"/>
    <w:rsid w:val="00CC6C8F"/>
    <w:rsid w:val="00CC7435"/>
    <w:rsid w:val="00CC785E"/>
    <w:rsid w:val="00CC7C1E"/>
    <w:rsid w:val="00CC7E54"/>
    <w:rsid w:val="00CD028E"/>
    <w:rsid w:val="00CD0906"/>
    <w:rsid w:val="00CD0A5A"/>
    <w:rsid w:val="00CD0ECE"/>
    <w:rsid w:val="00CD1499"/>
    <w:rsid w:val="00CD183F"/>
    <w:rsid w:val="00CD184F"/>
    <w:rsid w:val="00CD18B4"/>
    <w:rsid w:val="00CD1BC3"/>
    <w:rsid w:val="00CD1F58"/>
    <w:rsid w:val="00CD2445"/>
    <w:rsid w:val="00CD273E"/>
    <w:rsid w:val="00CD32C7"/>
    <w:rsid w:val="00CD39DC"/>
    <w:rsid w:val="00CD3A2D"/>
    <w:rsid w:val="00CD3B1D"/>
    <w:rsid w:val="00CD3B32"/>
    <w:rsid w:val="00CD402C"/>
    <w:rsid w:val="00CD43FA"/>
    <w:rsid w:val="00CD44C3"/>
    <w:rsid w:val="00CD4512"/>
    <w:rsid w:val="00CD45EE"/>
    <w:rsid w:val="00CD50C9"/>
    <w:rsid w:val="00CD5119"/>
    <w:rsid w:val="00CD514E"/>
    <w:rsid w:val="00CD51A1"/>
    <w:rsid w:val="00CD5598"/>
    <w:rsid w:val="00CD59F0"/>
    <w:rsid w:val="00CD5A09"/>
    <w:rsid w:val="00CD5B10"/>
    <w:rsid w:val="00CD5B5A"/>
    <w:rsid w:val="00CD5C45"/>
    <w:rsid w:val="00CD5C93"/>
    <w:rsid w:val="00CD5EE7"/>
    <w:rsid w:val="00CD5F32"/>
    <w:rsid w:val="00CD6158"/>
    <w:rsid w:val="00CD65B6"/>
    <w:rsid w:val="00CD6616"/>
    <w:rsid w:val="00CD6689"/>
    <w:rsid w:val="00CD69B2"/>
    <w:rsid w:val="00CD6CCC"/>
    <w:rsid w:val="00CD6D18"/>
    <w:rsid w:val="00CD7253"/>
    <w:rsid w:val="00CD7274"/>
    <w:rsid w:val="00CD73D5"/>
    <w:rsid w:val="00CD7CD2"/>
    <w:rsid w:val="00CD7F20"/>
    <w:rsid w:val="00CD7FFC"/>
    <w:rsid w:val="00CE0135"/>
    <w:rsid w:val="00CE025C"/>
    <w:rsid w:val="00CE02A9"/>
    <w:rsid w:val="00CE03BE"/>
    <w:rsid w:val="00CE03E1"/>
    <w:rsid w:val="00CE0521"/>
    <w:rsid w:val="00CE15B4"/>
    <w:rsid w:val="00CE196D"/>
    <w:rsid w:val="00CE1B8B"/>
    <w:rsid w:val="00CE1D85"/>
    <w:rsid w:val="00CE20D1"/>
    <w:rsid w:val="00CE212B"/>
    <w:rsid w:val="00CE2332"/>
    <w:rsid w:val="00CE25C2"/>
    <w:rsid w:val="00CE26E7"/>
    <w:rsid w:val="00CE29A8"/>
    <w:rsid w:val="00CE2BA4"/>
    <w:rsid w:val="00CE2D32"/>
    <w:rsid w:val="00CE2F4A"/>
    <w:rsid w:val="00CE36AF"/>
    <w:rsid w:val="00CE37DD"/>
    <w:rsid w:val="00CE38D2"/>
    <w:rsid w:val="00CE3FB2"/>
    <w:rsid w:val="00CE40F6"/>
    <w:rsid w:val="00CE443A"/>
    <w:rsid w:val="00CE44D4"/>
    <w:rsid w:val="00CE47BB"/>
    <w:rsid w:val="00CE502C"/>
    <w:rsid w:val="00CE51C6"/>
    <w:rsid w:val="00CE581B"/>
    <w:rsid w:val="00CE5952"/>
    <w:rsid w:val="00CE612B"/>
    <w:rsid w:val="00CE6336"/>
    <w:rsid w:val="00CE63E9"/>
    <w:rsid w:val="00CE6613"/>
    <w:rsid w:val="00CE69D8"/>
    <w:rsid w:val="00CE6B7C"/>
    <w:rsid w:val="00CE6ED7"/>
    <w:rsid w:val="00CE7725"/>
    <w:rsid w:val="00CE7759"/>
    <w:rsid w:val="00CE7798"/>
    <w:rsid w:val="00CE78AB"/>
    <w:rsid w:val="00CE79E2"/>
    <w:rsid w:val="00CE7BB4"/>
    <w:rsid w:val="00CE7BCC"/>
    <w:rsid w:val="00CE7F69"/>
    <w:rsid w:val="00CE7FF1"/>
    <w:rsid w:val="00CF018F"/>
    <w:rsid w:val="00CF0CB2"/>
    <w:rsid w:val="00CF0EA4"/>
    <w:rsid w:val="00CF0FD0"/>
    <w:rsid w:val="00CF1136"/>
    <w:rsid w:val="00CF1219"/>
    <w:rsid w:val="00CF138B"/>
    <w:rsid w:val="00CF13F2"/>
    <w:rsid w:val="00CF1ADA"/>
    <w:rsid w:val="00CF2769"/>
    <w:rsid w:val="00CF2B27"/>
    <w:rsid w:val="00CF2DE5"/>
    <w:rsid w:val="00CF31A9"/>
    <w:rsid w:val="00CF33EE"/>
    <w:rsid w:val="00CF348E"/>
    <w:rsid w:val="00CF350B"/>
    <w:rsid w:val="00CF36D8"/>
    <w:rsid w:val="00CF38B4"/>
    <w:rsid w:val="00CF39B8"/>
    <w:rsid w:val="00CF3A8A"/>
    <w:rsid w:val="00CF3DB2"/>
    <w:rsid w:val="00CF456B"/>
    <w:rsid w:val="00CF45D3"/>
    <w:rsid w:val="00CF49CA"/>
    <w:rsid w:val="00CF4FC1"/>
    <w:rsid w:val="00CF5001"/>
    <w:rsid w:val="00CF590A"/>
    <w:rsid w:val="00CF5955"/>
    <w:rsid w:val="00CF5EE2"/>
    <w:rsid w:val="00CF607D"/>
    <w:rsid w:val="00CF614F"/>
    <w:rsid w:val="00CF67AB"/>
    <w:rsid w:val="00CF6888"/>
    <w:rsid w:val="00CF6D95"/>
    <w:rsid w:val="00CF6F01"/>
    <w:rsid w:val="00CF71A8"/>
    <w:rsid w:val="00CF7218"/>
    <w:rsid w:val="00CF7624"/>
    <w:rsid w:val="00CF7751"/>
    <w:rsid w:val="00D00129"/>
    <w:rsid w:val="00D003DD"/>
    <w:rsid w:val="00D0058F"/>
    <w:rsid w:val="00D00C66"/>
    <w:rsid w:val="00D00C95"/>
    <w:rsid w:val="00D00E60"/>
    <w:rsid w:val="00D0105A"/>
    <w:rsid w:val="00D018AE"/>
    <w:rsid w:val="00D01AD3"/>
    <w:rsid w:val="00D01F6D"/>
    <w:rsid w:val="00D0266A"/>
    <w:rsid w:val="00D02870"/>
    <w:rsid w:val="00D028BD"/>
    <w:rsid w:val="00D02EFB"/>
    <w:rsid w:val="00D0304A"/>
    <w:rsid w:val="00D03057"/>
    <w:rsid w:val="00D0316A"/>
    <w:rsid w:val="00D03601"/>
    <w:rsid w:val="00D03AB7"/>
    <w:rsid w:val="00D03ED5"/>
    <w:rsid w:val="00D04166"/>
    <w:rsid w:val="00D04231"/>
    <w:rsid w:val="00D04473"/>
    <w:rsid w:val="00D047C7"/>
    <w:rsid w:val="00D04AB4"/>
    <w:rsid w:val="00D04B6D"/>
    <w:rsid w:val="00D04BB6"/>
    <w:rsid w:val="00D04E37"/>
    <w:rsid w:val="00D04F06"/>
    <w:rsid w:val="00D050E2"/>
    <w:rsid w:val="00D0550C"/>
    <w:rsid w:val="00D0554F"/>
    <w:rsid w:val="00D060EB"/>
    <w:rsid w:val="00D061DA"/>
    <w:rsid w:val="00D06288"/>
    <w:rsid w:val="00D06380"/>
    <w:rsid w:val="00D0675F"/>
    <w:rsid w:val="00D068CA"/>
    <w:rsid w:val="00D0695D"/>
    <w:rsid w:val="00D06B87"/>
    <w:rsid w:val="00D06C1F"/>
    <w:rsid w:val="00D0701E"/>
    <w:rsid w:val="00D070E2"/>
    <w:rsid w:val="00D0725A"/>
    <w:rsid w:val="00D073AD"/>
    <w:rsid w:val="00D077FF"/>
    <w:rsid w:val="00D079EC"/>
    <w:rsid w:val="00D07FDE"/>
    <w:rsid w:val="00D101C6"/>
    <w:rsid w:val="00D1035C"/>
    <w:rsid w:val="00D104B0"/>
    <w:rsid w:val="00D104DC"/>
    <w:rsid w:val="00D1068E"/>
    <w:rsid w:val="00D1107C"/>
    <w:rsid w:val="00D11236"/>
    <w:rsid w:val="00D112CD"/>
    <w:rsid w:val="00D112FD"/>
    <w:rsid w:val="00D11354"/>
    <w:rsid w:val="00D11973"/>
    <w:rsid w:val="00D11BB0"/>
    <w:rsid w:val="00D12198"/>
    <w:rsid w:val="00D1227B"/>
    <w:rsid w:val="00D122F4"/>
    <w:rsid w:val="00D12350"/>
    <w:rsid w:val="00D123BF"/>
    <w:rsid w:val="00D124D8"/>
    <w:rsid w:val="00D12852"/>
    <w:rsid w:val="00D1297D"/>
    <w:rsid w:val="00D12B8F"/>
    <w:rsid w:val="00D12FD0"/>
    <w:rsid w:val="00D131AC"/>
    <w:rsid w:val="00D132D4"/>
    <w:rsid w:val="00D134C9"/>
    <w:rsid w:val="00D13588"/>
    <w:rsid w:val="00D13636"/>
    <w:rsid w:val="00D138FC"/>
    <w:rsid w:val="00D13968"/>
    <w:rsid w:val="00D1397E"/>
    <w:rsid w:val="00D13D36"/>
    <w:rsid w:val="00D14151"/>
    <w:rsid w:val="00D1427B"/>
    <w:rsid w:val="00D1482B"/>
    <w:rsid w:val="00D14AC3"/>
    <w:rsid w:val="00D152C6"/>
    <w:rsid w:val="00D154E5"/>
    <w:rsid w:val="00D15644"/>
    <w:rsid w:val="00D1572B"/>
    <w:rsid w:val="00D15867"/>
    <w:rsid w:val="00D158BF"/>
    <w:rsid w:val="00D15CBF"/>
    <w:rsid w:val="00D15DFE"/>
    <w:rsid w:val="00D16201"/>
    <w:rsid w:val="00D162A3"/>
    <w:rsid w:val="00D16394"/>
    <w:rsid w:val="00D165A9"/>
    <w:rsid w:val="00D1680E"/>
    <w:rsid w:val="00D16B9B"/>
    <w:rsid w:val="00D16C89"/>
    <w:rsid w:val="00D16E8C"/>
    <w:rsid w:val="00D16FB2"/>
    <w:rsid w:val="00D172FF"/>
    <w:rsid w:val="00D17861"/>
    <w:rsid w:val="00D17A66"/>
    <w:rsid w:val="00D17B79"/>
    <w:rsid w:val="00D17F55"/>
    <w:rsid w:val="00D206AB"/>
    <w:rsid w:val="00D208D5"/>
    <w:rsid w:val="00D20A1F"/>
    <w:rsid w:val="00D20E48"/>
    <w:rsid w:val="00D214AB"/>
    <w:rsid w:val="00D214E1"/>
    <w:rsid w:val="00D216FC"/>
    <w:rsid w:val="00D2177F"/>
    <w:rsid w:val="00D22A89"/>
    <w:rsid w:val="00D22B9A"/>
    <w:rsid w:val="00D23050"/>
    <w:rsid w:val="00D2308F"/>
    <w:rsid w:val="00D230A3"/>
    <w:rsid w:val="00D23324"/>
    <w:rsid w:val="00D23913"/>
    <w:rsid w:val="00D23950"/>
    <w:rsid w:val="00D23A62"/>
    <w:rsid w:val="00D23DD6"/>
    <w:rsid w:val="00D240D4"/>
    <w:rsid w:val="00D2429E"/>
    <w:rsid w:val="00D244D7"/>
    <w:rsid w:val="00D24748"/>
    <w:rsid w:val="00D24C3F"/>
    <w:rsid w:val="00D251ED"/>
    <w:rsid w:val="00D254A1"/>
    <w:rsid w:val="00D2561C"/>
    <w:rsid w:val="00D25A54"/>
    <w:rsid w:val="00D25ADE"/>
    <w:rsid w:val="00D25B70"/>
    <w:rsid w:val="00D25D49"/>
    <w:rsid w:val="00D25E65"/>
    <w:rsid w:val="00D25F9A"/>
    <w:rsid w:val="00D261CF"/>
    <w:rsid w:val="00D26B25"/>
    <w:rsid w:val="00D26C69"/>
    <w:rsid w:val="00D26E05"/>
    <w:rsid w:val="00D26F78"/>
    <w:rsid w:val="00D27050"/>
    <w:rsid w:val="00D27124"/>
    <w:rsid w:val="00D27472"/>
    <w:rsid w:val="00D2767E"/>
    <w:rsid w:val="00D27C21"/>
    <w:rsid w:val="00D304AE"/>
    <w:rsid w:val="00D3053A"/>
    <w:rsid w:val="00D30DAF"/>
    <w:rsid w:val="00D30F39"/>
    <w:rsid w:val="00D30F79"/>
    <w:rsid w:val="00D3180A"/>
    <w:rsid w:val="00D31A82"/>
    <w:rsid w:val="00D31B10"/>
    <w:rsid w:val="00D32100"/>
    <w:rsid w:val="00D32149"/>
    <w:rsid w:val="00D328CF"/>
    <w:rsid w:val="00D33553"/>
    <w:rsid w:val="00D33584"/>
    <w:rsid w:val="00D33925"/>
    <w:rsid w:val="00D33942"/>
    <w:rsid w:val="00D33989"/>
    <w:rsid w:val="00D34089"/>
    <w:rsid w:val="00D340FB"/>
    <w:rsid w:val="00D3454A"/>
    <w:rsid w:val="00D346DE"/>
    <w:rsid w:val="00D349FE"/>
    <w:rsid w:val="00D350A6"/>
    <w:rsid w:val="00D351A7"/>
    <w:rsid w:val="00D355DA"/>
    <w:rsid w:val="00D35681"/>
    <w:rsid w:val="00D356EF"/>
    <w:rsid w:val="00D35D14"/>
    <w:rsid w:val="00D35D27"/>
    <w:rsid w:val="00D35DBA"/>
    <w:rsid w:val="00D35E82"/>
    <w:rsid w:val="00D36208"/>
    <w:rsid w:val="00D3637C"/>
    <w:rsid w:val="00D36426"/>
    <w:rsid w:val="00D36545"/>
    <w:rsid w:val="00D365E9"/>
    <w:rsid w:val="00D368B6"/>
    <w:rsid w:val="00D36A84"/>
    <w:rsid w:val="00D372B2"/>
    <w:rsid w:val="00D37473"/>
    <w:rsid w:val="00D37504"/>
    <w:rsid w:val="00D37858"/>
    <w:rsid w:val="00D37882"/>
    <w:rsid w:val="00D378A2"/>
    <w:rsid w:val="00D37D7F"/>
    <w:rsid w:val="00D40539"/>
    <w:rsid w:val="00D4064C"/>
    <w:rsid w:val="00D407F3"/>
    <w:rsid w:val="00D40E1B"/>
    <w:rsid w:val="00D41185"/>
    <w:rsid w:val="00D416B5"/>
    <w:rsid w:val="00D418D1"/>
    <w:rsid w:val="00D41AEE"/>
    <w:rsid w:val="00D41DAB"/>
    <w:rsid w:val="00D42537"/>
    <w:rsid w:val="00D426AE"/>
    <w:rsid w:val="00D4374D"/>
    <w:rsid w:val="00D439AD"/>
    <w:rsid w:val="00D43D1B"/>
    <w:rsid w:val="00D43F7B"/>
    <w:rsid w:val="00D44626"/>
    <w:rsid w:val="00D44ACB"/>
    <w:rsid w:val="00D44CFF"/>
    <w:rsid w:val="00D44F94"/>
    <w:rsid w:val="00D44FBA"/>
    <w:rsid w:val="00D4578D"/>
    <w:rsid w:val="00D45793"/>
    <w:rsid w:val="00D459BA"/>
    <w:rsid w:val="00D459D8"/>
    <w:rsid w:val="00D45B2C"/>
    <w:rsid w:val="00D45C47"/>
    <w:rsid w:val="00D45C54"/>
    <w:rsid w:val="00D45C5F"/>
    <w:rsid w:val="00D45DF1"/>
    <w:rsid w:val="00D462E0"/>
    <w:rsid w:val="00D46323"/>
    <w:rsid w:val="00D46362"/>
    <w:rsid w:val="00D466F9"/>
    <w:rsid w:val="00D468E8"/>
    <w:rsid w:val="00D469C4"/>
    <w:rsid w:val="00D46ADB"/>
    <w:rsid w:val="00D46D5C"/>
    <w:rsid w:val="00D46EB3"/>
    <w:rsid w:val="00D47657"/>
    <w:rsid w:val="00D47688"/>
    <w:rsid w:val="00D47869"/>
    <w:rsid w:val="00D47920"/>
    <w:rsid w:val="00D47928"/>
    <w:rsid w:val="00D47A40"/>
    <w:rsid w:val="00D47B30"/>
    <w:rsid w:val="00D5054C"/>
    <w:rsid w:val="00D505C4"/>
    <w:rsid w:val="00D5062C"/>
    <w:rsid w:val="00D50824"/>
    <w:rsid w:val="00D50A4C"/>
    <w:rsid w:val="00D512E6"/>
    <w:rsid w:val="00D5161A"/>
    <w:rsid w:val="00D519CA"/>
    <w:rsid w:val="00D519D8"/>
    <w:rsid w:val="00D51AE9"/>
    <w:rsid w:val="00D51B79"/>
    <w:rsid w:val="00D51C2A"/>
    <w:rsid w:val="00D51E94"/>
    <w:rsid w:val="00D5215A"/>
    <w:rsid w:val="00D52584"/>
    <w:rsid w:val="00D52797"/>
    <w:rsid w:val="00D528C3"/>
    <w:rsid w:val="00D52997"/>
    <w:rsid w:val="00D52C75"/>
    <w:rsid w:val="00D52E99"/>
    <w:rsid w:val="00D530DD"/>
    <w:rsid w:val="00D53199"/>
    <w:rsid w:val="00D5341C"/>
    <w:rsid w:val="00D53B44"/>
    <w:rsid w:val="00D53D77"/>
    <w:rsid w:val="00D543EC"/>
    <w:rsid w:val="00D54A09"/>
    <w:rsid w:val="00D54F8B"/>
    <w:rsid w:val="00D54FF2"/>
    <w:rsid w:val="00D55744"/>
    <w:rsid w:val="00D557DB"/>
    <w:rsid w:val="00D557E5"/>
    <w:rsid w:val="00D56666"/>
    <w:rsid w:val="00D5690A"/>
    <w:rsid w:val="00D56982"/>
    <w:rsid w:val="00D57224"/>
    <w:rsid w:val="00D57CC4"/>
    <w:rsid w:val="00D60230"/>
    <w:rsid w:val="00D60382"/>
    <w:rsid w:val="00D60427"/>
    <w:rsid w:val="00D60626"/>
    <w:rsid w:val="00D60654"/>
    <w:rsid w:val="00D607A0"/>
    <w:rsid w:val="00D60DDE"/>
    <w:rsid w:val="00D617CE"/>
    <w:rsid w:val="00D6186B"/>
    <w:rsid w:val="00D61959"/>
    <w:rsid w:val="00D61981"/>
    <w:rsid w:val="00D61A14"/>
    <w:rsid w:val="00D61D60"/>
    <w:rsid w:val="00D61D76"/>
    <w:rsid w:val="00D61DB9"/>
    <w:rsid w:val="00D61F09"/>
    <w:rsid w:val="00D624D7"/>
    <w:rsid w:val="00D62739"/>
    <w:rsid w:val="00D62BDD"/>
    <w:rsid w:val="00D62C4C"/>
    <w:rsid w:val="00D62CF5"/>
    <w:rsid w:val="00D62D04"/>
    <w:rsid w:val="00D62D5D"/>
    <w:rsid w:val="00D631A6"/>
    <w:rsid w:val="00D6338F"/>
    <w:rsid w:val="00D6359B"/>
    <w:rsid w:val="00D63771"/>
    <w:rsid w:val="00D63966"/>
    <w:rsid w:val="00D639E0"/>
    <w:rsid w:val="00D63AF2"/>
    <w:rsid w:val="00D63B83"/>
    <w:rsid w:val="00D63BA8"/>
    <w:rsid w:val="00D63EA9"/>
    <w:rsid w:val="00D640C3"/>
    <w:rsid w:val="00D643DE"/>
    <w:rsid w:val="00D64415"/>
    <w:rsid w:val="00D6444E"/>
    <w:rsid w:val="00D64546"/>
    <w:rsid w:val="00D64AEF"/>
    <w:rsid w:val="00D6515B"/>
    <w:rsid w:val="00D6516B"/>
    <w:rsid w:val="00D65708"/>
    <w:rsid w:val="00D65922"/>
    <w:rsid w:val="00D66086"/>
    <w:rsid w:val="00D66359"/>
    <w:rsid w:val="00D6643C"/>
    <w:rsid w:val="00D6660C"/>
    <w:rsid w:val="00D66FB5"/>
    <w:rsid w:val="00D671E4"/>
    <w:rsid w:val="00D67324"/>
    <w:rsid w:val="00D6745F"/>
    <w:rsid w:val="00D677BA"/>
    <w:rsid w:val="00D67846"/>
    <w:rsid w:val="00D678EA"/>
    <w:rsid w:val="00D6798A"/>
    <w:rsid w:val="00D67AB8"/>
    <w:rsid w:val="00D67D87"/>
    <w:rsid w:val="00D67F13"/>
    <w:rsid w:val="00D7011B"/>
    <w:rsid w:val="00D702E4"/>
    <w:rsid w:val="00D70442"/>
    <w:rsid w:val="00D704BF"/>
    <w:rsid w:val="00D706A6"/>
    <w:rsid w:val="00D708FF"/>
    <w:rsid w:val="00D7098B"/>
    <w:rsid w:val="00D70C39"/>
    <w:rsid w:val="00D70C3B"/>
    <w:rsid w:val="00D7139D"/>
    <w:rsid w:val="00D713ED"/>
    <w:rsid w:val="00D7155A"/>
    <w:rsid w:val="00D71C8D"/>
    <w:rsid w:val="00D72081"/>
    <w:rsid w:val="00D721C0"/>
    <w:rsid w:val="00D7249A"/>
    <w:rsid w:val="00D725C8"/>
    <w:rsid w:val="00D726C0"/>
    <w:rsid w:val="00D7280E"/>
    <w:rsid w:val="00D733BD"/>
    <w:rsid w:val="00D73895"/>
    <w:rsid w:val="00D738B7"/>
    <w:rsid w:val="00D73F5C"/>
    <w:rsid w:val="00D73FF5"/>
    <w:rsid w:val="00D74306"/>
    <w:rsid w:val="00D7434B"/>
    <w:rsid w:val="00D744F3"/>
    <w:rsid w:val="00D74655"/>
    <w:rsid w:val="00D74850"/>
    <w:rsid w:val="00D74E51"/>
    <w:rsid w:val="00D75017"/>
    <w:rsid w:val="00D75109"/>
    <w:rsid w:val="00D752C7"/>
    <w:rsid w:val="00D75446"/>
    <w:rsid w:val="00D7560F"/>
    <w:rsid w:val="00D7573A"/>
    <w:rsid w:val="00D75810"/>
    <w:rsid w:val="00D75EDB"/>
    <w:rsid w:val="00D76200"/>
    <w:rsid w:val="00D76441"/>
    <w:rsid w:val="00D7644C"/>
    <w:rsid w:val="00D76520"/>
    <w:rsid w:val="00D76B23"/>
    <w:rsid w:val="00D771F2"/>
    <w:rsid w:val="00D7729C"/>
    <w:rsid w:val="00D7751F"/>
    <w:rsid w:val="00D778DC"/>
    <w:rsid w:val="00D77A2C"/>
    <w:rsid w:val="00D77A87"/>
    <w:rsid w:val="00D77C34"/>
    <w:rsid w:val="00D77F42"/>
    <w:rsid w:val="00D80111"/>
    <w:rsid w:val="00D8070B"/>
    <w:rsid w:val="00D80930"/>
    <w:rsid w:val="00D80D2A"/>
    <w:rsid w:val="00D80D34"/>
    <w:rsid w:val="00D810CA"/>
    <w:rsid w:val="00D81272"/>
    <w:rsid w:val="00D812D8"/>
    <w:rsid w:val="00D814C5"/>
    <w:rsid w:val="00D81661"/>
    <w:rsid w:val="00D81785"/>
    <w:rsid w:val="00D818FD"/>
    <w:rsid w:val="00D81E50"/>
    <w:rsid w:val="00D81E60"/>
    <w:rsid w:val="00D8215B"/>
    <w:rsid w:val="00D823CC"/>
    <w:rsid w:val="00D8243E"/>
    <w:rsid w:val="00D82453"/>
    <w:rsid w:val="00D82526"/>
    <w:rsid w:val="00D82A60"/>
    <w:rsid w:val="00D82BE4"/>
    <w:rsid w:val="00D82C84"/>
    <w:rsid w:val="00D82DB3"/>
    <w:rsid w:val="00D82ED0"/>
    <w:rsid w:val="00D82F7C"/>
    <w:rsid w:val="00D83060"/>
    <w:rsid w:val="00D83AF3"/>
    <w:rsid w:val="00D83B5D"/>
    <w:rsid w:val="00D83C39"/>
    <w:rsid w:val="00D83C5B"/>
    <w:rsid w:val="00D83EAB"/>
    <w:rsid w:val="00D83F0A"/>
    <w:rsid w:val="00D8411E"/>
    <w:rsid w:val="00D84319"/>
    <w:rsid w:val="00D8446B"/>
    <w:rsid w:val="00D84692"/>
    <w:rsid w:val="00D8494A"/>
    <w:rsid w:val="00D84D70"/>
    <w:rsid w:val="00D85091"/>
    <w:rsid w:val="00D850B9"/>
    <w:rsid w:val="00D850E1"/>
    <w:rsid w:val="00D850F9"/>
    <w:rsid w:val="00D851F6"/>
    <w:rsid w:val="00D854E3"/>
    <w:rsid w:val="00D85F24"/>
    <w:rsid w:val="00D86273"/>
    <w:rsid w:val="00D864D7"/>
    <w:rsid w:val="00D86618"/>
    <w:rsid w:val="00D866B3"/>
    <w:rsid w:val="00D8673C"/>
    <w:rsid w:val="00D86846"/>
    <w:rsid w:val="00D8687C"/>
    <w:rsid w:val="00D868FE"/>
    <w:rsid w:val="00D86961"/>
    <w:rsid w:val="00D86B53"/>
    <w:rsid w:val="00D86F84"/>
    <w:rsid w:val="00D8705C"/>
    <w:rsid w:val="00D87A0F"/>
    <w:rsid w:val="00D87B69"/>
    <w:rsid w:val="00D87E52"/>
    <w:rsid w:val="00D87E60"/>
    <w:rsid w:val="00D87F20"/>
    <w:rsid w:val="00D9063C"/>
    <w:rsid w:val="00D9071D"/>
    <w:rsid w:val="00D9093D"/>
    <w:rsid w:val="00D90A1A"/>
    <w:rsid w:val="00D90B2F"/>
    <w:rsid w:val="00D90E69"/>
    <w:rsid w:val="00D90F70"/>
    <w:rsid w:val="00D9100F"/>
    <w:rsid w:val="00D91127"/>
    <w:rsid w:val="00D912F8"/>
    <w:rsid w:val="00D91935"/>
    <w:rsid w:val="00D91FFA"/>
    <w:rsid w:val="00D9206D"/>
    <w:rsid w:val="00D9235C"/>
    <w:rsid w:val="00D9256C"/>
    <w:rsid w:val="00D92D35"/>
    <w:rsid w:val="00D92EB0"/>
    <w:rsid w:val="00D93362"/>
    <w:rsid w:val="00D9343C"/>
    <w:rsid w:val="00D9350F"/>
    <w:rsid w:val="00D9385A"/>
    <w:rsid w:val="00D93FD2"/>
    <w:rsid w:val="00D942C8"/>
    <w:rsid w:val="00D94459"/>
    <w:rsid w:val="00D9471C"/>
    <w:rsid w:val="00D94BFC"/>
    <w:rsid w:val="00D94D1B"/>
    <w:rsid w:val="00D95A90"/>
    <w:rsid w:val="00D95AC1"/>
    <w:rsid w:val="00D95C8F"/>
    <w:rsid w:val="00D95CFF"/>
    <w:rsid w:val="00D9616D"/>
    <w:rsid w:val="00D962E2"/>
    <w:rsid w:val="00D963AC"/>
    <w:rsid w:val="00D963F5"/>
    <w:rsid w:val="00D9653A"/>
    <w:rsid w:val="00D9663D"/>
    <w:rsid w:val="00D9683C"/>
    <w:rsid w:val="00D96994"/>
    <w:rsid w:val="00D96ECD"/>
    <w:rsid w:val="00D96F9B"/>
    <w:rsid w:val="00D97832"/>
    <w:rsid w:val="00DA05B6"/>
    <w:rsid w:val="00DA0B4F"/>
    <w:rsid w:val="00DA0EDB"/>
    <w:rsid w:val="00DA104A"/>
    <w:rsid w:val="00DA1403"/>
    <w:rsid w:val="00DA1794"/>
    <w:rsid w:val="00DA19F4"/>
    <w:rsid w:val="00DA1B7B"/>
    <w:rsid w:val="00DA1E8E"/>
    <w:rsid w:val="00DA21EC"/>
    <w:rsid w:val="00DA2227"/>
    <w:rsid w:val="00DA2262"/>
    <w:rsid w:val="00DA2643"/>
    <w:rsid w:val="00DA2661"/>
    <w:rsid w:val="00DA28C8"/>
    <w:rsid w:val="00DA2A40"/>
    <w:rsid w:val="00DA2A91"/>
    <w:rsid w:val="00DA3754"/>
    <w:rsid w:val="00DA37BC"/>
    <w:rsid w:val="00DA449B"/>
    <w:rsid w:val="00DA44FD"/>
    <w:rsid w:val="00DA45CE"/>
    <w:rsid w:val="00DA47F1"/>
    <w:rsid w:val="00DA4BD7"/>
    <w:rsid w:val="00DA4F4A"/>
    <w:rsid w:val="00DA5179"/>
    <w:rsid w:val="00DA529E"/>
    <w:rsid w:val="00DA55E3"/>
    <w:rsid w:val="00DA5717"/>
    <w:rsid w:val="00DA571A"/>
    <w:rsid w:val="00DA5846"/>
    <w:rsid w:val="00DA5928"/>
    <w:rsid w:val="00DA5A11"/>
    <w:rsid w:val="00DA62A1"/>
    <w:rsid w:val="00DA64AF"/>
    <w:rsid w:val="00DA64BE"/>
    <w:rsid w:val="00DA6998"/>
    <w:rsid w:val="00DA6C63"/>
    <w:rsid w:val="00DA6E4B"/>
    <w:rsid w:val="00DA6EC7"/>
    <w:rsid w:val="00DA7221"/>
    <w:rsid w:val="00DA7CE9"/>
    <w:rsid w:val="00DA7ED5"/>
    <w:rsid w:val="00DB007E"/>
    <w:rsid w:val="00DB130A"/>
    <w:rsid w:val="00DB137B"/>
    <w:rsid w:val="00DB1476"/>
    <w:rsid w:val="00DB171E"/>
    <w:rsid w:val="00DB17D2"/>
    <w:rsid w:val="00DB1CBF"/>
    <w:rsid w:val="00DB21CD"/>
    <w:rsid w:val="00DB2293"/>
    <w:rsid w:val="00DB263F"/>
    <w:rsid w:val="00DB2666"/>
    <w:rsid w:val="00DB294F"/>
    <w:rsid w:val="00DB2BEE"/>
    <w:rsid w:val="00DB2C4C"/>
    <w:rsid w:val="00DB2D4F"/>
    <w:rsid w:val="00DB2FC9"/>
    <w:rsid w:val="00DB375F"/>
    <w:rsid w:val="00DB3CE5"/>
    <w:rsid w:val="00DB3E23"/>
    <w:rsid w:val="00DB40B6"/>
    <w:rsid w:val="00DB41A9"/>
    <w:rsid w:val="00DB4221"/>
    <w:rsid w:val="00DB43BE"/>
    <w:rsid w:val="00DB45F3"/>
    <w:rsid w:val="00DB47C9"/>
    <w:rsid w:val="00DB47DB"/>
    <w:rsid w:val="00DB49B5"/>
    <w:rsid w:val="00DB4BA7"/>
    <w:rsid w:val="00DB5412"/>
    <w:rsid w:val="00DB5A2F"/>
    <w:rsid w:val="00DB5CE8"/>
    <w:rsid w:val="00DB678C"/>
    <w:rsid w:val="00DB691F"/>
    <w:rsid w:val="00DB6EB3"/>
    <w:rsid w:val="00DB6F18"/>
    <w:rsid w:val="00DB7359"/>
    <w:rsid w:val="00DB7427"/>
    <w:rsid w:val="00DB76C1"/>
    <w:rsid w:val="00DB774B"/>
    <w:rsid w:val="00DB77D3"/>
    <w:rsid w:val="00DC0067"/>
    <w:rsid w:val="00DC01E5"/>
    <w:rsid w:val="00DC027B"/>
    <w:rsid w:val="00DC03D7"/>
    <w:rsid w:val="00DC0405"/>
    <w:rsid w:val="00DC088C"/>
    <w:rsid w:val="00DC0917"/>
    <w:rsid w:val="00DC0CA9"/>
    <w:rsid w:val="00DC156D"/>
    <w:rsid w:val="00DC169D"/>
    <w:rsid w:val="00DC17FC"/>
    <w:rsid w:val="00DC1902"/>
    <w:rsid w:val="00DC1F1F"/>
    <w:rsid w:val="00DC2168"/>
    <w:rsid w:val="00DC22B1"/>
    <w:rsid w:val="00DC233B"/>
    <w:rsid w:val="00DC241B"/>
    <w:rsid w:val="00DC2936"/>
    <w:rsid w:val="00DC3277"/>
    <w:rsid w:val="00DC3291"/>
    <w:rsid w:val="00DC3307"/>
    <w:rsid w:val="00DC341C"/>
    <w:rsid w:val="00DC348B"/>
    <w:rsid w:val="00DC34F4"/>
    <w:rsid w:val="00DC3740"/>
    <w:rsid w:val="00DC3B11"/>
    <w:rsid w:val="00DC3E2C"/>
    <w:rsid w:val="00DC3EB9"/>
    <w:rsid w:val="00DC47C1"/>
    <w:rsid w:val="00DC4B2A"/>
    <w:rsid w:val="00DC4F29"/>
    <w:rsid w:val="00DC50CE"/>
    <w:rsid w:val="00DC515C"/>
    <w:rsid w:val="00DC53A1"/>
    <w:rsid w:val="00DC53D1"/>
    <w:rsid w:val="00DC560B"/>
    <w:rsid w:val="00DC59FF"/>
    <w:rsid w:val="00DC5A64"/>
    <w:rsid w:val="00DC5D11"/>
    <w:rsid w:val="00DC5E00"/>
    <w:rsid w:val="00DC5F33"/>
    <w:rsid w:val="00DC6413"/>
    <w:rsid w:val="00DC6620"/>
    <w:rsid w:val="00DC68E0"/>
    <w:rsid w:val="00DC696E"/>
    <w:rsid w:val="00DC69FF"/>
    <w:rsid w:val="00DC6A19"/>
    <w:rsid w:val="00DC6B6C"/>
    <w:rsid w:val="00DC6DBE"/>
    <w:rsid w:val="00DC6E82"/>
    <w:rsid w:val="00DC6F16"/>
    <w:rsid w:val="00DC732C"/>
    <w:rsid w:val="00DC77BF"/>
    <w:rsid w:val="00DC783D"/>
    <w:rsid w:val="00DC7894"/>
    <w:rsid w:val="00DC78B2"/>
    <w:rsid w:val="00DC79DF"/>
    <w:rsid w:val="00DC7CA1"/>
    <w:rsid w:val="00DD0533"/>
    <w:rsid w:val="00DD0778"/>
    <w:rsid w:val="00DD0955"/>
    <w:rsid w:val="00DD0ABD"/>
    <w:rsid w:val="00DD0D8E"/>
    <w:rsid w:val="00DD0E5B"/>
    <w:rsid w:val="00DD1615"/>
    <w:rsid w:val="00DD1846"/>
    <w:rsid w:val="00DD1D63"/>
    <w:rsid w:val="00DD2270"/>
    <w:rsid w:val="00DD228C"/>
    <w:rsid w:val="00DD277B"/>
    <w:rsid w:val="00DD27D9"/>
    <w:rsid w:val="00DD2AB1"/>
    <w:rsid w:val="00DD2AB7"/>
    <w:rsid w:val="00DD2B95"/>
    <w:rsid w:val="00DD3105"/>
    <w:rsid w:val="00DD34A5"/>
    <w:rsid w:val="00DD363A"/>
    <w:rsid w:val="00DD394B"/>
    <w:rsid w:val="00DD39CB"/>
    <w:rsid w:val="00DD3A99"/>
    <w:rsid w:val="00DD3B3D"/>
    <w:rsid w:val="00DD3B57"/>
    <w:rsid w:val="00DD4281"/>
    <w:rsid w:val="00DD47D0"/>
    <w:rsid w:val="00DD49C0"/>
    <w:rsid w:val="00DD4A03"/>
    <w:rsid w:val="00DD4B46"/>
    <w:rsid w:val="00DD4D78"/>
    <w:rsid w:val="00DD547C"/>
    <w:rsid w:val="00DD550C"/>
    <w:rsid w:val="00DD55E0"/>
    <w:rsid w:val="00DD58F2"/>
    <w:rsid w:val="00DD58F6"/>
    <w:rsid w:val="00DD5B03"/>
    <w:rsid w:val="00DD5B88"/>
    <w:rsid w:val="00DD5C80"/>
    <w:rsid w:val="00DD5DD0"/>
    <w:rsid w:val="00DD61F7"/>
    <w:rsid w:val="00DD6257"/>
    <w:rsid w:val="00DD6F67"/>
    <w:rsid w:val="00DD7269"/>
    <w:rsid w:val="00DD740C"/>
    <w:rsid w:val="00DD78F4"/>
    <w:rsid w:val="00DD7936"/>
    <w:rsid w:val="00DD79B0"/>
    <w:rsid w:val="00DD7D9B"/>
    <w:rsid w:val="00DD7F84"/>
    <w:rsid w:val="00DE01A8"/>
    <w:rsid w:val="00DE031A"/>
    <w:rsid w:val="00DE0B3E"/>
    <w:rsid w:val="00DE0D76"/>
    <w:rsid w:val="00DE0F98"/>
    <w:rsid w:val="00DE1792"/>
    <w:rsid w:val="00DE1F7E"/>
    <w:rsid w:val="00DE1FA2"/>
    <w:rsid w:val="00DE2095"/>
    <w:rsid w:val="00DE211E"/>
    <w:rsid w:val="00DE29DA"/>
    <w:rsid w:val="00DE2A66"/>
    <w:rsid w:val="00DE2EC3"/>
    <w:rsid w:val="00DE3076"/>
    <w:rsid w:val="00DE33F0"/>
    <w:rsid w:val="00DE3431"/>
    <w:rsid w:val="00DE34C8"/>
    <w:rsid w:val="00DE3873"/>
    <w:rsid w:val="00DE3D43"/>
    <w:rsid w:val="00DE41C4"/>
    <w:rsid w:val="00DE42F2"/>
    <w:rsid w:val="00DE4DF4"/>
    <w:rsid w:val="00DE50C3"/>
    <w:rsid w:val="00DE5919"/>
    <w:rsid w:val="00DE5AAB"/>
    <w:rsid w:val="00DE5BC9"/>
    <w:rsid w:val="00DE5E04"/>
    <w:rsid w:val="00DE5F82"/>
    <w:rsid w:val="00DE615E"/>
    <w:rsid w:val="00DE6386"/>
    <w:rsid w:val="00DE63BC"/>
    <w:rsid w:val="00DE670E"/>
    <w:rsid w:val="00DE6B00"/>
    <w:rsid w:val="00DE6C0E"/>
    <w:rsid w:val="00DE6C1A"/>
    <w:rsid w:val="00DE718F"/>
    <w:rsid w:val="00DE71C4"/>
    <w:rsid w:val="00DE781E"/>
    <w:rsid w:val="00DE783F"/>
    <w:rsid w:val="00DE7BFE"/>
    <w:rsid w:val="00DE7D67"/>
    <w:rsid w:val="00DE7F6D"/>
    <w:rsid w:val="00DF0124"/>
    <w:rsid w:val="00DF042C"/>
    <w:rsid w:val="00DF0606"/>
    <w:rsid w:val="00DF075B"/>
    <w:rsid w:val="00DF081F"/>
    <w:rsid w:val="00DF0995"/>
    <w:rsid w:val="00DF0A81"/>
    <w:rsid w:val="00DF0D4A"/>
    <w:rsid w:val="00DF10F1"/>
    <w:rsid w:val="00DF122A"/>
    <w:rsid w:val="00DF124E"/>
    <w:rsid w:val="00DF12AF"/>
    <w:rsid w:val="00DF1308"/>
    <w:rsid w:val="00DF14BB"/>
    <w:rsid w:val="00DF16D6"/>
    <w:rsid w:val="00DF1A0C"/>
    <w:rsid w:val="00DF1C17"/>
    <w:rsid w:val="00DF1D63"/>
    <w:rsid w:val="00DF1F17"/>
    <w:rsid w:val="00DF2261"/>
    <w:rsid w:val="00DF27BD"/>
    <w:rsid w:val="00DF2C2B"/>
    <w:rsid w:val="00DF2C59"/>
    <w:rsid w:val="00DF2C7E"/>
    <w:rsid w:val="00DF2F65"/>
    <w:rsid w:val="00DF3179"/>
    <w:rsid w:val="00DF31B7"/>
    <w:rsid w:val="00DF360F"/>
    <w:rsid w:val="00DF3650"/>
    <w:rsid w:val="00DF3702"/>
    <w:rsid w:val="00DF3922"/>
    <w:rsid w:val="00DF3CC0"/>
    <w:rsid w:val="00DF3D56"/>
    <w:rsid w:val="00DF4334"/>
    <w:rsid w:val="00DF4526"/>
    <w:rsid w:val="00DF471B"/>
    <w:rsid w:val="00DF47D8"/>
    <w:rsid w:val="00DF4803"/>
    <w:rsid w:val="00DF4A80"/>
    <w:rsid w:val="00DF4C14"/>
    <w:rsid w:val="00DF50AF"/>
    <w:rsid w:val="00DF529B"/>
    <w:rsid w:val="00DF5397"/>
    <w:rsid w:val="00DF5666"/>
    <w:rsid w:val="00DF57CA"/>
    <w:rsid w:val="00DF5A9A"/>
    <w:rsid w:val="00DF5AA3"/>
    <w:rsid w:val="00DF5B37"/>
    <w:rsid w:val="00DF5BBB"/>
    <w:rsid w:val="00DF5CF2"/>
    <w:rsid w:val="00DF5EAF"/>
    <w:rsid w:val="00DF5EE6"/>
    <w:rsid w:val="00DF626C"/>
    <w:rsid w:val="00DF657F"/>
    <w:rsid w:val="00DF65C8"/>
    <w:rsid w:val="00DF676C"/>
    <w:rsid w:val="00DF6B97"/>
    <w:rsid w:val="00DF6C0E"/>
    <w:rsid w:val="00DF6D59"/>
    <w:rsid w:val="00DF6D6F"/>
    <w:rsid w:val="00DF7192"/>
    <w:rsid w:val="00DF7195"/>
    <w:rsid w:val="00DF72EF"/>
    <w:rsid w:val="00DF7392"/>
    <w:rsid w:val="00DF74AC"/>
    <w:rsid w:val="00DF75A0"/>
    <w:rsid w:val="00DF7669"/>
    <w:rsid w:val="00DF77DD"/>
    <w:rsid w:val="00DF7860"/>
    <w:rsid w:val="00DF7875"/>
    <w:rsid w:val="00DF7B1D"/>
    <w:rsid w:val="00DF7C5E"/>
    <w:rsid w:val="00DF7DBD"/>
    <w:rsid w:val="00E00432"/>
    <w:rsid w:val="00E004D3"/>
    <w:rsid w:val="00E00C33"/>
    <w:rsid w:val="00E00E6F"/>
    <w:rsid w:val="00E00E87"/>
    <w:rsid w:val="00E0140E"/>
    <w:rsid w:val="00E01557"/>
    <w:rsid w:val="00E018BF"/>
    <w:rsid w:val="00E01E3B"/>
    <w:rsid w:val="00E02098"/>
    <w:rsid w:val="00E022C9"/>
    <w:rsid w:val="00E02442"/>
    <w:rsid w:val="00E0244B"/>
    <w:rsid w:val="00E02745"/>
    <w:rsid w:val="00E02995"/>
    <w:rsid w:val="00E031B1"/>
    <w:rsid w:val="00E03994"/>
    <w:rsid w:val="00E03998"/>
    <w:rsid w:val="00E039FD"/>
    <w:rsid w:val="00E03B2D"/>
    <w:rsid w:val="00E047ED"/>
    <w:rsid w:val="00E048B0"/>
    <w:rsid w:val="00E04B3C"/>
    <w:rsid w:val="00E04E9A"/>
    <w:rsid w:val="00E0524F"/>
    <w:rsid w:val="00E053FD"/>
    <w:rsid w:val="00E056BD"/>
    <w:rsid w:val="00E05766"/>
    <w:rsid w:val="00E0587F"/>
    <w:rsid w:val="00E05C78"/>
    <w:rsid w:val="00E05F57"/>
    <w:rsid w:val="00E060DA"/>
    <w:rsid w:val="00E06101"/>
    <w:rsid w:val="00E06202"/>
    <w:rsid w:val="00E0653D"/>
    <w:rsid w:val="00E06A0E"/>
    <w:rsid w:val="00E06A91"/>
    <w:rsid w:val="00E06B5C"/>
    <w:rsid w:val="00E06BBC"/>
    <w:rsid w:val="00E06C34"/>
    <w:rsid w:val="00E07122"/>
    <w:rsid w:val="00E077FE"/>
    <w:rsid w:val="00E078E7"/>
    <w:rsid w:val="00E07C5E"/>
    <w:rsid w:val="00E07E89"/>
    <w:rsid w:val="00E07EBD"/>
    <w:rsid w:val="00E105C3"/>
    <w:rsid w:val="00E10700"/>
    <w:rsid w:val="00E1072C"/>
    <w:rsid w:val="00E10C31"/>
    <w:rsid w:val="00E10F85"/>
    <w:rsid w:val="00E10FE8"/>
    <w:rsid w:val="00E11185"/>
    <w:rsid w:val="00E11707"/>
    <w:rsid w:val="00E117BD"/>
    <w:rsid w:val="00E11B5D"/>
    <w:rsid w:val="00E11D85"/>
    <w:rsid w:val="00E11DD9"/>
    <w:rsid w:val="00E11F9B"/>
    <w:rsid w:val="00E122C5"/>
    <w:rsid w:val="00E128DC"/>
    <w:rsid w:val="00E129D2"/>
    <w:rsid w:val="00E12F16"/>
    <w:rsid w:val="00E130F7"/>
    <w:rsid w:val="00E139BD"/>
    <w:rsid w:val="00E13EC7"/>
    <w:rsid w:val="00E1430D"/>
    <w:rsid w:val="00E14CF2"/>
    <w:rsid w:val="00E153BC"/>
    <w:rsid w:val="00E15426"/>
    <w:rsid w:val="00E15595"/>
    <w:rsid w:val="00E1571D"/>
    <w:rsid w:val="00E157D1"/>
    <w:rsid w:val="00E159B3"/>
    <w:rsid w:val="00E15C93"/>
    <w:rsid w:val="00E15C9C"/>
    <w:rsid w:val="00E15F98"/>
    <w:rsid w:val="00E1602F"/>
    <w:rsid w:val="00E16261"/>
    <w:rsid w:val="00E167FB"/>
    <w:rsid w:val="00E16961"/>
    <w:rsid w:val="00E16FA9"/>
    <w:rsid w:val="00E170D1"/>
    <w:rsid w:val="00E1765A"/>
    <w:rsid w:val="00E17A83"/>
    <w:rsid w:val="00E17DC4"/>
    <w:rsid w:val="00E2038B"/>
    <w:rsid w:val="00E205CF"/>
    <w:rsid w:val="00E20634"/>
    <w:rsid w:val="00E20945"/>
    <w:rsid w:val="00E20A15"/>
    <w:rsid w:val="00E20ECE"/>
    <w:rsid w:val="00E214A8"/>
    <w:rsid w:val="00E217BF"/>
    <w:rsid w:val="00E2189F"/>
    <w:rsid w:val="00E21F69"/>
    <w:rsid w:val="00E2244E"/>
    <w:rsid w:val="00E2276E"/>
    <w:rsid w:val="00E228B3"/>
    <w:rsid w:val="00E22E7D"/>
    <w:rsid w:val="00E22EBE"/>
    <w:rsid w:val="00E23018"/>
    <w:rsid w:val="00E23349"/>
    <w:rsid w:val="00E23470"/>
    <w:rsid w:val="00E23637"/>
    <w:rsid w:val="00E23BFE"/>
    <w:rsid w:val="00E23FE6"/>
    <w:rsid w:val="00E24215"/>
    <w:rsid w:val="00E24218"/>
    <w:rsid w:val="00E24413"/>
    <w:rsid w:val="00E24595"/>
    <w:rsid w:val="00E24597"/>
    <w:rsid w:val="00E247FD"/>
    <w:rsid w:val="00E24D57"/>
    <w:rsid w:val="00E250E4"/>
    <w:rsid w:val="00E25296"/>
    <w:rsid w:val="00E25446"/>
    <w:rsid w:val="00E254E2"/>
    <w:rsid w:val="00E25537"/>
    <w:rsid w:val="00E25A5D"/>
    <w:rsid w:val="00E25B2B"/>
    <w:rsid w:val="00E25FA8"/>
    <w:rsid w:val="00E26286"/>
    <w:rsid w:val="00E265E3"/>
    <w:rsid w:val="00E267B8"/>
    <w:rsid w:val="00E269D7"/>
    <w:rsid w:val="00E2712D"/>
    <w:rsid w:val="00E2754E"/>
    <w:rsid w:val="00E2779D"/>
    <w:rsid w:val="00E27838"/>
    <w:rsid w:val="00E27B9F"/>
    <w:rsid w:val="00E27F30"/>
    <w:rsid w:val="00E30201"/>
    <w:rsid w:val="00E30346"/>
    <w:rsid w:val="00E30A16"/>
    <w:rsid w:val="00E30A59"/>
    <w:rsid w:val="00E30E29"/>
    <w:rsid w:val="00E30EB0"/>
    <w:rsid w:val="00E30EF9"/>
    <w:rsid w:val="00E30F00"/>
    <w:rsid w:val="00E31195"/>
    <w:rsid w:val="00E311AF"/>
    <w:rsid w:val="00E311FD"/>
    <w:rsid w:val="00E31200"/>
    <w:rsid w:val="00E31231"/>
    <w:rsid w:val="00E31578"/>
    <w:rsid w:val="00E317F0"/>
    <w:rsid w:val="00E3187C"/>
    <w:rsid w:val="00E33227"/>
    <w:rsid w:val="00E33255"/>
    <w:rsid w:val="00E33502"/>
    <w:rsid w:val="00E3350D"/>
    <w:rsid w:val="00E3357D"/>
    <w:rsid w:val="00E33630"/>
    <w:rsid w:val="00E33758"/>
    <w:rsid w:val="00E339C3"/>
    <w:rsid w:val="00E33CC8"/>
    <w:rsid w:val="00E34121"/>
    <w:rsid w:val="00E343B9"/>
    <w:rsid w:val="00E34634"/>
    <w:rsid w:val="00E347F3"/>
    <w:rsid w:val="00E34CAF"/>
    <w:rsid w:val="00E34EAE"/>
    <w:rsid w:val="00E3519B"/>
    <w:rsid w:val="00E35B8A"/>
    <w:rsid w:val="00E35F37"/>
    <w:rsid w:val="00E366C7"/>
    <w:rsid w:val="00E36894"/>
    <w:rsid w:val="00E369BB"/>
    <w:rsid w:val="00E36E11"/>
    <w:rsid w:val="00E37007"/>
    <w:rsid w:val="00E370DF"/>
    <w:rsid w:val="00E3728B"/>
    <w:rsid w:val="00E37308"/>
    <w:rsid w:val="00E374B5"/>
    <w:rsid w:val="00E3751B"/>
    <w:rsid w:val="00E3758E"/>
    <w:rsid w:val="00E37870"/>
    <w:rsid w:val="00E37A31"/>
    <w:rsid w:val="00E37C53"/>
    <w:rsid w:val="00E37F0A"/>
    <w:rsid w:val="00E405D4"/>
    <w:rsid w:val="00E40C8B"/>
    <w:rsid w:val="00E40CC9"/>
    <w:rsid w:val="00E40E17"/>
    <w:rsid w:val="00E40E40"/>
    <w:rsid w:val="00E40E6C"/>
    <w:rsid w:val="00E40EA0"/>
    <w:rsid w:val="00E410D9"/>
    <w:rsid w:val="00E41140"/>
    <w:rsid w:val="00E41219"/>
    <w:rsid w:val="00E41654"/>
    <w:rsid w:val="00E41786"/>
    <w:rsid w:val="00E418A9"/>
    <w:rsid w:val="00E418DA"/>
    <w:rsid w:val="00E41AC4"/>
    <w:rsid w:val="00E41D72"/>
    <w:rsid w:val="00E42542"/>
    <w:rsid w:val="00E4288A"/>
    <w:rsid w:val="00E42896"/>
    <w:rsid w:val="00E42C54"/>
    <w:rsid w:val="00E434F2"/>
    <w:rsid w:val="00E43B05"/>
    <w:rsid w:val="00E43D89"/>
    <w:rsid w:val="00E43E04"/>
    <w:rsid w:val="00E43FF0"/>
    <w:rsid w:val="00E4400D"/>
    <w:rsid w:val="00E44359"/>
    <w:rsid w:val="00E444E0"/>
    <w:rsid w:val="00E4491E"/>
    <w:rsid w:val="00E44B27"/>
    <w:rsid w:val="00E44DEE"/>
    <w:rsid w:val="00E44F45"/>
    <w:rsid w:val="00E4528C"/>
    <w:rsid w:val="00E45777"/>
    <w:rsid w:val="00E45EB6"/>
    <w:rsid w:val="00E466ED"/>
    <w:rsid w:val="00E47040"/>
    <w:rsid w:val="00E47352"/>
    <w:rsid w:val="00E47471"/>
    <w:rsid w:val="00E47741"/>
    <w:rsid w:val="00E478FA"/>
    <w:rsid w:val="00E47D43"/>
    <w:rsid w:val="00E501CE"/>
    <w:rsid w:val="00E50304"/>
    <w:rsid w:val="00E50510"/>
    <w:rsid w:val="00E5069A"/>
    <w:rsid w:val="00E50B49"/>
    <w:rsid w:val="00E50B4E"/>
    <w:rsid w:val="00E514B0"/>
    <w:rsid w:val="00E518C1"/>
    <w:rsid w:val="00E51EB2"/>
    <w:rsid w:val="00E5216C"/>
    <w:rsid w:val="00E524A3"/>
    <w:rsid w:val="00E52614"/>
    <w:rsid w:val="00E526B6"/>
    <w:rsid w:val="00E52828"/>
    <w:rsid w:val="00E52952"/>
    <w:rsid w:val="00E52C11"/>
    <w:rsid w:val="00E52D1E"/>
    <w:rsid w:val="00E52D78"/>
    <w:rsid w:val="00E52FBA"/>
    <w:rsid w:val="00E5305D"/>
    <w:rsid w:val="00E53389"/>
    <w:rsid w:val="00E53679"/>
    <w:rsid w:val="00E53961"/>
    <w:rsid w:val="00E53E21"/>
    <w:rsid w:val="00E54045"/>
    <w:rsid w:val="00E540CE"/>
    <w:rsid w:val="00E540ED"/>
    <w:rsid w:val="00E542E1"/>
    <w:rsid w:val="00E546FA"/>
    <w:rsid w:val="00E54807"/>
    <w:rsid w:val="00E54918"/>
    <w:rsid w:val="00E553F6"/>
    <w:rsid w:val="00E55625"/>
    <w:rsid w:val="00E55A90"/>
    <w:rsid w:val="00E55C40"/>
    <w:rsid w:val="00E55EF6"/>
    <w:rsid w:val="00E56155"/>
    <w:rsid w:val="00E5619A"/>
    <w:rsid w:val="00E561D1"/>
    <w:rsid w:val="00E5626C"/>
    <w:rsid w:val="00E562BB"/>
    <w:rsid w:val="00E564C3"/>
    <w:rsid w:val="00E56683"/>
    <w:rsid w:val="00E567B6"/>
    <w:rsid w:val="00E56B29"/>
    <w:rsid w:val="00E56B7F"/>
    <w:rsid w:val="00E56D61"/>
    <w:rsid w:val="00E56DAC"/>
    <w:rsid w:val="00E56E1F"/>
    <w:rsid w:val="00E572AD"/>
    <w:rsid w:val="00E5744C"/>
    <w:rsid w:val="00E5787D"/>
    <w:rsid w:val="00E578F2"/>
    <w:rsid w:val="00E603A8"/>
    <w:rsid w:val="00E604A6"/>
    <w:rsid w:val="00E606CE"/>
    <w:rsid w:val="00E60947"/>
    <w:rsid w:val="00E60D1B"/>
    <w:rsid w:val="00E60F27"/>
    <w:rsid w:val="00E6118A"/>
    <w:rsid w:val="00E613F2"/>
    <w:rsid w:val="00E6142A"/>
    <w:rsid w:val="00E6143C"/>
    <w:rsid w:val="00E61634"/>
    <w:rsid w:val="00E616D3"/>
    <w:rsid w:val="00E61A01"/>
    <w:rsid w:val="00E61A3F"/>
    <w:rsid w:val="00E61ADD"/>
    <w:rsid w:val="00E61B29"/>
    <w:rsid w:val="00E61E25"/>
    <w:rsid w:val="00E6258B"/>
    <w:rsid w:val="00E627D0"/>
    <w:rsid w:val="00E6283B"/>
    <w:rsid w:val="00E6283C"/>
    <w:rsid w:val="00E62872"/>
    <w:rsid w:val="00E6287D"/>
    <w:rsid w:val="00E62A2B"/>
    <w:rsid w:val="00E62E10"/>
    <w:rsid w:val="00E62E16"/>
    <w:rsid w:val="00E630E1"/>
    <w:rsid w:val="00E63677"/>
    <w:rsid w:val="00E63795"/>
    <w:rsid w:val="00E63942"/>
    <w:rsid w:val="00E63D9D"/>
    <w:rsid w:val="00E63DD8"/>
    <w:rsid w:val="00E63E50"/>
    <w:rsid w:val="00E6431D"/>
    <w:rsid w:val="00E6485C"/>
    <w:rsid w:val="00E64A45"/>
    <w:rsid w:val="00E64A54"/>
    <w:rsid w:val="00E64B38"/>
    <w:rsid w:val="00E65312"/>
    <w:rsid w:val="00E65377"/>
    <w:rsid w:val="00E654F3"/>
    <w:rsid w:val="00E65BC0"/>
    <w:rsid w:val="00E65D7C"/>
    <w:rsid w:val="00E65E30"/>
    <w:rsid w:val="00E65EE0"/>
    <w:rsid w:val="00E660C5"/>
    <w:rsid w:val="00E66184"/>
    <w:rsid w:val="00E663AB"/>
    <w:rsid w:val="00E6676A"/>
    <w:rsid w:val="00E66781"/>
    <w:rsid w:val="00E667EC"/>
    <w:rsid w:val="00E6680C"/>
    <w:rsid w:val="00E66FD5"/>
    <w:rsid w:val="00E6742A"/>
    <w:rsid w:val="00E67668"/>
    <w:rsid w:val="00E67774"/>
    <w:rsid w:val="00E6780F"/>
    <w:rsid w:val="00E67D4D"/>
    <w:rsid w:val="00E67DE3"/>
    <w:rsid w:val="00E67E2F"/>
    <w:rsid w:val="00E701F5"/>
    <w:rsid w:val="00E704AC"/>
    <w:rsid w:val="00E708CE"/>
    <w:rsid w:val="00E708E0"/>
    <w:rsid w:val="00E70BF8"/>
    <w:rsid w:val="00E70C73"/>
    <w:rsid w:val="00E70D25"/>
    <w:rsid w:val="00E70FA2"/>
    <w:rsid w:val="00E7104D"/>
    <w:rsid w:val="00E711B4"/>
    <w:rsid w:val="00E71747"/>
    <w:rsid w:val="00E71877"/>
    <w:rsid w:val="00E71937"/>
    <w:rsid w:val="00E7193E"/>
    <w:rsid w:val="00E71B50"/>
    <w:rsid w:val="00E71D26"/>
    <w:rsid w:val="00E71E94"/>
    <w:rsid w:val="00E7218A"/>
    <w:rsid w:val="00E7220B"/>
    <w:rsid w:val="00E72926"/>
    <w:rsid w:val="00E72DCD"/>
    <w:rsid w:val="00E72F06"/>
    <w:rsid w:val="00E7381C"/>
    <w:rsid w:val="00E7382D"/>
    <w:rsid w:val="00E73BEB"/>
    <w:rsid w:val="00E73CE3"/>
    <w:rsid w:val="00E7458C"/>
    <w:rsid w:val="00E7468C"/>
    <w:rsid w:val="00E747FD"/>
    <w:rsid w:val="00E74A0F"/>
    <w:rsid w:val="00E74B42"/>
    <w:rsid w:val="00E74B47"/>
    <w:rsid w:val="00E7514F"/>
    <w:rsid w:val="00E7535E"/>
    <w:rsid w:val="00E7535F"/>
    <w:rsid w:val="00E75615"/>
    <w:rsid w:val="00E75A2B"/>
    <w:rsid w:val="00E75E1F"/>
    <w:rsid w:val="00E760D7"/>
    <w:rsid w:val="00E767C7"/>
    <w:rsid w:val="00E768B1"/>
    <w:rsid w:val="00E76929"/>
    <w:rsid w:val="00E773B9"/>
    <w:rsid w:val="00E7773C"/>
    <w:rsid w:val="00E77750"/>
    <w:rsid w:val="00E77B50"/>
    <w:rsid w:val="00E77BAA"/>
    <w:rsid w:val="00E800AC"/>
    <w:rsid w:val="00E80239"/>
    <w:rsid w:val="00E80569"/>
    <w:rsid w:val="00E805AB"/>
    <w:rsid w:val="00E80641"/>
    <w:rsid w:val="00E8088B"/>
    <w:rsid w:val="00E80B66"/>
    <w:rsid w:val="00E80DA3"/>
    <w:rsid w:val="00E811CC"/>
    <w:rsid w:val="00E81732"/>
    <w:rsid w:val="00E81773"/>
    <w:rsid w:val="00E8195E"/>
    <w:rsid w:val="00E81A50"/>
    <w:rsid w:val="00E81A5D"/>
    <w:rsid w:val="00E81C18"/>
    <w:rsid w:val="00E81E8A"/>
    <w:rsid w:val="00E81EAD"/>
    <w:rsid w:val="00E82162"/>
    <w:rsid w:val="00E822BF"/>
    <w:rsid w:val="00E82451"/>
    <w:rsid w:val="00E828D7"/>
    <w:rsid w:val="00E83D4E"/>
    <w:rsid w:val="00E83DED"/>
    <w:rsid w:val="00E84001"/>
    <w:rsid w:val="00E84485"/>
    <w:rsid w:val="00E84A22"/>
    <w:rsid w:val="00E84B71"/>
    <w:rsid w:val="00E84CBA"/>
    <w:rsid w:val="00E84F60"/>
    <w:rsid w:val="00E84F8C"/>
    <w:rsid w:val="00E85562"/>
    <w:rsid w:val="00E855FE"/>
    <w:rsid w:val="00E85696"/>
    <w:rsid w:val="00E8579A"/>
    <w:rsid w:val="00E85D36"/>
    <w:rsid w:val="00E85FFE"/>
    <w:rsid w:val="00E8603E"/>
    <w:rsid w:val="00E862A7"/>
    <w:rsid w:val="00E8640E"/>
    <w:rsid w:val="00E86B83"/>
    <w:rsid w:val="00E870B4"/>
    <w:rsid w:val="00E872C9"/>
    <w:rsid w:val="00E8737B"/>
    <w:rsid w:val="00E873CC"/>
    <w:rsid w:val="00E87692"/>
    <w:rsid w:val="00E878BC"/>
    <w:rsid w:val="00E87D6D"/>
    <w:rsid w:val="00E87D75"/>
    <w:rsid w:val="00E9030F"/>
    <w:rsid w:val="00E90489"/>
    <w:rsid w:val="00E90A4F"/>
    <w:rsid w:val="00E90A72"/>
    <w:rsid w:val="00E90CB1"/>
    <w:rsid w:val="00E91081"/>
    <w:rsid w:val="00E913F3"/>
    <w:rsid w:val="00E91460"/>
    <w:rsid w:val="00E914D1"/>
    <w:rsid w:val="00E91C4C"/>
    <w:rsid w:val="00E9250C"/>
    <w:rsid w:val="00E9274C"/>
    <w:rsid w:val="00E92859"/>
    <w:rsid w:val="00E92865"/>
    <w:rsid w:val="00E929A8"/>
    <w:rsid w:val="00E92AD2"/>
    <w:rsid w:val="00E92D3A"/>
    <w:rsid w:val="00E93AA3"/>
    <w:rsid w:val="00E93DF1"/>
    <w:rsid w:val="00E9458A"/>
    <w:rsid w:val="00E94819"/>
    <w:rsid w:val="00E94BB9"/>
    <w:rsid w:val="00E94BDF"/>
    <w:rsid w:val="00E94D18"/>
    <w:rsid w:val="00E9512C"/>
    <w:rsid w:val="00E9521A"/>
    <w:rsid w:val="00E95387"/>
    <w:rsid w:val="00E954B7"/>
    <w:rsid w:val="00E95796"/>
    <w:rsid w:val="00E95819"/>
    <w:rsid w:val="00E958BD"/>
    <w:rsid w:val="00E95A04"/>
    <w:rsid w:val="00E95AFE"/>
    <w:rsid w:val="00E95BD1"/>
    <w:rsid w:val="00E95F79"/>
    <w:rsid w:val="00E96160"/>
    <w:rsid w:val="00E9620C"/>
    <w:rsid w:val="00E9628B"/>
    <w:rsid w:val="00E96841"/>
    <w:rsid w:val="00E96960"/>
    <w:rsid w:val="00E96CB6"/>
    <w:rsid w:val="00E96D02"/>
    <w:rsid w:val="00E96ED4"/>
    <w:rsid w:val="00E97825"/>
    <w:rsid w:val="00E97877"/>
    <w:rsid w:val="00E97ABD"/>
    <w:rsid w:val="00E97E75"/>
    <w:rsid w:val="00EA0026"/>
    <w:rsid w:val="00EA0053"/>
    <w:rsid w:val="00EA0226"/>
    <w:rsid w:val="00EA02AB"/>
    <w:rsid w:val="00EA05DD"/>
    <w:rsid w:val="00EA1644"/>
    <w:rsid w:val="00EA179D"/>
    <w:rsid w:val="00EA1A1A"/>
    <w:rsid w:val="00EA1A86"/>
    <w:rsid w:val="00EA1DDB"/>
    <w:rsid w:val="00EA1EEF"/>
    <w:rsid w:val="00EA260B"/>
    <w:rsid w:val="00EA272D"/>
    <w:rsid w:val="00EA2D93"/>
    <w:rsid w:val="00EA2E06"/>
    <w:rsid w:val="00EA3151"/>
    <w:rsid w:val="00EA3160"/>
    <w:rsid w:val="00EA3282"/>
    <w:rsid w:val="00EA360B"/>
    <w:rsid w:val="00EA3970"/>
    <w:rsid w:val="00EA3D51"/>
    <w:rsid w:val="00EA3DFB"/>
    <w:rsid w:val="00EA4046"/>
    <w:rsid w:val="00EA4108"/>
    <w:rsid w:val="00EA4143"/>
    <w:rsid w:val="00EA4420"/>
    <w:rsid w:val="00EA4932"/>
    <w:rsid w:val="00EA4C50"/>
    <w:rsid w:val="00EA4D34"/>
    <w:rsid w:val="00EA4D67"/>
    <w:rsid w:val="00EA4DCF"/>
    <w:rsid w:val="00EA5250"/>
    <w:rsid w:val="00EA53F2"/>
    <w:rsid w:val="00EA55BA"/>
    <w:rsid w:val="00EA579D"/>
    <w:rsid w:val="00EA5EE6"/>
    <w:rsid w:val="00EA6110"/>
    <w:rsid w:val="00EA62EC"/>
    <w:rsid w:val="00EA65F9"/>
    <w:rsid w:val="00EA6684"/>
    <w:rsid w:val="00EA6A6F"/>
    <w:rsid w:val="00EA6E94"/>
    <w:rsid w:val="00EA7172"/>
    <w:rsid w:val="00EA71D1"/>
    <w:rsid w:val="00EA7B8A"/>
    <w:rsid w:val="00EA7CA0"/>
    <w:rsid w:val="00EA7E8C"/>
    <w:rsid w:val="00EB007E"/>
    <w:rsid w:val="00EB011D"/>
    <w:rsid w:val="00EB03B4"/>
    <w:rsid w:val="00EB0476"/>
    <w:rsid w:val="00EB053D"/>
    <w:rsid w:val="00EB0872"/>
    <w:rsid w:val="00EB0926"/>
    <w:rsid w:val="00EB0BDE"/>
    <w:rsid w:val="00EB0FB3"/>
    <w:rsid w:val="00EB11F9"/>
    <w:rsid w:val="00EB1283"/>
    <w:rsid w:val="00EB14E0"/>
    <w:rsid w:val="00EB21F6"/>
    <w:rsid w:val="00EB277E"/>
    <w:rsid w:val="00EB27A6"/>
    <w:rsid w:val="00EB288B"/>
    <w:rsid w:val="00EB2AA7"/>
    <w:rsid w:val="00EB3571"/>
    <w:rsid w:val="00EB38B3"/>
    <w:rsid w:val="00EB3C1B"/>
    <w:rsid w:val="00EB3E68"/>
    <w:rsid w:val="00EB4221"/>
    <w:rsid w:val="00EB4262"/>
    <w:rsid w:val="00EB44AB"/>
    <w:rsid w:val="00EB4966"/>
    <w:rsid w:val="00EB4D07"/>
    <w:rsid w:val="00EB4DC5"/>
    <w:rsid w:val="00EB4E24"/>
    <w:rsid w:val="00EB53E5"/>
    <w:rsid w:val="00EB58B0"/>
    <w:rsid w:val="00EB66C0"/>
    <w:rsid w:val="00EB680E"/>
    <w:rsid w:val="00EB6957"/>
    <w:rsid w:val="00EB6B90"/>
    <w:rsid w:val="00EB6CEA"/>
    <w:rsid w:val="00EB6CF2"/>
    <w:rsid w:val="00EB6D8D"/>
    <w:rsid w:val="00EB7321"/>
    <w:rsid w:val="00EB7978"/>
    <w:rsid w:val="00EB7B4C"/>
    <w:rsid w:val="00EB7B6C"/>
    <w:rsid w:val="00EB7C3B"/>
    <w:rsid w:val="00EB7E86"/>
    <w:rsid w:val="00EB7FE9"/>
    <w:rsid w:val="00EC0010"/>
    <w:rsid w:val="00EC0158"/>
    <w:rsid w:val="00EC023D"/>
    <w:rsid w:val="00EC0890"/>
    <w:rsid w:val="00EC1207"/>
    <w:rsid w:val="00EC1257"/>
    <w:rsid w:val="00EC150B"/>
    <w:rsid w:val="00EC1811"/>
    <w:rsid w:val="00EC1832"/>
    <w:rsid w:val="00EC1896"/>
    <w:rsid w:val="00EC21E3"/>
    <w:rsid w:val="00EC226F"/>
    <w:rsid w:val="00EC24FB"/>
    <w:rsid w:val="00EC2663"/>
    <w:rsid w:val="00EC2BC3"/>
    <w:rsid w:val="00EC300D"/>
    <w:rsid w:val="00EC310C"/>
    <w:rsid w:val="00EC3235"/>
    <w:rsid w:val="00EC32CA"/>
    <w:rsid w:val="00EC368E"/>
    <w:rsid w:val="00EC3BA6"/>
    <w:rsid w:val="00EC3F5D"/>
    <w:rsid w:val="00EC430F"/>
    <w:rsid w:val="00EC4407"/>
    <w:rsid w:val="00EC4812"/>
    <w:rsid w:val="00EC491C"/>
    <w:rsid w:val="00EC4C77"/>
    <w:rsid w:val="00EC4C9F"/>
    <w:rsid w:val="00EC4D24"/>
    <w:rsid w:val="00EC4E04"/>
    <w:rsid w:val="00EC4EEC"/>
    <w:rsid w:val="00EC4F8B"/>
    <w:rsid w:val="00EC541E"/>
    <w:rsid w:val="00EC561A"/>
    <w:rsid w:val="00EC5863"/>
    <w:rsid w:val="00EC5934"/>
    <w:rsid w:val="00EC5B80"/>
    <w:rsid w:val="00EC5E72"/>
    <w:rsid w:val="00EC634D"/>
    <w:rsid w:val="00EC64AD"/>
    <w:rsid w:val="00EC64F5"/>
    <w:rsid w:val="00EC6648"/>
    <w:rsid w:val="00EC6BA2"/>
    <w:rsid w:val="00EC6FC9"/>
    <w:rsid w:val="00EC72CE"/>
    <w:rsid w:val="00EC732C"/>
    <w:rsid w:val="00EC73BB"/>
    <w:rsid w:val="00EC7608"/>
    <w:rsid w:val="00EC77D5"/>
    <w:rsid w:val="00EC7A03"/>
    <w:rsid w:val="00EC7A86"/>
    <w:rsid w:val="00EC7AA3"/>
    <w:rsid w:val="00EC7AE3"/>
    <w:rsid w:val="00EC7DFB"/>
    <w:rsid w:val="00ED00E9"/>
    <w:rsid w:val="00ED01A7"/>
    <w:rsid w:val="00ED01E7"/>
    <w:rsid w:val="00ED066C"/>
    <w:rsid w:val="00ED0AA2"/>
    <w:rsid w:val="00ED0C35"/>
    <w:rsid w:val="00ED0EA8"/>
    <w:rsid w:val="00ED1020"/>
    <w:rsid w:val="00ED1127"/>
    <w:rsid w:val="00ED1347"/>
    <w:rsid w:val="00ED13AC"/>
    <w:rsid w:val="00ED1481"/>
    <w:rsid w:val="00ED1864"/>
    <w:rsid w:val="00ED1D7B"/>
    <w:rsid w:val="00ED1DDD"/>
    <w:rsid w:val="00ED2057"/>
    <w:rsid w:val="00ED2386"/>
    <w:rsid w:val="00ED2582"/>
    <w:rsid w:val="00ED29DD"/>
    <w:rsid w:val="00ED2E46"/>
    <w:rsid w:val="00ED3441"/>
    <w:rsid w:val="00ED347E"/>
    <w:rsid w:val="00ED3536"/>
    <w:rsid w:val="00ED354F"/>
    <w:rsid w:val="00ED36A1"/>
    <w:rsid w:val="00ED3803"/>
    <w:rsid w:val="00ED38B2"/>
    <w:rsid w:val="00ED38D8"/>
    <w:rsid w:val="00ED3BAA"/>
    <w:rsid w:val="00ED3CEA"/>
    <w:rsid w:val="00ED3E53"/>
    <w:rsid w:val="00ED3F6F"/>
    <w:rsid w:val="00ED3FC8"/>
    <w:rsid w:val="00ED4287"/>
    <w:rsid w:val="00ED432C"/>
    <w:rsid w:val="00ED45A7"/>
    <w:rsid w:val="00ED4748"/>
    <w:rsid w:val="00ED48DB"/>
    <w:rsid w:val="00ED4C65"/>
    <w:rsid w:val="00ED50A8"/>
    <w:rsid w:val="00ED5257"/>
    <w:rsid w:val="00ED542F"/>
    <w:rsid w:val="00ED544B"/>
    <w:rsid w:val="00ED5610"/>
    <w:rsid w:val="00ED5775"/>
    <w:rsid w:val="00ED5894"/>
    <w:rsid w:val="00ED5B58"/>
    <w:rsid w:val="00ED5C15"/>
    <w:rsid w:val="00ED5DBC"/>
    <w:rsid w:val="00ED65CC"/>
    <w:rsid w:val="00ED67DA"/>
    <w:rsid w:val="00ED67DF"/>
    <w:rsid w:val="00ED6A41"/>
    <w:rsid w:val="00ED6B79"/>
    <w:rsid w:val="00ED6D68"/>
    <w:rsid w:val="00ED6F6C"/>
    <w:rsid w:val="00ED7060"/>
    <w:rsid w:val="00ED73AD"/>
    <w:rsid w:val="00ED7C71"/>
    <w:rsid w:val="00EE09A2"/>
    <w:rsid w:val="00EE0A8F"/>
    <w:rsid w:val="00EE0ACB"/>
    <w:rsid w:val="00EE0AD7"/>
    <w:rsid w:val="00EE13BE"/>
    <w:rsid w:val="00EE15F2"/>
    <w:rsid w:val="00EE1846"/>
    <w:rsid w:val="00EE2502"/>
    <w:rsid w:val="00EE269E"/>
    <w:rsid w:val="00EE26DC"/>
    <w:rsid w:val="00EE3009"/>
    <w:rsid w:val="00EE30FD"/>
    <w:rsid w:val="00EE375C"/>
    <w:rsid w:val="00EE3A5E"/>
    <w:rsid w:val="00EE3C8E"/>
    <w:rsid w:val="00EE3FB1"/>
    <w:rsid w:val="00EE4098"/>
    <w:rsid w:val="00EE41D2"/>
    <w:rsid w:val="00EE436B"/>
    <w:rsid w:val="00EE454B"/>
    <w:rsid w:val="00EE4718"/>
    <w:rsid w:val="00EE4DC8"/>
    <w:rsid w:val="00EE4F1A"/>
    <w:rsid w:val="00EE5215"/>
    <w:rsid w:val="00EE5243"/>
    <w:rsid w:val="00EE54BB"/>
    <w:rsid w:val="00EE56A8"/>
    <w:rsid w:val="00EE5927"/>
    <w:rsid w:val="00EE5E6D"/>
    <w:rsid w:val="00EE6016"/>
    <w:rsid w:val="00EE6441"/>
    <w:rsid w:val="00EE6828"/>
    <w:rsid w:val="00EE69B5"/>
    <w:rsid w:val="00EE6B13"/>
    <w:rsid w:val="00EE6E46"/>
    <w:rsid w:val="00EE6EC1"/>
    <w:rsid w:val="00EE7426"/>
    <w:rsid w:val="00EE78A7"/>
    <w:rsid w:val="00EE7E6D"/>
    <w:rsid w:val="00EE7FE4"/>
    <w:rsid w:val="00EF001D"/>
    <w:rsid w:val="00EF0299"/>
    <w:rsid w:val="00EF095E"/>
    <w:rsid w:val="00EF1130"/>
    <w:rsid w:val="00EF1220"/>
    <w:rsid w:val="00EF173E"/>
    <w:rsid w:val="00EF174B"/>
    <w:rsid w:val="00EF1794"/>
    <w:rsid w:val="00EF1895"/>
    <w:rsid w:val="00EF239B"/>
    <w:rsid w:val="00EF248E"/>
    <w:rsid w:val="00EF27BC"/>
    <w:rsid w:val="00EF28D7"/>
    <w:rsid w:val="00EF2A7E"/>
    <w:rsid w:val="00EF2B38"/>
    <w:rsid w:val="00EF2ED0"/>
    <w:rsid w:val="00EF34C7"/>
    <w:rsid w:val="00EF3921"/>
    <w:rsid w:val="00EF3947"/>
    <w:rsid w:val="00EF3B55"/>
    <w:rsid w:val="00EF3C78"/>
    <w:rsid w:val="00EF3C94"/>
    <w:rsid w:val="00EF3F7C"/>
    <w:rsid w:val="00EF45C7"/>
    <w:rsid w:val="00EF47C2"/>
    <w:rsid w:val="00EF4814"/>
    <w:rsid w:val="00EF4964"/>
    <w:rsid w:val="00EF4AFD"/>
    <w:rsid w:val="00EF4C73"/>
    <w:rsid w:val="00EF4CFD"/>
    <w:rsid w:val="00EF4E59"/>
    <w:rsid w:val="00EF5603"/>
    <w:rsid w:val="00EF5A5F"/>
    <w:rsid w:val="00EF5CFD"/>
    <w:rsid w:val="00EF62F0"/>
    <w:rsid w:val="00EF6377"/>
    <w:rsid w:val="00EF63C0"/>
    <w:rsid w:val="00EF6543"/>
    <w:rsid w:val="00EF65CC"/>
    <w:rsid w:val="00EF67E5"/>
    <w:rsid w:val="00EF6DC6"/>
    <w:rsid w:val="00EF744E"/>
    <w:rsid w:val="00EF74AF"/>
    <w:rsid w:val="00EF756E"/>
    <w:rsid w:val="00EF78E2"/>
    <w:rsid w:val="00EF7C99"/>
    <w:rsid w:val="00EF7ED7"/>
    <w:rsid w:val="00EF7F6F"/>
    <w:rsid w:val="00F0031D"/>
    <w:rsid w:val="00F0045E"/>
    <w:rsid w:val="00F007D5"/>
    <w:rsid w:val="00F00AA6"/>
    <w:rsid w:val="00F00C64"/>
    <w:rsid w:val="00F013EB"/>
    <w:rsid w:val="00F01417"/>
    <w:rsid w:val="00F01560"/>
    <w:rsid w:val="00F015F9"/>
    <w:rsid w:val="00F01655"/>
    <w:rsid w:val="00F017BF"/>
    <w:rsid w:val="00F01E50"/>
    <w:rsid w:val="00F022A2"/>
    <w:rsid w:val="00F022F2"/>
    <w:rsid w:val="00F02353"/>
    <w:rsid w:val="00F0284E"/>
    <w:rsid w:val="00F0295B"/>
    <w:rsid w:val="00F02A72"/>
    <w:rsid w:val="00F02C10"/>
    <w:rsid w:val="00F02D02"/>
    <w:rsid w:val="00F02E60"/>
    <w:rsid w:val="00F031EC"/>
    <w:rsid w:val="00F034DF"/>
    <w:rsid w:val="00F034FD"/>
    <w:rsid w:val="00F0401B"/>
    <w:rsid w:val="00F04268"/>
    <w:rsid w:val="00F042F8"/>
    <w:rsid w:val="00F048B3"/>
    <w:rsid w:val="00F054F6"/>
    <w:rsid w:val="00F0552C"/>
    <w:rsid w:val="00F055C3"/>
    <w:rsid w:val="00F05801"/>
    <w:rsid w:val="00F05812"/>
    <w:rsid w:val="00F05FD1"/>
    <w:rsid w:val="00F0610C"/>
    <w:rsid w:val="00F06AA2"/>
    <w:rsid w:val="00F06C48"/>
    <w:rsid w:val="00F070FE"/>
    <w:rsid w:val="00F071F6"/>
    <w:rsid w:val="00F078EE"/>
    <w:rsid w:val="00F0796D"/>
    <w:rsid w:val="00F105E1"/>
    <w:rsid w:val="00F10776"/>
    <w:rsid w:val="00F10777"/>
    <w:rsid w:val="00F10BE7"/>
    <w:rsid w:val="00F10D6A"/>
    <w:rsid w:val="00F10DC2"/>
    <w:rsid w:val="00F11168"/>
    <w:rsid w:val="00F111CC"/>
    <w:rsid w:val="00F111D6"/>
    <w:rsid w:val="00F1177D"/>
    <w:rsid w:val="00F11C9B"/>
    <w:rsid w:val="00F11DE7"/>
    <w:rsid w:val="00F12138"/>
    <w:rsid w:val="00F121ED"/>
    <w:rsid w:val="00F12372"/>
    <w:rsid w:val="00F123B2"/>
    <w:rsid w:val="00F1243D"/>
    <w:rsid w:val="00F12523"/>
    <w:rsid w:val="00F125C2"/>
    <w:rsid w:val="00F12661"/>
    <w:rsid w:val="00F12874"/>
    <w:rsid w:val="00F12CDF"/>
    <w:rsid w:val="00F12D93"/>
    <w:rsid w:val="00F12DFE"/>
    <w:rsid w:val="00F132A1"/>
    <w:rsid w:val="00F13432"/>
    <w:rsid w:val="00F1346E"/>
    <w:rsid w:val="00F13B2D"/>
    <w:rsid w:val="00F13C08"/>
    <w:rsid w:val="00F145CE"/>
    <w:rsid w:val="00F14607"/>
    <w:rsid w:val="00F147A5"/>
    <w:rsid w:val="00F147BF"/>
    <w:rsid w:val="00F14D04"/>
    <w:rsid w:val="00F14D54"/>
    <w:rsid w:val="00F14F72"/>
    <w:rsid w:val="00F151B8"/>
    <w:rsid w:val="00F151E0"/>
    <w:rsid w:val="00F157C3"/>
    <w:rsid w:val="00F15982"/>
    <w:rsid w:val="00F15E29"/>
    <w:rsid w:val="00F1617F"/>
    <w:rsid w:val="00F16200"/>
    <w:rsid w:val="00F16307"/>
    <w:rsid w:val="00F16315"/>
    <w:rsid w:val="00F164CA"/>
    <w:rsid w:val="00F1660A"/>
    <w:rsid w:val="00F16773"/>
    <w:rsid w:val="00F16814"/>
    <w:rsid w:val="00F16965"/>
    <w:rsid w:val="00F169E6"/>
    <w:rsid w:val="00F16D05"/>
    <w:rsid w:val="00F16FCF"/>
    <w:rsid w:val="00F17295"/>
    <w:rsid w:val="00F17384"/>
    <w:rsid w:val="00F17CAD"/>
    <w:rsid w:val="00F20106"/>
    <w:rsid w:val="00F20184"/>
    <w:rsid w:val="00F2034B"/>
    <w:rsid w:val="00F20489"/>
    <w:rsid w:val="00F20956"/>
    <w:rsid w:val="00F20A0E"/>
    <w:rsid w:val="00F217D5"/>
    <w:rsid w:val="00F2180C"/>
    <w:rsid w:val="00F21B55"/>
    <w:rsid w:val="00F21BDC"/>
    <w:rsid w:val="00F21C15"/>
    <w:rsid w:val="00F21FB1"/>
    <w:rsid w:val="00F21FB8"/>
    <w:rsid w:val="00F22215"/>
    <w:rsid w:val="00F2228B"/>
    <w:rsid w:val="00F22876"/>
    <w:rsid w:val="00F228CF"/>
    <w:rsid w:val="00F2296F"/>
    <w:rsid w:val="00F22AC3"/>
    <w:rsid w:val="00F2317E"/>
    <w:rsid w:val="00F234DB"/>
    <w:rsid w:val="00F23545"/>
    <w:rsid w:val="00F23CB4"/>
    <w:rsid w:val="00F24528"/>
    <w:rsid w:val="00F24589"/>
    <w:rsid w:val="00F24EA2"/>
    <w:rsid w:val="00F2527F"/>
    <w:rsid w:val="00F25439"/>
    <w:rsid w:val="00F25762"/>
    <w:rsid w:val="00F25AE5"/>
    <w:rsid w:val="00F25E61"/>
    <w:rsid w:val="00F26096"/>
    <w:rsid w:val="00F263A9"/>
    <w:rsid w:val="00F268B8"/>
    <w:rsid w:val="00F269CE"/>
    <w:rsid w:val="00F269EB"/>
    <w:rsid w:val="00F26A33"/>
    <w:rsid w:val="00F26DA3"/>
    <w:rsid w:val="00F27199"/>
    <w:rsid w:val="00F2756E"/>
    <w:rsid w:val="00F276E0"/>
    <w:rsid w:val="00F27E06"/>
    <w:rsid w:val="00F27E23"/>
    <w:rsid w:val="00F3001D"/>
    <w:rsid w:val="00F30307"/>
    <w:rsid w:val="00F3035D"/>
    <w:rsid w:val="00F30840"/>
    <w:rsid w:val="00F30A22"/>
    <w:rsid w:val="00F30F1B"/>
    <w:rsid w:val="00F310F1"/>
    <w:rsid w:val="00F31116"/>
    <w:rsid w:val="00F31208"/>
    <w:rsid w:val="00F315CB"/>
    <w:rsid w:val="00F32A17"/>
    <w:rsid w:val="00F3326A"/>
    <w:rsid w:val="00F33385"/>
    <w:rsid w:val="00F334A4"/>
    <w:rsid w:val="00F33846"/>
    <w:rsid w:val="00F33A51"/>
    <w:rsid w:val="00F342CC"/>
    <w:rsid w:val="00F345EA"/>
    <w:rsid w:val="00F347D4"/>
    <w:rsid w:val="00F34B01"/>
    <w:rsid w:val="00F34FE5"/>
    <w:rsid w:val="00F355E1"/>
    <w:rsid w:val="00F357D1"/>
    <w:rsid w:val="00F35E23"/>
    <w:rsid w:val="00F35EC4"/>
    <w:rsid w:val="00F3618F"/>
    <w:rsid w:val="00F362CC"/>
    <w:rsid w:val="00F362D7"/>
    <w:rsid w:val="00F36923"/>
    <w:rsid w:val="00F36A98"/>
    <w:rsid w:val="00F372F3"/>
    <w:rsid w:val="00F374C7"/>
    <w:rsid w:val="00F3751C"/>
    <w:rsid w:val="00F37522"/>
    <w:rsid w:val="00F377DB"/>
    <w:rsid w:val="00F37A30"/>
    <w:rsid w:val="00F37FA0"/>
    <w:rsid w:val="00F37FE4"/>
    <w:rsid w:val="00F404D8"/>
    <w:rsid w:val="00F40C15"/>
    <w:rsid w:val="00F40E98"/>
    <w:rsid w:val="00F40FF5"/>
    <w:rsid w:val="00F410D4"/>
    <w:rsid w:val="00F41679"/>
    <w:rsid w:val="00F4169B"/>
    <w:rsid w:val="00F41AF3"/>
    <w:rsid w:val="00F41C5F"/>
    <w:rsid w:val="00F42098"/>
    <w:rsid w:val="00F42208"/>
    <w:rsid w:val="00F424A4"/>
    <w:rsid w:val="00F42CE5"/>
    <w:rsid w:val="00F42D61"/>
    <w:rsid w:val="00F43100"/>
    <w:rsid w:val="00F43775"/>
    <w:rsid w:val="00F4390D"/>
    <w:rsid w:val="00F43BBC"/>
    <w:rsid w:val="00F43CA7"/>
    <w:rsid w:val="00F440A7"/>
    <w:rsid w:val="00F44182"/>
    <w:rsid w:val="00F442C3"/>
    <w:rsid w:val="00F4437B"/>
    <w:rsid w:val="00F44420"/>
    <w:rsid w:val="00F44434"/>
    <w:rsid w:val="00F44575"/>
    <w:rsid w:val="00F4476A"/>
    <w:rsid w:val="00F448E1"/>
    <w:rsid w:val="00F44AB1"/>
    <w:rsid w:val="00F44DF8"/>
    <w:rsid w:val="00F44DFD"/>
    <w:rsid w:val="00F44E1E"/>
    <w:rsid w:val="00F45586"/>
    <w:rsid w:val="00F45866"/>
    <w:rsid w:val="00F459C5"/>
    <w:rsid w:val="00F45B32"/>
    <w:rsid w:val="00F45B6C"/>
    <w:rsid w:val="00F45F80"/>
    <w:rsid w:val="00F45F87"/>
    <w:rsid w:val="00F46275"/>
    <w:rsid w:val="00F465A1"/>
    <w:rsid w:val="00F46692"/>
    <w:rsid w:val="00F4692D"/>
    <w:rsid w:val="00F4718E"/>
    <w:rsid w:val="00F472FB"/>
    <w:rsid w:val="00F47477"/>
    <w:rsid w:val="00F474D4"/>
    <w:rsid w:val="00F478BB"/>
    <w:rsid w:val="00F47AE2"/>
    <w:rsid w:val="00F47BFF"/>
    <w:rsid w:val="00F500EB"/>
    <w:rsid w:val="00F501B7"/>
    <w:rsid w:val="00F503ED"/>
    <w:rsid w:val="00F5071C"/>
    <w:rsid w:val="00F50F05"/>
    <w:rsid w:val="00F5103B"/>
    <w:rsid w:val="00F5105B"/>
    <w:rsid w:val="00F5129D"/>
    <w:rsid w:val="00F512C9"/>
    <w:rsid w:val="00F51320"/>
    <w:rsid w:val="00F5165F"/>
    <w:rsid w:val="00F51900"/>
    <w:rsid w:val="00F51B63"/>
    <w:rsid w:val="00F51D06"/>
    <w:rsid w:val="00F5207B"/>
    <w:rsid w:val="00F52225"/>
    <w:rsid w:val="00F5228D"/>
    <w:rsid w:val="00F522CC"/>
    <w:rsid w:val="00F524E1"/>
    <w:rsid w:val="00F52725"/>
    <w:rsid w:val="00F52908"/>
    <w:rsid w:val="00F52A3B"/>
    <w:rsid w:val="00F530DB"/>
    <w:rsid w:val="00F5329F"/>
    <w:rsid w:val="00F533F0"/>
    <w:rsid w:val="00F54099"/>
    <w:rsid w:val="00F54405"/>
    <w:rsid w:val="00F55189"/>
    <w:rsid w:val="00F55365"/>
    <w:rsid w:val="00F553A0"/>
    <w:rsid w:val="00F554EB"/>
    <w:rsid w:val="00F555B7"/>
    <w:rsid w:val="00F55A4E"/>
    <w:rsid w:val="00F55A51"/>
    <w:rsid w:val="00F56078"/>
    <w:rsid w:val="00F561D7"/>
    <w:rsid w:val="00F5643E"/>
    <w:rsid w:val="00F5672A"/>
    <w:rsid w:val="00F56BA7"/>
    <w:rsid w:val="00F56FFD"/>
    <w:rsid w:val="00F5721E"/>
    <w:rsid w:val="00F57377"/>
    <w:rsid w:val="00F57855"/>
    <w:rsid w:val="00F57BA9"/>
    <w:rsid w:val="00F57E39"/>
    <w:rsid w:val="00F6060B"/>
    <w:rsid w:val="00F60717"/>
    <w:rsid w:val="00F60837"/>
    <w:rsid w:val="00F608C2"/>
    <w:rsid w:val="00F60970"/>
    <w:rsid w:val="00F60D15"/>
    <w:rsid w:val="00F618E1"/>
    <w:rsid w:val="00F61E09"/>
    <w:rsid w:val="00F62206"/>
    <w:rsid w:val="00F626CE"/>
    <w:rsid w:val="00F63976"/>
    <w:rsid w:val="00F639E8"/>
    <w:rsid w:val="00F63ADA"/>
    <w:rsid w:val="00F63BF6"/>
    <w:rsid w:val="00F63EA5"/>
    <w:rsid w:val="00F6402A"/>
    <w:rsid w:val="00F64189"/>
    <w:rsid w:val="00F64257"/>
    <w:rsid w:val="00F64284"/>
    <w:rsid w:val="00F642CE"/>
    <w:rsid w:val="00F6470C"/>
    <w:rsid w:val="00F64A5A"/>
    <w:rsid w:val="00F64D6B"/>
    <w:rsid w:val="00F6556D"/>
    <w:rsid w:val="00F65AA9"/>
    <w:rsid w:val="00F65BB9"/>
    <w:rsid w:val="00F65BDE"/>
    <w:rsid w:val="00F6627A"/>
    <w:rsid w:val="00F66576"/>
    <w:rsid w:val="00F6659F"/>
    <w:rsid w:val="00F669EE"/>
    <w:rsid w:val="00F671AB"/>
    <w:rsid w:val="00F67672"/>
    <w:rsid w:val="00F6790B"/>
    <w:rsid w:val="00F67D77"/>
    <w:rsid w:val="00F7058F"/>
    <w:rsid w:val="00F70BAE"/>
    <w:rsid w:val="00F70CCC"/>
    <w:rsid w:val="00F70FE8"/>
    <w:rsid w:val="00F711A1"/>
    <w:rsid w:val="00F71435"/>
    <w:rsid w:val="00F714D9"/>
    <w:rsid w:val="00F71540"/>
    <w:rsid w:val="00F71662"/>
    <w:rsid w:val="00F719BE"/>
    <w:rsid w:val="00F71BBB"/>
    <w:rsid w:val="00F71E61"/>
    <w:rsid w:val="00F71FAD"/>
    <w:rsid w:val="00F72711"/>
    <w:rsid w:val="00F72CA7"/>
    <w:rsid w:val="00F72F33"/>
    <w:rsid w:val="00F72F5D"/>
    <w:rsid w:val="00F7325E"/>
    <w:rsid w:val="00F73464"/>
    <w:rsid w:val="00F734AE"/>
    <w:rsid w:val="00F73523"/>
    <w:rsid w:val="00F736FA"/>
    <w:rsid w:val="00F7404F"/>
    <w:rsid w:val="00F741E8"/>
    <w:rsid w:val="00F74277"/>
    <w:rsid w:val="00F743F3"/>
    <w:rsid w:val="00F74B2D"/>
    <w:rsid w:val="00F74BD0"/>
    <w:rsid w:val="00F74D01"/>
    <w:rsid w:val="00F74D0C"/>
    <w:rsid w:val="00F74DA1"/>
    <w:rsid w:val="00F75201"/>
    <w:rsid w:val="00F752DA"/>
    <w:rsid w:val="00F75649"/>
    <w:rsid w:val="00F75667"/>
    <w:rsid w:val="00F75943"/>
    <w:rsid w:val="00F75AD2"/>
    <w:rsid w:val="00F75C29"/>
    <w:rsid w:val="00F75C75"/>
    <w:rsid w:val="00F76090"/>
    <w:rsid w:val="00F76175"/>
    <w:rsid w:val="00F76273"/>
    <w:rsid w:val="00F765A1"/>
    <w:rsid w:val="00F7673C"/>
    <w:rsid w:val="00F76D25"/>
    <w:rsid w:val="00F7739F"/>
    <w:rsid w:val="00F773DD"/>
    <w:rsid w:val="00F7746A"/>
    <w:rsid w:val="00F77804"/>
    <w:rsid w:val="00F77934"/>
    <w:rsid w:val="00F77946"/>
    <w:rsid w:val="00F800D9"/>
    <w:rsid w:val="00F80347"/>
    <w:rsid w:val="00F80917"/>
    <w:rsid w:val="00F80AFF"/>
    <w:rsid w:val="00F80D68"/>
    <w:rsid w:val="00F80E4E"/>
    <w:rsid w:val="00F80E74"/>
    <w:rsid w:val="00F816EB"/>
    <w:rsid w:val="00F81B21"/>
    <w:rsid w:val="00F81E2A"/>
    <w:rsid w:val="00F81F86"/>
    <w:rsid w:val="00F8221D"/>
    <w:rsid w:val="00F82F6E"/>
    <w:rsid w:val="00F83359"/>
    <w:rsid w:val="00F83A7D"/>
    <w:rsid w:val="00F84127"/>
    <w:rsid w:val="00F8471E"/>
    <w:rsid w:val="00F8482C"/>
    <w:rsid w:val="00F84E1E"/>
    <w:rsid w:val="00F84EEB"/>
    <w:rsid w:val="00F85207"/>
    <w:rsid w:val="00F8538C"/>
    <w:rsid w:val="00F8539F"/>
    <w:rsid w:val="00F856C1"/>
    <w:rsid w:val="00F85BAF"/>
    <w:rsid w:val="00F85C9A"/>
    <w:rsid w:val="00F85F09"/>
    <w:rsid w:val="00F861A6"/>
    <w:rsid w:val="00F861BC"/>
    <w:rsid w:val="00F86349"/>
    <w:rsid w:val="00F86522"/>
    <w:rsid w:val="00F8652E"/>
    <w:rsid w:val="00F86797"/>
    <w:rsid w:val="00F8679B"/>
    <w:rsid w:val="00F868CB"/>
    <w:rsid w:val="00F86A16"/>
    <w:rsid w:val="00F86AE9"/>
    <w:rsid w:val="00F86D1D"/>
    <w:rsid w:val="00F870DE"/>
    <w:rsid w:val="00F87352"/>
    <w:rsid w:val="00F8775D"/>
    <w:rsid w:val="00F87BB6"/>
    <w:rsid w:val="00F87C00"/>
    <w:rsid w:val="00F90006"/>
    <w:rsid w:val="00F902B6"/>
    <w:rsid w:val="00F9047C"/>
    <w:rsid w:val="00F906A6"/>
    <w:rsid w:val="00F908B7"/>
    <w:rsid w:val="00F909A3"/>
    <w:rsid w:val="00F90B02"/>
    <w:rsid w:val="00F90B40"/>
    <w:rsid w:val="00F90BBC"/>
    <w:rsid w:val="00F90D09"/>
    <w:rsid w:val="00F91195"/>
    <w:rsid w:val="00F9138D"/>
    <w:rsid w:val="00F914A4"/>
    <w:rsid w:val="00F915B2"/>
    <w:rsid w:val="00F918A0"/>
    <w:rsid w:val="00F91C92"/>
    <w:rsid w:val="00F91D08"/>
    <w:rsid w:val="00F91F43"/>
    <w:rsid w:val="00F9263F"/>
    <w:rsid w:val="00F92BC1"/>
    <w:rsid w:val="00F92E84"/>
    <w:rsid w:val="00F92F24"/>
    <w:rsid w:val="00F93072"/>
    <w:rsid w:val="00F935B0"/>
    <w:rsid w:val="00F935CD"/>
    <w:rsid w:val="00F93906"/>
    <w:rsid w:val="00F93960"/>
    <w:rsid w:val="00F93FB2"/>
    <w:rsid w:val="00F94099"/>
    <w:rsid w:val="00F943F4"/>
    <w:rsid w:val="00F9461D"/>
    <w:rsid w:val="00F946BF"/>
    <w:rsid w:val="00F94D6C"/>
    <w:rsid w:val="00F95174"/>
    <w:rsid w:val="00F95341"/>
    <w:rsid w:val="00F954D8"/>
    <w:rsid w:val="00F955A4"/>
    <w:rsid w:val="00F95606"/>
    <w:rsid w:val="00F957A2"/>
    <w:rsid w:val="00F958CC"/>
    <w:rsid w:val="00F95B66"/>
    <w:rsid w:val="00F95C55"/>
    <w:rsid w:val="00F95DE4"/>
    <w:rsid w:val="00F95E5A"/>
    <w:rsid w:val="00F96096"/>
    <w:rsid w:val="00F96200"/>
    <w:rsid w:val="00F96B2E"/>
    <w:rsid w:val="00F96E04"/>
    <w:rsid w:val="00F9704F"/>
    <w:rsid w:val="00F9736E"/>
    <w:rsid w:val="00F97635"/>
    <w:rsid w:val="00F979FF"/>
    <w:rsid w:val="00F97B38"/>
    <w:rsid w:val="00F97B57"/>
    <w:rsid w:val="00F97DDD"/>
    <w:rsid w:val="00F97F4E"/>
    <w:rsid w:val="00FA01FD"/>
    <w:rsid w:val="00FA026A"/>
    <w:rsid w:val="00FA03E5"/>
    <w:rsid w:val="00FA044D"/>
    <w:rsid w:val="00FA0770"/>
    <w:rsid w:val="00FA0878"/>
    <w:rsid w:val="00FA0C69"/>
    <w:rsid w:val="00FA101F"/>
    <w:rsid w:val="00FA1110"/>
    <w:rsid w:val="00FA11C4"/>
    <w:rsid w:val="00FA13D1"/>
    <w:rsid w:val="00FA1610"/>
    <w:rsid w:val="00FA1748"/>
    <w:rsid w:val="00FA1C80"/>
    <w:rsid w:val="00FA1E36"/>
    <w:rsid w:val="00FA2397"/>
    <w:rsid w:val="00FA2737"/>
    <w:rsid w:val="00FA2AF2"/>
    <w:rsid w:val="00FA313B"/>
    <w:rsid w:val="00FA3248"/>
    <w:rsid w:val="00FA32D1"/>
    <w:rsid w:val="00FA35DA"/>
    <w:rsid w:val="00FA40B5"/>
    <w:rsid w:val="00FA4578"/>
    <w:rsid w:val="00FA47FD"/>
    <w:rsid w:val="00FA4D16"/>
    <w:rsid w:val="00FA4E8A"/>
    <w:rsid w:val="00FA51B2"/>
    <w:rsid w:val="00FA5388"/>
    <w:rsid w:val="00FA5A3D"/>
    <w:rsid w:val="00FA612E"/>
    <w:rsid w:val="00FA617D"/>
    <w:rsid w:val="00FA63EE"/>
    <w:rsid w:val="00FA6495"/>
    <w:rsid w:val="00FA6AC6"/>
    <w:rsid w:val="00FA6B36"/>
    <w:rsid w:val="00FA6BBD"/>
    <w:rsid w:val="00FA6D81"/>
    <w:rsid w:val="00FA6FA6"/>
    <w:rsid w:val="00FA728F"/>
    <w:rsid w:val="00FA761A"/>
    <w:rsid w:val="00FA78D4"/>
    <w:rsid w:val="00FB0063"/>
    <w:rsid w:val="00FB00EE"/>
    <w:rsid w:val="00FB0146"/>
    <w:rsid w:val="00FB029D"/>
    <w:rsid w:val="00FB02C8"/>
    <w:rsid w:val="00FB03CD"/>
    <w:rsid w:val="00FB04FA"/>
    <w:rsid w:val="00FB0555"/>
    <w:rsid w:val="00FB05FF"/>
    <w:rsid w:val="00FB09E6"/>
    <w:rsid w:val="00FB1270"/>
    <w:rsid w:val="00FB1584"/>
    <w:rsid w:val="00FB178B"/>
    <w:rsid w:val="00FB1C4F"/>
    <w:rsid w:val="00FB2204"/>
    <w:rsid w:val="00FB25B9"/>
    <w:rsid w:val="00FB35E0"/>
    <w:rsid w:val="00FB375B"/>
    <w:rsid w:val="00FB38BE"/>
    <w:rsid w:val="00FB3966"/>
    <w:rsid w:val="00FB3B2C"/>
    <w:rsid w:val="00FB3B52"/>
    <w:rsid w:val="00FB3EC5"/>
    <w:rsid w:val="00FB404F"/>
    <w:rsid w:val="00FB40C8"/>
    <w:rsid w:val="00FB41F3"/>
    <w:rsid w:val="00FB436A"/>
    <w:rsid w:val="00FB4588"/>
    <w:rsid w:val="00FB45FC"/>
    <w:rsid w:val="00FB478F"/>
    <w:rsid w:val="00FB4A04"/>
    <w:rsid w:val="00FB4F4E"/>
    <w:rsid w:val="00FB508A"/>
    <w:rsid w:val="00FB5152"/>
    <w:rsid w:val="00FB5230"/>
    <w:rsid w:val="00FB6257"/>
    <w:rsid w:val="00FB65F8"/>
    <w:rsid w:val="00FB6AD4"/>
    <w:rsid w:val="00FB70A1"/>
    <w:rsid w:val="00FB7536"/>
    <w:rsid w:val="00FB758F"/>
    <w:rsid w:val="00FB75F9"/>
    <w:rsid w:val="00FB7749"/>
    <w:rsid w:val="00FC0535"/>
    <w:rsid w:val="00FC0880"/>
    <w:rsid w:val="00FC0914"/>
    <w:rsid w:val="00FC0ADE"/>
    <w:rsid w:val="00FC0DFC"/>
    <w:rsid w:val="00FC1133"/>
    <w:rsid w:val="00FC1138"/>
    <w:rsid w:val="00FC15FB"/>
    <w:rsid w:val="00FC190E"/>
    <w:rsid w:val="00FC1977"/>
    <w:rsid w:val="00FC1CBB"/>
    <w:rsid w:val="00FC1EC7"/>
    <w:rsid w:val="00FC21BD"/>
    <w:rsid w:val="00FC2244"/>
    <w:rsid w:val="00FC22C8"/>
    <w:rsid w:val="00FC2696"/>
    <w:rsid w:val="00FC26FB"/>
    <w:rsid w:val="00FC2A0A"/>
    <w:rsid w:val="00FC2AC5"/>
    <w:rsid w:val="00FC311B"/>
    <w:rsid w:val="00FC313E"/>
    <w:rsid w:val="00FC3240"/>
    <w:rsid w:val="00FC3368"/>
    <w:rsid w:val="00FC37F3"/>
    <w:rsid w:val="00FC39EB"/>
    <w:rsid w:val="00FC3ADA"/>
    <w:rsid w:val="00FC3C96"/>
    <w:rsid w:val="00FC3D57"/>
    <w:rsid w:val="00FC3E34"/>
    <w:rsid w:val="00FC3E96"/>
    <w:rsid w:val="00FC3EDF"/>
    <w:rsid w:val="00FC3FFF"/>
    <w:rsid w:val="00FC404C"/>
    <w:rsid w:val="00FC408F"/>
    <w:rsid w:val="00FC4356"/>
    <w:rsid w:val="00FC4410"/>
    <w:rsid w:val="00FC4557"/>
    <w:rsid w:val="00FC4985"/>
    <w:rsid w:val="00FC49F4"/>
    <w:rsid w:val="00FC4B6D"/>
    <w:rsid w:val="00FC505A"/>
    <w:rsid w:val="00FC52C0"/>
    <w:rsid w:val="00FC54FF"/>
    <w:rsid w:val="00FC61DF"/>
    <w:rsid w:val="00FC6263"/>
    <w:rsid w:val="00FC68D6"/>
    <w:rsid w:val="00FC69AB"/>
    <w:rsid w:val="00FC69B0"/>
    <w:rsid w:val="00FC73DC"/>
    <w:rsid w:val="00FC7451"/>
    <w:rsid w:val="00FC7509"/>
    <w:rsid w:val="00FC7532"/>
    <w:rsid w:val="00FC777C"/>
    <w:rsid w:val="00FC7BAB"/>
    <w:rsid w:val="00FC7EC9"/>
    <w:rsid w:val="00FD0135"/>
    <w:rsid w:val="00FD02E1"/>
    <w:rsid w:val="00FD0408"/>
    <w:rsid w:val="00FD0430"/>
    <w:rsid w:val="00FD095D"/>
    <w:rsid w:val="00FD0A9D"/>
    <w:rsid w:val="00FD0FDC"/>
    <w:rsid w:val="00FD1079"/>
    <w:rsid w:val="00FD117B"/>
    <w:rsid w:val="00FD181F"/>
    <w:rsid w:val="00FD256F"/>
    <w:rsid w:val="00FD266E"/>
    <w:rsid w:val="00FD272E"/>
    <w:rsid w:val="00FD2C7C"/>
    <w:rsid w:val="00FD2D35"/>
    <w:rsid w:val="00FD2F5D"/>
    <w:rsid w:val="00FD33CB"/>
    <w:rsid w:val="00FD37F7"/>
    <w:rsid w:val="00FD387A"/>
    <w:rsid w:val="00FD3D04"/>
    <w:rsid w:val="00FD3D6A"/>
    <w:rsid w:val="00FD41D2"/>
    <w:rsid w:val="00FD49E3"/>
    <w:rsid w:val="00FD4A98"/>
    <w:rsid w:val="00FD4F0B"/>
    <w:rsid w:val="00FD51AC"/>
    <w:rsid w:val="00FD5394"/>
    <w:rsid w:val="00FD57A3"/>
    <w:rsid w:val="00FD5A4B"/>
    <w:rsid w:val="00FD5B25"/>
    <w:rsid w:val="00FD5C72"/>
    <w:rsid w:val="00FD5FFA"/>
    <w:rsid w:val="00FD6393"/>
    <w:rsid w:val="00FD668D"/>
    <w:rsid w:val="00FD691F"/>
    <w:rsid w:val="00FD6A8B"/>
    <w:rsid w:val="00FD6CDC"/>
    <w:rsid w:val="00FD6FF9"/>
    <w:rsid w:val="00FD7270"/>
    <w:rsid w:val="00FD7837"/>
    <w:rsid w:val="00FD7E3C"/>
    <w:rsid w:val="00FD7FE4"/>
    <w:rsid w:val="00FE0322"/>
    <w:rsid w:val="00FE0936"/>
    <w:rsid w:val="00FE0D23"/>
    <w:rsid w:val="00FE147D"/>
    <w:rsid w:val="00FE1860"/>
    <w:rsid w:val="00FE190A"/>
    <w:rsid w:val="00FE1C91"/>
    <w:rsid w:val="00FE2074"/>
    <w:rsid w:val="00FE2190"/>
    <w:rsid w:val="00FE319E"/>
    <w:rsid w:val="00FE31C7"/>
    <w:rsid w:val="00FE34E5"/>
    <w:rsid w:val="00FE3516"/>
    <w:rsid w:val="00FE36B0"/>
    <w:rsid w:val="00FE374A"/>
    <w:rsid w:val="00FE3C24"/>
    <w:rsid w:val="00FE3D2F"/>
    <w:rsid w:val="00FE3D80"/>
    <w:rsid w:val="00FE3F4D"/>
    <w:rsid w:val="00FE4057"/>
    <w:rsid w:val="00FE4067"/>
    <w:rsid w:val="00FE43D9"/>
    <w:rsid w:val="00FE441B"/>
    <w:rsid w:val="00FE4B57"/>
    <w:rsid w:val="00FE4E9D"/>
    <w:rsid w:val="00FE50B8"/>
    <w:rsid w:val="00FE5392"/>
    <w:rsid w:val="00FE564D"/>
    <w:rsid w:val="00FE5A71"/>
    <w:rsid w:val="00FE5AA5"/>
    <w:rsid w:val="00FE5FD1"/>
    <w:rsid w:val="00FE61BF"/>
    <w:rsid w:val="00FE69EA"/>
    <w:rsid w:val="00FE6A81"/>
    <w:rsid w:val="00FE6A82"/>
    <w:rsid w:val="00FE6CD6"/>
    <w:rsid w:val="00FE6FE5"/>
    <w:rsid w:val="00FE7468"/>
    <w:rsid w:val="00FE7570"/>
    <w:rsid w:val="00FE785B"/>
    <w:rsid w:val="00FE7D6A"/>
    <w:rsid w:val="00FE7F90"/>
    <w:rsid w:val="00FF00D1"/>
    <w:rsid w:val="00FF02EA"/>
    <w:rsid w:val="00FF06CE"/>
    <w:rsid w:val="00FF0A3D"/>
    <w:rsid w:val="00FF0A96"/>
    <w:rsid w:val="00FF0B99"/>
    <w:rsid w:val="00FF1078"/>
    <w:rsid w:val="00FF12C2"/>
    <w:rsid w:val="00FF17F0"/>
    <w:rsid w:val="00FF19B6"/>
    <w:rsid w:val="00FF19F1"/>
    <w:rsid w:val="00FF1CA7"/>
    <w:rsid w:val="00FF2266"/>
    <w:rsid w:val="00FF2E53"/>
    <w:rsid w:val="00FF30C1"/>
    <w:rsid w:val="00FF3103"/>
    <w:rsid w:val="00FF3785"/>
    <w:rsid w:val="00FF37AF"/>
    <w:rsid w:val="00FF3C2B"/>
    <w:rsid w:val="00FF41A1"/>
    <w:rsid w:val="00FF4730"/>
    <w:rsid w:val="00FF4863"/>
    <w:rsid w:val="00FF4995"/>
    <w:rsid w:val="00FF4A10"/>
    <w:rsid w:val="00FF4A2D"/>
    <w:rsid w:val="00FF4FAB"/>
    <w:rsid w:val="00FF5325"/>
    <w:rsid w:val="00FF5567"/>
    <w:rsid w:val="00FF5C26"/>
    <w:rsid w:val="00FF5D81"/>
    <w:rsid w:val="00FF5EF1"/>
    <w:rsid w:val="00FF6382"/>
    <w:rsid w:val="00FF64CD"/>
    <w:rsid w:val="00FF683A"/>
    <w:rsid w:val="00FF6C7C"/>
    <w:rsid w:val="00FF6CF2"/>
    <w:rsid w:val="00FF6FEA"/>
    <w:rsid w:val="00FF74E8"/>
    <w:rsid w:val="00FF775E"/>
    <w:rsid w:val="00FF78A4"/>
    <w:rsid w:val="00FF78DB"/>
    <w:rsid w:val="00FF7A4B"/>
    <w:rsid w:val="00FF7ED3"/>
    <w:rsid w:val="00FF7EE7"/>
    <w:rsid w:val="00FF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CB38F"/>
  <w15:docId w15:val="{14ACA684-1AA8-4607-9908-64CB31CF9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6E7"/>
  </w:style>
  <w:style w:type="paragraph" w:styleId="Heading1">
    <w:name w:val="heading 1"/>
    <w:basedOn w:val="Normal"/>
    <w:link w:val="Heading1Char"/>
    <w:uiPriority w:val="9"/>
    <w:qFormat/>
    <w:rsid w:val="00C660C8"/>
    <w:pPr>
      <w:spacing w:before="100" w:beforeAutospacing="1" w:after="100" w:afterAutospacing="1" w:line="240" w:lineRule="auto"/>
      <w:outlineLvl w:val="0"/>
    </w:pPr>
    <w:rPr>
      <w:rFonts w:ascii="Calibri" w:hAnsi="Calibri" w:cs="Calibri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4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2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660C8"/>
    <w:rPr>
      <w:rFonts w:ascii="Calibri" w:hAnsi="Calibri" w:cs="Calibri"/>
      <w:b/>
      <w:bCs/>
      <w:kern w:val="36"/>
      <w:sz w:val="48"/>
      <w:szCs w:val="48"/>
    </w:rPr>
  </w:style>
  <w:style w:type="paragraph" w:customStyle="1" w:styleId="Default">
    <w:name w:val="Default"/>
    <w:rsid w:val="002D52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1T15:31:20.9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32 1829 24575,'0'-6'0,"0"-8"0,0-8 0,0-10 0,0-16 0,0 14 0,0-10 0,0 21 0,0-3 0,0 4 0,0-6 0,-3-1 0,1-4 0,-3 3 0,0 0 0,2 6 0,-3-3 0,4-2 0,-4-5 0,0-2 0,1 0 0,-1 6 0,1 4 0,0 0 0,0 6 0,1-2 0,1 5 0,-1 6 0,3 1 0,-1 8 0,4-1 0,1 5 0,6 3 0,5 3 0,3 4 0,8 2 0,-4 2 0,7 2 0,-6-2 0,-1-3 0,-7-1 0,0-3 0,-4-2 0,1 2 0,-2-3 0,-1 1 0,-3-3 0,-2-1 0,-3-2 0,0 2 0,0-1 0,-3 2 0,-9 3 0,-6 1 0,-14 3 0,1 2 0,-8 1 0,2 6 0,-6 1 0,-4 2 0,-3 4 0,-6-2 0,-4 3 0,1-5 0,-2 2 0,4-3 0,4 3 0,-2-1 0,6 0 0,-6 4 0,5-3 0,-6 6 0,4-2 0,-7 8 0,4-1 0,-4 4 0,9-6 0,7-4 0,9-5 0,7-3 0,4-1 0,1 5 0,0 2 0,0 8 0,0-2 0,5-1 0,3-1 0,8 2 0,3 7 0,3 5 0,4 0 0,2-7 0,2-6 0,-1-11 0,-4-5 0,-1-5 0,-2-6 0,0 0 0,0-4 0,1 0 0,1-2 0,0 0 0,0 0 0</inkml:trace>
  <inkml:trace contextRef="#ctx0" brushRef="#br0" timeOffset="2810">2471 1328 24575,'-18'0'0,"-1"0"0,-12 0 0,-37 0 0,24 0 0,-48 0 0,34 1 0,-18 7 0,4 6 0,1 8 0,3 4 0,-1 6 0,10-3 0,-7 6 0,13 0 0,-4 0 0,8 7 0,2 3 0,5 5 0,4 4 0,1 3 0,4 2 0,-6 7 0,-2-2 0,-3 0 0,-14 11 0,-2-10 0,21-25 0,-2-1 0,3-5 0,-1-2 0,-6 3 0,-2-1 0,-1 2 0,-1 1 0,-10 6 0,-3 2 0,-4 2 0,-1 0 0,2 1 0,1-2 0,6-6 0,2-3 0,10-7 0,4-3 0,-19 6 0,20-12 0,20-13 0,13-5 0,10-6 0,13-8 0,23-17 0,19-15 0,17-13 0,-33 23 0,0-1 0,2-3 0,0-2 0,2-5 0,0 0 0,-3 0 0,0 0 0,-1-3 0,-2 1 0,21-27 0,-12 6 0,-16 17 0,-12 12 0,-7 7 0,-5 7 0,-2 2 0,-3 5 0,-2-3 0,-7 5 0,-2 1 0,-5 4 0,2 6 0,2 2 0,6 8 0,2 10 0,3 28 0,13 22 0,4 13 0,16 12 0,0-17 0,2 0 0,-2-16 0,-3-7 0,-9-15 0,-3-7 0,-10-15 0,-5-6 0,-4-4 0</inkml:trace>
  <inkml:trace contextRef="#ctx0" brushRef="#br0" timeOffset="3309">1034 2811 24575,'0'0'0</inkml:trace>
  <inkml:trace contextRef="#ctx0" brushRef="#br0" timeOffset="24393">3275 1532 24575,'14'-33'0,"-5"3"0,14-28 0,-12 12 0,2-1 0,-8 7 0,2 6 0,-5 7 0,1 7 0,-2 7 0,-3 7 0,-4 4 0,-4 11 0,-7 19 0,8-7 0,-1 10 0,11-27 0,15-19 0,12-33 0,-5 5 0,1-6 0,3-16 0,-1-6 0,-3-9 0,-4-3 0,-3-3 0,-5 0 0,-5 7 0,-6 3 0,-11 8 0,-5 4 0,2 15 0,-4 3 0,-12 5 0,-5 3 0,-27-18 0,-19 4 0,-7 18 0,36 20 0,0 3 0,-47 1 0,45 7 0,0 1 0,-36 2 0,-2 0 0,15 11 0,7 8 0,14 12 0,9 10 0,7-4 0,7 1 0,3-4 0,8-7 0,7-7 0,7-7 0,6-8 0,1-1 0,1-3 0</inkml:trace>
  <inkml:trace contextRef="#ctx0" brushRef="#br0" timeOffset="26676">3283 1752 24575,'-4'3'0,"-1"-1"0,4 0 0,-2 2 0,-14 6 0,2-2 0,-10 10 0,6-6 0,4 3 0,-4 0 0,4-1 0,1-2 0,4 0 0,5-7 0,2 0 0,2-4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1T15:31:17.8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92 653 24575,'-3'0'0,"-9"0"0,-5 3 0,-26 8 0,12 0 0,-10 4 0,23-3 0,-1 1 0,4 1 0,-4 3 0,3 1 0,-1 3 0,0 1 0,0 1 0,-1 2 0,2-2 0,1 3 0,3-9 0,4 3 0,3-12 0,3-3 0,2-7 0,0-7 0,2-12 0,-1-5 0,1-29 0,-2 3 0,0-15 0,0 11 0,0 5 0,0 3 0,0 0 0,0 1 0,0-1 0,-2 0 0,-1 0 0,-5 3 0,2-1 0,-5 4 0,4-4 0,-4 5 0,5 1 0,-2 10 0,3 8 0,1 11 0,1 5 0,4 5 0,1 1 0,10 6 0,8 9 0,12 9 0,7 9 0,1 0 0,6 7 0,-9-9 0,1 4 0,-10-12 0,-7-1 0,-5-9 0,-4 1 0,-1-5 0,-2 0 0,0 0 0,-2-1 0,-2-1 0,-3-2 0,-1-1 0,-1-2 0,0 2 0,0 1 0,-8 2 0,-6 6 0,-15 5 0,-7 1 0,-8 3 0,-7-5 0,-12 4 0,-4-3 0,-8 6 0,6-4 0,0 5 0,8-2 0,4 1 0,1 4 0,2 1 0,-4 4 0,1 0 0,0 2 0,2 2 0,-2 2 0,-1 3 0,1 1 0,2-1 0,5-3 0,7-5 0,10 0 0,3-5 0,10 3 0,-3 2 0,8 3 0,2 3 0,6-3 0,3-3 0,2-7 0,0-3 0,1-9 0,1-1 0,0-5 0,0-2 0,0-2 0,0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Taha</cp:lastModifiedBy>
  <cp:revision>8</cp:revision>
  <cp:lastPrinted>2019-02-03T09:08:00Z</cp:lastPrinted>
  <dcterms:created xsi:type="dcterms:W3CDTF">2023-02-11T12:04:00Z</dcterms:created>
  <dcterms:modified xsi:type="dcterms:W3CDTF">2023-02-15T08:51:00Z</dcterms:modified>
</cp:coreProperties>
</file>